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A31376" w14:textId="77777777" w:rsidR="00E14277" w:rsidRPr="00D8082D" w:rsidRDefault="00E14277" w:rsidP="00E14277">
      <w:pPr>
        <w:ind w:left="5670"/>
        <w:rPr>
          <w:sz w:val="20"/>
          <w:lang w:val="lt-LT"/>
        </w:rPr>
      </w:pPr>
      <w:r w:rsidRPr="00D8082D">
        <w:rPr>
          <w:sz w:val="20"/>
          <w:lang w:val="lt-LT"/>
        </w:rPr>
        <w:t>Lietuvos sveikatos mokslų universiteto ligoninės</w:t>
      </w:r>
    </w:p>
    <w:p w14:paraId="50C84CB4" w14:textId="5906A349" w:rsidR="00E14277" w:rsidRPr="00D8082D" w:rsidRDefault="00E14277" w:rsidP="003F6A1F">
      <w:pPr>
        <w:ind w:left="5670"/>
        <w:rPr>
          <w:sz w:val="20"/>
          <w:lang w:val="lt-LT"/>
        </w:rPr>
      </w:pPr>
      <w:r w:rsidRPr="00D8082D">
        <w:rPr>
          <w:sz w:val="20"/>
          <w:lang w:val="lt-LT"/>
        </w:rPr>
        <w:t xml:space="preserve">Kauno klinikų </w:t>
      </w:r>
      <w:r w:rsidR="003F6A1F" w:rsidRPr="00D8082D">
        <w:rPr>
          <w:sz w:val="20"/>
          <w:lang w:val="lt-LT"/>
        </w:rPr>
        <w:t>Mokslo fondo nuostatų</w:t>
      </w:r>
    </w:p>
    <w:p w14:paraId="2F3369FC" w14:textId="77777777" w:rsidR="00051B85" w:rsidRPr="00D8082D" w:rsidRDefault="00051B85" w:rsidP="00E14277">
      <w:pPr>
        <w:ind w:left="5670"/>
        <w:rPr>
          <w:lang w:val="lt-LT"/>
        </w:rPr>
      </w:pPr>
      <w:r w:rsidRPr="00D8082D">
        <w:rPr>
          <w:sz w:val="20"/>
          <w:lang w:val="lt-LT"/>
        </w:rPr>
        <w:t>Priedas Nr. 1</w:t>
      </w:r>
    </w:p>
    <w:p w14:paraId="6275C528" w14:textId="418A2D66" w:rsidR="00E14277" w:rsidRPr="00D8082D" w:rsidRDefault="004B0B88" w:rsidP="00E971F8">
      <w:pPr>
        <w:tabs>
          <w:tab w:val="left" w:pos="284"/>
          <w:tab w:val="left" w:pos="709"/>
          <w:tab w:val="left" w:pos="1134"/>
        </w:tabs>
        <w:spacing w:before="480" w:after="480"/>
        <w:jc w:val="center"/>
        <w:rPr>
          <w:b/>
          <w:lang w:val="lt-LT"/>
        </w:rPr>
      </w:pPr>
      <w:r w:rsidRPr="00D8082D">
        <w:rPr>
          <w:b/>
          <w:lang w:val="lt-LT"/>
        </w:rPr>
        <w:t xml:space="preserve">PARAIŠKA </w:t>
      </w:r>
      <w:r w:rsidR="00437087" w:rsidRPr="00D8082D">
        <w:rPr>
          <w:b/>
          <w:lang w:val="lt-LT"/>
        </w:rPr>
        <w:t xml:space="preserve">LIETUVOS SVEIKATOS MOKSLŲ UNIVERSITETO LIGONINĖS </w:t>
      </w:r>
      <w:r w:rsidR="00437087" w:rsidRPr="00D8082D">
        <w:rPr>
          <w:b/>
          <w:lang w:val="lt-LT"/>
        </w:rPr>
        <w:br/>
      </w:r>
      <w:r w:rsidRPr="00D8082D">
        <w:rPr>
          <w:b/>
          <w:lang w:val="lt-LT"/>
        </w:rPr>
        <w:t xml:space="preserve">KAUNO KLINIKŲ TYRĖJŲ GRUPĖS </w:t>
      </w:r>
      <w:r w:rsidR="006E32A8" w:rsidRPr="00D8082D">
        <w:rPr>
          <w:b/>
          <w:lang w:val="lt-LT"/>
        </w:rPr>
        <w:t xml:space="preserve">MOKSLINIAM </w:t>
      </w:r>
      <w:r w:rsidRPr="00D8082D">
        <w:rPr>
          <w:b/>
          <w:lang w:val="lt-LT"/>
        </w:rPr>
        <w:t xml:space="preserve">PROJEKTUI </w:t>
      </w:r>
      <w:r w:rsidR="00437087" w:rsidRPr="00D8082D">
        <w:rPr>
          <w:b/>
          <w:lang w:val="lt-LT"/>
        </w:rPr>
        <w:br/>
      </w:r>
      <w:r w:rsidRPr="00D8082D">
        <w:rPr>
          <w:b/>
          <w:lang w:val="lt-LT"/>
        </w:rPr>
        <w:t>ĮGYVENDINT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283"/>
        <w:gridCol w:w="5218"/>
      </w:tblGrid>
      <w:tr w:rsidR="0038108A" w:rsidRPr="00D8082D" w14:paraId="1ECCF741" w14:textId="77777777" w:rsidTr="0038108A">
        <w:tc>
          <w:tcPr>
            <w:tcW w:w="4248" w:type="dxa"/>
          </w:tcPr>
          <w:p w14:paraId="5B197CDA" w14:textId="77777777" w:rsidR="0038108A" w:rsidRPr="00D8082D" w:rsidRDefault="0038108A" w:rsidP="0038108A">
            <w:pPr>
              <w:tabs>
                <w:tab w:val="left" w:pos="284"/>
                <w:tab w:val="left" w:pos="709"/>
                <w:tab w:val="left" w:pos="1134"/>
              </w:tabs>
              <w:spacing w:after="120"/>
              <w:rPr>
                <w:lang w:val="lt-LT"/>
              </w:rPr>
            </w:pPr>
            <w:r w:rsidRPr="00D8082D">
              <w:rPr>
                <w:lang w:val="lt-LT"/>
              </w:rPr>
              <w:t>Paraiškos gavimo data</w:t>
            </w:r>
            <w:r w:rsidR="00143AB1" w:rsidRPr="00D8082D">
              <w:rPr>
                <w:lang w:val="lt-LT"/>
              </w:rPr>
              <w:t>:</w:t>
            </w:r>
          </w:p>
        </w:tc>
        <w:tc>
          <w:tcPr>
            <w:tcW w:w="283" w:type="dxa"/>
          </w:tcPr>
          <w:p w14:paraId="7BD7918E" w14:textId="77777777" w:rsidR="0038108A" w:rsidRPr="00D8082D" w:rsidRDefault="0038108A" w:rsidP="0038108A">
            <w:pPr>
              <w:tabs>
                <w:tab w:val="left" w:pos="284"/>
                <w:tab w:val="left" w:pos="709"/>
                <w:tab w:val="left" w:pos="1134"/>
              </w:tabs>
              <w:rPr>
                <w:b/>
                <w:lang w:val="lt-LT"/>
              </w:rPr>
            </w:pPr>
          </w:p>
        </w:tc>
        <w:tc>
          <w:tcPr>
            <w:tcW w:w="5218" w:type="dxa"/>
            <w:tcBorders>
              <w:bottom w:val="single" w:sz="4" w:space="0" w:color="auto"/>
            </w:tcBorders>
          </w:tcPr>
          <w:p w14:paraId="17F7F70A" w14:textId="77777777" w:rsidR="0038108A" w:rsidRPr="00D8082D" w:rsidRDefault="0038108A" w:rsidP="0038108A">
            <w:pPr>
              <w:tabs>
                <w:tab w:val="left" w:pos="284"/>
                <w:tab w:val="left" w:pos="709"/>
                <w:tab w:val="left" w:pos="1134"/>
              </w:tabs>
              <w:rPr>
                <w:b/>
                <w:lang w:val="lt-LT"/>
              </w:rPr>
            </w:pPr>
          </w:p>
        </w:tc>
      </w:tr>
      <w:tr w:rsidR="0038108A" w:rsidRPr="00D8082D" w14:paraId="53969A93" w14:textId="77777777" w:rsidTr="0038108A">
        <w:tc>
          <w:tcPr>
            <w:tcW w:w="4248" w:type="dxa"/>
          </w:tcPr>
          <w:p w14:paraId="38362A11" w14:textId="77777777" w:rsidR="0038108A" w:rsidRPr="00D8082D" w:rsidRDefault="0038108A" w:rsidP="00143AB1">
            <w:pPr>
              <w:tabs>
                <w:tab w:val="left" w:pos="284"/>
                <w:tab w:val="left" w:pos="709"/>
                <w:tab w:val="left" w:pos="1134"/>
              </w:tabs>
              <w:rPr>
                <w:lang w:val="lt-LT"/>
              </w:rPr>
            </w:pPr>
          </w:p>
        </w:tc>
        <w:tc>
          <w:tcPr>
            <w:tcW w:w="283" w:type="dxa"/>
          </w:tcPr>
          <w:p w14:paraId="10F8A386" w14:textId="77777777" w:rsidR="0038108A" w:rsidRPr="00D8082D" w:rsidRDefault="0038108A" w:rsidP="0038108A">
            <w:pPr>
              <w:tabs>
                <w:tab w:val="left" w:pos="284"/>
                <w:tab w:val="left" w:pos="709"/>
                <w:tab w:val="left" w:pos="1134"/>
              </w:tabs>
              <w:rPr>
                <w:b/>
                <w:lang w:val="lt-LT"/>
              </w:rPr>
            </w:pPr>
          </w:p>
        </w:tc>
        <w:tc>
          <w:tcPr>
            <w:tcW w:w="5218" w:type="dxa"/>
            <w:tcBorders>
              <w:top w:val="single" w:sz="4" w:space="0" w:color="auto"/>
            </w:tcBorders>
          </w:tcPr>
          <w:p w14:paraId="2DA5FAE3" w14:textId="77777777" w:rsidR="0038108A" w:rsidRPr="00D8082D" w:rsidRDefault="0038108A" w:rsidP="0038108A">
            <w:pPr>
              <w:tabs>
                <w:tab w:val="left" w:pos="284"/>
                <w:tab w:val="left" w:pos="709"/>
                <w:tab w:val="left" w:pos="1134"/>
              </w:tabs>
              <w:jc w:val="center"/>
              <w:rPr>
                <w:sz w:val="18"/>
                <w:lang w:val="lt-LT"/>
              </w:rPr>
            </w:pPr>
            <w:r w:rsidRPr="00D8082D">
              <w:rPr>
                <w:sz w:val="18"/>
                <w:lang w:val="lt-LT"/>
              </w:rPr>
              <w:t>(pildo Mokslo ir studijų koordinavimo tarnyba)</w:t>
            </w:r>
          </w:p>
        </w:tc>
      </w:tr>
      <w:tr w:rsidR="0038108A" w:rsidRPr="00D8082D" w14:paraId="7DD5A75E" w14:textId="77777777" w:rsidTr="0038108A">
        <w:tc>
          <w:tcPr>
            <w:tcW w:w="4248" w:type="dxa"/>
          </w:tcPr>
          <w:p w14:paraId="53B4D783" w14:textId="77777777" w:rsidR="0038108A" w:rsidRPr="00D8082D" w:rsidRDefault="0038108A" w:rsidP="0038108A">
            <w:pPr>
              <w:tabs>
                <w:tab w:val="left" w:pos="284"/>
                <w:tab w:val="left" w:pos="709"/>
                <w:tab w:val="left" w:pos="1134"/>
              </w:tabs>
              <w:spacing w:after="120"/>
              <w:rPr>
                <w:lang w:val="lt-LT"/>
              </w:rPr>
            </w:pPr>
            <w:r w:rsidRPr="00D8082D">
              <w:rPr>
                <w:lang w:val="lt-LT"/>
              </w:rPr>
              <w:t>Paraiškos registracijos numeris</w:t>
            </w:r>
            <w:r w:rsidR="00143AB1" w:rsidRPr="00D8082D">
              <w:rPr>
                <w:lang w:val="lt-LT"/>
              </w:rPr>
              <w:t>:</w:t>
            </w:r>
          </w:p>
        </w:tc>
        <w:tc>
          <w:tcPr>
            <w:tcW w:w="283" w:type="dxa"/>
          </w:tcPr>
          <w:p w14:paraId="5BBC9BD3" w14:textId="77777777" w:rsidR="0038108A" w:rsidRPr="00D8082D" w:rsidRDefault="0038108A" w:rsidP="0038108A">
            <w:pPr>
              <w:tabs>
                <w:tab w:val="left" w:pos="284"/>
                <w:tab w:val="left" w:pos="709"/>
                <w:tab w:val="left" w:pos="1134"/>
              </w:tabs>
              <w:rPr>
                <w:b/>
                <w:lang w:val="lt-LT"/>
              </w:rPr>
            </w:pPr>
          </w:p>
        </w:tc>
        <w:tc>
          <w:tcPr>
            <w:tcW w:w="5218" w:type="dxa"/>
            <w:tcBorders>
              <w:bottom w:val="single" w:sz="4" w:space="0" w:color="auto"/>
            </w:tcBorders>
          </w:tcPr>
          <w:p w14:paraId="6DB2C252" w14:textId="77777777" w:rsidR="0038108A" w:rsidRPr="00D8082D" w:rsidRDefault="0038108A" w:rsidP="0038108A">
            <w:pPr>
              <w:tabs>
                <w:tab w:val="left" w:pos="284"/>
                <w:tab w:val="left" w:pos="709"/>
                <w:tab w:val="left" w:pos="1134"/>
              </w:tabs>
              <w:jc w:val="center"/>
              <w:rPr>
                <w:sz w:val="18"/>
                <w:lang w:val="lt-LT"/>
              </w:rPr>
            </w:pPr>
          </w:p>
        </w:tc>
      </w:tr>
      <w:tr w:rsidR="0038108A" w:rsidRPr="00D8082D" w14:paraId="3A05DE34" w14:textId="77777777" w:rsidTr="0038108A">
        <w:tc>
          <w:tcPr>
            <w:tcW w:w="4248" w:type="dxa"/>
          </w:tcPr>
          <w:p w14:paraId="0882AA6D" w14:textId="77777777" w:rsidR="0038108A" w:rsidRPr="00D8082D" w:rsidRDefault="0038108A" w:rsidP="00143AB1">
            <w:pPr>
              <w:tabs>
                <w:tab w:val="left" w:pos="284"/>
                <w:tab w:val="left" w:pos="709"/>
                <w:tab w:val="left" w:pos="1134"/>
              </w:tabs>
              <w:rPr>
                <w:lang w:val="lt-LT"/>
              </w:rPr>
            </w:pPr>
          </w:p>
        </w:tc>
        <w:tc>
          <w:tcPr>
            <w:tcW w:w="283" w:type="dxa"/>
          </w:tcPr>
          <w:p w14:paraId="17D0D305" w14:textId="77777777" w:rsidR="0038108A" w:rsidRPr="00D8082D" w:rsidRDefault="0038108A" w:rsidP="0038108A">
            <w:pPr>
              <w:tabs>
                <w:tab w:val="left" w:pos="284"/>
                <w:tab w:val="left" w:pos="709"/>
                <w:tab w:val="left" w:pos="1134"/>
              </w:tabs>
              <w:rPr>
                <w:b/>
                <w:lang w:val="lt-LT"/>
              </w:rPr>
            </w:pPr>
          </w:p>
        </w:tc>
        <w:tc>
          <w:tcPr>
            <w:tcW w:w="5218" w:type="dxa"/>
            <w:tcBorders>
              <w:top w:val="single" w:sz="4" w:space="0" w:color="auto"/>
            </w:tcBorders>
          </w:tcPr>
          <w:p w14:paraId="413C1BDE" w14:textId="77777777" w:rsidR="0038108A" w:rsidRPr="00D8082D" w:rsidRDefault="0038108A" w:rsidP="0038108A">
            <w:pPr>
              <w:tabs>
                <w:tab w:val="left" w:pos="284"/>
                <w:tab w:val="left" w:pos="709"/>
                <w:tab w:val="left" w:pos="1134"/>
              </w:tabs>
              <w:jc w:val="center"/>
              <w:rPr>
                <w:sz w:val="18"/>
                <w:lang w:val="lt-LT"/>
              </w:rPr>
            </w:pPr>
            <w:r w:rsidRPr="00D8082D">
              <w:rPr>
                <w:sz w:val="18"/>
                <w:lang w:val="lt-LT"/>
              </w:rPr>
              <w:t>(pildo Mokslo ir studijų koordinavimo tarnyba)</w:t>
            </w:r>
          </w:p>
        </w:tc>
      </w:tr>
    </w:tbl>
    <w:p w14:paraId="0E2A4078" w14:textId="77777777" w:rsidR="00FF5828" w:rsidRPr="00D8082D" w:rsidRDefault="00143AB1" w:rsidP="00382B9D">
      <w:pPr>
        <w:tabs>
          <w:tab w:val="left" w:pos="284"/>
          <w:tab w:val="left" w:pos="709"/>
          <w:tab w:val="left" w:pos="1134"/>
        </w:tabs>
        <w:spacing w:before="600" w:after="360"/>
        <w:rPr>
          <w:b/>
          <w:lang w:val="lt-LT"/>
        </w:rPr>
      </w:pPr>
      <w:r w:rsidRPr="00D8082D">
        <w:rPr>
          <w:b/>
          <w:lang w:val="lt-LT"/>
        </w:rPr>
        <w:t>1. PAGRINDINIAI DUOMENYS APIE PROJEKTĄ</w:t>
      </w:r>
      <w:r w:rsidR="00C96367" w:rsidRPr="00D8082D">
        <w:rPr>
          <w:b/>
          <w:lang w:val="lt-LT"/>
        </w:rPr>
        <w:t xml:space="preserve"> IR VYKDYTOJUS</w:t>
      </w:r>
    </w:p>
    <w:tbl>
      <w:tblPr>
        <w:tblStyle w:val="TableGrid"/>
        <w:tblW w:w="0" w:type="auto"/>
        <w:tblLook w:val="04A0" w:firstRow="1" w:lastRow="0" w:firstColumn="1" w:lastColumn="0" w:noHBand="0" w:noVBand="1"/>
      </w:tblPr>
      <w:tblGrid>
        <w:gridCol w:w="562"/>
        <w:gridCol w:w="3261"/>
        <w:gridCol w:w="5926"/>
      </w:tblGrid>
      <w:tr w:rsidR="00FF5828" w:rsidRPr="00D8082D" w14:paraId="10C4A9F2" w14:textId="77777777" w:rsidTr="00143AB1">
        <w:tc>
          <w:tcPr>
            <w:tcW w:w="3823" w:type="dxa"/>
            <w:gridSpan w:val="2"/>
          </w:tcPr>
          <w:p w14:paraId="05F7EB54" w14:textId="77777777" w:rsidR="00FF5828" w:rsidRPr="00D8082D" w:rsidRDefault="00F02B97" w:rsidP="00FF5828">
            <w:pPr>
              <w:tabs>
                <w:tab w:val="left" w:pos="284"/>
                <w:tab w:val="left" w:pos="709"/>
                <w:tab w:val="left" w:pos="1134"/>
              </w:tabs>
              <w:spacing w:after="120"/>
              <w:jc w:val="both"/>
              <w:rPr>
                <w:lang w:val="lt-LT"/>
              </w:rPr>
            </w:pPr>
            <w:r w:rsidRPr="00D8082D">
              <w:rPr>
                <w:lang w:val="lt-LT"/>
              </w:rPr>
              <w:t xml:space="preserve">1.1. </w:t>
            </w:r>
            <w:r w:rsidR="00FF5828" w:rsidRPr="00D8082D">
              <w:rPr>
                <w:lang w:val="lt-LT"/>
              </w:rPr>
              <w:t>Projekto pavadinimas</w:t>
            </w:r>
            <w:r w:rsidR="00143AB1" w:rsidRPr="00D8082D">
              <w:rPr>
                <w:lang w:val="lt-LT"/>
              </w:rPr>
              <w:t>:</w:t>
            </w:r>
          </w:p>
        </w:tc>
        <w:tc>
          <w:tcPr>
            <w:tcW w:w="5926" w:type="dxa"/>
          </w:tcPr>
          <w:p w14:paraId="130B9DAE" w14:textId="77777777" w:rsidR="00FF5828" w:rsidRPr="00D8082D" w:rsidRDefault="00FF5828" w:rsidP="00FF5828">
            <w:pPr>
              <w:tabs>
                <w:tab w:val="left" w:pos="284"/>
                <w:tab w:val="left" w:pos="709"/>
                <w:tab w:val="left" w:pos="1134"/>
              </w:tabs>
              <w:spacing w:after="120"/>
              <w:jc w:val="both"/>
              <w:rPr>
                <w:lang w:val="lt-LT"/>
              </w:rPr>
            </w:pPr>
          </w:p>
          <w:p w14:paraId="3FACDD79" w14:textId="77777777" w:rsidR="00143AB1" w:rsidRPr="00D8082D" w:rsidRDefault="00143AB1" w:rsidP="00FF5828">
            <w:pPr>
              <w:tabs>
                <w:tab w:val="left" w:pos="284"/>
                <w:tab w:val="left" w:pos="709"/>
                <w:tab w:val="left" w:pos="1134"/>
              </w:tabs>
              <w:spacing w:after="120"/>
              <w:jc w:val="both"/>
              <w:rPr>
                <w:lang w:val="lt-LT"/>
              </w:rPr>
            </w:pPr>
          </w:p>
          <w:p w14:paraId="65B94CD0" w14:textId="77777777" w:rsidR="00C55A47" w:rsidRPr="00D8082D" w:rsidRDefault="00C55A47" w:rsidP="00FF5828">
            <w:pPr>
              <w:tabs>
                <w:tab w:val="left" w:pos="284"/>
                <w:tab w:val="left" w:pos="709"/>
                <w:tab w:val="left" w:pos="1134"/>
              </w:tabs>
              <w:spacing w:after="120"/>
              <w:jc w:val="both"/>
              <w:rPr>
                <w:lang w:val="lt-LT"/>
              </w:rPr>
            </w:pPr>
          </w:p>
        </w:tc>
      </w:tr>
      <w:tr w:rsidR="00143AB1" w:rsidRPr="00D8082D" w14:paraId="35947948" w14:textId="77777777" w:rsidTr="00FB4ACB">
        <w:tc>
          <w:tcPr>
            <w:tcW w:w="9749" w:type="dxa"/>
            <w:gridSpan w:val="3"/>
          </w:tcPr>
          <w:p w14:paraId="63B86F58" w14:textId="77777777" w:rsidR="00143AB1" w:rsidRPr="00D8082D" w:rsidRDefault="00F02B97" w:rsidP="00FF5828">
            <w:pPr>
              <w:tabs>
                <w:tab w:val="left" w:pos="284"/>
                <w:tab w:val="left" w:pos="709"/>
                <w:tab w:val="left" w:pos="1134"/>
              </w:tabs>
              <w:spacing w:after="120"/>
              <w:jc w:val="both"/>
              <w:rPr>
                <w:lang w:val="lt-LT"/>
              </w:rPr>
            </w:pPr>
            <w:r w:rsidRPr="00D8082D">
              <w:rPr>
                <w:lang w:val="lt-LT"/>
              </w:rPr>
              <w:t xml:space="preserve">1.2. </w:t>
            </w:r>
            <w:r w:rsidR="00143AB1" w:rsidRPr="00D8082D">
              <w:rPr>
                <w:lang w:val="lt-LT"/>
              </w:rPr>
              <w:t>Projekto vadovas:</w:t>
            </w:r>
          </w:p>
        </w:tc>
      </w:tr>
      <w:tr w:rsidR="00143AB1" w:rsidRPr="00D8082D" w14:paraId="4FEB0CE9" w14:textId="77777777" w:rsidTr="00143AB1">
        <w:tc>
          <w:tcPr>
            <w:tcW w:w="562" w:type="dxa"/>
            <w:vMerge w:val="restart"/>
          </w:tcPr>
          <w:p w14:paraId="1BFD91BB" w14:textId="77777777" w:rsidR="00143AB1" w:rsidRPr="00D8082D" w:rsidRDefault="00143AB1" w:rsidP="00143AB1">
            <w:pPr>
              <w:tabs>
                <w:tab w:val="left" w:pos="284"/>
                <w:tab w:val="left" w:pos="709"/>
                <w:tab w:val="left" w:pos="1134"/>
              </w:tabs>
              <w:spacing w:after="120"/>
              <w:jc w:val="center"/>
              <w:rPr>
                <w:lang w:val="lt-LT"/>
              </w:rPr>
            </w:pPr>
            <w:r w:rsidRPr="00D8082D">
              <w:rPr>
                <w:lang w:val="lt-LT"/>
              </w:rPr>
              <w:t>1.</w:t>
            </w:r>
          </w:p>
        </w:tc>
        <w:tc>
          <w:tcPr>
            <w:tcW w:w="3261" w:type="dxa"/>
          </w:tcPr>
          <w:p w14:paraId="69CC6CDA" w14:textId="77777777" w:rsidR="00143AB1" w:rsidRPr="00D8082D" w:rsidRDefault="00143AB1" w:rsidP="00FF5828">
            <w:pPr>
              <w:tabs>
                <w:tab w:val="left" w:pos="284"/>
                <w:tab w:val="left" w:pos="709"/>
                <w:tab w:val="left" w:pos="1134"/>
              </w:tabs>
              <w:spacing w:after="120"/>
              <w:jc w:val="both"/>
              <w:rPr>
                <w:lang w:val="lt-LT"/>
              </w:rPr>
            </w:pPr>
            <w:r w:rsidRPr="00D8082D">
              <w:rPr>
                <w:lang w:val="lt-LT"/>
              </w:rPr>
              <w:t>Vardas, pavardė</w:t>
            </w:r>
            <w:r w:rsidR="004401AA" w:rsidRPr="00D8082D">
              <w:rPr>
                <w:lang w:val="lt-LT"/>
              </w:rPr>
              <w:t>, pareigos</w:t>
            </w:r>
          </w:p>
        </w:tc>
        <w:tc>
          <w:tcPr>
            <w:tcW w:w="5926" w:type="dxa"/>
          </w:tcPr>
          <w:p w14:paraId="6278D0B1" w14:textId="77777777" w:rsidR="00143AB1" w:rsidRPr="00D8082D" w:rsidRDefault="00143AB1" w:rsidP="00FF5828">
            <w:pPr>
              <w:tabs>
                <w:tab w:val="left" w:pos="284"/>
                <w:tab w:val="left" w:pos="709"/>
                <w:tab w:val="left" w:pos="1134"/>
              </w:tabs>
              <w:spacing w:after="120"/>
              <w:jc w:val="both"/>
              <w:rPr>
                <w:lang w:val="lt-LT"/>
              </w:rPr>
            </w:pPr>
          </w:p>
        </w:tc>
      </w:tr>
      <w:tr w:rsidR="00143AB1" w:rsidRPr="00D8082D" w14:paraId="4D83E5C8" w14:textId="77777777" w:rsidTr="00143AB1">
        <w:tc>
          <w:tcPr>
            <w:tcW w:w="562" w:type="dxa"/>
            <w:vMerge/>
          </w:tcPr>
          <w:p w14:paraId="075B3518" w14:textId="77777777" w:rsidR="00143AB1" w:rsidRPr="00D8082D" w:rsidRDefault="00143AB1" w:rsidP="00FF5828">
            <w:pPr>
              <w:tabs>
                <w:tab w:val="left" w:pos="284"/>
                <w:tab w:val="left" w:pos="709"/>
                <w:tab w:val="left" w:pos="1134"/>
              </w:tabs>
              <w:spacing w:after="120"/>
              <w:jc w:val="both"/>
              <w:rPr>
                <w:lang w:val="lt-LT"/>
              </w:rPr>
            </w:pPr>
          </w:p>
        </w:tc>
        <w:tc>
          <w:tcPr>
            <w:tcW w:w="3261" w:type="dxa"/>
          </w:tcPr>
          <w:p w14:paraId="51108327" w14:textId="77777777" w:rsidR="00143AB1" w:rsidRPr="00D8082D" w:rsidRDefault="00143AB1" w:rsidP="00FF5828">
            <w:pPr>
              <w:tabs>
                <w:tab w:val="left" w:pos="284"/>
                <w:tab w:val="left" w:pos="709"/>
                <w:tab w:val="left" w:pos="1134"/>
              </w:tabs>
              <w:spacing w:after="120"/>
              <w:jc w:val="both"/>
              <w:rPr>
                <w:lang w:val="lt-LT"/>
              </w:rPr>
            </w:pPr>
            <w:r w:rsidRPr="00D8082D">
              <w:rPr>
                <w:lang w:val="lt-LT"/>
              </w:rPr>
              <w:t>Mokslo laipsnis (jeigu yra)</w:t>
            </w:r>
          </w:p>
        </w:tc>
        <w:tc>
          <w:tcPr>
            <w:tcW w:w="5926" w:type="dxa"/>
          </w:tcPr>
          <w:p w14:paraId="01845A2B" w14:textId="77777777" w:rsidR="00143AB1" w:rsidRPr="00D8082D" w:rsidRDefault="00143AB1" w:rsidP="00FF5828">
            <w:pPr>
              <w:tabs>
                <w:tab w:val="left" w:pos="284"/>
                <w:tab w:val="left" w:pos="709"/>
                <w:tab w:val="left" w:pos="1134"/>
              </w:tabs>
              <w:spacing w:after="120"/>
              <w:jc w:val="both"/>
              <w:rPr>
                <w:lang w:val="lt-LT"/>
              </w:rPr>
            </w:pPr>
          </w:p>
        </w:tc>
      </w:tr>
      <w:tr w:rsidR="00143AB1" w:rsidRPr="00D8082D" w14:paraId="375C26C7" w14:textId="77777777" w:rsidTr="00143AB1">
        <w:tc>
          <w:tcPr>
            <w:tcW w:w="562" w:type="dxa"/>
            <w:vMerge/>
          </w:tcPr>
          <w:p w14:paraId="58131268" w14:textId="77777777" w:rsidR="00143AB1" w:rsidRPr="00D8082D" w:rsidRDefault="00143AB1" w:rsidP="00FF5828">
            <w:pPr>
              <w:tabs>
                <w:tab w:val="left" w:pos="284"/>
                <w:tab w:val="left" w:pos="709"/>
                <w:tab w:val="left" w:pos="1134"/>
              </w:tabs>
              <w:spacing w:after="120"/>
              <w:jc w:val="both"/>
              <w:rPr>
                <w:lang w:val="lt-LT"/>
              </w:rPr>
            </w:pPr>
          </w:p>
        </w:tc>
        <w:tc>
          <w:tcPr>
            <w:tcW w:w="3261" w:type="dxa"/>
          </w:tcPr>
          <w:p w14:paraId="6EB60289" w14:textId="77777777" w:rsidR="00143AB1" w:rsidRPr="00D8082D" w:rsidRDefault="00143AB1" w:rsidP="00FF5828">
            <w:pPr>
              <w:tabs>
                <w:tab w:val="left" w:pos="284"/>
                <w:tab w:val="left" w:pos="709"/>
                <w:tab w:val="left" w:pos="1134"/>
              </w:tabs>
              <w:spacing w:after="120"/>
              <w:jc w:val="both"/>
              <w:rPr>
                <w:lang w:val="lt-LT"/>
              </w:rPr>
            </w:pPr>
            <w:r w:rsidRPr="00D8082D">
              <w:rPr>
                <w:lang w:val="lt-LT"/>
              </w:rPr>
              <w:t>Profilinė klinika (padalinys)</w:t>
            </w:r>
          </w:p>
        </w:tc>
        <w:tc>
          <w:tcPr>
            <w:tcW w:w="5926" w:type="dxa"/>
          </w:tcPr>
          <w:p w14:paraId="578C2B0B" w14:textId="77777777" w:rsidR="00143AB1" w:rsidRPr="00D8082D" w:rsidRDefault="00143AB1" w:rsidP="00FF5828">
            <w:pPr>
              <w:tabs>
                <w:tab w:val="left" w:pos="284"/>
                <w:tab w:val="left" w:pos="709"/>
                <w:tab w:val="left" w:pos="1134"/>
              </w:tabs>
              <w:spacing w:after="120"/>
              <w:jc w:val="both"/>
              <w:rPr>
                <w:lang w:val="lt-LT"/>
              </w:rPr>
            </w:pPr>
          </w:p>
        </w:tc>
      </w:tr>
      <w:tr w:rsidR="00143AB1" w:rsidRPr="00D8082D" w14:paraId="774AC285" w14:textId="77777777" w:rsidTr="00143AB1">
        <w:tc>
          <w:tcPr>
            <w:tcW w:w="562" w:type="dxa"/>
            <w:vMerge/>
          </w:tcPr>
          <w:p w14:paraId="65487BB4" w14:textId="77777777" w:rsidR="00143AB1" w:rsidRPr="00D8082D" w:rsidRDefault="00143AB1" w:rsidP="00FF5828">
            <w:pPr>
              <w:tabs>
                <w:tab w:val="left" w:pos="284"/>
                <w:tab w:val="left" w:pos="709"/>
                <w:tab w:val="left" w:pos="1134"/>
              </w:tabs>
              <w:spacing w:after="120"/>
              <w:jc w:val="both"/>
              <w:rPr>
                <w:lang w:val="lt-LT"/>
              </w:rPr>
            </w:pPr>
          </w:p>
        </w:tc>
        <w:tc>
          <w:tcPr>
            <w:tcW w:w="3261" w:type="dxa"/>
          </w:tcPr>
          <w:p w14:paraId="28BE994F" w14:textId="77777777" w:rsidR="00143AB1" w:rsidRPr="00D8082D" w:rsidRDefault="00143AB1" w:rsidP="00FF5828">
            <w:pPr>
              <w:tabs>
                <w:tab w:val="left" w:pos="284"/>
                <w:tab w:val="left" w:pos="709"/>
                <w:tab w:val="left" w:pos="1134"/>
              </w:tabs>
              <w:spacing w:after="120"/>
              <w:jc w:val="both"/>
              <w:rPr>
                <w:lang w:val="lt-LT"/>
              </w:rPr>
            </w:pPr>
            <w:r w:rsidRPr="00D8082D">
              <w:rPr>
                <w:lang w:val="lt-LT"/>
              </w:rPr>
              <w:t>Telefonas</w:t>
            </w:r>
          </w:p>
        </w:tc>
        <w:tc>
          <w:tcPr>
            <w:tcW w:w="5926" w:type="dxa"/>
          </w:tcPr>
          <w:p w14:paraId="330C3B46" w14:textId="77777777" w:rsidR="00143AB1" w:rsidRPr="00D8082D" w:rsidRDefault="00143AB1" w:rsidP="00FF5828">
            <w:pPr>
              <w:tabs>
                <w:tab w:val="left" w:pos="284"/>
                <w:tab w:val="left" w:pos="709"/>
                <w:tab w:val="left" w:pos="1134"/>
              </w:tabs>
              <w:spacing w:after="120"/>
              <w:jc w:val="both"/>
              <w:rPr>
                <w:lang w:val="lt-LT"/>
              </w:rPr>
            </w:pPr>
          </w:p>
        </w:tc>
      </w:tr>
      <w:tr w:rsidR="00143AB1" w:rsidRPr="00D8082D" w14:paraId="31DBDFBB" w14:textId="77777777" w:rsidTr="00143AB1">
        <w:tc>
          <w:tcPr>
            <w:tcW w:w="562" w:type="dxa"/>
            <w:vMerge/>
          </w:tcPr>
          <w:p w14:paraId="0A155D35" w14:textId="77777777" w:rsidR="00143AB1" w:rsidRPr="00D8082D" w:rsidRDefault="00143AB1" w:rsidP="00FF5828">
            <w:pPr>
              <w:tabs>
                <w:tab w:val="left" w:pos="284"/>
                <w:tab w:val="left" w:pos="709"/>
                <w:tab w:val="left" w:pos="1134"/>
              </w:tabs>
              <w:spacing w:after="120"/>
              <w:jc w:val="both"/>
              <w:rPr>
                <w:lang w:val="lt-LT"/>
              </w:rPr>
            </w:pPr>
          </w:p>
        </w:tc>
        <w:tc>
          <w:tcPr>
            <w:tcW w:w="3261" w:type="dxa"/>
          </w:tcPr>
          <w:p w14:paraId="70A57B84" w14:textId="77777777" w:rsidR="00143AB1" w:rsidRPr="00D8082D" w:rsidRDefault="00143AB1" w:rsidP="00FF5828">
            <w:pPr>
              <w:tabs>
                <w:tab w:val="left" w:pos="284"/>
                <w:tab w:val="left" w:pos="709"/>
                <w:tab w:val="left" w:pos="1134"/>
              </w:tabs>
              <w:spacing w:after="120"/>
              <w:jc w:val="both"/>
              <w:rPr>
                <w:lang w:val="lt-LT"/>
              </w:rPr>
            </w:pPr>
            <w:r w:rsidRPr="00D8082D">
              <w:rPr>
                <w:lang w:val="lt-LT"/>
              </w:rPr>
              <w:t>El. paštas</w:t>
            </w:r>
          </w:p>
        </w:tc>
        <w:tc>
          <w:tcPr>
            <w:tcW w:w="5926" w:type="dxa"/>
          </w:tcPr>
          <w:p w14:paraId="178058D0" w14:textId="77777777" w:rsidR="00143AB1" w:rsidRPr="00D8082D" w:rsidRDefault="00143AB1" w:rsidP="00FF5828">
            <w:pPr>
              <w:tabs>
                <w:tab w:val="left" w:pos="284"/>
                <w:tab w:val="left" w:pos="709"/>
                <w:tab w:val="left" w:pos="1134"/>
              </w:tabs>
              <w:spacing w:after="120"/>
              <w:jc w:val="both"/>
              <w:rPr>
                <w:lang w:val="lt-LT"/>
              </w:rPr>
            </w:pPr>
          </w:p>
        </w:tc>
      </w:tr>
      <w:tr w:rsidR="009A1A38" w:rsidRPr="00D8082D" w14:paraId="6390C10A" w14:textId="77777777" w:rsidTr="00FB4ACB">
        <w:tc>
          <w:tcPr>
            <w:tcW w:w="9749" w:type="dxa"/>
            <w:gridSpan w:val="3"/>
          </w:tcPr>
          <w:p w14:paraId="5B22DD4D" w14:textId="77777777" w:rsidR="009A1A38" w:rsidRPr="00D8082D" w:rsidRDefault="009928A2" w:rsidP="00FF5828">
            <w:pPr>
              <w:tabs>
                <w:tab w:val="left" w:pos="284"/>
                <w:tab w:val="left" w:pos="709"/>
                <w:tab w:val="left" w:pos="1134"/>
              </w:tabs>
              <w:spacing w:after="120"/>
              <w:jc w:val="both"/>
              <w:rPr>
                <w:lang w:val="lt-LT"/>
              </w:rPr>
            </w:pPr>
            <w:r w:rsidRPr="00D8082D">
              <w:rPr>
                <w:lang w:val="lt-LT"/>
              </w:rPr>
              <w:t xml:space="preserve">1.3. </w:t>
            </w:r>
            <w:r w:rsidR="00725976" w:rsidRPr="00D8082D">
              <w:rPr>
                <w:lang w:val="lt-LT"/>
              </w:rPr>
              <w:t>P</w:t>
            </w:r>
            <w:r w:rsidR="009A1A38" w:rsidRPr="00D8082D">
              <w:rPr>
                <w:lang w:val="lt-LT"/>
              </w:rPr>
              <w:t>rojekto vykdytojai</w:t>
            </w:r>
            <w:r w:rsidR="005373F4" w:rsidRPr="00D8082D">
              <w:rPr>
                <w:lang w:val="lt-LT"/>
              </w:rPr>
              <w:t xml:space="preserve"> (tyrėjų grupė)</w:t>
            </w:r>
            <w:r w:rsidR="009A1A38" w:rsidRPr="00D8082D">
              <w:rPr>
                <w:lang w:val="lt-LT"/>
              </w:rPr>
              <w:t>:</w:t>
            </w:r>
          </w:p>
        </w:tc>
      </w:tr>
      <w:tr w:rsidR="009A1A38" w:rsidRPr="00D8082D" w14:paraId="1E9C3A24" w14:textId="77777777" w:rsidTr="009A1A38">
        <w:tc>
          <w:tcPr>
            <w:tcW w:w="562" w:type="dxa"/>
            <w:vMerge w:val="restart"/>
          </w:tcPr>
          <w:p w14:paraId="434A9651" w14:textId="77777777" w:rsidR="009A1A38" w:rsidRPr="00D8082D" w:rsidRDefault="00434117" w:rsidP="009A1A38">
            <w:pPr>
              <w:tabs>
                <w:tab w:val="left" w:pos="284"/>
                <w:tab w:val="left" w:pos="709"/>
                <w:tab w:val="left" w:pos="1134"/>
              </w:tabs>
              <w:spacing w:after="120"/>
              <w:jc w:val="center"/>
              <w:rPr>
                <w:lang w:val="lt-LT"/>
              </w:rPr>
            </w:pPr>
            <w:r w:rsidRPr="00D8082D">
              <w:rPr>
                <w:lang w:val="lt-LT"/>
              </w:rPr>
              <w:t>1</w:t>
            </w:r>
            <w:r w:rsidR="009A1A38" w:rsidRPr="00D8082D">
              <w:rPr>
                <w:lang w:val="lt-LT"/>
              </w:rPr>
              <w:t>.</w:t>
            </w:r>
          </w:p>
        </w:tc>
        <w:tc>
          <w:tcPr>
            <w:tcW w:w="3261" w:type="dxa"/>
          </w:tcPr>
          <w:p w14:paraId="1F757AAB" w14:textId="77777777" w:rsidR="009A1A38" w:rsidRPr="00D8082D" w:rsidRDefault="004401AA" w:rsidP="009A1A38">
            <w:pPr>
              <w:tabs>
                <w:tab w:val="left" w:pos="284"/>
                <w:tab w:val="left" w:pos="709"/>
                <w:tab w:val="left" w:pos="1134"/>
              </w:tabs>
              <w:spacing w:after="120"/>
              <w:jc w:val="both"/>
              <w:rPr>
                <w:lang w:val="lt-LT"/>
              </w:rPr>
            </w:pPr>
            <w:r w:rsidRPr="00D8082D">
              <w:rPr>
                <w:lang w:val="lt-LT"/>
              </w:rPr>
              <w:t>Vardas, pavardė, pareigos</w:t>
            </w:r>
          </w:p>
        </w:tc>
        <w:tc>
          <w:tcPr>
            <w:tcW w:w="5926" w:type="dxa"/>
          </w:tcPr>
          <w:p w14:paraId="78EFB268" w14:textId="77777777" w:rsidR="009A1A38" w:rsidRPr="00D8082D" w:rsidRDefault="009A1A38" w:rsidP="009A1A38">
            <w:pPr>
              <w:tabs>
                <w:tab w:val="left" w:pos="284"/>
                <w:tab w:val="left" w:pos="709"/>
                <w:tab w:val="left" w:pos="1134"/>
              </w:tabs>
              <w:spacing w:after="120"/>
              <w:jc w:val="both"/>
              <w:rPr>
                <w:lang w:val="lt-LT"/>
              </w:rPr>
            </w:pPr>
          </w:p>
        </w:tc>
      </w:tr>
      <w:tr w:rsidR="009A1A38" w:rsidRPr="00D8082D" w14:paraId="176DA0DB" w14:textId="77777777" w:rsidTr="009A1A38">
        <w:tc>
          <w:tcPr>
            <w:tcW w:w="562" w:type="dxa"/>
            <w:vMerge/>
          </w:tcPr>
          <w:p w14:paraId="6A6F4261" w14:textId="77777777" w:rsidR="009A1A38" w:rsidRPr="00D8082D" w:rsidRDefault="009A1A38" w:rsidP="009A1A38">
            <w:pPr>
              <w:tabs>
                <w:tab w:val="left" w:pos="284"/>
                <w:tab w:val="left" w:pos="709"/>
                <w:tab w:val="left" w:pos="1134"/>
              </w:tabs>
              <w:spacing w:after="120"/>
              <w:jc w:val="both"/>
              <w:rPr>
                <w:lang w:val="lt-LT"/>
              </w:rPr>
            </w:pPr>
          </w:p>
        </w:tc>
        <w:tc>
          <w:tcPr>
            <w:tcW w:w="3261" w:type="dxa"/>
          </w:tcPr>
          <w:p w14:paraId="49527222" w14:textId="77777777" w:rsidR="009A1A38" w:rsidRPr="00D8082D" w:rsidRDefault="009A1A38" w:rsidP="009A1A38">
            <w:pPr>
              <w:tabs>
                <w:tab w:val="left" w:pos="284"/>
                <w:tab w:val="left" w:pos="709"/>
                <w:tab w:val="left" w:pos="1134"/>
              </w:tabs>
              <w:spacing w:after="120"/>
              <w:jc w:val="both"/>
              <w:rPr>
                <w:lang w:val="lt-LT"/>
              </w:rPr>
            </w:pPr>
            <w:r w:rsidRPr="00D8082D">
              <w:rPr>
                <w:lang w:val="lt-LT"/>
              </w:rPr>
              <w:t>Mokslo laipsnis (jeigu yra)</w:t>
            </w:r>
          </w:p>
        </w:tc>
        <w:tc>
          <w:tcPr>
            <w:tcW w:w="5926" w:type="dxa"/>
          </w:tcPr>
          <w:p w14:paraId="7AF15598" w14:textId="77777777" w:rsidR="009A1A38" w:rsidRPr="00D8082D" w:rsidRDefault="009A1A38" w:rsidP="009A1A38">
            <w:pPr>
              <w:tabs>
                <w:tab w:val="left" w:pos="284"/>
                <w:tab w:val="left" w:pos="709"/>
                <w:tab w:val="left" w:pos="1134"/>
              </w:tabs>
              <w:spacing w:after="120"/>
              <w:jc w:val="both"/>
              <w:rPr>
                <w:lang w:val="lt-LT"/>
              </w:rPr>
            </w:pPr>
          </w:p>
        </w:tc>
      </w:tr>
      <w:tr w:rsidR="009A1A38" w:rsidRPr="00D8082D" w14:paraId="2C41EB15" w14:textId="77777777" w:rsidTr="009A1A38">
        <w:tc>
          <w:tcPr>
            <w:tcW w:w="562" w:type="dxa"/>
            <w:vMerge/>
          </w:tcPr>
          <w:p w14:paraId="63C0B61E" w14:textId="77777777" w:rsidR="009A1A38" w:rsidRPr="00D8082D" w:rsidRDefault="009A1A38" w:rsidP="009A1A38">
            <w:pPr>
              <w:tabs>
                <w:tab w:val="left" w:pos="284"/>
                <w:tab w:val="left" w:pos="709"/>
                <w:tab w:val="left" w:pos="1134"/>
              </w:tabs>
              <w:spacing w:after="120"/>
              <w:jc w:val="both"/>
              <w:rPr>
                <w:lang w:val="lt-LT"/>
              </w:rPr>
            </w:pPr>
          </w:p>
        </w:tc>
        <w:tc>
          <w:tcPr>
            <w:tcW w:w="3261" w:type="dxa"/>
          </w:tcPr>
          <w:p w14:paraId="73177E74" w14:textId="77777777" w:rsidR="009A1A38" w:rsidRPr="00D8082D" w:rsidRDefault="009A1A38" w:rsidP="009A1A38">
            <w:pPr>
              <w:tabs>
                <w:tab w:val="left" w:pos="284"/>
                <w:tab w:val="left" w:pos="709"/>
                <w:tab w:val="left" w:pos="1134"/>
              </w:tabs>
              <w:spacing w:after="120"/>
              <w:jc w:val="both"/>
              <w:rPr>
                <w:lang w:val="lt-LT"/>
              </w:rPr>
            </w:pPr>
            <w:r w:rsidRPr="00D8082D">
              <w:rPr>
                <w:lang w:val="lt-LT"/>
              </w:rPr>
              <w:t>Profilinė klinika (padalinys)</w:t>
            </w:r>
          </w:p>
        </w:tc>
        <w:tc>
          <w:tcPr>
            <w:tcW w:w="5926" w:type="dxa"/>
          </w:tcPr>
          <w:p w14:paraId="675B1502" w14:textId="77777777" w:rsidR="009A1A38" w:rsidRPr="00D8082D" w:rsidRDefault="009A1A38" w:rsidP="009A1A38">
            <w:pPr>
              <w:tabs>
                <w:tab w:val="left" w:pos="284"/>
                <w:tab w:val="left" w:pos="709"/>
                <w:tab w:val="left" w:pos="1134"/>
              </w:tabs>
              <w:spacing w:after="120"/>
              <w:jc w:val="both"/>
              <w:rPr>
                <w:lang w:val="lt-LT"/>
              </w:rPr>
            </w:pPr>
          </w:p>
        </w:tc>
      </w:tr>
      <w:tr w:rsidR="009A1A38" w:rsidRPr="00D8082D" w14:paraId="51C537DA" w14:textId="77777777" w:rsidTr="009A1A38">
        <w:tc>
          <w:tcPr>
            <w:tcW w:w="562" w:type="dxa"/>
            <w:vMerge/>
          </w:tcPr>
          <w:p w14:paraId="77E45A0B" w14:textId="77777777" w:rsidR="009A1A38" w:rsidRPr="00D8082D" w:rsidRDefault="009A1A38" w:rsidP="009A1A38">
            <w:pPr>
              <w:tabs>
                <w:tab w:val="left" w:pos="284"/>
                <w:tab w:val="left" w:pos="709"/>
                <w:tab w:val="left" w:pos="1134"/>
              </w:tabs>
              <w:spacing w:after="120"/>
              <w:jc w:val="both"/>
              <w:rPr>
                <w:lang w:val="lt-LT"/>
              </w:rPr>
            </w:pPr>
          </w:p>
        </w:tc>
        <w:tc>
          <w:tcPr>
            <w:tcW w:w="3261" w:type="dxa"/>
          </w:tcPr>
          <w:p w14:paraId="0E5F5AE6" w14:textId="77777777" w:rsidR="009A1A38" w:rsidRPr="00D8082D" w:rsidRDefault="009A1A38" w:rsidP="009A1A38">
            <w:pPr>
              <w:tabs>
                <w:tab w:val="left" w:pos="284"/>
                <w:tab w:val="left" w:pos="709"/>
                <w:tab w:val="left" w:pos="1134"/>
              </w:tabs>
              <w:spacing w:after="120"/>
              <w:jc w:val="both"/>
              <w:rPr>
                <w:lang w:val="lt-LT"/>
              </w:rPr>
            </w:pPr>
            <w:r w:rsidRPr="00D8082D">
              <w:rPr>
                <w:lang w:val="lt-LT"/>
              </w:rPr>
              <w:t>Telefonas</w:t>
            </w:r>
          </w:p>
        </w:tc>
        <w:tc>
          <w:tcPr>
            <w:tcW w:w="5926" w:type="dxa"/>
          </w:tcPr>
          <w:p w14:paraId="7B2EE99D" w14:textId="77777777" w:rsidR="009A1A38" w:rsidRPr="00D8082D" w:rsidRDefault="009A1A38" w:rsidP="009A1A38">
            <w:pPr>
              <w:tabs>
                <w:tab w:val="left" w:pos="284"/>
                <w:tab w:val="left" w:pos="709"/>
                <w:tab w:val="left" w:pos="1134"/>
              </w:tabs>
              <w:spacing w:after="120"/>
              <w:jc w:val="both"/>
              <w:rPr>
                <w:lang w:val="lt-LT"/>
              </w:rPr>
            </w:pPr>
          </w:p>
        </w:tc>
      </w:tr>
      <w:tr w:rsidR="009A1A38" w:rsidRPr="00D8082D" w14:paraId="1F34FE1A" w14:textId="77777777" w:rsidTr="009A1A38">
        <w:tc>
          <w:tcPr>
            <w:tcW w:w="562" w:type="dxa"/>
            <w:vMerge/>
          </w:tcPr>
          <w:p w14:paraId="15FC7DF0" w14:textId="77777777" w:rsidR="009A1A38" w:rsidRPr="00D8082D" w:rsidRDefault="009A1A38" w:rsidP="009A1A38">
            <w:pPr>
              <w:tabs>
                <w:tab w:val="left" w:pos="284"/>
                <w:tab w:val="left" w:pos="709"/>
                <w:tab w:val="left" w:pos="1134"/>
              </w:tabs>
              <w:spacing w:after="120"/>
              <w:jc w:val="both"/>
              <w:rPr>
                <w:lang w:val="lt-LT"/>
              </w:rPr>
            </w:pPr>
          </w:p>
        </w:tc>
        <w:tc>
          <w:tcPr>
            <w:tcW w:w="3261" w:type="dxa"/>
          </w:tcPr>
          <w:p w14:paraId="12782E91" w14:textId="77777777" w:rsidR="009A1A38" w:rsidRPr="00D8082D" w:rsidRDefault="009A1A38" w:rsidP="009A1A38">
            <w:pPr>
              <w:tabs>
                <w:tab w:val="left" w:pos="284"/>
                <w:tab w:val="left" w:pos="709"/>
                <w:tab w:val="left" w:pos="1134"/>
              </w:tabs>
              <w:spacing w:after="120"/>
              <w:jc w:val="both"/>
              <w:rPr>
                <w:lang w:val="lt-LT"/>
              </w:rPr>
            </w:pPr>
            <w:r w:rsidRPr="00D8082D">
              <w:rPr>
                <w:lang w:val="lt-LT"/>
              </w:rPr>
              <w:t>El. paštas</w:t>
            </w:r>
          </w:p>
        </w:tc>
        <w:tc>
          <w:tcPr>
            <w:tcW w:w="5926" w:type="dxa"/>
          </w:tcPr>
          <w:p w14:paraId="279F2401" w14:textId="77777777" w:rsidR="009A1A38" w:rsidRPr="00D8082D" w:rsidRDefault="009A1A38" w:rsidP="009A1A38">
            <w:pPr>
              <w:tabs>
                <w:tab w:val="left" w:pos="284"/>
                <w:tab w:val="left" w:pos="709"/>
                <w:tab w:val="left" w:pos="1134"/>
              </w:tabs>
              <w:spacing w:after="120"/>
              <w:jc w:val="both"/>
              <w:rPr>
                <w:lang w:val="lt-LT"/>
              </w:rPr>
            </w:pPr>
          </w:p>
        </w:tc>
      </w:tr>
      <w:tr w:rsidR="00213362" w:rsidRPr="00D8082D" w14:paraId="52F28B4C" w14:textId="77777777" w:rsidTr="00213362">
        <w:tc>
          <w:tcPr>
            <w:tcW w:w="562" w:type="dxa"/>
            <w:vMerge w:val="restart"/>
          </w:tcPr>
          <w:p w14:paraId="4F04E6B7" w14:textId="77777777" w:rsidR="00213362" w:rsidRPr="00D8082D" w:rsidRDefault="00434117" w:rsidP="00213362">
            <w:pPr>
              <w:tabs>
                <w:tab w:val="left" w:pos="284"/>
                <w:tab w:val="left" w:pos="709"/>
                <w:tab w:val="left" w:pos="1134"/>
              </w:tabs>
              <w:spacing w:after="120"/>
              <w:jc w:val="center"/>
              <w:rPr>
                <w:lang w:val="lt-LT"/>
              </w:rPr>
            </w:pPr>
            <w:r w:rsidRPr="00D8082D">
              <w:rPr>
                <w:lang w:val="lt-LT"/>
              </w:rPr>
              <w:t>2</w:t>
            </w:r>
            <w:r w:rsidR="00213362" w:rsidRPr="00D8082D">
              <w:rPr>
                <w:lang w:val="lt-LT"/>
              </w:rPr>
              <w:t>.</w:t>
            </w:r>
          </w:p>
        </w:tc>
        <w:tc>
          <w:tcPr>
            <w:tcW w:w="3261" w:type="dxa"/>
          </w:tcPr>
          <w:p w14:paraId="0A13C7F6" w14:textId="77777777" w:rsidR="00213362" w:rsidRPr="00D8082D" w:rsidRDefault="004401AA" w:rsidP="00213362">
            <w:pPr>
              <w:tabs>
                <w:tab w:val="left" w:pos="284"/>
                <w:tab w:val="left" w:pos="709"/>
                <w:tab w:val="left" w:pos="1134"/>
              </w:tabs>
              <w:spacing w:after="120"/>
              <w:jc w:val="both"/>
              <w:rPr>
                <w:lang w:val="lt-LT"/>
              </w:rPr>
            </w:pPr>
            <w:r w:rsidRPr="00D8082D">
              <w:rPr>
                <w:lang w:val="lt-LT"/>
              </w:rPr>
              <w:t>Vardas, pavardė, pareigos</w:t>
            </w:r>
          </w:p>
        </w:tc>
        <w:tc>
          <w:tcPr>
            <w:tcW w:w="5926" w:type="dxa"/>
          </w:tcPr>
          <w:p w14:paraId="33EAD4CD" w14:textId="77777777" w:rsidR="00213362" w:rsidRPr="00D8082D" w:rsidRDefault="00213362" w:rsidP="00213362">
            <w:pPr>
              <w:tabs>
                <w:tab w:val="left" w:pos="284"/>
                <w:tab w:val="left" w:pos="709"/>
                <w:tab w:val="left" w:pos="1134"/>
              </w:tabs>
              <w:spacing w:after="120"/>
              <w:jc w:val="both"/>
              <w:rPr>
                <w:lang w:val="lt-LT"/>
              </w:rPr>
            </w:pPr>
          </w:p>
        </w:tc>
      </w:tr>
      <w:tr w:rsidR="00213362" w:rsidRPr="00D8082D" w14:paraId="167F8AD9" w14:textId="77777777" w:rsidTr="00213362">
        <w:tc>
          <w:tcPr>
            <w:tcW w:w="562" w:type="dxa"/>
            <w:vMerge/>
          </w:tcPr>
          <w:p w14:paraId="3DD6BFBF" w14:textId="77777777" w:rsidR="00213362" w:rsidRPr="00D8082D" w:rsidRDefault="00213362" w:rsidP="00213362">
            <w:pPr>
              <w:tabs>
                <w:tab w:val="left" w:pos="284"/>
                <w:tab w:val="left" w:pos="709"/>
                <w:tab w:val="left" w:pos="1134"/>
              </w:tabs>
              <w:spacing w:after="120"/>
              <w:jc w:val="both"/>
              <w:rPr>
                <w:lang w:val="lt-LT"/>
              </w:rPr>
            </w:pPr>
          </w:p>
        </w:tc>
        <w:tc>
          <w:tcPr>
            <w:tcW w:w="3261" w:type="dxa"/>
          </w:tcPr>
          <w:p w14:paraId="7286D3C2" w14:textId="77777777" w:rsidR="00213362" w:rsidRPr="00D8082D" w:rsidRDefault="00213362" w:rsidP="00213362">
            <w:pPr>
              <w:tabs>
                <w:tab w:val="left" w:pos="284"/>
                <w:tab w:val="left" w:pos="709"/>
                <w:tab w:val="left" w:pos="1134"/>
              </w:tabs>
              <w:spacing w:after="120"/>
              <w:jc w:val="both"/>
              <w:rPr>
                <w:lang w:val="lt-LT"/>
              </w:rPr>
            </w:pPr>
            <w:r w:rsidRPr="00D8082D">
              <w:rPr>
                <w:lang w:val="lt-LT"/>
              </w:rPr>
              <w:t>Mokslo laipsnis (jeigu yra)</w:t>
            </w:r>
          </w:p>
        </w:tc>
        <w:tc>
          <w:tcPr>
            <w:tcW w:w="5926" w:type="dxa"/>
          </w:tcPr>
          <w:p w14:paraId="39769D5B" w14:textId="77777777" w:rsidR="00213362" w:rsidRPr="00D8082D" w:rsidRDefault="00213362" w:rsidP="00213362">
            <w:pPr>
              <w:tabs>
                <w:tab w:val="left" w:pos="284"/>
                <w:tab w:val="left" w:pos="709"/>
                <w:tab w:val="left" w:pos="1134"/>
              </w:tabs>
              <w:spacing w:after="120"/>
              <w:jc w:val="both"/>
              <w:rPr>
                <w:lang w:val="lt-LT"/>
              </w:rPr>
            </w:pPr>
          </w:p>
        </w:tc>
      </w:tr>
      <w:tr w:rsidR="00213362" w:rsidRPr="00D8082D" w14:paraId="4287AFFA" w14:textId="77777777" w:rsidTr="00213362">
        <w:tc>
          <w:tcPr>
            <w:tcW w:w="562" w:type="dxa"/>
            <w:vMerge/>
          </w:tcPr>
          <w:p w14:paraId="35FE51B1" w14:textId="77777777" w:rsidR="00213362" w:rsidRPr="00D8082D" w:rsidRDefault="00213362" w:rsidP="00213362">
            <w:pPr>
              <w:tabs>
                <w:tab w:val="left" w:pos="284"/>
                <w:tab w:val="left" w:pos="709"/>
                <w:tab w:val="left" w:pos="1134"/>
              </w:tabs>
              <w:spacing w:after="120"/>
              <w:jc w:val="both"/>
              <w:rPr>
                <w:lang w:val="lt-LT"/>
              </w:rPr>
            </w:pPr>
          </w:p>
        </w:tc>
        <w:tc>
          <w:tcPr>
            <w:tcW w:w="3261" w:type="dxa"/>
          </w:tcPr>
          <w:p w14:paraId="7890C93E" w14:textId="77777777" w:rsidR="00213362" w:rsidRPr="00D8082D" w:rsidRDefault="00213362" w:rsidP="00213362">
            <w:pPr>
              <w:tabs>
                <w:tab w:val="left" w:pos="284"/>
                <w:tab w:val="left" w:pos="709"/>
                <w:tab w:val="left" w:pos="1134"/>
              </w:tabs>
              <w:spacing w:after="120"/>
              <w:jc w:val="both"/>
              <w:rPr>
                <w:lang w:val="lt-LT"/>
              </w:rPr>
            </w:pPr>
            <w:r w:rsidRPr="00D8082D">
              <w:rPr>
                <w:lang w:val="lt-LT"/>
              </w:rPr>
              <w:t>Profilinė klinika (padalinys)</w:t>
            </w:r>
          </w:p>
        </w:tc>
        <w:tc>
          <w:tcPr>
            <w:tcW w:w="5926" w:type="dxa"/>
          </w:tcPr>
          <w:p w14:paraId="65853679" w14:textId="77777777" w:rsidR="00213362" w:rsidRPr="00D8082D" w:rsidRDefault="00213362" w:rsidP="00213362">
            <w:pPr>
              <w:tabs>
                <w:tab w:val="left" w:pos="284"/>
                <w:tab w:val="left" w:pos="709"/>
                <w:tab w:val="left" w:pos="1134"/>
              </w:tabs>
              <w:spacing w:after="120"/>
              <w:jc w:val="both"/>
              <w:rPr>
                <w:lang w:val="lt-LT"/>
              </w:rPr>
            </w:pPr>
          </w:p>
        </w:tc>
      </w:tr>
      <w:tr w:rsidR="00213362" w:rsidRPr="00D8082D" w14:paraId="6962F777" w14:textId="77777777" w:rsidTr="00213362">
        <w:tc>
          <w:tcPr>
            <w:tcW w:w="562" w:type="dxa"/>
            <w:vMerge/>
          </w:tcPr>
          <w:p w14:paraId="6A76D280" w14:textId="77777777" w:rsidR="00213362" w:rsidRPr="00D8082D" w:rsidRDefault="00213362" w:rsidP="00213362">
            <w:pPr>
              <w:tabs>
                <w:tab w:val="left" w:pos="284"/>
                <w:tab w:val="left" w:pos="709"/>
                <w:tab w:val="left" w:pos="1134"/>
              </w:tabs>
              <w:spacing w:after="120"/>
              <w:jc w:val="both"/>
              <w:rPr>
                <w:lang w:val="lt-LT"/>
              </w:rPr>
            </w:pPr>
          </w:p>
        </w:tc>
        <w:tc>
          <w:tcPr>
            <w:tcW w:w="3261" w:type="dxa"/>
          </w:tcPr>
          <w:p w14:paraId="6B7659AE" w14:textId="77777777" w:rsidR="00213362" w:rsidRPr="00D8082D" w:rsidRDefault="00213362" w:rsidP="00213362">
            <w:pPr>
              <w:tabs>
                <w:tab w:val="left" w:pos="284"/>
                <w:tab w:val="left" w:pos="709"/>
                <w:tab w:val="left" w:pos="1134"/>
              </w:tabs>
              <w:spacing w:after="120"/>
              <w:jc w:val="both"/>
              <w:rPr>
                <w:lang w:val="lt-LT"/>
              </w:rPr>
            </w:pPr>
            <w:r w:rsidRPr="00D8082D">
              <w:rPr>
                <w:lang w:val="lt-LT"/>
              </w:rPr>
              <w:t>Telefonas</w:t>
            </w:r>
          </w:p>
        </w:tc>
        <w:tc>
          <w:tcPr>
            <w:tcW w:w="5926" w:type="dxa"/>
          </w:tcPr>
          <w:p w14:paraId="365B589B" w14:textId="77777777" w:rsidR="00213362" w:rsidRPr="00D8082D" w:rsidRDefault="00213362" w:rsidP="00213362">
            <w:pPr>
              <w:tabs>
                <w:tab w:val="left" w:pos="284"/>
                <w:tab w:val="left" w:pos="709"/>
                <w:tab w:val="left" w:pos="1134"/>
              </w:tabs>
              <w:spacing w:after="120"/>
              <w:jc w:val="both"/>
              <w:rPr>
                <w:lang w:val="lt-LT"/>
              </w:rPr>
            </w:pPr>
          </w:p>
        </w:tc>
      </w:tr>
      <w:tr w:rsidR="00213362" w:rsidRPr="00D8082D" w14:paraId="066C51E2" w14:textId="77777777" w:rsidTr="00213362">
        <w:tc>
          <w:tcPr>
            <w:tcW w:w="562" w:type="dxa"/>
            <w:vMerge/>
          </w:tcPr>
          <w:p w14:paraId="14BC832C" w14:textId="77777777" w:rsidR="00213362" w:rsidRPr="00D8082D" w:rsidRDefault="00213362" w:rsidP="00213362">
            <w:pPr>
              <w:tabs>
                <w:tab w:val="left" w:pos="284"/>
                <w:tab w:val="left" w:pos="709"/>
                <w:tab w:val="left" w:pos="1134"/>
              </w:tabs>
              <w:spacing w:after="120"/>
              <w:jc w:val="both"/>
              <w:rPr>
                <w:lang w:val="lt-LT"/>
              </w:rPr>
            </w:pPr>
          </w:p>
        </w:tc>
        <w:tc>
          <w:tcPr>
            <w:tcW w:w="3261" w:type="dxa"/>
          </w:tcPr>
          <w:p w14:paraId="1F00FAE4" w14:textId="77777777" w:rsidR="00213362" w:rsidRPr="00D8082D" w:rsidRDefault="00213362" w:rsidP="00213362">
            <w:pPr>
              <w:tabs>
                <w:tab w:val="left" w:pos="284"/>
                <w:tab w:val="left" w:pos="709"/>
                <w:tab w:val="left" w:pos="1134"/>
              </w:tabs>
              <w:spacing w:after="120"/>
              <w:jc w:val="both"/>
              <w:rPr>
                <w:lang w:val="lt-LT"/>
              </w:rPr>
            </w:pPr>
            <w:r w:rsidRPr="00D8082D">
              <w:rPr>
                <w:lang w:val="lt-LT"/>
              </w:rPr>
              <w:t>El. paštas</w:t>
            </w:r>
          </w:p>
        </w:tc>
        <w:tc>
          <w:tcPr>
            <w:tcW w:w="5926" w:type="dxa"/>
          </w:tcPr>
          <w:p w14:paraId="03A5B062" w14:textId="77777777" w:rsidR="00213362" w:rsidRPr="00D8082D" w:rsidRDefault="00213362" w:rsidP="00213362">
            <w:pPr>
              <w:tabs>
                <w:tab w:val="left" w:pos="284"/>
                <w:tab w:val="left" w:pos="709"/>
                <w:tab w:val="left" w:pos="1134"/>
              </w:tabs>
              <w:spacing w:after="120"/>
              <w:jc w:val="both"/>
              <w:rPr>
                <w:lang w:val="lt-LT"/>
              </w:rPr>
            </w:pPr>
          </w:p>
        </w:tc>
      </w:tr>
      <w:tr w:rsidR="00C55A47" w:rsidRPr="00D8082D" w14:paraId="56A3B81F" w14:textId="77777777" w:rsidTr="00C55A47">
        <w:tc>
          <w:tcPr>
            <w:tcW w:w="562" w:type="dxa"/>
            <w:vMerge w:val="restart"/>
          </w:tcPr>
          <w:p w14:paraId="048DFA03" w14:textId="77777777" w:rsidR="00C55A47" w:rsidRPr="00D8082D" w:rsidRDefault="00434117" w:rsidP="00C55A47">
            <w:pPr>
              <w:tabs>
                <w:tab w:val="left" w:pos="284"/>
                <w:tab w:val="left" w:pos="709"/>
                <w:tab w:val="left" w:pos="1134"/>
              </w:tabs>
              <w:spacing w:after="120"/>
              <w:jc w:val="center"/>
              <w:rPr>
                <w:lang w:val="lt-LT"/>
              </w:rPr>
            </w:pPr>
            <w:r w:rsidRPr="00D8082D">
              <w:rPr>
                <w:lang w:val="lt-LT"/>
              </w:rPr>
              <w:t>3</w:t>
            </w:r>
            <w:r w:rsidR="00C55A47" w:rsidRPr="00D8082D">
              <w:rPr>
                <w:lang w:val="lt-LT"/>
              </w:rPr>
              <w:t>.</w:t>
            </w:r>
          </w:p>
        </w:tc>
        <w:tc>
          <w:tcPr>
            <w:tcW w:w="3261" w:type="dxa"/>
          </w:tcPr>
          <w:p w14:paraId="55BCED53" w14:textId="77777777" w:rsidR="00C55A47" w:rsidRPr="00D8082D" w:rsidRDefault="004401AA" w:rsidP="00C55A47">
            <w:pPr>
              <w:tabs>
                <w:tab w:val="left" w:pos="284"/>
                <w:tab w:val="left" w:pos="709"/>
                <w:tab w:val="left" w:pos="1134"/>
              </w:tabs>
              <w:spacing w:after="120"/>
              <w:jc w:val="both"/>
              <w:rPr>
                <w:lang w:val="lt-LT"/>
              </w:rPr>
            </w:pPr>
            <w:r w:rsidRPr="00D8082D">
              <w:rPr>
                <w:lang w:val="lt-LT"/>
              </w:rPr>
              <w:t>Vardas, pavardė, pareigos</w:t>
            </w:r>
          </w:p>
        </w:tc>
        <w:tc>
          <w:tcPr>
            <w:tcW w:w="5926" w:type="dxa"/>
          </w:tcPr>
          <w:p w14:paraId="4BE977BF" w14:textId="77777777" w:rsidR="00C55A47" w:rsidRPr="00D8082D" w:rsidRDefault="00C55A47" w:rsidP="00C55A47">
            <w:pPr>
              <w:tabs>
                <w:tab w:val="left" w:pos="284"/>
                <w:tab w:val="left" w:pos="709"/>
                <w:tab w:val="left" w:pos="1134"/>
              </w:tabs>
              <w:spacing w:after="120"/>
              <w:jc w:val="both"/>
              <w:rPr>
                <w:lang w:val="lt-LT"/>
              </w:rPr>
            </w:pPr>
          </w:p>
        </w:tc>
      </w:tr>
      <w:tr w:rsidR="00C55A47" w:rsidRPr="00D8082D" w14:paraId="2669873D" w14:textId="77777777" w:rsidTr="00C55A47">
        <w:tc>
          <w:tcPr>
            <w:tcW w:w="562" w:type="dxa"/>
            <w:vMerge/>
          </w:tcPr>
          <w:p w14:paraId="61DB6004" w14:textId="77777777" w:rsidR="00C55A47" w:rsidRPr="00D8082D" w:rsidRDefault="00C55A47" w:rsidP="00C55A47">
            <w:pPr>
              <w:tabs>
                <w:tab w:val="left" w:pos="284"/>
                <w:tab w:val="left" w:pos="709"/>
                <w:tab w:val="left" w:pos="1134"/>
              </w:tabs>
              <w:spacing w:after="120"/>
              <w:jc w:val="both"/>
              <w:rPr>
                <w:lang w:val="lt-LT"/>
              </w:rPr>
            </w:pPr>
          </w:p>
        </w:tc>
        <w:tc>
          <w:tcPr>
            <w:tcW w:w="3261" w:type="dxa"/>
          </w:tcPr>
          <w:p w14:paraId="37FF62BA" w14:textId="77777777" w:rsidR="00C55A47" w:rsidRPr="00D8082D" w:rsidRDefault="00C55A47" w:rsidP="00C55A47">
            <w:pPr>
              <w:tabs>
                <w:tab w:val="left" w:pos="284"/>
                <w:tab w:val="left" w:pos="709"/>
                <w:tab w:val="left" w:pos="1134"/>
              </w:tabs>
              <w:spacing w:after="120"/>
              <w:jc w:val="both"/>
              <w:rPr>
                <w:lang w:val="lt-LT"/>
              </w:rPr>
            </w:pPr>
            <w:r w:rsidRPr="00D8082D">
              <w:rPr>
                <w:lang w:val="lt-LT"/>
              </w:rPr>
              <w:t>Mokslo laipsnis (jeigu yra)</w:t>
            </w:r>
          </w:p>
        </w:tc>
        <w:tc>
          <w:tcPr>
            <w:tcW w:w="5926" w:type="dxa"/>
          </w:tcPr>
          <w:p w14:paraId="5B7B5B47" w14:textId="77777777" w:rsidR="00C55A47" w:rsidRPr="00D8082D" w:rsidRDefault="00C55A47" w:rsidP="00C55A47">
            <w:pPr>
              <w:tabs>
                <w:tab w:val="left" w:pos="284"/>
                <w:tab w:val="left" w:pos="709"/>
                <w:tab w:val="left" w:pos="1134"/>
              </w:tabs>
              <w:spacing w:after="120"/>
              <w:jc w:val="both"/>
              <w:rPr>
                <w:lang w:val="lt-LT"/>
              </w:rPr>
            </w:pPr>
          </w:p>
        </w:tc>
      </w:tr>
      <w:tr w:rsidR="00C55A47" w:rsidRPr="00D8082D" w14:paraId="2C18BA64" w14:textId="77777777" w:rsidTr="00C55A47">
        <w:tc>
          <w:tcPr>
            <w:tcW w:w="562" w:type="dxa"/>
            <w:vMerge/>
          </w:tcPr>
          <w:p w14:paraId="3975FDD6" w14:textId="77777777" w:rsidR="00C55A47" w:rsidRPr="00D8082D" w:rsidRDefault="00C55A47" w:rsidP="00C55A47">
            <w:pPr>
              <w:tabs>
                <w:tab w:val="left" w:pos="284"/>
                <w:tab w:val="left" w:pos="709"/>
                <w:tab w:val="left" w:pos="1134"/>
              </w:tabs>
              <w:spacing w:after="120"/>
              <w:jc w:val="both"/>
              <w:rPr>
                <w:lang w:val="lt-LT"/>
              </w:rPr>
            </w:pPr>
          </w:p>
        </w:tc>
        <w:tc>
          <w:tcPr>
            <w:tcW w:w="3261" w:type="dxa"/>
          </w:tcPr>
          <w:p w14:paraId="7E97C9F0" w14:textId="77777777" w:rsidR="00C55A47" w:rsidRPr="00D8082D" w:rsidRDefault="00C55A47" w:rsidP="00C55A47">
            <w:pPr>
              <w:tabs>
                <w:tab w:val="left" w:pos="284"/>
                <w:tab w:val="left" w:pos="709"/>
                <w:tab w:val="left" w:pos="1134"/>
              </w:tabs>
              <w:spacing w:after="120"/>
              <w:jc w:val="both"/>
              <w:rPr>
                <w:lang w:val="lt-LT"/>
              </w:rPr>
            </w:pPr>
            <w:r w:rsidRPr="00D8082D">
              <w:rPr>
                <w:lang w:val="lt-LT"/>
              </w:rPr>
              <w:t>Profilinė klinika (padalinys)</w:t>
            </w:r>
          </w:p>
        </w:tc>
        <w:tc>
          <w:tcPr>
            <w:tcW w:w="5926" w:type="dxa"/>
          </w:tcPr>
          <w:p w14:paraId="202AFC2B" w14:textId="77777777" w:rsidR="00C55A47" w:rsidRPr="00D8082D" w:rsidRDefault="00C55A47" w:rsidP="00C55A47">
            <w:pPr>
              <w:tabs>
                <w:tab w:val="left" w:pos="284"/>
                <w:tab w:val="left" w:pos="709"/>
                <w:tab w:val="left" w:pos="1134"/>
              </w:tabs>
              <w:spacing w:after="120"/>
              <w:jc w:val="both"/>
              <w:rPr>
                <w:lang w:val="lt-LT"/>
              </w:rPr>
            </w:pPr>
          </w:p>
        </w:tc>
      </w:tr>
      <w:tr w:rsidR="00C55A47" w:rsidRPr="00D8082D" w14:paraId="4D4644DD" w14:textId="77777777" w:rsidTr="00C55A47">
        <w:tc>
          <w:tcPr>
            <w:tcW w:w="562" w:type="dxa"/>
            <w:vMerge/>
          </w:tcPr>
          <w:p w14:paraId="4BB34DB8" w14:textId="77777777" w:rsidR="00C55A47" w:rsidRPr="00D8082D" w:rsidRDefault="00C55A47" w:rsidP="00C55A47">
            <w:pPr>
              <w:tabs>
                <w:tab w:val="left" w:pos="284"/>
                <w:tab w:val="left" w:pos="709"/>
                <w:tab w:val="left" w:pos="1134"/>
              </w:tabs>
              <w:spacing w:after="120"/>
              <w:jc w:val="both"/>
              <w:rPr>
                <w:lang w:val="lt-LT"/>
              </w:rPr>
            </w:pPr>
          </w:p>
        </w:tc>
        <w:tc>
          <w:tcPr>
            <w:tcW w:w="3261" w:type="dxa"/>
          </w:tcPr>
          <w:p w14:paraId="38B958F2" w14:textId="77777777" w:rsidR="00C55A47" w:rsidRPr="00D8082D" w:rsidRDefault="00C55A47" w:rsidP="00C55A47">
            <w:pPr>
              <w:tabs>
                <w:tab w:val="left" w:pos="284"/>
                <w:tab w:val="left" w:pos="709"/>
                <w:tab w:val="left" w:pos="1134"/>
              </w:tabs>
              <w:spacing w:after="120"/>
              <w:jc w:val="both"/>
              <w:rPr>
                <w:lang w:val="lt-LT"/>
              </w:rPr>
            </w:pPr>
            <w:r w:rsidRPr="00D8082D">
              <w:rPr>
                <w:lang w:val="lt-LT"/>
              </w:rPr>
              <w:t>Telefonas</w:t>
            </w:r>
          </w:p>
        </w:tc>
        <w:tc>
          <w:tcPr>
            <w:tcW w:w="5926" w:type="dxa"/>
          </w:tcPr>
          <w:p w14:paraId="3996123B" w14:textId="77777777" w:rsidR="00C55A47" w:rsidRPr="00D8082D" w:rsidRDefault="00C55A47" w:rsidP="00C55A47">
            <w:pPr>
              <w:tabs>
                <w:tab w:val="left" w:pos="284"/>
                <w:tab w:val="left" w:pos="709"/>
                <w:tab w:val="left" w:pos="1134"/>
              </w:tabs>
              <w:spacing w:after="120"/>
              <w:jc w:val="both"/>
              <w:rPr>
                <w:lang w:val="lt-LT"/>
              </w:rPr>
            </w:pPr>
          </w:p>
        </w:tc>
      </w:tr>
      <w:tr w:rsidR="00C55A47" w:rsidRPr="00D8082D" w14:paraId="64AF8C13" w14:textId="77777777" w:rsidTr="00C55A47">
        <w:tc>
          <w:tcPr>
            <w:tcW w:w="562" w:type="dxa"/>
            <w:vMerge/>
          </w:tcPr>
          <w:p w14:paraId="1BCCAD8D" w14:textId="77777777" w:rsidR="00C55A47" w:rsidRPr="00D8082D" w:rsidRDefault="00C55A47" w:rsidP="00C55A47">
            <w:pPr>
              <w:tabs>
                <w:tab w:val="left" w:pos="284"/>
                <w:tab w:val="left" w:pos="709"/>
                <w:tab w:val="left" w:pos="1134"/>
              </w:tabs>
              <w:spacing w:after="120"/>
              <w:jc w:val="both"/>
              <w:rPr>
                <w:lang w:val="lt-LT"/>
              </w:rPr>
            </w:pPr>
          </w:p>
        </w:tc>
        <w:tc>
          <w:tcPr>
            <w:tcW w:w="3261" w:type="dxa"/>
          </w:tcPr>
          <w:p w14:paraId="162AB6D8" w14:textId="77777777" w:rsidR="00C55A47" w:rsidRPr="00D8082D" w:rsidRDefault="00C55A47" w:rsidP="00C55A47">
            <w:pPr>
              <w:tabs>
                <w:tab w:val="left" w:pos="284"/>
                <w:tab w:val="left" w:pos="709"/>
                <w:tab w:val="left" w:pos="1134"/>
              </w:tabs>
              <w:spacing w:after="120"/>
              <w:jc w:val="both"/>
              <w:rPr>
                <w:lang w:val="lt-LT"/>
              </w:rPr>
            </w:pPr>
            <w:r w:rsidRPr="00D8082D">
              <w:rPr>
                <w:lang w:val="lt-LT"/>
              </w:rPr>
              <w:t>El. paštas</w:t>
            </w:r>
          </w:p>
        </w:tc>
        <w:tc>
          <w:tcPr>
            <w:tcW w:w="5926" w:type="dxa"/>
          </w:tcPr>
          <w:p w14:paraId="7FB52DEB" w14:textId="77777777" w:rsidR="00C55A47" w:rsidRPr="00D8082D" w:rsidRDefault="00C55A47" w:rsidP="00C55A47">
            <w:pPr>
              <w:tabs>
                <w:tab w:val="left" w:pos="284"/>
                <w:tab w:val="left" w:pos="709"/>
                <w:tab w:val="left" w:pos="1134"/>
              </w:tabs>
              <w:spacing w:after="120"/>
              <w:jc w:val="both"/>
              <w:rPr>
                <w:lang w:val="lt-LT"/>
              </w:rPr>
            </w:pPr>
          </w:p>
        </w:tc>
      </w:tr>
      <w:tr w:rsidR="00541341" w:rsidRPr="00D8082D" w14:paraId="104E51C7" w14:textId="77777777" w:rsidTr="00FB4ACB">
        <w:tc>
          <w:tcPr>
            <w:tcW w:w="3823" w:type="dxa"/>
            <w:gridSpan w:val="2"/>
          </w:tcPr>
          <w:p w14:paraId="3D9DB0E9" w14:textId="77777777" w:rsidR="00541341" w:rsidRPr="00D8082D" w:rsidRDefault="00541341" w:rsidP="00541341">
            <w:pPr>
              <w:tabs>
                <w:tab w:val="left" w:pos="284"/>
                <w:tab w:val="left" w:pos="709"/>
                <w:tab w:val="left" w:pos="1134"/>
              </w:tabs>
              <w:spacing w:after="120"/>
              <w:rPr>
                <w:lang w:val="lt-LT"/>
              </w:rPr>
            </w:pPr>
            <w:r w:rsidRPr="00D8082D">
              <w:rPr>
                <w:lang w:val="lt-LT"/>
              </w:rPr>
              <w:t>1.4. Profilinė</w:t>
            </w:r>
            <w:r w:rsidR="00447C16" w:rsidRPr="00D8082D">
              <w:rPr>
                <w:lang w:val="lt-LT"/>
              </w:rPr>
              <w:t xml:space="preserve"> (-ės)</w:t>
            </w:r>
            <w:r w:rsidRPr="00D8082D">
              <w:rPr>
                <w:lang w:val="lt-LT"/>
              </w:rPr>
              <w:t xml:space="preserve"> klinika</w:t>
            </w:r>
            <w:r w:rsidR="00447C16" w:rsidRPr="00D8082D">
              <w:rPr>
                <w:lang w:val="lt-LT"/>
              </w:rPr>
              <w:t xml:space="preserve"> (-</w:t>
            </w:r>
            <w:proofErr w:type="spellStart"/>
            <w:r w:rsidR="00447C16" w:rsidRPr="00D8082D">
              <w:rPr>
                <w:lang w:val="lt-LT"/>
              </w:rPr>
              <w:t>os</w:t>
            </w:r>
            <w:proofErr w:type="spellEnd"/>
            <w:r w:rsidR="00447C16" w:rsidRPr="00D8082D">
              <w:rPr>
                <w:lang w:val="lt-LT"/>
              </w:rPr>
              <w:t>)</w:t>
            </w:r>
            <w:r w:rsidRPr="00D8082D">
              <w:rPr>
                <w:lang w:val="lt-LT"/>
              </w:rPr>
              <w:t xml:space="preserve">, </w:t>
            </w:r>
            <w:r w:rsidR="00447C16" w:rsidRPr="00D8082D">
              <w:rPr>
                <w:lang w:val="lt-LT"/>
              </w:rPr>
              <w:br/>
            </w:r>
            <w:r w:rsidRPr="00D8082D">
              <w:rPr>
                <w:lang w:val="lt-LT"/>
              </w:rPr>
              <w:t>kurioje</w:t>
            </w:r>
            <w:r w:rsidR="002513B6" w:rsidRPr="00D8082D">
              <w:rPr>
                <w:lang w:val="lt-LT"/>
              </w:rPr>
              <w:t xml:space="preserve"> (</w:t>
            </w:r>
            <w:r w:rsidR="00447C16" w:rsidRPr="00D8082D">
              <w:rPr>
                <w:lang w:val="lt-LT"/>
              </w:rPr>
              <w:t>-</w:t>
            </w:r>
            <w:proofErr w:type="spellStart"/>
            <w:r w:rsidR="00447C16" w:rsidRPr="00D8082D">
              <w:rPr>
                <w:lang w:val="lt-LT"/>
              </w:rPr>
              <w:t>se</w:t>
            </w:r>
            <w:proofErr w:type="spellEnd"/>
            <w:r w:rsidR="00447C16" w:rsidRPr="00D8082D">
              <w:rPr>
                <w:lang w:val="lt-LT"/>
              </w:rPr>
              <w:t>)</w:t>
            </w:r>
            <w:r w:rsidRPr="00D8082D">
              <w:rPr>
                <w:lang w:val="lt-LT"/>
              </w:rPr>
              <w:t xml:space="preserve"> bus vykdomas </w:t>
            </w:r>
            <w:r w:rsidR="00447C16" w:rsidRPr="00D8082D">
              <w:rPr>
                <w:lang w:val="lt-LT"/>
              </w:rPr>
              <w:br/>
            </w:r>
            <w:r w:rsidRPr="00D8082D">
              <w:rPr>
                <w:lang w:val="lt-LT"/>
              </w:rPr>
              <w:t>projektas</w:t>
            </w:r>
          </w:p>
          <w:p w14:paraId="6598A5B9" w14:textId="77777777" w:rsidR="00541341" w:rsidRPr="00D8082D" w:rsidRDefault="00541341" w:rsidP="00541341">
            <w:pPr>
              <w:tabs>
                <w:tab w:val="left" w:pos="284"/>
                <w:tab w:val="left" w:pos="709"/>
                <w:tab w:val="left" w:pos="1134"/>
              </w:tabs>
              <w:spacing w:after="120"/>
              <w:rPr>
                <w:lang w:val="lt-LT"/>
              </w:rPr>
            </w:pPr>
          </w:p>
        </w:tc>
        <w:tc>
          <w:tcPr>
            <w:tcW w:w="5926" w:type="dxa"/>
          </w:tcPr>
          <w:p w14:paraId="2C1A8433" w14:textId="77777777" w:rsidR="00541341" w:rsidRPr="00D8082D" w:rsidRDefault="00541341" w:rsidP="00C55A47">
            <w:pPr>
              <w:tabs>
                <w:tab w:val="left" w:pos="284"/>
                <w:tab w:val="left" w:pos="709"/>
                <w:tab w:val="left" w:pos="1134"/>
              </w:tabs>
              <w:spacing w:after="120"/>
              <w:jc w:val="both"/>
              <w:rPr>
                <w:lang w:val="lt-LT"/>
              </w:rPr>
            </w:pPr>
          </w:p>
        </w:tc>
      </w:tr>
      <w:tr w:rsidR="009928A2" w:rsidRPr="00D8082D" w14:paraId="01DC9F3D" w14:textId="77777777" w:rsidTr="00FB4ACB">
        <w:tc>
          <w:tcPr>
            <w:tcW w:w="3823" w:type="dxa"/>
            <w:gridSpan w:val="2"/>
          </w:tcPr>
          <w:p w14:paraId="27A3EA14" w14:textId="77777777" w:rsidR="009928A2" w:rsidRPr="00D8082D" w:rsidRDefault="00541341" w:rsidP="00C55A47">
            <w:pPr>
              <w:tabs>
                <w:tab w:val="left" w:pos="284"/>
                <w:tab w:val="left" w:pos="709"/>
                <w:tab w:val="left" w:pos="1134"/>
              </w:tabs>
              <w:spacing w:after="120"/>
              <w:jc w:val="both"/>
              <w:rPr>
                <w:lang w:val="lt-LT"/>
              </w:rPr>
            </w:pPr>
            <w:r w:rsidRPr="00D8082D">
              <w:rPr>
                <w:lang w:val="lt-LT"/>
              </w:rPr>
              <w:t>1.5</w:t>
            </w:r>
            <w:r w:rsidR="00434117" w:rsidRPr="00D8082D">
              <w:rPr>
                <w:lang w:val="lt-LT"/>
              </w:rPr>
              <w:t>. Numatoma projekto pradžia:</w:t>
            </w:r>
          </w:p>
        </w:tc>
        <w:tc>
          <w:tcPr>
            <w:tcW w:w="5926" w:type="dxa"/>
          </w:tcPr>
          <w:p w14:paraId="5657D03D" w14:textId="77777777" w:rsidR="009928A2" w:rsidRPr="00D8082D" w:rsidRDefault="00952041" w:rsidP="00C55A47">
            <w:pPr>
              <w:tabs>
                <w:tab w:val="left" w:pos="284"/>
                <w:tab w:val="left" w:pos="709"/>
                <w:tab w:val="left" w:pos="1134"/>
              </w:tabs>
              <w:spacing w:after="120"/>
              <w:jc w:val="both"/>
              <w:rPr>
                <w:lang w:val="lt-LT"/>
              </w:rPr>
            </w:pPr>
            <w:r w:rsidRPr="00D8082D">
              <w:rPr>
                <w:lang w:val="lt-LT"/>
              </w:rPr>
              <w:t>2022-01-01</w:t>
            </w:r>
          </w:p>
        </w:tc>
      </w:tr>
      <w:tr w:rsidR="00434117" w:rsidRPr="00D8082D" w14:paraId="2EFC273B" w14:textId="77777777" w:rsidTr="00FB4ACB">
        <w:tc>
          <w:tcPr>
            <w:tcW w:w="3823" w:type="dxa"/>
            <w:gridSpan w:val="2"/>
          </w:tcPr>
          <w:p w14:paraId="07D589EE" w14:textId="77777777" w:rsidR="00434117" w:rsidRPr="00D8082D" w:rsidRDefault="00434117" w:rsidP="00541341">
            <w:pPr>
              <w:tabs>
                <w:tab w:val="left" w:pos="284"/>
                <w:tab w:val="left" w:pos="709"/>
                <w:tab w:val="left" w:pos="1134"/>
              </w:tabs>
              <w:spacing w:after="120"/>
              <w:jc w:val="both"/>
              <w:rPr>
                <w:lang w:val="lt-LT"/>
              </w:rPr>
            </w:pPr>
            <w:r w:rsidRPr="00D8082D">
              <w:rPr>
                <w:lang w:val="lt-LT"/>
              </w:rPr>
              <w:t>1</w:t>
            </w:r>
            <w:r w:rsidR="00541341" w:rsidRPr="00D8082D">
              <w:rPr>
                <w:lang w:val="lt-LT"/>
              </w:rPr>
              <w:t>.6</w:t>
            </w:r>
            <w:r w:rsidRPr="00D8082D">
              <w:rPr>
                <w:lang w:val="lt-LT"/>
              </w:rPr>
              <w:t>. Numatoma projekto trukmė:</w:t>
            </w:r>
          </w:p>
        </w:tc>
        <w:tc>
          <w:tcPr>
            <w:tcW w:w="5926" w:type="dxa"/>
          </w:tcPr>
          <w:p w14:paraId="26192DBB" w14:textId="0B894535" w:rsidR="00434117" w:rsidRPr="00D8082D" w:rsidRDefault="00434117" w:rsidP="00C55A47">
            <w:pPr>
              <w:tabs>
                <w:tab w:val="left" w:pos="284"/>
                <w:tab w:val="left" w:pos="709"/>
                <w:tab w:val="left" w:pos="1134"/>
              </w:tabs>
              <w:spacing w:after="120"/>
              <w:jc w:val="both"/>
              <w:rPr>
                <w:lang w:val="lt-LT"/>
              </w:rPr>
            </w:pPr>
          </w:p>
        </w:tc>
      </w:tr>
      <w:tr w:rsidR="00541BE1" w:rsidRPr="00D8082D" w14:paraId="1A44FB3C" w14:textId="77777777" w:rsidTr="00FB4ACB">
        <w:tc>
          <w:tcPr>
            <w:tcW w:w="3823" w:type="dxa"/>
            <w:gridSpan w:val="2"/>
          </w:tcPr>
          <w:p w14:paraId="1A79D7E4" w14:textId="77777777" w:rsidR="00541BE1" w:rsidRPr="00D8082D" w:rsidRDefault="00541BE1" w:rsidP="00541BE1">
            <w:pPr>
              <w:tabs>
                <w:tab w:val="left" w:pos="284"/>
                <w:tab w:val="left" w:pos="709"/>
                <w:tab w:val="left" w:pos="1134"/>
              </w:tabs>
              <w:spacing w:after="120"/>
              <w:rPr>
                <w:lang w:val="lt-LT"/>
              </w:rPr>
            </w:pPr>
            <w:r w:rsidRPr="00D8082D">
              <w:rPr>
                <w:lang w:val="lt-LT"/>
              </w:rPr>
              <w:t>1.7. Plan</w:t>
            </w:r>
            <w:r w:rsidR="004C6C93" w:rsidRPr="00D8082D">
              <w:rPr>
                <w:lang w:val="lt-LT"/>
              </w:rPr>
              <w:t xml:space="preserve">uojamas projekto </w:t>
            </w:r>
            <w:r w:rsidR="004C6C93" w:rsidRPr="00D8082D">
              <w:rPr>
                <w:lang w:val="lt-LT"/>
              </w:rPr>
              <w:br/>
              <w:t>biudžetas (Eur</w:t>
            </w:r>
            <w:r w:rsidRPr="00D8082D">
              <w:rPr>
                <w:lang w:val="lt-LT"/>
              </w:rPr>
              <w:t>)</w:t>
            </w:r>
          </w:p>
        </w:tc>
        <w:tc>
          <w:tcPr>
            <w:tcW w:w="5926" w:type="dxa"/>
          </w:tcPr>
          <w:p w14:paraId="4F5C12AB" w14:textId="77777777" w:rsidR="00541BE1" w:rsidRPr="00D8082D" w:rsidRDefault="00541BE1" w:rsidP="00C55A47">
            <w:pPr>
              <w:tabs>
                <w:tab w:val="left" w:pos="284"/>
                <w:tab w:val="left" w:pos="709"/>
                <w:tab w:val="left" w:pos="1134"/>
              </w:tabs>
              <w:spacing w:after="120"/>
              <w:jc w:val="both"/>
              <w:rPr>
                <w:lang w:val="lt-LT"/>
              </w:rPr>
            </w:pPr>
          </w:p>
        </w:tc>
      </w:tr>
    </w:tbl>
    <w:p w14:paraId="6366E524" w14:textId="77777777" w:rsidR="004B0B88" w:rsidRPr="00D8082D" w:rsidRDefault="00621FAB" w:rsidP="008E06F0">
      <w:pPr>
        <w:tabs>
          <w:tab w:val="left" w:pos="284"/>
          <w:tab w:val="left" w:pos="709"/>
          <w:tab w:val="left" w:pos="1134"/>
        </w:tabs>
        <w:spacing w:before="360" w:after="360"/>
        <w:rPr>
          <w:b/>
          <w:lang w:val="lt-LT"/>
        </w:rPr>
      </w:pPr>
      <w:r w:rsidRPr="00D8082D">
        <w:rPr>
          <w:b/>
          <w:lang w:val="lt-LT"/>
        </w:rPr>
        <w:t>2. PROJEKTO PAGRINDIMAS IR VEIKLŲ APIBŪDINIMAS</w:t>
      </w:r>
    </w:p>
    <w:tbl>
      <w:tblPr>
        <w:tblStyle w:val="TableGrid"/>
        <w:tblW w:w="0" w:type="auto"/>
        <w:tblLook w:val="04A0" w:firstRow="1" w:lastRow="0" w:firstColumn="1" w:lastColumn="0" w:noHBand="0" w:noVBand="1"/>
      </w:tblPr>
      <w:tblGrid>
        <w:gridCol w:w="3823"/>
        <w:gridCol w:w="5926"/>
      </w:tblGrid>
      <w:tr w:rsidR="00A43094" w:rsidRPr="00D8082D" w14:paraId="35D2C3E4" w14:textId="77777777" w:rsidTr="00FB4ACB">
        <w:tc>
          <w:tcPr>
            <w:tcW w:w="3823" w:type="dxa"/>
          </w:tcPr>
          <w:p w14:paraId="7D7186B1" w14:textId="77777777" w:rsidR="008D6B62" w:rsidRPr="00D8082D" w:rsidRDefault="00A43094" w:rsidP="008D6B62">
            <w:pPr>
              <w:tabs>
                <w:tab w:val="left" w:pos="284"/>
                <w:tab w:val="left" w:pos="709"/>
                <w:tab w:val="left" w:pos="1134"/>
              </w:tabs>
              <w:spacing w:after="120"/>
              <w:rPr>
                <w:lang w:val="lt-LT"/>
              </w:rPr>
            </w:pPr>
            <w:r w:rsidRPr="00D8082D">
              <w:rPr>
                <w:lang w:val="lt-LT"/>
              </w:rPr>
              <w:t xml:space="preserve">2.1. </w:t>
            </w:r>
            <w:r w:rsidR="008D6B62" w:rsidRPr="00D8082D">
              <w:rPr>
                <w:lang w:val="lt-LT"/>
              </w:rPr>
              <w:t xml:space="preserve">Trumpas projekto temos </w:t>
            </w:r>
            <w:r w:rsidR="008D6B62" w:rsidRPr="00D8082D">
              <w:rPr>
                <w:lang w:val="lt-LT"/>
              </w:rPr>
              <w:br/>
              <w:t xml:space="preserve">(tematikos) aprašymas (nurodant </w:t>
            </w:r>
            <w:r w:rsidR="008D6B62" w:rsidRPr="00D8082D">
              <w:rPr>
                <w:lang w:val="lt-LT"/>
              </w:rPr>
              <w:br/>
              <w:t xml:space="preserve">mokslinio tyrimo tikslus ir </w:t>
            </w:r>
            <w:r w:rsidR="008D6B62" w:rsidRPr="00D8082D">
              <w:rPr>
                <w:lang w:val="lt-LT"/>
              </w:rPr>
              <w:br/>
              <w:t>uždavinius)</w:t>
            </w:r>
          </w:p>
          <w:p w14:paraId="074934BB" w14:textId="77777777" w:rsidR="008D6B62" w:rsidRPr="00D8082D" w:rsidRDefault="008D6B62" w:rsidP="008D6B62">
            <w:pPr>
              <w:tabs>
                <w:tab w:val="left" w:pos="284"/>
                <w:tab w:val="left" w:pos="709"/>
                <w:tab w:val="left" w:pos="1134"/>
              </w:tabs>
              <w:spacing w:after="120"/>
              <w:rPr>
                <w:lang w:val="lt-LT"/>
              </w:rPr>
            </w:pPr>
          </w:p>
          <w:p w14:paraId="1E78AA4D" w14:textId="77777777" w:rsidR="008D6B62" w:rsidRPr="00D8082D" w:rsidRDefault="008D6B62" w:rsidP="008D6B62">
            <w:pPr>
              <w:tabs>
                <w:tab w:val="left" w:pos="284"/>
                <w:tab w:val="left" w:pos="709"/>
                <w:tab w:val="left" w:pos="1134"/>
              </w:tabs>
              <w:spacing w:after="120"/>
              <w:rPr>
                <w:lang w:val="lt-LT"/>
              </w:rPr>
            </w:pPr>
          </w:p>
        </w:tc>
        <w:tc>
          <w:tcPr>
            <w:tcW w:w="5926" w:type="dxa"/>
          </w:tcPr>
          <w:p w14:paraId="162A0093" w14:textId="77777777" w:rsidR="00A43094" w:rsidRPr="00D8082D" w:rsidRDefault="00A43094" w:rsidP="00FB4ACB">
            <w:pPr>
              <w:tabs>
                <w:tab w:val="left" w:pos="284"/>
                <w:tab w:val="left" w:pos="709"/>
                <w:tab w:val="left" w:pos="1134"/>
              </w:tabs>
              <w:spacing w:after="120"/>
              <w:jc w:val="both"/>
              <w:rPr>
                <w:lang w:val="lt-LT"/>
              </w:rPr>
            </w:pPr>
          </w:p>
          <w:p w14:paraId="6464CE82" w14:textId="77777777" w:rsidR="00A43094" w:rsidRPr="00D8082D" w:rsidRDefault="00A43094" w:rsidP="00FB4ACB">
            <w:pPr>
              <w:tabs>
                <w:tab w:val="left" w:pos="284"/>
                <w:tab w:val="left" w:pos="709"/>
                <w:tab w:val="left" w:pos="1134"/>
              </w:tabs>
              <w:spacing w:after="120"/>
              <w:jc w:val="both"/>
              <w:rPr>
                <w:lang w:val="lt-LT"/>
              </w:rPr>
            </w:pPr>
          </w:p>
          <w:p w14:paraId="0A533988" w14:textId="77777777" w:rsidR="00A43094" w:rsidRPr="00D8082D" w:rsidRDefault="00A43094" w:rsidP="00FB4ACB">
            <w:pPr>
              <w:tabs>
                <w:tab w:val="left" w:pos="284"/>
                <w:tab w:val="left" w:pos="709"/>
                <w:tab w:val="left" w:pos="1134"/>
              </w:tabs>
              <w:spacing w:after="120"/>
              <w:jc w:val="both"/>
              <w:rPr>
                <w:lang w:val="lt-LT"/>
              </w:rPr>
            </w:pPr>
          </w:p>
        </w:tc>
      </w:tr>
      <w:tr w:rsidR="008D6B62" w:rsidRPr="00D8082D" w14:paraId="65B0549B" w14:textId="77777777" w:rsidTr="00FB4ACB">
        <w:tc>
          <w:tcPr>
            <w:tcW w:w="3823" w:type="dxa"/>
          </w:tcPr>
          <w:p w14:paraId="71B1BF1E" w14:textId="77777777" w:rsidR="008D6B62" w:rsidRPr="00D8082D" w:rsidRDefault="008D6B62" w:rsidP="008D6B62">
            <w:pPr>
              <w:tabs>
                <w:tab w:val="left" w:pos="284"/>
                <w:tab w:val="left" w:pos="709"/>
                <w:tab w:val="left" w:pos="1134"/>
              </w:tabs>
              <w:spacing w:after="120"/>
              <w:rPr>
                <w:lang w:val="lt-LT"/>
              </w:rPr>
            </w:pPr>
            <w:r w:rsidRPr="00D8082D">
              <w:rPr>
                <w:lang w:val="lt-LT"/>
              </w:rPr>
              <w:t xml:space="preserve">2.2. </w:t>
            </w:r>
            <w:r w:rsidR="00745F4E" w:rsidRPr="00D8082D">
              <w:rPr>
                <w:lang w:val="lt-LT"/>
              </w:rPr>
              <w:t>Idėj</w:t>
            </w:r>
            <w:r w:rsidR="007B6B80" w:rsidRPr="00D8082D">
              <w:rPr>
                <w:lang w:val="lt-LT"/>
              </w:rPr>
              <w:t xml:space="preserve">os originalumas ir </w:t>
            </w:r>
            <w:r w:rsidR="00141011" w:rsidRPr="00D8082D">
              <w:rPr>
                <w:lang w:val="lt-LT"/>
              </w:rPr>
              <w:br/>
            </w:r>
            <w:r w:rsidR="007B6B80" w:rsidRPr="00D8082D">
              <w:rPr>
                <w:lang w:val="lt-LT"/>
              </w:rPr>
              <w:t>naujumas</w:t>
            </w:r>
          </w:p>
          <w:p w14:paraId="4AFDD211" w14:textId="77777777" w:rsidR="007B6B80" w:rsidRPr="00D8082D" w:rsidRDefault="007B6B80" w:rsidP="008D6B62">
            <w:pPr>
              <w:tabs>
                <w:tab w:val="left" w:pos="284"/>
                <w:tab w:val="left" w:pos="709"/>
                <w:tab w:val="left" w:pos="1134"/>
              </w:tabs>
              <w:spacing w:after="120"/>
              <w:rPr>
                <w:lang w:val="lt-LT"/>
              </w:rPr>
            </w:pPr>
          </w:p>
          <w:p w14:paraId="0670ACDF" w14:textId="77777777" w:rsidR="007B6B80" w:rsidRPr="00D8082D" w:rsidRDefault="007B6B80" w:rsidP="008D6B62">
            <w:pPr>
              <w:tabs>
                <w:tab w:val="left" w:pos="284"/>
                <w:tab w:val="left" w:pos="709"/>
                <w:tab w:val="left" w:pos="1134"/>
              </w:tabs>
              <w:spacing w:after="120"/>
              <w:rPr>
                <w:lang w:val="lt-LT"/>
              </w:rPr>
            </w:pPr>
          </w:p>
        </w:tc>
        <w:tc>
          <w:tcPr>
            <w:tcW w:w="5926" w:type="dxa"/>
          </w:tcPr>
          <w:p w14:paraId="2BA4A08F" w14:textId="77777777" w:rsidR="008D6B62" w:rsidRPr="00D8082D" w:rsidRDefault="008D6B62" w:rsidP="00FB4ACB">
            <w:pPr>
              <w:tabs>
                <w:tab w:val="left" w:pos="284"/>
                <w:tab w:val="left" w:pos="709"/>
                <w:tab w:val="left" w:pos="1134"/>
              </w:tabs>
              <w:spacing w:after="120"/>
              <w:jc w:val="both"/>
              <w:rPr>
                <w:lang w:val="lt-LT"/>
              </w:rPr>
            </w:pPr>
          </w:p>
        </w:tc>
      </w:tr>
      <w:tr w:rsidR="007B6B80" w:rsidRPr="00D8082D" w14:paraId="7CED7AF6" w14:textId="77777777" w:rsidTr="00FB4ACB">
        <w:tc>
          <w:tcPr>
            <w:tcW w:w="3823" w:type="dxa"/>
          </w:tcPr>
          <w:p w14:paraId="38AAA32A" w14:textId="77777777" w:rsidR="00B80BAD" w:rsidRPr="00D8082D" w:rsidRDefault="007B6B80" w:rsidP="008D6B62">
            <w:pPr>
              <w:tabs>
                <w:tab w:val="left" w:pos="284"/>
                <w:tab w:val="left" w:pos="709"/>
                <w:tab w:val="left" w:pos="1134"/>
              </w:tabs>
              <w:spacing w:after="120"/>
              <w:rPr>
                <w:lang w:val="lt-LT"/>
              </w:rPr>
            </w:pPr>
            <w:r w:rsidRPr="00D8082D">
              <w:rPr>
                <w:lang w:val="lt-LT"/>
              </w:rPr>
              <w:t xml:space="preserve">2.3. </w:t>
            </w:r>
            <w:r w:rsidR="00B80BAD" w:rsidRPr="00D8082D">
              <w:rPr>
                <w:lang w:val="lt-LT"/>
              </w:rPr>
              <w:t>Idėjos aktualumas</w:t>
            </w:r>
            <w:r w:rsidR="00CA7A7C" w:rsidRPr="00D8082D">
              <w:rPr>
                <w:lang w:val="lt-LT"/>
              </w:rPr>
              <w:t xml:space="preserve"> (nacionaliniu </w:t>
            </w:r>
            <w:r w:rsidR="00CA7A7C" w:rsidRPr="00D8082D">
              <w:rPr>
                <w:lang w:val="lt-LT"/>
              </w:rPr>
              <w:br/>
              <w:t>ir tarptautiniu lygmeniu bei</w:t>
            </w:r>
            <w:r w:rsidR="00B80BAD" w:rsidRPr="00D8082D">
              <w:rPr>
                <w:lang w:val="lt-LT"/>
              </w:rPr>
              <w:t xml:space="preserve"> </w:t>
            </w:r>
            <w:r w:rsidR="00CA7A7C" w:rsidRPr="00D8082D">
              <w:rPr>
                <w:lang w:val="lt-LT"/>
              </w:rPr>
              <w:br/>
              <w:t>numatomas</w:t>
            </w:r>
            <w:r w:rsidR="00B80BAD" w:rsidRPr="00D8082D">
              <w:rPr>
                <w:lang w:val="lt-LT"/>
              </w:rPr>
              <w:t xml:space="preserve"> poveikis (nauda) </w:t>
            </w:r>
            <w:r w:rsidR="00CA7A7C" w:rsidRPr="00D8082D">
              <w:rPr>
                <w:lang w:val="lt-LT"/>
              </w:rPr>
              <w:br/>
            </w:r>
            <w:r w:rsidR="00B80BAD" w:rsidRPr="00D8082D">
              <w:rPr>
                <w:lang w:val="lt-LT"/>
              </w:rPr>
              <w:t>Kauno klinikoms</w:t>
            </w:r>
          </w:p>
          <w:p w14:paraId="05424878" w14:textId="77777777" w:rsidR="00B80BAD" w:rsidRPr="00D8082D" w:rsidRDefault="00B80BAD" w:rsidP="008D6B62">
            <w:pPr>
              <w:tabs>
                <w:tab w:val="left" w:pos="284"/>
                <w:tab w:val="left" w:pos="709"/>
                <w:tab w:val="left" w:pos="1134"/>
              </w:tabs>
              <w:spacing w:after="120"/>
              <w:rPr>
                <w:lang w:val="lt-LT"/>
              </w:rPr>
            </w:pPr>
          </w:p>
          <w:p w14:paraId="5AE2DEA3" w14:textId="77777777" w:rsidR="00B80BAD" w:rsidRPr="00D8082D" w:rsidRDefault="00B80BAD" w:rsidP="008D6B62">
            <w:pPr>
              <w:tabs>
                <w:tab w:val="left" w:pos="284"/>
                <w:tab w:val="left" w:pos="709"/>
                <w:tab w:val="left" w:pos="1134"/>
              </w:tabs>
              <w:spacing w:after="120"/>
              <w:rPr>
                <w:lang w:val="lt-LT"/>
              </w:rPr>
            </w:pPr>
          </w:p>
        </w:tc>
        <w:tc>
          <w:tcPr>
            <w:tcW w:w="5926" w:type="dxa"/>
          </w:tcPr>
          <w:p w14:paraId="4C83F226" w14:textId="77777777" w:rsidR="007B6B80" w:rsidRPr="00D8082D" w:rsidRDefault="007B6B80" w:rsidP="00FB4ACB">
            <w:pPr>
              <w:tabs>
                <w:tab w:val="left" w:pos="284"/>
                <w:tab w:val="left" w:pos="709"/>
                <w:tab w:val="left" w:pos="1134"/>
              </w:tabs>
              <w:spacing w:after="120"/>
              <w:jc w:val="both"/>
              <w:rPr>
                <w:lang w:val="lt-LT"/>
              </w:rPr>
            </w:pPr>
          </w:p>
        </w:tc>
      </w:tr>
      <w:tr w:rsidR="00B80BAD" w:rsidRPr="00D8082D" w14:paraId="5A65E951" w14:textId="77777777" w:rsidTr="00FB4ACB">
        <w:tc>
          <w:tcPr>
            <w:tcW w:w="3823" w:type="dxa"/>
          </w:tcPr>
          <w:p w14:paraId="3D93236E" w14:textId="77777777" w:rsidR="00B80BAD" w:rsidRPr="00D8082D" w:rsidRDefault="00B80BAD" w:rsidP="008D6B62">
            <w:pPr>
              <w:tabs>
                <w:tab w:val="left" w:pos="284"/>
                <w:tab w:val="left" w:pos="709"/>
                <w:tab w:val="left" w:pos="1134"/>
              </w:tabs>
              <w:spacing w:after="120"/>
              <w:rPr>
                <w:lang w:val="lt-LT"/>
              </w:rPr>
            </w:pPr>
            <w:r w:rsidRPr="00D8082D">
              <w:rPr>
                <w:lang w:val="lt-LT"/>
              </w:rPr>
              <w:t xml:space="preserve">2.4. </w:t>
            </w:r>
            <w:r w:rsidR="00AF3919" w:rsidRPr="00D8082D">
              <w:rPr>
                <w:lang w:val="lt-LT"/>
              </w:rPr>
              <w:t xml:space="preserve">Laukiami projekto rezultatai </w:t>
            </w:r>
            <w:r w:rsidR="00AF3919" w:rsidRPr="00D8082D">
              <w:rPr>
                <w:lang w:val="lt-LT"/>
              </w:rPr>
              <w:br/>
              <w:t xml:space="preserve">bei galimas jų pritaikymas </w:t>
            </w:r>
            <w:r w:rsidR="00AF3919" w:rsidRPr="00D8082D">
              <w:rPr>
                <w:lang w:val="lt-LT"/>
              </w:rPr>
              <w:br/>
              <w:t>Kauno klinikose</w:t>
            </w:r>
          </w:p>
          <w:p w14:paraId="50C31ABC" w14:textId="77777777" w:rsidR="00AF3919" w:rsidRPr="00D8082D" w:rsidRDefault="00AF3919" w:rsidP="008D6B62">
            <w:pPr>
              <w:tabs>
                <w:tab w:val="left" w:pos="284"/>
                <w:tab w:val="left" w:pos="709"/>
                <w:tab w:val="left" w:pos="1134"/>
              </w:tabs>
              <w:spacing w:after="120"/>
              <w:rPr>
                <w:lang w:val="lt-LT"/>
              </w:rPr>
            </w:pPr>
          </w:p>
          <w:p w14:paraId="67E58E16" w14:textId="77777777" w:rsidR="00AF3919" w:rsidRPr="00D8082D" w:rsidRDefault="00AF3919" w:rsidP="008D6B62">
            <w:pPr>
              <w:tabs>
                <w:tab w:val="left" w:pos="284"/>
                <w:tab w:val="left" w:pos="709"/>
                <w:tab w:val="left" w:pos="1134"/>
              </w:tabs>
              <w:spacing w:after="120"/>
              <w:rPr>
                <w:lang w:val="lt-LT"/>
              </w:rPr>
            </w:pPr>
          </w:p>
        </w:tc>
        <w:tc>
          <w:tcPr>
            <w:tcW w:w="5926" w:type="dxa"/>
          </w:tcPr>
          <w:p w14:paraId="6C88E27E" w14:textId="77777777" w:rsidR="00B80BAD" w:rsidRPr="00D8082D" w:rsidRDefault="00B80BAD" w:rsidP="00FB4ACB">
            <w:pPr>
              <w:tabs>
                <w:tab w:val="left" w:pos="284"/>
                <w:tab w:val="left" w:pos="709"/>
                <w:tab w:val="left" w:pos="1134"/>
              </w:tabs>
              <w:spacing w:after="120"/>
              <w:jc w:val="both"/>
              <w:rPr>
                <w:lang w:val="lt-LT"/>
              </w:rPr>
            </w:pPr>
          </w:p>
        </w:tc>
      </w:tr>
      <w:tr w:rsidR="00AF3919" w:rsidRPr="00D8082D" w14:paraId="52886E7C" w14:textId="77777777" w:rsidTr="00FB4ACB">
        <w:tc>
          <w:tcPr>
            <w:tcW w:w="3823" w:type="dxa"/>
          </w:tcPr>
          <w:p w14:paraId="12B4B7D9" w14:textId="77777777" w:rsidR="00AF3919" w:rsidRPr="00D8082D" w:rsidRDefault="00AF3919" w:rsidP="008D6B62">
            <w:pPr>
              <w:tabs>
                <w:tab w:val="left" w:pos="284"/>
                <w:tab w:val="left" w:pos="709"/>
                <w:tab w:val="left" w:pos="1134"/>
              </w:tabs>
              <w:spacing w:after="120"/>
              <w:rPr>
                <w:lang w:val="lt-LT"/>
              </w:rPr>
            </w:pPr>
            <w:r w:rsidRPr="00D8082D">
              <w:rPr>
                <w:lang w:val="lt-LT"/>
              </w:rPr>
              <w:t xml:space="preserve">2.5. </w:t>
            </w:r>
            <w:r w:rsidR="00152E3F" w:rsidRPr="00D8082D">
              <w:rPr>
                <w:lang w:val="lt-LT"/>
              </w:rPr>
              <w:t xml:space="preserve">Kaip bus skelbiami (viešinami) </w:t>
            </w:r>
            <w:r w:rsidR="00152E3F" w:rsidRPr="00D8082D">
              <w:rPr>
                <w:lang w:val="lt-LT"/>
              </w:rPr>
              <w:br/>
              <w:t>projekto rezultatai?</w:t>
            </w:r>
          </w:p>
          <w:p w14:paraId="39FDB721" w14:textId="77777777" w:rsidR="00152E3F" w:rsidRPr="00D8082D" w:rsidRDefault="00152E3F" w:rsidP="008D6B62">
            <w:pPr>
              <w:tabs>
                <w:tab w:val="left" w:pos="284"/>
                <w:tab w:val="left" w:pos="709"/>
                <w:tab w:val="left" w:pos="1134"/>
              </w:tabs>
              <w:spacing w:after="120"/>
              <w:rPr>
                <w:lang w:val="lt-LT"/>
              </w:rPr>
            </w:pPr>
          </w:p>
          <w:p w14:paraId="556748C6" w14:textId="77777777" w:rsidR="00152E3F" w:rsidRPr="00D8082D" w:rsidRDefault="00152E3F" w:rsidP="008D6B62">
            <w:pPr>
              <w:tabs>
                <w:tab w:val="left" w:pos="284"/>
                <w:tab w:val="left" w:pos="709"/>
                <w:tab w:val="left" w:pos="1134"/>
              </w:tabs>
              <w:spacing w:after="120"/>
              <w:rPr>
                <w:lang w:val="lt-LT"/>
              </w:rPr>
            </w:pPr>
          </w:p>
        </w:tc>
        <w:tc>
          <w:tcPr>
            <w:tcW w:w="5926" w:type="dxa"/>
          </w:tcPr>
          <w:p w14:paraId="765FC152" w14:textId="77777777" w:rsidR="00AF3919" w:rsidRPr="00D8082D" w:rsidRDefault="00AF3919" w:rsidP="00FB4ACB">
            <w:pPr>
              <w:tabs>
                <w:tab w:val="left" w:pos="284"/>
                <w:tab w:val="left" w:pos="709"/>
                <w:tab w:val="left" w:pos="1134"/>
              </w:tabs>
              <w:spacing w:after="120"/>
              <w:jc w:val="both"/>
              <w:rPr>
                <w:lang w:val="lt-LT"/>
              </w:rPr>
            </w:pPr>
          </w:p>
        </w:tc>
      </w:tr>
      <w:tr w:rsidR="00152E3F" w:rsidRPr="00D8082D" w14:paraId="3E7CD02B" w14:textId="77777777" w:rsidTr="00FB4ACB">
        <w:tc>
          <w:tcPr>
            <w:tcW w:w="3823" w:type="dxa"/>
          </w:tcPr>
          <w:p w14:paraId="57036316" w14:textId="77777777" w:rsidR="00152E3F" w:rsidRPr="00D8082D" w:rsidRDefault="00152E3F" w:rsidP="003B0EA7">
            <w:pPr>
              <w:tabs>
                <w:tab w:val="left" w:pos="284"/>
                <w:tab w:val="left" w:pos="709"/>
                <w:tab w:val="left" w:pos="1134"/>
              </w:tabs>
              <w:spacing w:after="120"/>
              <w:rPr>
                <w:lang w:val="lt-LT"/>
              </w:rPr>
            </w:pPr>
            <w:r w:rsidRPr="00D8082D">
              <w:rPr>
                <w:lang w:val="lt-LT"/>
              </w:rPr>
              <w:lastRenderedPageBreak/>
              <w:t xml:space="preserve">2.6. </w:t>
            </w:r>
            <w:r w:rsidR="00BF70C6" w:rsidRPr="00D8082D">
              <w:rPr>
                <w:lang w:val="lt-LT"/>
              </w:rPr>
              <w:t xml:space="preserve">Projekto vadovo mokslinė </w:t>
            </w:r>
            <w:r w:rsidR="00BF70C6" w:rsidRPr="00D8082D">
              <w:rPr>
                <w:lang w:val="lt-LT"/>
              </w:rPr>
              <w:br/>
              <w:t>kompetencija</w:t>
            </w:r>
            <w:r w:rsidR="003B0EA7" w:rsidRPr="00D8082D">
              <w:rPr>
                <w:lang w:val="lt-LT"/>
              </w:rPr>
              <w:t xml:space="preserve"> bei tyrėjų grupės </w:t>
            </w:r>
            <w:r w:rsidR="003B0EA7" w:rsidRPr="00D8082D">
              <w:rPr>
                <w:lang w:val="lt-LT"/>
              </w:rPr>
              <w:br/>
              <w:t>sudėties pagrindimas</w:t>
            </w:r>
          </w:p>
          <w:p w14:paraId="37FD2D3E" w14:textId="77777777" w:rsidR="003B0EA7" w:rsidRPr="00D8082D" w:rsidRDefault="003B0EA7" w:rsidP="003B0EA7">
            <w:pPr>
              <w:tabs>
                <w:tab w:val="left" w:pos="284"/>
                <w:tab w:val="left" w:pos="709"/>
                <w:tab w:val="left" w:pos="1134"/>
              </w:tabs>
              <w:spacing w:after="120"/>
              <w:rPr>
                <w:lang w:val="lt-LT"/>
              </w:rPr>
            </w:pPr>
          </w:p>
          <w:p w14:paraId="06BD6CBB" w14:textId="77777777" w:rsidR="0054017E" w:rsidRPr="00D8082D" w:rsidRDefault="0054017E" w:rsidP="003B0EA7">
            <w:pPr>
              <w:tabs>
                <w:tab w:val="left" w:pos="284"/>
                <w:tab w:val="left" w:pos="709"/>
                <w:tab w:val="left" w:pos="1134"/>
              </w:tabs>
              <w:spacing w:after="120"/>
              <w:rPr>
                <w:lang w:val="lt-LT"/>
              </w:rPr>
            </w:pPr>
          </w:p>
        </w:tc>
        <w:tc>
          <w:tcPr>
            <w:tcW w:w="5926" w:type="dxa"/>
          </w:tcPr>
          <w:p w14:paraId="2C01072B" w14:textId="77777777" w:rsidR="00152E3F" w:rsidRPr="00D8082D" w:rsidRDefault="00152E3F" w:rsidP="00FB4ACB">
            <w:pPr>
              <w:tabs>
                <w:tab w:val="left" w:pos="284"/>
                <w:tab w:val="left" w:pos="709"/>
                <w:tab w:val="left" w:pos="1134"/>
              </w:tabs>
              <w:spacing w:after="120"/>
              <w:jc w:val="both"/>
              <w:rPr>
                <w:lang w:val="lt-LT"/>
              </w:rPr>
            </w:pPr>
          </w:p>
        </w:tc>
      </w:tr>
      <w:tr w:rsidR="0054017E" w:rsidRPr="00D8082D" w14:paraId="5D13341B" w14:textId="77777777" w:rsidTr="00FB4ACB">
        <w:tc>
          <w:tcPr>
            <w:tcW w:w="3823" w:type="dxa"/>
          </w:tcPr>
          <w:p w14:paraId="554AC967" w14:textId="77777777" w:rsidR="0054017E" w:rsidRPr="00D8082D" w:rsidRDefault="0054017E" w:rsidP="003B0EA7">
            <w:pPr>
              <w:tabs>
                <w:tab w:val="left" w:pos="284"/>
                <w:tab w:val="left" w:pos="709"/>
                <w:tab w:val="left" w:pos="1134"/>
              </w:tabs>
              <w:spacing w:after="120"/>
              <w:rPr>
                <w:lang w:val="lt-LT"/>
              </w:rPr>
            </w:pPr>
            <w:r w:rsidRPr="00D8082D">
              <w:rPr>
                <w:lang w:val="lt-LT"/>
              </w:rPr>
              <w:t xml:space="preserve">2.7. </w:t>
            </w:r>
            <w:r w:rsidR="00414CF5" w:rsidRPr="00D8082D">
              <w:rPr>
                <w:lang w:val="lt-LT"/>
              </w:rPr>
              <w:t xml:space="preserve">Projekto vadovo ir kitų tyrėjų </w:t>
            </w:r>
            <w:r w:rsidR="00414CF5" w:rsidRPr="00D8082D">
              <w:rPr>
                <w:lang w:val="lt-LT"/>
              </w:rPr>
              <w:br/>
              <w:t>vykdyti moksliniai tyrimai</w:t>
            </w:r>
          </w:p>
          <w:p w14:paraId="311D4EB5" w14:textId="77777777" w:rsidR="00414CF5" w:rsidRPr="00D8082D" w:rsidRDefault="00414CF5" w:rsidP="003B0EA7">
            <w:pPr>
              <w:tabs>
                <w:tab w:val="left" w:pos="284"/>
                <w:tab w:val="left" w:pos="709"/>
                <w:tab w:val="left" w:pos="1134"/>
              </w:tabs>
              <w:spacing w:after="120"/>
              <w:rPr>
                <w:lang w:val="lt-LT"/>
              </w:rPr>
            </w:pPr>
          </w:p>
          <w:p w14:paraId="4C614ADF" w14:textId="77777777" w:rsidR="00414CF5" w:rsidRPr="00D8082D" w:rsidRDefault="00414CF5" w:rsidP="003B0EA7">
            <w:pPr>
              <w:tabs>
                <w:tab w:val="left" w:pos="284"/>
                <w:tab w:val="left" w:pos="709"/>
                <w:tab w:val="left" w:pos="1134"/>
              </w:tabs>
              <w:spacing w:after="120"/>
              <w:rPr>
                <w:lang w:val="lt-LT"/>
              </w:rPr>
            </w:pPr>
          </w:p>
        </w:tc>
        <w:tc>
          <w:tcPr>
            <w:tcW w:w="5926" w:type="dxa"/>
          </w:tcPr>
          <w:p w14:paraId="4B82340A" w14:textId="77777777" w:rsidR="0054017E" w:rsidRPr="00D8082D" w:rsidRDefault="0054017E" w:rsidP="00FB4ACB">
            <w:pPr>
              <w:tabs>
                <w:tab w:val="left" w:pos="284"/>
                <w:tab w:val="left" w:pos="709"/>
                <w:tab w:val="left" w:pos="1134"/>
              </w:tabs>
              <w:spacing w:after="120"/>
              <w:jc w:val="both"/>
              <w:rPr>
                <w:lang w:val="lt-LT"/>
              </w:rPr>
            </w:pPr>
          </w:p>
        </w:tc>
      </w:tr>
      <w:tr w:rsidR="00414CF5" w:rsidRPr="00D8082D" w14:paraId="50A01D1B" w14:textId="77777777" w:rsidTr="00FB4ACB">
        <w:tc>
          <w:tcPr>
            <w:tcW w:w="3823" w:type="dxa"/>
          </w:tcPr>
          <w:p w14:paraId="44C2CCCB" w14:textId="77777777" w:rsidR="00414CF5" w:rsidRPr="00D8082D" w:rsidRDefault="00414CF5" w:rsidP="003B0EA7">
            <w:pPr>
              <w:tabs>
                <w:tab w:val="left" w:pos="284"/>
                <w:tab w:val="left" w:pos="709"/>
                <w:tab w:val="left" w:pos="1134"/>
              </w:tabs>
              <w:spacing w:after="120"/>
              <w:rPr>
                <w:lang w:val="lt-LT"/>
              </w:rPr>
            </w:pPr>
            <w:r w:rsidRPr="00D8082D">
              <w:rPr>
                <w:lang w:val="lt-LT"/>
              </w:rPr>
              <w:t xml:space="preserve">2.8. </w:t>
            </w:r>
            <w:r w:rsidR="00061593" w:rsidRPr="00D8082D">
              <w:rPr>
                <w:lang w:val="lt-LT"/>
              </w:rPr>
              <w:t xml:space="preserve">Planuojami </w:t>
            </w:r>
            <w:r w:rsidR="00817DB3" w:rsidRPr="00D8082D">
              <w:rPr>
                <w:lang w:val="lt-LT"/>
              </w:rPr>
              <w:t xml:space="preserve">laboratoriniai, </w:t>
            </w:r>
            <w:r w:rsidR="00817DB3" w:rsidRPr="00D8082D">
              <w:rPr>
                <w:lang w:val="lt-LT"/>
              </w:rPr>
              <w:br/>
              <w:t xml:space="preserve">instrumentiniai tyrimai ir procedūros </w:t>
            </w:r>
            <w:r w:rsidR="00817DB3" w:rsidRPr="00D8082D">
              <w:rPr>
                <w:lang w:val="lt-LT"/>
              </w:rPr>
              <w:br/>
              <w:t xml:space="preserve">bei galimybės šiems tyrimams </w:t>
            </w:r>
            <w:r w:rsidR="00817DB3" w:rsidRPr="00D8082D">
              <w:rPr>
                <w:lang w:val="lt-LT"/>
              </w:rPr>
              <w:br/>
              <w:t>atlikti</w:t>
            </w:r>
          </w:p>
          <w:p w14:paraId="0037718D" w14:textId="77777777" w:rsidR="00817DB3" w:rsidRPr="00D8082D" w:rsidRDefault="00817DB3" w:rsidP="003B0EA7">
            <w:pPr>
              <w:tabs>
                <w:tab w:val="left" w:pos="284"/>
                <w:tab w:val="left" w:pos="709"/>
                <w:tab w:val="left" w:pos="1134"/>
              </w:tabs>
              <w:spacing w:after="120"/>
              <w:rPr>
                <w:lang w:val="lt-LT"/>
              </w:rPr>
            </w:pPr>
          </w:p>
          <w:p w14:paraId="6A0BCD9E" w14:textId="77777777" w:rsidR="00817DB3" w:rsidRPr="00D8082D" w:rsidRDefault="00817DB3" w:rsidP="003B0EA7">
            <w:pPr>
              <w:tabs>
                <w:tab w:val="left" w:pos="284"/>
                <w:tab w:val="left" w:pos="709"/>
                <w:tab w:val="left" w:pos="1134"/>
              </w:tabs>
              <w:spacing w:after="120"/>
              <w:rPr>
                <w:lang w:val="lt-LT"/>
              </w:rPr>
            </w:pPr>
          </w:p>
        </w:tc>
        <w:tc>
          <w:tcPr>
            <w:tcW w:w="5926" w:type="dxa"/>
          </w:tcPr>
          <w:p w14:paraId="61DC045C" w14:textId="77777777" w:rsidR="00414CF5" w:rsidRPr="00D8082D" w:rsidRDefault="00414CF5" w:rsidP="00FB4ACB">
            <w:pPr>
              <w:tabs>
                <w:tab w:val="left" w:pos="284"/>
                <w:tab w:val="left" w:pos="709"/>
                <w:tab w:val="left" w:pos="1134"/>
              </w:tabs>
              <w:spacing w:after="120"/>
              <w:jc w:val="both"/>
              <w:rPr>
                <w:lang w:val="lt-LT"/>
              </w:rPr>
            </w:pPr>
          </w:p>
        </w:tc>
      </w:tr>
      <w:tr w:rsidR="00322223" w:rsidRPr="00D8082D" w14:paraId="3344E02E" w14:textId="77777777" w:rsidTr="00FB4ACB">
        <w:tc>
          <w:tcPr>
            <w:tcW w:w="3823" w:type="dxa"/>
          </w:tcPr>
          <w:p w14:paraId="29896CED" w14:textId="77777777" w:rsidR="00322223" w:rsidRPr="00D8082D" w:rsidRDefault="00322223" w:rsidP="003B0EA7">
            <w:pPr>
              <w:tabs>
                <w:tab w:val="left" w:pos="284"/>
                <w:tab w:val="left" w:pos="709"/>
                <w:tab w:val="left" w:pos="1134"/>
              </w:tabs>
              <w:spacing w:after="120"/>
              <w:rPr>
                <w:lang w:val="lt-LT"/>
              </w:rPr>
            </w:pPr>
            <w:r w:rsidRPr="00D8082D">
              <w:rPr>
                <w:lang w:val="lt-LT"/>
              </w:rPr>
              <w:t xml:space="preserve">2.9. Papildoma informacija </w:t>
            </w:r>
            <w:r w:rsidRPr="00D8082D">
              <w:rPr>
                <w:lang w:val="lt-LT"/>
              </w:rPr>
              <w:br/>
              <w:t>(esant poreikiui)</w:t>
            </w:r>
          </w:p>
          <w:p w14:paraId="18248AF4" w14:textId="77777777" w:rsidR="00322223" w:rsidRPr="00D8082D" w:rsidRDefault="00322223" w:rsidP="003B0EA7">
            <w:pPr>
              <w:tabs>
                <w:tab w:val="left" w:pos="284"/>
                <w:tab w:val="left" w:pos="709"/>
                <w:tab w:val="left" w:pos="1134"/>
              </w:tabs>
              <w:spacing w:after="120"/>
              <w:rPr>
                <w:lang w:val="lt-LT"/>
              </w:rPr>
            </w:pPr>
          </w:p>
        </w:tc>
        <w:tc>
          <w:tcPr>
            <w:tcW w:w="5926" w:type="dxa"/>
          </w:tcPr>
          <w:p w14:paraId="4CF377B9" w14:textId="77777777" w:rsidR="00322223" w:rsidRPr="00D8082D" w:rsidRDefault="00322223" w:rsidP="00FB4ACB">
            <w:pPr>
              <w:tabs>
                <w:tab w:val="left" w:pos="284"/>
                <w:tab w:val="left" w:pos="709"/>
                <w:tab w:val="left" w:pos="1134"/>
              </w:tabs>
              <w:spacing w:after="120"/>
              <w:jc w:val="both"/>
              <w:rPr>
                <w:lang w:val="lt-LT"/>
              </w:rPr>
            </w:pPr>
          </w:p>
        </w:tc>
      </w:tr>
    </w:tbl>
    <w:p w14:paraId="745914BB" w14:textId="77777777" w:rsidR="00621FAB" w:rsidRPr="00D8082D" w:rsidRDefault="009928A2" w:rsidP="00FF5828">
      <w:pPr>
        <w:tabs>
          <w:tab w:val="left" w:pos="284"/>
          <w:tab w:val="left" w:pos="709"/>
          <w:tab w:val="left" w:pos="1134"/>
        </w:tabs>
        <w:spacing w:before="360" w:after="360"/>
        <w:jc w:val="both"/>
        <w:rPr>
          <w:b/>
          <w:lang w:val="lt-LT"/>
        </w:rPr>
      </w:pPr>
      <w:r w:rsidRPr="00D8082D">
        <w:rPr>
          <w:b/>
          <w:lang w:val="lt-LT"/>
        </w:rPr>
        <w:t>3. PROJEKTO IŠLAIDŲ SĄMATA</w:t>
      </w:r>
    </w:p>
    <w:tbl>
      <w:tblPr>
        <w:tblStyle w:val="TableGrid"/>
        <w:tblW w:w="9778" w:type="dxa"/>
        <w:tblLook w:val="04A0" w:firstRow="1" w:lastRow="0" w:firstColumn="1" w:lastColumn="0" w:noHBand="0" w:noVBand="1"/>
      </w:tblPr>
      <w:tblGrid>
        <w:gridCol w:w="704"/>
        <w:gridCol w:w="4820"/>
        <w:gridCol w:w="1418"/>
        <w:gridCol w:w="1418"/>
        <w:gridCol w:w="1418"/>
      </w:tblGrid>
      <w:tr w:rsidR="004F5689" w:rsidRPr="00D8082D" w14:paraId="52792F5D" w14:textId="77777777" w:rsidTr="00FB4ACB">
        <w:tc>
          <w:tcPr>
            <w:tcW w:w="704" w:type="dxa"/>
            <w:vMerge w:val="restart"/>
          </w:tcPr>
          <w:p w14:paraId="187D49D7" w14:textId="77777777" w:rsidR="004F5689" w:rsidRPr="00D8082D" w:rsidRDefault="004F5689" w:rsidP="004F5689">
            <w:pPr>
              <w:tabs>
                <w:tab w:val="left" w:pos="284"/>
                <w:tab w:val="left" w:pos="709"/>
                <w:tab w:val="left" w:pos="1134"/>
              </w:tabs>
              <w:spacing w:after="120"/>
              <w:jc w:val="center"/>
              <w:rPr>
                <w:lang w:val="lt-LT"/>
              </w:rPr>
            </w:pPr>
            <w:r w:rsidRPr="00D8082D">
              <w:rPr>
                <w:lang w:val="lt-LT"/>
              </w:rPr>
              <w:t>Eil. Nr.</w:t>
            </w:r>
          </w:p>
        </w:tc>
        <w:tc>
          <w:tcPr>
            <w:tcW w:w="4820" w:type="dxa"/>
            <w:vMerge w:val="restart"/>
          </w:tcPr>
          <w:p w14:paraId="198672FB" w14:textId="77777777" w:rsidR="004F5689" w:rsidRPr="00D8082D" w:rsidRDefault="004F5689" w:rsidP="004F5689">
            <w:pPr>
              <w:tabs>
                <w:tab w:val="left" w:pos="284"/>
                <w:tab w:val="left" w:pos="709"/>
                <w:tab w:val="left" w:pos="1134"/>
              </w:tabs>
              <w:spacing w:after="120"/>
              <w:jc w:val="both"/>
              <w:rPr>
                <w:lang w:val="lt-LT"/>
              </w:rPr>
            </w:pPr>
            <w:r w:rsidRPr="00D8082D">
              <w:rPr>
                <w:lang w:val="lt-LT"/>
              </w:rPr>
              <w:t>Išlaidų pavadinimas</w:t>
            </w:r>
          </w:p>
        </w:tc>
        <w:tc>
          <w:tcPr>
            <w:tcW w:w="4254" w:type="dxa"/>
            <w:gridSpan w:val="3"/>
          </w:tcPr>
          <w:p w14:paraId="55F5D1A9" w14:textId="77777777" w:rsidR="004F5689" w:rsidRPr="00D8082D" w:rsidRDefault="004F5689" w:rsidP="004F5689">
            <w:pPr>
              <w:tabs>
                <w:tab w:val="left" w:pos="284"/>
                <w:tab w:val="left" w:pos="709"/>
                <w:tab w:val="left" w:pos="1134"/>
              </w:tabs>
              <w:spacing w:after="120"/>
              <w:jc w:val="center"/>
              <w:rPr>
                <w:lang w:val="lt-LT"/>
              </w:rPr>
            </w:pPr>
            <w:r w:rsidRPr="00D8082D">
              <w:rPr>
                <w:lang w:val="lt-LT"/>
              </w:rPr>
              <w:t>Lė</w:t>
            </w:r>
            <w:r w:rsidR="004C6C93" w:rsidRPr="00D8082D">
              <w:rPr>
                <w:lang w:val="lt-LT"/>
              </w:rPr>
              <w:t>šos projekto vykdymo metais (Eur</w:t>
            </w:r>
            <w:r w:rsidRPr="00D8082D">
              <w:rPr>
                <w:lang w:val="lt-LT"/>
              </w:rPr>
              <w:t>)</w:t>
            </w:r>
          </w:p>
        </w:tc>
      </w:tr>
      <w:tr w:rsidR="004F5689" w:rsidRPr="00D8082D" w14:paraId="24FF03AA" w14:textId="77777777" w:rsidTr="004F5689">
        <w:tc>
          <w:tcPr>
            <w:tcW w:w="704" w:type="dxa"/>
            <w:vMerge/>
          </w:tcPr>
          <w:p w14:paraId="0E1ADD01" w14:textId="77777777" w:rsidR="004F5689" w:rsidRPr="00D8082D" w:rsidRDefault="004F5689" w:rsidP="004F5689">
            <w:pPr>
              <w:tabs>
                <w:tab w:val="left" w:pos="284"/>
                <w:tab w:val="left" w:pos="709"/>
                <w:tab w:val="left" w:pos="1134"/>
              </w:tabs>
              <w:spacing w:after="120"/>
              <w:jc w:val="center"/>
              <w:rPr>
                <w:lang w:val="lt-LT"/>
              </w:rPr>
            </w:pPr>
          </w:p>
        </w:tc>
        <w:tc>
          <w:tcPr>
            <w:tcW w:w="4820" w:type="dxa"/>
            <w:vMerge/>
          </w:tcPr>
          <w:p w14:paraId="379D1727" w14:textId="77777777" w:rsidR="004F5689" w:rsidRPr="00D8082D" w:rsidRDefault="004F5689" w:rsidP="004F5689">
            <w:pPr>
              <w:tabs>
                <w:tab w:val="left" w:pos="284"/>
                <w:tab w:val="left" w:pos="709"/>
                <w:tab w:val="left" w:pos="1134"/>
              </w:tabs>
              <w:spacing w:after="120"/>
              <w:jc w:val="both"/>
              <w:rPr>
                <w:lang w:val="lt-LT"/>
              </w:rPr>
            </w:pPr>
          </w:p>
        </w:tc>
        <w:tc>
          <w:tcPr>
            <w:tcW w:w="1418" w:type="dxa"/>
          </w:tcPr>
          <w:p w14:paraId="208DF7F4" w14:textId="77777777" w:rsidR="004F5689" w:rsidRPr="00D8082D" w:rsidRDefault="004F5689" w:rsidP="004F5689">
            <w:pPr>
              <w:tabs>
                <w:tab w:val="left" w:pos="284"/>
                <w:tab w:val="left" w:pos="709"/>
                <w:tab w:val="left" w:pos="1134"/>
              </w:tabs>
              <w:spacing w:after="120"/>
              <w:jc w:val="center"/>
              <w:rPr>
                <w:lang w:val="lt-LT"/>
              </w:rPr>
            </w:pPr>
            <w:r w:rsidRPr="00D8082D">
              <w:rPr>
                <w:lang w:val="lt-LT"/>
              </w:rPr>
              <w:t>202</w:t>
            </w:r>
            <w:r w:rsidR="00CC11B2" w:rsidRPr="00D8082D">
              <w:rPr>
                <w:lang w:val="lt-LT"/>
              </w:rPr>
              <w:t>2</w:t>
            </w:r>
          </w:p>
        </w:tc>
        <w:tc>
          <w:tcPr>
            <w:tcW w:w="1418" w:type="dxa"/>
          </w:tcPr>
          <w:p w14:paraId="016E1BBE" w14:textId="77777777" w:rsidR="004F5689" w:rsidRPr="00D8082D" w:rsidRDefault="004F5689" w:rsidP="004F5689">
            <w:pPr>
              <w:tabs>
                <w:tab w:val="left" w:pos="284"/>
                <w:tab w:val="left" w:pos="709"/>
                <w:tab w:val="left" w:pos="1134"/>
              </w:tabs>
              <w:spacing w:after="120"/>
              <w:jc w:val="center"/>
              <w:rPr>
                <w:lang w:val="lt-LT"/>
              </w:rPr>
            </w:pPr>
            <w:r w:rsidRPr="00D8082D">
              <w:rPr>
                <w:lang w:val="lt-LT"/>
              </w:rPr>
              <w:t>202</w:t>
            </w:r>
            <w:r w:rsidR="00CC11B2" w:rsidRPr="00D8082D">
              <w:rPr>
                <w:lang w:val="lt-LT"/>
              </w:rPr>
              <w:t>3</w:t>
            </w:r>
          </w:p>
        </w:tc>
        <w:tc>
          <w:tcPr>
            <w:tcW w:w="1418" w:type="dxa"/>
          </w:tcPr>
          <w:p w14:paraId="782B022A" w14:textId="77777777" w:rsidR="004F5689" w:rsidRPr="00D8082D" w:rsidRDefault="00497911" w:rsidP="004F5689">
            <w:pPr>
              <w:tabs>
                <w:tab w:val="left" w:pos="284"/>
                <w:tab w:val="left" w:pos="709"/>
                <w:tab w:val="left" w:pos="1134"/>
              </w:tabs>
              <w:spacing w:after="120"/>
              <w:jc w:val="center"/>
              <w:rPr>
                <w:lang w:val="lt-LT"/>
              </w:rPr>
            </w:pPr>
            <w:r w:rsidRPr="00D8082D">
              <w:rPr>
                <w:lang w:val="lt-LT"/>
              </w:rPr>
              <w:t>Iš v</w:t>
            </w:r>
            <w:r w:rsidR="004F5689" w:rsidRPr="00D8082D">
              <w:rPr>
                <w:lang w:val="lt-LT"/>
              </w:rPr>
              <w:t>iso</w:t>
            </w:r>
          </w:p>
        </w:tc>
      </w:tr>
      <w:tr w:rsidR="004F5689" w:rsidRPr="00D8082D" w14:paraId="2770EF90" w14:textId="77777777" w:rsidTr="004F5689">
        <w:tc>
          <w:tcPr>
            <w:tcW w:w="704" w:type="dxa"/>
          </w:tcPr>
          <w:p w14:paraId="663C6041" w14:textId="77777777" w:rsidR="004F5689" w:rsidRPr="00D8082D" w:rsidRDefault="0026727C" w:rsidP="004F5689">
            <w:pPr>
              <w:tabs>
                <w:tab w:val="left" w:pos="284"/>
                <w:tab w:val="left" w:pos="709"/>
                <w:tab w:val="left" w:pos="1134"/>
              </w:tabs>
              <w:spacing w:after="120"/>
              <w:jc w:val="center"/>
              <w:rPr>
                <w:lang w:val="lt-LT"/>
              </w:rPr>
            </w:pPr>
            <w:r w:rsidRPr="00D8082D">
              <w:rPr>
                <w:lang w:val="lt-LT"/>
              </w:rPr>
              <w:t>1.</w:t>
            </w:r>
          </w:p>
        </w:tc>
        <w:tc>
          <w:tcPr>
            <w:tcW w:w="4820" w:type="dxa"/>
          </w:tcPr>
          <w:p w14:paraId="3545931A" w14:textId="77777777" w:rsidR="004F5689" w:rsidRPr="00D8082D" w:rsidRDefault="0026727C" w:rsidP="004F5689">
            <w:pPr>
              <w:tabs>
                <w:tab w:val="left" w:pos="284"/>
                <w:tab w:val="left" w:pos="709"/>
                <w:tab w:val="left" w:pos="1134"/>
              </w:tabs>
              <w:spacing w:after="120"/>
              <w:jc w:val="both"/>
              <w:rPr>
                <w:lang w:val="lt-LT"/>
              </w:rPr>
            </w:pPr>
            <w:r w:rsidRPr="00D8082D">
              <w:rPr>
                <w:lang w:val="lt-LT"/>
              </w:rPr>
              <w:t>Darbo užmokestis</w:t>
            </w:r>
          </w:p>
        </w:tc>
        <w:tc>
          <w:tcPr>
            <w:tcW w:w="1418" w:type="dxa"/>
          </w:tcPr>
          <w:p w14:paraId="49291F17" w14:textId="5D6ACD55" w:rsidR="004F5689" w:rsidRPr="00D8082D" w:rsidRDefault="006A4DC0" w:rsidP="006A4DC0">
            <w:pPr>
              <w:tabs>
                <w:tab w:val="left" w:pos="284"/>
                <w:tab w:val="left" w:pos="709"/>
                <w:tab w:val="left" w:pos="1134"/>
              </w:tabs>
              <w:spacing w:after="120"/>
              <w:jc w:val="center"/>
              <w:rPr>
                <w:lang w:val="lt-LT"/>
              </w:rPr>
            </w:pPr>
            <w:r w:rsidRPr="00D8082D">
              <w:rPr>
                <w:lang w:val="lt-LT"/>
              </w:rPr>
              <w:t>0,00</w:t>
            </w:r>
          </w:p>
        </w:tc>
        <w:tc>
          <w:tcPr>
            <w:tcW w:w="1418" w:type="dxa"/>
          </w:tcPr>
          <w:p w14:paraId="499A9C9B" w14:textId="7B61647E" w:rsidR="004F5689" w:rsidRPr="00D8082D" w:rsidRDefault="006A4DC0" w:rsidP="006A4DC0">
            <w:pPr>
              <w:tabs>
                <w:tab w:val="left" w:pos="284"/>
                <w:tab w:val="left" w:pos="709"/>
                <w:tab w:val="left" w:pos="1134"/>
              </w:tabs>
              <w:spacing w:after="120"/>
              <w:jc w:val="center"/>
              <w:rPr>
                <w:lang w:val="lt-LT"/>
              </w:rPr>
            </w:pPr>
            <w:r w:rsidRPr="00D8082D">
              <w:rPr>
                <w:lang w:val="lt-LT"/>
              </w:rPr>
              <w:t>0,00</w:t>
            </w:r>
          </w:p>
        </w:tc>
        <w:tc>
          <w:tcPr>
            <w:tcW w:w="1418" w:type="dxa"/>
          </w:tcPr>
          <w:p w14:paraId="4B76CBB0" w14:textId="5316288B" w:rsidR="004F5689" w:rsidRPr="00D8082D" w:rsidRDefault="006A4DC0" w:rsidP="006A4DC0">
            <w:pPr>
              <w:tabs>
                <w:tab w:val="left" w:pos="284"/>
                <w:tab w:val="left" w:pos="709"/>
                <w:tab w:val="left" w:pos="1134"/>
              </w:tabs>
              <w:spacing w:after="120"/>
              <w:jc w:val="center"/>
              <w:rPr>
                <w:lang w:val="lt-LT"/>
              </w:rPr>
            </w:pPr>
            <w:r w:rsidRPr="00D8082D">
              <w:rPr>
                <w:lang w:val="lt-LT"/>
              </w:rPr>
              <w:t>0,00</w:t>
            </w:r>
          </w:p>
        </w:tc>
      </w:tr>
      <w:tr w:rsidR="006A4DC0" w:rsidRPr="00D8082D" w14:paraId="0067B0AF" w14:textId="77777777" w:rsidTr="004F5689">
        <w:tc>
          <w:tcPr>
            <w:tcW w:w="704" w:type="dxa"/>
          </w:tcPr>
          <w:p w14:paraId="32A32BDF" w14:textId="77777777" w:rsidR="006A4DC0" w:rsidRPr="00D8082D" w:rsidRDefault="006A4DC0" w:rsidP="006A4DC0">
            <w:pPr>
              <w:tabs>
                <w:tab w:val="left" w:pos="284"/>
                <w:tab w:val="left" w:pos="709"/>
                <w:tab w:val="left" w:pos="1134"/>
              </w:tabs>
              <w:spacing w:after="120"/>
              <w:jc w:val="center"/>
              <w:rPr>
                <w:lang w:val="lt-LT"/>
              </w:rPr>
            </w:pPr>
            <w:r w:rsidRPr="00D8082D">
              <w:rPr>
                <w:lang w:val="lt-LT"/>
              </w:rPr>
              <w:t>2.</w:t>
            </w:r>
          </w:p>
        </w:tc>
        <w:tc>
          <w:tcPr>
            <w:tcW w:w="4820" w:type="dxa"/>
          </w:tcPr>
          <w:p w14:paraId="38D6EB92" w14:textId="77777777" w:rsidR="006A4DC0" w:rsidRPr="00D8082D" w:rsidRDefault="006A4DC0" w:rsidP="006A4DC0">
            <w:pPr>
              <w:tabs>
                <w:tab w:val="left" w:pos="284"/>
                <w:tab w:val="left" w:pos="709"/>
                <w:tab w:val="left" w:pos="1134"/>
              </w:tabs>
              <w:spacing w:after="120"/>
              <w:jc w:val="both"/>
              <w:rPr>
                <w:lang w:val="lt-LT"/>
              </w:rPr>
            </w:pPr>
            <w:r w:rsidRPr="00D8082D">
              <w:rPr>
                <w:lang w:val="lt-LT"/>
              </w:rPr>
              <w:t>Socialinio draudimo ir kitos įmokos</w:t>
            </w:r>
          </w:p>
        </w:tc>
        <w:tc>
          <w:tcPr>
            <w:tcW w:w="1418" w:type="dxa"/>
          </w:tcPr>
          <w:p w14:paraId="2818068C" w14:textId="3A572F5F"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c>
          <w:tcPr>
            <w:tcW w:w="1418" w:type="dxa"/>
          </w:tcPr>
          <w:p w14:paraId="3CBFFFC7" w14:textId="3DC12FDF"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c>
          <w:tcPr>
            <w:tcW w:w="1418" w:type="dxa"/>
          </w:tcPr>
          <w:p w14:paraId="2CC443BF" w14:textId="3756481E"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r>
      <w:tr w:rsidR="001B1C12" w:rsidRPr="00D8082D" w14:paraId="685D8167" w14:textId="77777777" w:rsidTr="004F5689">
        <w:tc>
          <w:tcPr>
            <w:tcW w:w="704" w:type="dxa"/>
          </w:tcPr>
          <w:p w14:paraId="3466987E" w14:textId="66BAA26D" w:rsidR="001B1C12" w:rsidRPr="00D8082D" w:rsidRDefault="001B1C12" w:rsidP="006A4DC0">
            <w:pPr>
              <w:tabs>
                <w:tab w:val="left" w:pos="284"/>
                <w:tab w:val="left" w:pos="709"/>
                <w:tab w:val="left" w:pos="1134"/>
              </w:tabs>
              <w:spacing w:after="120"/>
              <w:jc w:val="center"/>
              <w:rPr>
                <w:lang w:val="en-US"/>
              </w:rPr>
            </w:pPr>
            <w:r w:rsidRPr="00D8082D">
              <w:rPr>
                <w:lang w:val="en-US"/>
              </w:rPr>
              <w:t>3.</w:t>
            </w:r>
          </w:p>
        </w:tc>
        <w:tc>
          <w:tcPr>
            <w:tcW w:w="4820" w:type="dxa"/>
          </w:tcPr>
          <w:p w14:paraId="5EF4E2E7" w14:textId="41FA9EB7" w:rsidR="001B1C12" w:rsidRPr="00D8082D" w:rsidRDefault="00B36BB7" w:rsidP="009160C9">
            <w:pPr>
              <w:tabs>
                <w:tab w:val="left" w:pos="284"/>
                <w:tab w:val="left" w:pos="709"/>
                <w:tab w:val="left" w:pos="1134"/>
              </w:tabs>
              <w:spacing w:after="120"/>
              <w:rPr>
                <w:lang w:val="lt-LT"/>
              </w:rPr>
            </w:pPr>
            <w:r w:rsidRPr="00D8082D">
              <w:rPr>
                <w:lang w:val="lt-LT"/>
              </w:rPr>
              <w:t xml:space="preserve">Išlaidos laboratoriniams, instrumentiniams </w:t>
            </w:r>
            <w:r w:rsidRPr="00D8082D">
              <w:rPr>
                <w:lang w:val="lt-LT"/>
              </w:rPr>
              <w:br/>
              <w:t>tyrimams ir (ar) procedūroms</w:t>
            </w:r>
          </w:p>
        </w:tc>
        <w:tc>
          <w:tcPr>
            <w:tcW w:w="1418" w:type="dxa"/>
          </w:tcPr>
          <w:p w14:paraId="73B19C8B" w14:textId="54245656" w:rsidR="001B1C12" w:rsidRPr="00D8082D" w:rsidRDefault="002A55B4" w:rsidP="006A4DC0">
            <w:pPr>
              <w:tabs>
                <w:tab w:val="left" w:pos="284"/>
                <w:tab w:val="left" w:pos="709"/>
                <w:tab w:val="left" w:pos="1134"/>
              </w:tabs>
              <w:spacing w:after="120"/>
              <w:jc w:val="center"/>
              <w:rPr>
                <w:lang w:val="en-US"/>
              </w:rPr>
            </w:pPr>
            <w:r w:rsidRPr="00D8082D">
              <w:rPr>
                <w:lang w:val="en-US"/>
              </w:rPr>
              <w:t>0,00</w:t>
            </w:r>
          </w:p>
        </w:tc>
        <w:tc>
          <w:tcPr>
            <w:tcW w:w="1418" w:type="dxa"/>
          </w:tcPr>
          <w:p w14:paraId="7FCF7E86" w14:textId="247C8F16" w:rsidR="001B1C12" w:rsidRPr="00D8082D" w:rsidRDefault="002A55B4" w:rsidP="006A4DC0">
            <w:pPr>
              <w:tabs>
                <w:tab w:val="left" w:pos="284"/>
                <w:tab w:val="left" w:pos="709"/>
                <w:tab w:val="left" w:pos="1134"/>
              </w:tabs>
              <w:spacing w:after="120"/>
              <w:jc w:val="center"/>
              <w:rPr>
                <w:lang w:val="lt-LT"/>
              </w:rPr>
            </w:pPr>
            <w:r w:rsidRPr="00D8082D">
              <w:rPr>
                <w:lang w:val="lt-LT"/>
              </w:rPr>
              <w:t>0,00</w:t>
            </w:r>
          </w:p>
        </w:tc>
        <w:tc>
          <w:tcPr>
            <w:tcW w:w="1418" w:type="dxa"/>
          </w:tcPr>
          <w:p w14:paraId="5635C899" w14:textId="6C602083" w:rsidR="001B1C12" w:rsidRPr="00D8082D" w:rsidRDefault="002A55B4" w:rsidP="006A4DC0">
            <w:pPr>
              <w:tabs>
                <w:tab w:val="left" w:pos="284"/>
                <w:tab w:val="left" w:pos="709"/>
                <w:tab w:val="left" w:pos="1134"/>
              </w:tabs>
              <w:spacing w:after="120"/>
              <w:jc w:val="center"/>
              <w:rPr>
                <w:lang w:val="lt-LT"/>
              </w:rPr>
            </w:pPr>
            <w:r w:rsidRPr="00D8082D">
              <w:rPr>
                <w:lang w:val="lt-LT"/>
              </w:rPr>
              <w:t>0,00</w:t>
            </w:r>
          </w:p>
        </w:tc>
      </w:tr>
      <w:tr w:rsidR="006A4DC0" w:rsidRPr="00D8082D" w14:paraId="73AA0DB4" w14:textId="77777777" w:rsidTr="004F5689">
        <w:tc>
          <w:tcPr>
            <w:tcW w:w="704" w:type="dxa"/>
          </w:tcPr>
          <w:p w14:paraId="24F1E931" w14:textId="1E0ACEDD" w:rsidR="006A4DC0" w:rsidRPr="00D8082D" w:rsidRDefault="001B1C12" w:rsidP="006A4DC0">
            <w:pPr>
              <w:tabs>
                <w:tab w:val="left" w:pos="284"/>
                <w:tab w:val="left" w:pos="709"/>
                <w:tab w:val="left" w:pos="1134"/>
              </w:tabs>
              <w:spacing w:after="120"/>
              <w:jc w:val="center"/>
              <w:rPr>
                <w:lang w:val="lt-LT"/>
              </w:rPr>
            </w:pPr>
            <w:r w:rsidRPr="00D8082D">
              <w:rPr>
                <w:lang w:val="lt-LT"/>
              </w:rPr>
              <w:t>4</w:t>
            </w:r>
            <w:r w:rsidR="006A4DC0" w:rsidRPr="00D8082D">
              <w:rPr>
                <w:lang w:val="lt-LT"/>
              </w:rPr>
              <w:t>.</w:t>
            </w:r>
          </w:p>
        </w:tc>
        <w:tc>
          <w:tcPr>
            <w:tcW w:w="4820" w:type="dxa"/>
          </w:tcPr>
          <w:p w14:paraId="6F8BB871" w14:textId="77777777" w:rsidR="006A4DC0" w:rsidRPr="00D8082D" w:rsidRDefault="006A4DC0" w:rsidP="006A4DC0">
            <w:pPr>
              <w:tabs>
                <w:tab w:val="left" w:pos="284"/>
                <w:tab w:val="left" w:pos="709"/>
                <w:tab w:val="left" w:pos="1134"/>
              </w:tabs>
              <w:spacing w:after="120"/>
              <w:jc w:val="both"/>
              <w:rPr>
                <w:lang w:val="lt-LT"/>
              </w:rPr>
            </w:pPr>
            <w:r w:rsidRPr="00D8082D">
              <w:rPr>
                <w:lang w:val="lt-LT"/>
              </w:rPr>
              <w:t>Išlaidos paslaugoms</w:t>
            </w:r>
          </w:p>
        </w:tc>
        <w:tc>
          <w:tcPr>
            <w:tcW w:w="1418" w:type="dxa"/>
          </w:tcPr>
          <w:p w14:paraId="5E2FC5C1" w14:textId="04197308"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c>
          <w:tcPr>
            <w:tcW w:w="1418" w:type="dxa"/>
          </w:tcPr>
          <w:p w14:paraId="69C25CF2" w14:textId="5F5E9BFF"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c>
          <w:tcPr>
            <w:tcW w:w="1418" w:type="dxa"/>
          </w:tcPr>
          <w:p w14:paraId="607495F7" w14:textId="4B937847"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r>
      <w:tr w:rsidR="006A4DC0" w:rsidRPr="00D8082D" w14:paraId="2B09F7A3" w14:textId="77777777" w:rsidTr="004F5689">
        <w:tc>
          <w:tcPr>
            <w:tcW w:w="704" w:type="dxa"/>
          </w:tcPr>
          <w:p w14:paraId="5DDC9E96" w14:textId="0E7466D4" w:rsidR="006A4DC0" w:rsidRPr="00D8082D" w:rsidRDefault="001B1C12" w:rsidP="006A4DC0">
            <w:pPr>
              <w:tabs>
                <w:tab w:val="left" w:pos="284"/>
                <w:tab w:val="left" w:pos="709"/>
                <w:tab w:val="left" w:pos="1134"/>
              </w:tabs>
              <w:spacing w:after="120"/>
              <w:jc w:val="center"/>
              <w:rPr>
                <w:lang w:val="lt-LT"/>
              </w:rPr>
            </w:pPr>
            <w:r w:rsidRPr="00D8082D">
              <w:rPr>
                <w:lang w:val="lt-LT"/>
              </w:rPr>
              <w:t>5</w:t>
            </w:r>
            <w:r w:rsidR="006A4DC0" w:rsidRPr="00D8082D">
              <w:rPr>
                <w:lang w:val="lt-LT"/>
              </w:rPr>
              <w:t>.</w:t>
            </w:r>
          </w:p>
        </w:tc>
        <w:tc>
          <w:tcPr>
            <w:tcW w:w="4820" w:type="dxa"/>
          </w:tcPr>
          <w:p w14:paraId="73BCC56B" w14:textId="77777777" w:rsidR="006A4DC0" w:rsidRPr="00D8082D" w:rsidRDefault="006A4DC0" w:rsidP="006A4DC0">
            <w:pPr>
              <w:tabs>
                <w:tab w:val="left" w:pos="284"/>
                <w:tab w:val="left" w:pos="709"/>
                <w:tab w:val="left" w:pos="1134"/>
              </w:tabs>
              <w:spacing w:after="120"/>
              <w:jc w:val="both"/>
              <w:rPr>
                <w:lang w:val="lt-LT"/>
              </w:rPr>
            </w:pPr>
            <w:r w:rsidRPr="00D8082D">
              <w:rPr>
                <w:lang w:val="lt-LT"/>
              </w:rPr>
              <w:t>Išlaidos autoriniams darbams</w:t>
            </w:r>
          </w:p>
        </w:tc>
        <w:tc>
          <w:tcPr>
            <w:tcW w:w="1418" w:type="dxa"/>
          </w:tcPr>
          <w:p w14:paraId="2BEE8D69" w14:textId="737A122F"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c>
          <w:tcPr>
            <w:tcW w:w="1418" w:type="dxa"/>
          </w:tcPr>
          <w:p w14:paraId="79B3D294" w14:textId="2D187F79"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c>
          <w:tcPr>
            <w:tcW w:w="1418" w:type="dxa"/>
          </w:tcPr>
          <w:p w14:paraId="02A26504" w14:textId="1FDF1C1A"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r>
      <w:tr w:rsidR="006A4DC0" w:rsidRPr="00D8082D" w14:paraId="229439DC" w14:textId="77777777" w:rsidTr="004F5689">
        <w:tc>
          <w:tcPr>
            <w:tcW w:w="704" w:type="dxa"/>
          </w:tcPr>
          <w:p w14:paraId="0F55A0E8" w14:textId="77FCF39B" w:rsidR="006A4DC0" w:rsidRPr="00D8082D" w:rsidRDefault="001B1C12" w:rsidP="006A4DC0">
            <w:pPr>
              <w:tabs>
                <w:tab w:val="left" w:pos="284"/>
                <w:tab w:val="left" w:pos="709"/>
                <w:tab w:val="left" w:pos="1134"/>
              </w:tabs>
              <w:spacing w:after="120"/>
              <w:jc w:val="center"/>
              <w:rPr>
                <w:lang w:val="lt-LT"/>
              </w:rPr>
            </w:pPr>
            <w:r w:rsidRPr="00D8082D">
              <w:rPr>
                <w:lang w:val="lt-LT"/>
              </w:rPr>
              <w:t>6</w:t>
            </w:r>
            <w:r w:rsidR="006A4DC0" w:rsidRPr="00D8082D">
              <w:rPr>
                <w:lang w:val="lt-LT"/>
              </w:rPr>
              <w:t>.</w:t>
            </w:r>
          </w:p>
        </w:tc>
        <w:tc>
          <w:tcPr>
            <w:tcW w:w="4820" w:type="dxa"/>
          </w:tcPr>
          <w:p w14:paraId="630A95E2" w14:textId="3833AFE1" w:rsidR="006A4DC0" w:rsidRPr="00D8082D" w:rsidRDefault="006A4DC0" w:rsidP="006A4DC0">
            <w:pPr>
              <w:tabs>
                <w:tab w:val="left" w:pos="284"/>
                <w:tab w:val="left" w:pos="709"/>
                <w:tab w:val="left" w:pos="1134"/>
              </w:tabs>
              <w:spacing w:after="120"/>
              <w:jc w:val="both"/>
              <w:rPr>
                <w:lang w:val="lt-LT"/>
              </w:rPr>
            </w:pPr>
            <w:r w:rsidRPr="00D8082D">
              <w:rPr>
                <w:lang w:val="lt-LT"/>
              </w:rPr>
              <w:t>Išlaidos komandiruotėms</w:t>
            </w:r>
          </w:p>
        </w:tc>
        <w:tc>
          <w:tcPr>
            <w:tcW w:w="1418" w:type="dxa"/>
          </w:tcPr>
          <w:p w14:paraId="2824E262" w14:textId="4D45CE70"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c>
          <w:tcPr>
            <w:tcW w:w="1418" w:type="dxa"/>
          </w:tcPr>
          <w:p w14:paraId="2A0D96EE" w14:textId="0A0D72FC"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c>
          <w:tcPr>
            <w:tcW w:w="1418" w:type="dxa"/>
          </w:tcPr>
          <w:p w14:paraId="6663ED51" w14:textId="4100EE49"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r>
      <w:tr w:rsidR="006A4DC0" w:rsidRPr="00D8082D" w14:paraId="111DD7B0" w14:textId="77777777" w:rsidTr="004F5689">
        <w:tc>
          <w:tcPr>
            <w:tcW w:w="704" w:type="dxa"/>
          </w:tcPr>
          <w:p w14:paraId="386DF000" w14:textId="16FED1C3" w:rsidR="006A4DC0" w:rsidRPr="00D8082D" w:rsidRDefault="001B1C12" w:rsidP="006A4DC0">
            <w:pPr>
              <w:tabs>
                <w:tab w:val="left" w:pos="284"/>
                <w:tab w:val="left" w:pos="709"/>
                <w:tab w:val="left" w:pos="1134"/>
              </w:tabs>
              <w:spacing w:after="120"/>
              <w:jc w:val="center"/>
              <w:rPr>
                <w:lang w:val="lt-LT"/>
              </w:rPr>
            </w:pPr>
            <w:r w:rsidRPr="00D8082D">
              <w:rPr>
                <w:lang w:val="lt-LT"/>
              </w:rPr>
              <w:t>7</w:t>
            </w:r>
            <w:r w:rsidR="006A4DC0" w:rsidRPr="00D8082D">
              <w:rPr>
                <w:lang w:val="lt-LT"/>
              </w:rPr>
              <w:t>.</w:t>
            </w:r>
          </w:p>
        </w:tc>
        <w:tc>
          <w:tcPr>
            <w:tcW w:w="4820" w:type="dxa"/>
          </w:tcPr>
          <w:p w14:paraId="6C9CFAED" w14:textId="77777777" w:rsidR="006A4DC0" w:rsidRPr="00D8082D" w:rsidRDefault="006A4DC0" w:rsidP="006A4DC0">
            <w:pPr>
              <w:tabs>
                <w:tab w:val="left" w:pos="284"/>
                <w:tab w:val="left" w:pos="709"/>
                <w:tab w:val="left" w:pos="1134"/>
              </w:tabs>
              <w:spacing w:after="120"/>
              <w:jc w:val="both"/>
              <w:rPr>
                <w:lang w:val="lt-LT"/>
              </w:rPr>
            </w:pPr>
            <w:r w:rsidRPr="00D8082D">
              <w:rPr>
                <w:lang w:val="lt-LT"/>
              </w:rPr>
              <w:t>Išlaidos prekėms ar ilgalaikiam turtui</w:t>
            </w:r>
          </w:p>
        </w:tc>
        <w:tc>
          <w:tcPr>
            <w:tcW w:w="1418" w:type="dxa"/>
          </w:tcPr>
          <w:p w14:paraId="5D534883" w14:textId="5BC23DF6"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c>
          <w:tcPr>
            <w:tcW w:w="1418" w:type="dxa"/>
          </w:tcPr>
          <w:p w14:paraId="5F11B184" w14:textId="45CFDF3B"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c>
          <w:tcPr>
            <w:tcW w:w="1418" w:type="dxa"/>
          </w:tcPr>
          <w:p w14:paraId="44D3EC52" w14:textId="52B3C49B"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r>
      <w:tr w:rsidR="006A4DC0" w:rsidRPr="00D8082D" w14:paraId="1EC77710" w14:textId="77777777" w:rsidTr="004F5689">
        <w:tc>
          <w:tcPr>
            <w:tcW w:w="704" w:type="dxa"/>
          </w:tcPr>
          <w:p w14:paraId="752D8CBF" w14:textId="4EA3F6A4" w:rsidR="006A4DC0" w:rsidRPr="00D8082D" w:rsidRDefault="001B1C12" w:rsidP="006A4DC0">
            <w:pPr>
              <w:tabs>
                <w:tab w:val="left" w:pos="284"/>
                <w:tab w:val="left" w:pos="709"/>
                <w:tab w:val="left" w:pos="1134"/>
              </w:tabs>
              <w:spacing w:after="120"/>
              <w:jc w:val="center"/>
              <w:rPr>
                <w:lang w:val="lt-LT"/>
              </w:rPr>
            </w:pPr>
            <w:r w:rsidRPr="00D8082D">
              <w:rPr>
                <w:lang w:val="lt-LT"/>
              </w:rPr>
              <w:t>8</w:t>
            </w:r>
            <w:r w:rsidR="006A4DC0" w:rsidRPr="00D8082D">
              <w:rPr>
                <w:lang w:val="lt-LT"/>
              </w:rPr>
              <w:t>.</w:t>
            </w:r>
          </w:p>
        </w:tc>
        <w:tc>
          <w:tcPr>
            <w:tcW w:w="4820" w:type="dxa"/>
          </w:tcPr>
          <w:p w14:paraId="6F7D64E2" w14:textId="2EC84EAE" w:rsidR="006A4DC0" w:rsidRPr="00D8082D" w:rsidRDefault="006A4DC0" w:rsidP="006A4DC0">
            <w:pPr>
              <w:tabs>
                <w:tab w:val="left" w:pos="284"/>
                <w:tab w:val="left" w:pos="709"/>
                <w:tab w:val="left" w:pos="1134"/>
              </w:tabs>
              <w:spacing w:after="120"/>
              <w:jc w:val="both"/>
              <w:rPr>
                <w:lang w:val="lt-LT"/>
              </w:rPr>
            </w:pPr>
            <w:r w:rsidRPr="00D8082D">
              <w:rPr>
                <w:lang w:val="lt-LT"/>
              </w:rPr>
              <w:t>Netiesioginės išlaidos</w:t>
            </w:r>
          </w:p>
        </w:tc>
        <w:tc>
          <w:tcPr>
            <w:tcW w:w="1418" w:type="dxa"/>
          </w:tcPr>
          <w:p w14:paraId="389428B7" w14:textId="558A56E8"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c>
          <w:tcPr>
            <w:tcW w:w="1418" w:type="dxa"/>
          </w:tcPr>
          <w:p w14:paraId="26EABCA3" w14:textId="3734F200"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c>
          <w:tcPr>
            <w:tcW w:w="1418" w:type="dxa"/>
          </w:tcPr>
          <w:p w14:paraId="16538FFC" w14:textId="0534BD2D" w:rsidR="006A4DC0" w:rsidRPr="00D8082D" w:rsidRDefault="006A4DC0" w:rsidP="006A4DC0">
            <w:pPr>
              <w:tabs>
                <w:tab w:val="left" w:pos="284"/>
                <w:tab w:val="left" w:pos="709"/>
                <w:tab w:val="left" w:pos="1134"/>
              </w:tabs>
              <w:spacing w:after="120"/>
              <w:jc w:val="center"/>
              <w:rPr>
                <w:lang w:val="lt-LT"/>
              </w:rPr>
            </w:pPr>
            <w:r w:rsidRPr="00D8082D">
              <w:rPr>
                <w:lang w:val="lt-LT"/>
              </w:rPr>
              <w:t>0,00</w:t>
            </w:r>
          </w:p>
        </w:tc>
      </w:tr>
      <w:tr w:rsidR="006A4DC0" w:rsidRPr="00D8082D" w14:paraId="58B39190" w14:textId="77777777" w:rsidTr="00FB4ACB">
        <w:tc>
          <w:tcPr>
            <w:tcW w:w="5524" w:type="dxa"/>
            <w:gridSpan w:val="2"/>
          </w:tcPr>
          <w:p w14:paraId="01DB1311" w14:textId="77777777" w:rsidR="006A4DC0" w:rsidRPr="00D8082D" w:rsidRDefault="006A4DC0" w:rsidP="006A4DC0">
            <w:pPr>
              <w:tabs>
                <w:tab w:val="left" w:pos="284"/>
                <w:tab w:val="left" w:pos="709"/>
                <w:tab w:val="left" w:pos="1134"/>
              </w:tabs>
              <w:spacing w:after="120"/>
              <w:jc w:val="right"/>
              <w:rPr>
                <w:b/>
                <w:lang w:val="lt-LT"/>
              </w:rPr>
            </w:pPr>
            <w:r w:rsidRPr="00D8082D">
              <w:rPr>
                <w:b/>
                <w:lang w:val="lt-LT"/>
              </w:rPr>
              <w:t>Iš viso:</w:t>
            </w:r>
          </w:p>
        </w:tc>
        <w:tc>
          <w:tcPr>
            <w:tcW w:w="1418" w:type="dxa"/>
          </w:tcPr>
          <w:p w14:paraId="4C77168B" w14:textId="223684CC" w:rsidR="006A4DC0" w:rsidRPr="00D8082D" w:rsidRDefault="006A4DC0" w:rsidP="006A4DC0">
            <w:pPr>
              <w:tabs>
                <w:tab w:val="left" w:pos="284"/>
                <w:tab w:val="left" w:pos="709"/>
                <w:tab w:val="left" w:pos="1134"/>
              </w:tabs>
              <w:spacing w:after="120"/>
              <w:jc w:val="center"/>
              <w:rPr>
                <w:b/>
                <w:bCs/>
                <w:lang w:val="lt-LT"/>
              </w:rPr>
            </w:pPr>
            <w:r w:rsidRPr="00D8082D">
              <w:rPr>
                <w:b/>
                <w:lang w:val="lt-LT"/>
              </w:rPr>
              <w:t>0,00</w:t>
            </w:r>
          </w:p>
        </w:tc>
        <w:tc>
          <w:tcPr>
            <w:tcW w:w="1418" w:type="dxa"/>
          </w:tcPr>
          <w:p w14:paraId="0FA8A227" w14:textId="209157C9" w:rsidR="006A4DC0" w:rsidRPr="00D8082D" w:rsidRDefault="006A4DC0" w:rsidP="006A4DC0">
            <w:pPr>
              <w:tabs>
                <w:tab w:val="left" w:pos="284"/>
                <w:tab w:val="left" w:pos="709"/>
                <w:tab w:val="left" w:pos="1134"/>
              </w:tabs>
              <w:spacing w:after="120"/>
              <w:jc w:val="center"/>
              <w:rPr>
                <w:b/>
                <w:bCs/>
                <w:lang w:val="lt-LT"/>
              </w:rPr>
            </w:pPr>
            <w:r w:rsidRPr="00D8082D">
              <w:rPr>
                <w:b/>
                <w:lang w:val="lt-LT"/>
              </w:rPr>
              <w:t>0,00</w:t>
            </w:r>
          </w:p>
        </w:tc>
        <w:tc>
          <w:tcPr>
            <w:tcW w:w="1418" w:type="dxa"/>
          </w:tcPr>
          <w:p w14:paraId="53615981" w14:textId="02E16D0D" w:rsidR="006A4DC0" w:rsidRPr="00D8082D" w:rsidRDefault="006A4DC0" w:rsidP="006A4DC0">
            <w:pPr>
              <w:tabs>
                <w:tab w:val="left" w:pos="284"/>
                <w:tab w:val="left" w:pos="709"/>
                <w:tab w:val="left" w:pos="1134"/>
              </w:tabs>
              <w:spacing w:after="120"/>
              <w:jc w:val="center"/>
              <w:rPr>
                <w:b/>
                <w:bCs/>
                <w:lang w:val="lt-LT"/>
              </w:rPr>
            </w:pPr>
            <w:r w:rsidRPr="00D8082D">
              <w:rPr>
                <w:b/>
                <w:lang w:val="lt-LT"/>
              </w:rPr>
              <w:t>0,00</w:t>
            </w:r>
          </w:p>
        </w:tc>
      </w:tr>
    </w:tbl>
    <w:p w14:paraId="7BE42A22" w14:textId="77777777" w:rsidR="002C0CD5" w:rsidRPr="00D8082D" w:rsidRDefault="002C0CD5" w:rsidP="00FF5828">
      <w:pPr>
        <w:tabs>
          <w:tab w:val="left" w:pos="284"/>
          <w:tab w:val="left" w:pos="709"/>
          <w:tab w:val="left" w:pos="1134"/>
        </w:tabs>
        <w:spacing w:before="360" w:after="360"/>
        <w:jc w:val="both"/>
        <w:rPr>
          <w:b/>
          <w:lang w:val="lt-LT"/>
        </w:rPr>
        <w:sectPr w:rsidR="002C0CD5" w:rsidRPr="00D8082D" w:rsidSect="005A1441">
          <w:headerReference w:type="even" r:id="rId11"/>
          <w:headerReference w:type="default" r:id="rId12"/>
          <w:footerReference w:type="even" r:id="rId13"/>
          <w:footerReference w:type="default" r:id="rId14"/>
          <w:headerReference w:type="first" r:id="rId15"/>
          <w:footerReference w:type="first" r:id="rId16"/>
          <w:pgSz w:w="11907" w:h="16840"/>
          <w:pgMar w:top="1440" w:right="708" w:bottom="1276" w:left="1440" w:header="567" w:footer="567" w:gutter="0"/>
          <w:cols w:space="1296"/>
          <w:docGrid w:linePitch="326"/>
        </w:sectPr>
      </w:pPr>
    </w:p>
    <w:p w14:paraId="7B315EF9" w14:textId="77777777" w:rsidR="009928A2" w:rsidRPr="00D8082D" w:rsidRDefault="00BC3482" w:rsidP="00FF5828">
      <w:pPr>
        <w:tabs>
          <w:tab w:val="left" w:pos="284"/>
          <w:tab w:val="left" w:pos="709"/>
          <w:tab w:val="left" w:pos="1134"/>
        </w:tabs>
        <w:spacing w:before="360" w:after="360"/>
        <w:jc w:val="both"/>
        <w:rPr>
          <w:b/>
          <w:lang w:val="lt-LT"/>
        </w:rPr>
      </w:pPr>
      <w:r w:rsidRPr="00D8082D">
        <w:rPr>
          <w:b/>
          <w:lang w:val="lt-LT"/>
        </w:rPr>
        <w:lastRenderedPageBreak/>
        <w:t>4. PROJEKTO IŠLAIDŲ SĄMATOS PAGRINDIMAS</w:t>
      </w:r>
    </w:p>
    <w:p w14:paraId="301563C7" w14:textId="77777777" w:rsidR="00E247C6" w:rsidRPr="00D8082D" w:rsidRDefault="000E28CA" w:rsidP="001B33BD">
      <w:pPr>
        <w:tabs>
          <w:tab w:val="left" w:pos="284"/>
          <w:tab w:val="left" w:pos="709"/>
          <w:tab w:val="left" w:pos="1134"/>
        </w:tabs>
        <w:spacing w:before="240" w:after="360"/>
        <w:jc w:val="both"/>
        <w:rPr>
          <w:lang w:val="lt-LT"/>
        </w:rPr>
      </w:pPr>
      <w:r w:rsidRPr="00D8082D">
        <w:rPr>
          <w:lang w:val="lt-LT"/>
        </w:rPr>
        <w:t>4.1. DARBO UŽMOKESČIO PAGRINDIMAS</w:t>
      </w:r>
    </w:p>
    <w:tbl>
      <w:tblPr>
        <w:tblStyle w:val="TableGrid"/>
        <w:tblW w:w="14970" w:type="dxa"/>
        <w:tblLook w:val="04A0" w:firstRow="1" w:lastRow="0" w:firstColumn="1" w:lastColumn="0" w:noHBand="0" w:noVBand="1"/>
      </w:tblPr>
      <w:tblGrid>
        <w:gridCol w:w="562"/>
        <w:gridCol w:w="1985"/>
        <w:gridCol w:w="1897"/>
        <w:gridCol w:w="1789"/>
        <w:gridCol w:w="1578"/>
        <w:gridCol w:w="1790"/>
        <w:gridCol w:w="1789"/>
        <w:gridCol w:w="1790"/>
        <w:gridCol w:w="1790"/>
      </w:tblGrid>
      <w:tr w:rsidR="00846639" w:rsidRPr="00D8082D" w14:paraId="3D8C0E88" w14:textId="77777777" w:rsidTr="00846639">
        <w:tc>
          <w:tcPr>
            <w:tcW w:w="562" w:type="dxa"/>
          </w:tcPr>
          <w:p w14:paraId="3FA1A3BB" w14:textId="77777777" w:rsidR="00846639" w:rsidRPr="00D8082D" w:rsidRDefault="00846639" w:rsidP="00FB4ACB">
            <w:pPr>
              <w:tabs>
                <w:tab w:val="left" w:pos="284"/>
                <w:tab w:val="left" w:pos="709"/>
                <w:tab w:val="left" w:pos="1134"/>
              </w:tabs>
              <w:spacing w:after="120"/>
              <w:jc w:val="center"/>
              <w:rPr>
                <w:lang w:val="lt-LT"/>
              </w:rPr>
            </w:pPr>
            <w:r w:rsidRPr="00D8082D">
              <w:rPr>
                <w:lang w:val="lt-LT"/>
              </w:rPr>
              <w:t xml:space="preserve">Eil. </w:t>
            </w:r>
            <w:r w:rsidRPr="00D8082D">
              <w:rPr>
                <w:lang w:val="lt-LT"/>
              </w:rPr>
              <w:br/>
              <w:t>Nr.</w:t>
            </w:r>
          </w:p>
        </w:tc>
        <w:tc>
          <w:tcPr>
            <w:tcW w:w="1985" w:type="dxa"/>
          </w:tcPr>
          <w:p w14:paraId="37131FFD" w14:textId="77777777" w:rsidR="00846639" w:rsidRPr="00D8082D" w:rsidRDefault="00846639" w:rsidP="00FB4ACB">
            <w:pPr>
              <w:tabs>
                <w:tab w:val="left" w:pos="284"/>
                <w:tab w:val="left" w:pos="709"/>
                <w:tab w:val="left" w:pos="1134"/>
              </w:tabs>
              <w:spacing w:after="120"/>
              <w:jc w:val="both"/>
              <w:rPr>
                <w:lang w:val="lt-LT"/>
              </w:rPr>
            </w:pPr>
            <w:r w:rsidRPr="00D8082D">
              <w:rPr>
                <w:lang w:val="lt-LT"/>
              </w:rPr>
              <w:t xml:space="preserve">Projekto </w:t>
            </w:r>
            <w:r w:rsidRPr="00D8082D">
              <w:rPr>
                <w:lang w:val="lt-LT"/>
              </w:rPr>
              <w:br/>
              <w:t xml:space="preserve">vykdytojo </w:t>
            </w:r>
            <w:r w:rsidRPr="00D8082D">
              <w:rPr>
                <w:lang w:val="lt-LT"/>
              </w:rPr>
              <w:br/>
              <w:t>vardas, pavardė</w:t>
            </w:r>
          </w:p>
        </w:tc>
        <w:tc>
          <w:tcPr>
            <w:tcW w:w="1897" w:type="dxa"/>
          </w:tcPr>
          <w:p w14:paraId="73BF0BB1" w14:textId="77777777" w:rsidR="00846639" w:rsidRPr="00D8082D" w:rsidRDefault="00846639" w:rsidP="00FB4ACB">
            <w:pPr>
              <w:tabs>
                <w:tab w:val="left" w:pos="284"/>
                <w:tab w:val="left" w:pos="709"/>
                <w:tab w:val="left" w:pos="1134"/>
              </w:tabs>
              <w:spacing w:after="120"/>
              <w:jc w:val="both"/>
              <w:rPr>
                <w:lang w:val="lt-LT"/>
              </w:rPr>
            </w:pPr>
            <w:r w:rsidRPr="00D8082D">
              <w:rPr>
                <w:lang w:val="lt-LT"/>
              </w:rPr>
              <w:t xml:space="preserve">Pareigybė </w:t>
            </w:r>
            <w:r w:rsidRPr="00D8082D">
              <w:rPr>
                <w:lang w:val="lt-LT"/>
              </w:rPr>
              <w:br/>
              <w:t>projekte</w:t>
            </w:r>
          </w:p>
        </w:tc>
        <w:tc>
          <w:tcPr>
            <w:tcW w:w="1789" w:type="dxa"/>
          </w:tcPr>
          <w:p w14:paraId="03307CE4" w14:textId="77777777" w:rsidR="00846639" w:rsidRPr="00D8082D" w:rsidRDefault="00846639" w:rsidP="00FB4ACB">
            <w:pPr>
              <w:tabs>
                <w:tab w:val="left" w:pos="284"/>
                <w:tab w:val="left" w:pos="709"/>
                <w:tab w:val="left" w:pos="1134"/>
              </w:tabs>
              <w:spacing w:after="120"/>
              <w:jc w:val="both"/>
              <w:rPr>
                <w:lang w:val="lt-LT"/>
              </w:rPr>
            </w:pPr>
            <w:r w:rsidRPr="00D8082D">
              <w:rPr>
                <w:lang w:val="lt-LT"/>
              </w:rPr>
              <w:t xml:space="preserve">Projekto </w:t>
            </w:r>
            <w:r w:rsidRPr="00D8082D">
              <w:rPr>
                <w:lang w:val="lt-LT"/>
              </w:rPr>
              <w:br/>
              <w:t xml:space="preserve">vykdymo </w:t>
            </w:r>
            <w:r w:rsidRPr="00D8082D">
              <w:rPr>
                <w:lang w:val="lt-LT"/>
              </w:rPr>
              <w:br/>
              <w:t>metai</w:t>
            </w:r>
          </w:p>
        </w:tc>
        <w:tc>
          <w:tcPr>
            <w:tcW w:w="1578" w:type="dxa"/>
          </w:tcPr>
          <w:p w14:paraId="7633E668" w14:textId="77777777" w:rsidR="00846639" w:rsidRPr="00D8082D" w:rsidRDefault="00846639" w:rsidP="00846639">
            <w:pPr>
              <w:tabs>
                <w:tab w:val="left" w:pos="284"/>
                <w:tab w:val="left" w:pos="709"/>
                <w:tab w:val="left" w:pos="1134"/>
              </w:tabs>
              <w:spacing w:after="120"/>
              <w:jc w:val="both"/>
              <w:rPr>
                <w:lang w:val="lt-LT"/>
              </w:rPr>
            </w:pPr>
            <w:r w:rsidRPr="00D8082D">
              <w:rPr>
                <w:lang w:val="lt-LT"/>
              </w:rPr>
              <w:t xml:space="preserve">Projekto </w:t>
            </w:r>
            <w:r w:rsidRPr="00D8082D">
              <w:rPr>
                <w:lang w:val="lt-LT"/>
              </w:rPr>
              <w:br/>
              <w:t xml:space="preserve">vykdymo </w:t>
            </w:r>
            <w:r w:rsidRPr="00D8082D">
              <w:rPr>
                <w:lang w:val="lt-LT"/>
              </w:rPr>
              <w:br/>
              <w:t xml:space="preserve">mėnesių </w:t>
            </w:r>
            <w:r w:rsidRPr="00D8082D">
              <w:rPr>
                <w:lang w:val="lt-LT"/>
              </w:rPr>
              <w:br/>
              <w:t>skaičius</w:t>
            </w:r>
          </w:p>
        </w:tc>
        <w:tc>
          <w:tcPr>
            <w:tcW w:w="1790" w:type="dxa"/>
          </w:tcPr>
          <w:p w14:paraId="401B0ABC" w14:textId="77777777" w:rsidR="00846639" w:rsidRPr="00D8082D" w:rsidRDefault="00846639" w:rsidP="00846639">
            <w:pPr>
              <w:tabs>
                <w:tab w:val="left" w:pos="284"/>
                <w:tab w:val="left" w:pos="709"/>
                <w:tab w:val="left" w:pos="1134"/>
              </w:tabs>
              <w:spacing w:after="120"/>
              <w:rPr>
                <w:lang w:val="lt-LT"/>
              </w:rPr>
            </w:pPr>
            <w:r w:rsidRPr="00D8082D">
              <w:rPr>
                <w:lang w:val="lt-LT"/>
              </w:rPr>
              <w:t xml:space="preserve">Darbo ir </w:t>
            </w:r>
            <w:r w:rsidRPr="00D8082D">
              <w:rPr>
                <w:lang w:val="lt-LT"/>
              </w:rPr>
              <w:br/>
              <w:t xml:space="preserve">atostogų </w:t>
            </w:r>
            <w:r w:rsidRPr="00D8082D">
              <w:rPr>
                <w:lang w:val="lt-LT"/>
              </w:rPr>
              <w:br/>
              <w:t xml:space="preserve">valandų </w:t>
            </w:r>
            <w:r w:rsidRPr="00D8082D">
              <w:rPr>
                <w:lang w:val="lt-LT"/>
              </w:rPr>
              <w:br/>
              <w:t xml:space="preserve">skaičius per </w:t>
            </w:r>
            <w:r w:rsidRPr="00D8082D">
              <w:rPr>
                <w:lang w:val="lt-LT"/>
              </w:rPr>
              <w:br/>
              <w:t>metus</w:t>
            </w:r>
            <w:r w:rsidRPr="00D8082D">
              <w:rPr>
                <w:vertAlign w:val="superscript"/>
                <w:lang w:val="lt-LT"/>
              </w:rPr>
              <w:t>1</w:t>
            </w:r>
          </w:p>
        </w:tc>
        <w:tc>
          <w:tcPr>
            <w:tcW w:w="1789" w:type="dxa"/>
          </w:tcPr>
          <w:p w14:paraId="6877AEE1" w14:textId="77777777" w:rsidR="00846639" w:rsidRPr="00D8082D" w:rsidRDefault="00846639" w:rsidP="00846639">
            <w:pPr>
              <w:tabs>
                <w:tab w:val="left" w:pos="284"/>
                <w:tab w:val="left" w:pos="709"/>
                <w:tab w:val="left" w:pos="1134"/>
              </w:tabs>
              <w:spacing w:after="120"/>
              <w:rPr>
                <w:lang w:val="lt-LT"/>
              </w:rPr>
            </w:pPr>
            <w:r w:rsidRPr="00D8082D">
              <w:rPr>
                <w:lang w:val="lt-LT"/>
              </w:rPr>
              <w:t xml:space="preserve">Pareigybės </w:t>
            </w:r>
            <w:r w:rsidRPr="00D8082D">
              <w:rPr>
                <w:lang w:val="lt-LT"/>
              </w:rPr>
              <w:br/>
              <w:t xml:space="preserve">valandinis </w:t>
            </w:r>
            <w:r w:rsidRPr="00D8082D">
              <w:rPr>
                <w:lang w:val="lt-LT"/>
              </w:rPr>
              <w:br/>
              <w:t>atlygis,</w:t>
            </w:r>
            <w:r w:rsidRPr="00D8082D">
              <w:rPr>
                <w:lang w:val="lt-LT"/>
              </w:rPr>
              <w:br/>
              <w:t>Eur/val.</w:t>
            </w:r>
          </w:p>
        </w:tc>
        <w:tc>
          <w:tcPr>
            <w:tcW w:w="1790" w:type="dxa"/>
          </w:tcPr>
          <w:p w14:paraId="527CCCBF" w14:textId="77777777" w:rsidR="00846639" w:rsidRPr="00D8082D" w:rsidRDefault="00846639" w:rsidP="00846639">
            <w:pPr>
              <w:tabs>
                <w:tab w:val="left" w:pos="284"/>
                <w:tab w:val="left" w:pos="709"/>
                <w:tab w:val="left" w:pos="1134"/>
              </w:tabs>
              <w:spacing w:after="120"/>
              <w:rPr>
                <w:lang w:val="lt-LT"/>
              </w:rPr>
            </w:pPr>
            <w:r w:rsidRPr="00D8082D">
              <w:rPr>
                <w:lang w:val="lt-LT"/>
              </w:rPr>
              <w:t xml:space="preserve">Darbo </w:t>
            </w:r>
            <w:r w:rsidRPr="00D8082D">
              <w:rPr>
                <w:lang w:val="lt-LT"/>
              </w:rPr>
              <w:br/>
              <w:t xml:space="preserve">užmokestis </w:t>
            </w:r>
            <w:r w:rsidRPr="00D8082D">
              <w:rPr>
                <w:lang w:val="lt-LT"/>
              </w:rPr>
              <w:br/>
              <w:t xml:space="preserve">per metus </w:t>
            </w:r>
            <w:r w:rsidRPr="00D8082D">
              <w:rPr>
                <w:lang w:val="lt-LT"/>
              </w:rPr>
              <w:br/>
              <w:t xml:space="preserve">su atostogų </w:t>
            </w:r>
            <w:r w:rsidRPr="00D8082D">
              <w:rPr>
                <w:lang w:val="lt-LT"/>
              </w:rPr>
              <w:br/>
              <w:t>rezervu, Eur</w:t>
            </w:r>
          </w:p>
        </w:tc>
        <w:tc>
          <w:tcPr>
            <w:tcW w:w="1790" w:type="dxa"/>
          </w:tcPr>
          <w:p w14:paraId="18C7A184" w14:textId="77777777" w:rsidR="00846639" w:rsidRPr="00D8082D" w:rsidRDefault="00846639" w:rsidP="00846639">
            <w:pPr>
              <w:tabs>
                <w:tab w:val="left" w:pos="284"/>
                <w:tab w:val="left" w:pos="709"/>
                <w:tab w:val="left" w:pos="1134"/>
              </w:tabs>
              <w:spacing w:after="120"/>
              <w:rPr>
                <w:lang w:val="lt-LT"/>
              </w:rPr>
            </w:pPr>
            <w:r w:rsidRPr="00D8082D">
              <w:rPr>
                <w:lang w:val="lt-LT"/>
              </w:rPr>
              <w:t xml:space="preserve">Socialinio </w:t>
            </w:r>
            <w:r w:rsidRPr="00D8082D">
              <w:rPr>
                <w:lang w:val="lt-LT"/>
              </w:rPr>
              <w:br/>
              <w:t xml:space="preserve">draudimo ir </w:t>
            </w:r>
            <w:r w:rsidRPr="00D8082D">
              <w:rPr>
                <w:lang w:val="lt-LT"/>
              </w:rPr>
              <w:br/>
              <w:t xml:space="preserve">kitos įmokos, </w:t>
            </w:r>
            <w:r w:rsidRPr="00D8082D">
              <w:rPr>
                <w:lang w:val="lt-LT"/>
              </w:rPr>
              <w:br/>
              <w:t>Eur</w:t>
            </w:r>
            <w:r w:rsidR="0096442D" w:rsidRPr="00D8082D">
              <w:rPr>
                <w:vertAlign w:val="superscript"/>
                <w:lang w:val="lt-LT"/>
              </w:rPr>
              <w:t>2</w:t>
            </w:r>
          </w:p>
        </w:tc>
      </w:tr>
      <w:tr w:rsidR="0058325D" w:rsidRPr="00D8082D" w14:paraId="35A1749A" w14:textId="77777777" w:rsidTr="00846639">
        <w:tc>
          <w:tcPr>
            <w:tcW w:w="562" w:type="dxa"/>
            <w:vMerge w:val="restart"/>
          </w:tcPr>
          <w:p w14:paraId="41165F7B" w14:textId="77777777" w:rsidR="0058325D" w:rsidRPr="00D8082D" w:rsidRDefault="0058325D" w:rsidP="00FB4ACB">
            <w:pPr>
              <w:tabs>
                <w:tab w:val="left" w:pos="284"/>
                <w:tab w:val="left" w:pos="709"/>
                <w:tab w:val="left" w:pos="1134"/>
              </w:tabs>
              <w:spacing w:after="120"/>
              <w:jc w:val="center"/>
              <w:rPr>
                <w:lang w:val="lt-LT"/>
              </w:rPr>
            </w:pPr>
            <w:r w:rsidRPr="00D8082D">
              <w:rPr>
                <w:lang w:val="lt-LT"/>
              </w:rPr>
              <w:t>1.</w:t>
            </w:r>
          </w:p>
        </w:tc>
        <w:tc>
          <w:tcPr>
            <w:tcW w:w="1985" w:type="dxa"/>
            <w:vMerge w:val="restart"/>
          </w:tcPr>
          <w:p w14:paraId="1259D6FD" w14:textId="77777777" w:rsidR="0058325D" w:rsidRPr="00D8082D" w:rsidRDefault="0058325D" w:rsidP="00FB4ACB">
            <w:pPr>
              <w:tabs>
                <w:tab w:val="left" w:pos="284"/>
                <w:tab w:val="left" w:pos="709"/>
                <w:tab w:val="left" w:pos="1134"/>
              </w:tabs>
              <w:spacing w:after="120"/>
              <w:jc w:val="both"/>
              <w:rPr>
                <w:lang w:val="lt-LT"/>
              </w:rPr>
            </w:pPr>
          </w:p>
        </w:tc>
        <w:tc>
          <w:tcPr>
            <w:tcW w:w="1897" w:type="dxa"/>
            <w:vMerge w:val="restart"/>
          </w:tcPr>
          <w:p w14:paraId="1B997191" w14:textId="77777777" w:rsidR="0058325D" w:rsidRPr="00D8082D" w:rsidRDefault="0058325D" w:rsidP="00FB4ACB">
            <w:pPr>
              <w:tabs>
                <w:tab w:val="left" w:pos="284"/>
                <w:tab w:val="left" w:pos="709"/>
                <w:tab w:val="left" w:pos="1134"/>
              </w:tabs>
              <w:spacing w:after="120"/>
              <w:jc w:val="both"/>
              <w:rPr>
                <w:lang w:val="lt-LT"/>
              </w:rPr>
            </w:pPr>
          </w:p>
        </w:tc>
        <w:tc>
          <w:tcPr>
            <w:tcW w:w="1789" w:type="dxa"/>
          </w:tcPr>
          <w:p w14:paraId="68A6905B" w14:textId="77777777" w:rsidR="0058325D" w:rsidRPr="00D8082D" w:rsidRDefault="0058325D" w:rsidP="00FB4ACB">
            <w:pPr>
              <w:tabs>
                <w:tab w:val="left" w:pos="284"/>
                <w:tab w:val="left" w:pos="709"/>
                <w:tab w:val="left" w:pos="1134"/>
              </w:tabs>
              <w:spacing w:after="120"/>
              <w:jc w:val="both"/>
              <w:rPr>
                <w:lang w:val="lt-LT"/>
              </w:rPr>
            </w:pPr>
            <w:r w:rsidRPr="00D8082D">
              <w:rPr>
                <w:lang w:val="lt-LT"/>
              </w:rPr>
              <w:t>2022 metai</w:t>
            </w:r>
          </w:p>
        </w:tc>
        <w:tc>
          <w:tcPr>
            <w:tcW w:w="1578" w:type="dxa"/>
          </w:tcPr>
          <w:p w14:paraId="58FCD43D" w14:textId="77777777" w:rsidR="0058325D" w:rsidRPr="00D8082D" w:rsidRDefault="0058325D" w:rsidP="00846639">
            <w:pPr>
              <w:tabs>
                <w:tab w:val="left" w:pos="284"/>
                <w:tab w:val="left" w:pos="709"/>
                <w:tab w:val="left" w:pos="1134"/>
              </w:tabs>
              <w:spacing w:after="120"/>
              <w:jc w:val="both"/>
              <w:rPr>
                <w:lang w:val="lt-LT"/>
              </w:rPr>
            </w:pPr>
          </w:p>
        </w:tc>
        <w:tc>
          <w:tcPr>
            <w:tcW w:w="1790" w:type="dxa"/>
          </w:tcPr>
          <w:p w14:paraId="7667188D" w14:textId="77777777" w:rsidR="0058325D" w:rsidRPr="00D8082D" w:rsidRDefault="0058325D" w:rsidP="00846639">
            <w:pPr>
              <w:tabs>
                <w:tab w:val="left" w:pos="284"/>
                <w:tab w:val="left" w:pos="709"/>
                <w:tab w:val="left" w:pos="1134"/>
              </w:tabs>
              <w:spacing w:after="120"/>
              <w:rPr>
                <w:lang w:val="lt-LT"/>
              </w:rPr>
            </w:pPr>
          </w:p>
        </w:tc>
        <w:tc>
          <w:tcPr>
            <w:tcW w:w="1789" w:type="dxa"/>
          </w:tcPr>
          <w:p w14:paraId="6C25C4BE" w14:textId="77777777" w:rsidR="0058325D" w:rsidRPr="00D8082D" w:rsidRDefault="0058325D" w:rsidP="00846639">
            <w:pPr>
              <w:tabs>
                <w:tab w:val="left" w:pos="284"/>
                <w:tab w:val="left" w:pos="709"/>
                <w:tab w:val="left" w:pos="1134"/>
              </w:tabs>
              <w:spacing w:after="120"/>
              <w:rPr>
                <w:lang w:val="lt-LT"/>
              </w:rPr>
            </w:pPr>
          </w:p>
        </w:tc>
        <w:tc>
          <w:tcPr>
            <w:tcW w:w="1790" w:type="dxa"/>
          </w:tcPr>
          <w:p w14:paraId="7FF9A009" w14:textId="77777777" w:rsidR="0058325D" w:rsidRPr="00D8082D" w:rsidRDefault="0058325D" w:rsidP="00846639">
            <w:pPr>
              <w:tabs>
                <w:tab w:val="left" w:pos="284"/>
                <w:tab w:val="left" w:pos="709"/>
                <w:tab w:val="left" w:pos="1134"/>
              </w:tabs>
              <w:spacing w:after="120"/>
              <w:rPr>
                <w:lang w:val="lt-LT"/>
              </w:rPr>
            </w:pPr>
          </w:p>
        </w:tc>
        <w:tc>
          <w:tcPr>
            <w:tcW w:w="1790" w:type="dxa"/>
          </w:tcPr>
          <w:p w14:paraId="267D7295" w14:textId="77777777" w:rsidR="0058325D" w:rsidRPr="00D8082D" w:rsidRDefault="0058325D" w:rsidP="00846639">
            <w:pPr>
              <w:tabs>
                <w:tab w:val="left" w:pos="284"/>
                <w:tab w:val="left" w:pos="709"/>
                <w:tab w:val="left" w:pos="1134"/>
              </w:tabs>
              <w:spacing w:after="120"/>
              <w:rPr>
                <w:lang w:val="lt-LT"/>
              </w:rPr>
            </w:pPr>
          </w:p>
        </w:tc>
      </w:tr>
      <w:tr w:rsidR="0058325D" w:rsidRPr="00D8082D" w14:paraId="4E125722" w14:textId="77777777" w:rsidTr="00846639">
        <w:tc>
          <w:tcPr>
            <w:tcW w:w="562" w:type="dxa"/>
            <w:vMerge/>
          </w:tcPr>
          <w:p w14:paraId="0E0313D0" w14:textId="77777777" w:rsidR="0058325D" w:rsidRPr="00D8082D" w:rsidRDefault="0058325D" w:rsidP="00FB4ACB">
            <w:pPr>
              <w:tabs>
                <w:tab w:val="left" w:pos="284"/>
                <w:tab w:val="left" w:pos="709"/>
                <w:tab w:val="left" w:pos="1134"/>
              </w:tabs>
              <w:spacing w:after="120"/>
              <w:jc w:val="center"/>
              <w:rPr>
                <w:lang w:val="lt-LT"/>
              </w:rPr>
            </w:pPr>
          </w:p>
        </w:tc>
        <w:tc>
          <w:tcPr>
            <w:tcW w:w="1985" w:type="dxa"/>
            <w:vMerge/>
          </w:tcPr>
          <w:p w14:paraId="271BBA34" w14:textId="77777777" w:rsidR="0058325D" w:rsidRPr="00D8082D" w:rsidRDefault="0058325D" w:rsidP="00FB4ACB">
            <w:pPr>
              <w:tabs>
                <w:tab w:val="left" w:pos="284"/>
                <w:tab w:val="left" w:pos="709"/>
                <w:tab w:val="left" w:pos="1134"/>
              </w:tabs>
              <w:spacing w:after="120"/>
              <w:jc w:val="both"/>
              <w:rPr>
                <w:lang w:val="lt-LT"/>
              </w:rPr>
            </w:pPr>
          </w:p>
        </w:tc>
        <w:tc>
          <w:tcPr>
            <w:tcW w:w="1897" w:type="dxa"/>
            <w:vMerge/>
          </w:tcPr>
          <w:p w14:paraId="6DC313BC" w14:textId="77777777" w:rsidR="0058325D" w:rsidRPr="00D8082D" w:rsidRDefault="0058325D" w:rsidP="00FB4ACB">
            <w:pPr>
              <w:tabs>
                <w:tab w:val="left" w:pos="284"/>
                <w:tab w:val="left" w:pos="709"/>
                <w:tab w:val="left" w:pos="1134"/>
              </w:tabs>
              <w:spacing w:after="120"/>
              <w:jc w:val="both"/>
              <w:rPr>
                <w:lang w:val="lt-LT"/>
              </w:rPr>
            </w:pPr>
          </w:p>
        </w:tc>
        <w:tc>
          <w:tcPr>
            <w:tcW w:w="1789" w:type="dxa"/>
          </w:tcPr>
          <w:p w14:paraId="6FD911FF" w14:textId="77777777" w:rsidR="0058325D" w:rsidRPr="00D8082D" w:rsidRDefault="0058325D" w:rsidP="00FB4ACB">
            <w:pPr>
              <w:tabs>
                <w:tab w:val="left" w:pos="284"/>
                <w:tab w:val="left" w:pos="709"/>
                <w:tab w:val="left" w:pos="1134"/>
              </w:tabs>
              <w:spacing w:after="120"/>
              <w:jc w:val="both"/>
              <w:rPr>
                <w:lang w:val="lt-LT"/>
              </w:rPr>
            </w:pPr>
            <w:r w:rsidRPr="00D8082D">
              <w:rPr>
                <w:lang w:val="lt-LT"/>
              </w:rPr>
              <w:t>2023 metai</w:t>
            </w:r>
          </w:p>
        </w:tc>
        <w:tc>
          <w:tcPr>
            <w:tcW w:w="1578" w:type="dxa"/>
          </w:tcPr>
          <w:p w14:paraId="759469D5" w14:textId="77777777" w:rsidR="0058325D" w:rsidRPr="00D8082D" w:rsidRDefault="0058325D" w:rsidP="00846639">
            <w:pPr>
              <w:tabs>
                <w:tab w:val="left" w:pos="284"/>
                <w:tab w:val="left" w:pos="709"/>
                <w:tab w:val="left" w:pos="1134"/>
              </w:tabs>
              <w:spacing w:after="120"/>
              <w:jc w:val="both"/>
              <w:rPr>
                <w:lang w:val="lt-LT"/>
              </w:rPr>
            </w:pPr>
          </w:p>
        </w:tc>
        <w:tc>
          <w:tcPr>
            <w:tcW w:w="1790" w:type="dxa"/>
          </w:tcPr>
          <w:p w14:paraId="59ACF681" w14:textId="77777777" w:rsidR="0058325D" w:rsidRPr="00D8082D" w:rsidRDefault="0058325D" w:rsidP="00846639">
            <w:pPr>
              <w:tabs>
                <w:tab w:val="left" w:pos="284"/>
                <w:tab w:val="left" w:pos="709"/>
                <w:tab w:val="left" w:pos="1134"/>
              </w:tabs>
              <w:spacing w:after="120"/>
              <w:rPr>
                <w:lang w:val="lt-LT"/>
              </w:rPr>
            </w:pPr>
          </w:p>
        </w:tc>
        <w:tc>
          <w:tcPr>
            <w:tcW w:w="1789" w:type="dxa"/>
          </w:tcPr>
          <w:p w14:paraId="5B79A2E1" w14:textId="77777777" w:rsidR="0058325D" w:rsidRPr="00D8082D" w:rsidRDefault="0058325D" w:rsidP="00846639">
            <w:pPr>
              <w:tabs>
                <w:tab w:val="left" w:pos="284"/>
                <w:tab w:val="left" w:pos="709"/>
                <w:tab w:val="left" w:pos="1134"/>
              </w:tabs>
              <w:spacing w:after="120"/>
              <w:rPr>
                <w:lang w:val="lt-LT"/>
              </w:rPr>
            </w:pPr>
          </w:p>
        </w:tc>
        <w:tc>
          <w:tcPr>
            <w:tcW w:w="1790" w:type="dxa"/>
          </w:tcPr>
          <w:p w14:paraId="646A80C8" w14:textId="77777777" w:rsidR="0058325D" w:rsidRPr="00D8082D" w:rsidRDefault="0058325D" w:rsidP="00846639">
            <w:pPr>
              <w:tabs>
                <w:tab w:val="left" w:pos="284"/>
                <w:tab w:val="left" w:pos="709"/>
                <w:tab w:val="left" w:pos="1134"/>
              </w:tabs>
              <w:spacing w:after="120"/>
              <w:rPr>
                <w:lang w:val="lt-LT"/>
              </w:rPr>
            </w:pPr>
          </w:p>
        </w:tc>
        <w:tc>
          <w:tcPr>
            <w:tcW w:w="1790" w:type="dxa"/>
          </w:tcPr>
          <w:p w14:paraId="64DB59D6" w14:textId="77777777" w:rsidR="0058325D" w:rsidRPr="00D8082D" w:rsidRDefault="0058325D" w:rsidP="00846639">
            <w:pPr>
              <w:tabs>
                <w:tab w:val="left" w:pos="284"/>
                <w:tab w:val="left" w:pos="709"/>
                <w:tab w:val="left" w:pos="1134"/>
              </w:tabs>
              <w:spacing w:after="120"/>
              <w:rPr>
                <w:lang w:val="lt-LT"/>
              </w:rPr>
            </w:pPr>
          </w:p>
        </w:tc>
      </w:tr>
      <w:tr w:rsidR="00D702C6" w:rsidRPr="00D8082D" w14:paraId="2844DDCD" w14:textId="77777777" w:rsidTr="00846639">
        <w:tc>
          <w:tcPr>
            <w:tcW w:w="562" w:type="dxa"/>
            <w:vMerge w:val="restart"/>
          </w:tcPr>
          <w:p w14:paraId="30A59EE0" w14:textId="77777777" w:rsidR="00D702C6" w:rsidRPr="00D8082D" w:rsidRDefault="00D702C6" w:rsidP="00D702C6">
            <w:pPr>
              <w:tabs>
                <w:tab w:val="left" w:pos="284"/>
                <w:tab w:val="left" w:pos="709"/>
                <w:tab w:val="left" w:pos="1134"/>
              </w:tabs>
              <w:spacing w:after="120"/>
              <w:jc w:val="center"/>
              <w:rPr>
                <w:lang w:val="lt-LT"/>
              </w:rPr>
            </w:pPr>
            <w:r w:rsidRPr="00D8082D">
              <w:rPr>
                <w:lang w:val="lt-LT"/>
              </w:rPr>
              <w:t>2.</w:t>
            </w:r>
          </w:p>
        </w:tc>
        <w:tc>
          <w:tcPr>
            <w:tcW w:w="1985" w:type="dxa"/>
            <w:vMerge w:val="restart"/>
          </w:tcPr>
          <w:p w14:paraId="5CCCC3F3" w14:textId="77777777" w:rsidR="00D702C6" w:rsidRPr="00D8082D" w:rsidRDefault="00D702C6" w:rsidP="00D702C6">
            <w:pPr>
              <w:tabs>
                <w:tab w:val="left" w:pos="284"/>
                <w:tab w:val="left" w:pos="709"/>
                <w:tab w:val="left" w:pos="1134"/>
              </w:tabs>
              <w:spacing w:after="120"/>
              <w:jc w:val="both"/>
              <w:rPr>
                <w:lang w:val="lt-LT"/>
              </w:rPr>
            </w:pPr>
          </w:p>
        </w:tc>
        <w:tc>
          <w:tcPr>
            <w:tcW w:w="1897" w:type="dxa"/>
            <w:vMerge w:val="restart"/>
          </w:tcPr>
          <w:p w14:paraId="3686338B" w14:textId="77777777" w:rsidR="00D702C6" w:rsidRPr="00D8082D" w:rsidRDefault="00D702C6" w:rsidP="00D702C6">
            <w:pPr>
              <w:tabs>
                <w:tab w:val="left" w:pos="284"/>
                <w:tab w:val="left" w:pos="709"/>
                <w:tab w:val="left" w:pos="1134"/>
              </w:tabs>
              <w:spacing w:after="120"/>
              <w:jc w:val="both"/>
              <w:rPr>
                <w:lang w:val="lt-LT"/>
              </w:rPr>
            </w:pPr>
          </w:p>
        </w:tc>
        <w:tc>
          <w:tcPr>
            <w:tcW w:w="1789" w:type="dxa"/>
          </w:tcPr>
          <w:p w14:paraId="55743569" w14:textId="77777777" w:rsidR="00D702C6" w:rsidRPr="00D8082D" w:rsidRDefault="00D702C6" w:rsidP="00D702C6">
            <w:pPr>
              <w:tabs>
                <w:tab w:val="left" w:pos="284"/>
                <w:tab w:val="left" w:pos="709"/>
                <w:tab w:val="left" w:pos="1134"/>
              </w:tabs>
              <w:spacing w:after="120"/>
              <w:jc w:val="both"/>
              <w:rPr>
                <w:lang w:val="lt-LT"/>
              </w:rPr>
            </w:pPr>
            <w:r w:rsidRPr="00D8082D">
              <w:rPr>
                <w:lang w:val="lt-LT"/>
              </w:rPr>
              <w:t>2022 metai</w:t>
            </w:r>
          </w:p>
        </w:tc>
        <w:tc>
          <w:tcPr>
            <w:tcW w:w="1578" w:type="dxa"/>
          </w:tcPr>
          <w:p w14:paraId="6631D5C8" w14:textId="77777777" w:rsidR="00D702C6" w:rsidRPr="00D8082D" w:rsidRDefault="00D702C6" w:rsidP="00D702C6">
            <w:pPr>
              <w:tabs>
                <w:tab w:val="left" w:pos="284"/>
                <w:tab w:val="left" w:pos="709"/>
                <w:tab w:val="left" w:pos="1134"/>
              </w:tabs>
              <w:spacing w:after="120"/>
              <w:jc w:val="both"/>
              <w:rPr>
                <w:lang w:val="lt-LT"/>
              </w:rPr>
            </w:pPr>
          </w:p>
        </w:tc>
        <w:tc>
          <w:tcPr>
            <w:tcW w:w="1790" w:type="dxa"/>
          </w:tcPr>
          <w:p w14:paraId="20E3554A" w14:textId="77777777" w:rsidR="00D702C6" w:rsidRPr="00D8082D" w:rsidRDefault="00D702C6" w:rsidP="00D702C6">
            <w:pPr>
              <w:tabs>
                <w:tab w:val="left" w:pos="284"/>
                <w:tab w:val="left" w:pos="709"/>
                <w:tab w:val="left" w:pos="1134"/>
              </w:tabs>
              <w:spacing w:after="120"/>
              <w:rPr>
                <w:lang w:val="lt-LT"/>
              </w:rPr>
            </w:pPr>
          </w:p>
        </w:tc>
        <w:tc>
          <w:tcPr>
            <w:tcW w:w="1789" w:type="dxa"/>
          </w:tcPr>
          <w:p w14:paraId="4C4BC67B" w14:textId="77777777" w:rsidR="00D702C6" w:rsidRPr="00D8082D" w:rsidRDefault="00D702C6" w:rsidP="00D702C6">
            <w:pPr>
              <w:tabs>
                <w:tab w:val="left" w:pos="284"/>
                <w:tab w:val="left" w:pos="709"/>
                <w:tab w:val="left" w:pos="1134"/>
              </w:tabs>
              <w:spacing w:after="120"/>
              <w:rPr>
                <w:lang w:val="lt-LT"/>
              </w:rPr>
            </w:pPr>
          </w:p>
        </w:tc>
        <w:tc>
          <w:tcPr>
            <w:tcW w:w="1790" w:type="dxa"/>
          </w:tcPr>
          <w:p w14:paraId="120A4B48" w14:textId="77777777" w:rsidR="00D702C6" w:rsidRPr="00D8082D" w:rsidRDefault="00D702C6" w:rsidP="00D702C6">
            <w:pPr>
              <w:tabs>
                <w:tab w:val="left" w:pos="284"/>
                <w:tab w:val="left" w:pos="709"/>
                <w:tab w:val="left" w:pos="1134"/>
              </w:tabs>
              <w:spacing w:after="120"/>
              <w:rPr>
                <w:lang w:val="lt-LT"/>
              </w:rPr>
            </w:pPr>
          </w:p>
        </w:tc>
        <w:tc>
          <w:tcPr>
            <w:tcW w:w="1790" w:type="dxa"/>
          </w:tcPr>
          <w:p w14:paraId="2FF6C088" w14:textId="77777777" w:rsidR="00D702C6" w:rsidRPr="00D8082D" w:rsidRDefault="00D702C6" w:rsidP="00D702C6">
            <w:pPr>
              <w:tabs>
                <w:tab w:val="left" w:pos="284"/>
                <w:tab w:val="left" w:pos="709"/>
                <w:tab w:val="left" w:pos="1134"/>
              </w:tabs>
              <w:spacing w:after="120"/>
              <w:rPr>
                <w:lang w:val="lt-LT"/>
              </w:rPr>
            </w:pPr>
          </w:p>
        </w:tc>
      </w:tr>
      <w:tr w:rsidR="00D702C6" w:rsidRPr="00D8082D" w14:paraId="69AB115F" w14:textId="77777777" w:rsidTr="00846639">
        <w:tc>
          <w:tcPr>
            <w:tcW w:w="562" w:type="dxa"/>
            <w:vMerge/>
          </w:tcPr>
          <w:p w14:paraId="74FDC461" w14:textId="77777777" w:rsidR="00D702C6" w:rsidRPr="00D8082D" w:rsidRDefault="00D702C6" w:rsidP="00D702C6">
            <w:pPr>
              <w:tabs>
                <w:tab w:val="left" w:pos="284"/>
                <w:tab w:val="left" w:pos="709"/>
                <w:tab w:val="left" w:pos="1134"/>
              </w:tabs>
              <w:spacing w:after="120"/>
              <w:jc w:val="center"/>
              <w:rPr>
                <w:lang w:val="lt-LT"/>
              </w:rPr>
            </w:pPr>
          </w:p>
        </w:tc>
        <w:tc>
          <w:tcPr>
            <w:tcW w:w="1985" w:type="dxa"/>
            <w:vMerge/>
          </w:tcPr>
          <w:p w14:paraId="4663C54F" w14:textId="77777777" w:rsidR="00D702C6" w:rsidRPr="00D8082D" w:rsidRDefault="00D702C6" w:rsidP="00D702C6">
            <w:pPr>
              <w:tabs>
                <w:tab w:val="left" w:pos="284"/>
                <w:tab w:val="left" w:pos="709"/>
                <w:tab w:val="left" w:pos="1134"/>
              </w:tabs>
              <w:spacing w:after="120"/>
              <w:jc w:val="both"/>
              <w:rPr>
                <w:lang w:val="lt-LT"/>
              </w:rPr>
            </w:pPr>
          </w:p>
        </w:tc>
        <w:tc>
          <w:tcPr>
            <w:tcW w:w="1897" w:type="dxa"/>
            <w:vMerge/>
          </w:tcPr>
          <w:p w14:paraId="7C953C24" w14:textId="77777777" w:rsidR="00D702C6" w:rsidRPr="00D8082D" w:rsidRDefault="00D702C6" w:rsidP="00D702C6">
            <w:pPr>
              <w:tabs>
                <w:tab w:val="left" w:pos="284"/>
                <w:tab w:val="left" w:pos="709"/>
                <w:tab w:val="left" w:pos="1134"/>
              </w:tabs>
              <w:spacing w:after="120"/>
              <w:jc w:val="both"/>
              <w:rPr>
                <w:lang w:val="lt-LT"/>
              </w:rPr>
            </w:pPr>
          </w:p>
        </w:tc>
        <w:tc>
          <w:tcPr>
            <w:tcW w:w="1789" w:type="dxa"/>
          </w:tcPr>
          <w:p w14:paraId="0431261F" w14:textId="77777777" w:rsidR="00D702C6" w:rsidRPr="00D8082D" w:rsidRDefault="00D702C6" w:rsidP="00D702C6">
            <w:pPr>
              <w:tabs>
                <w:tab w:val="left" w:pos="284"/>
                <w:tab w:val="left" w:pos="709"/>
                <w:tab w:val="left" w:pos="1134"/>
              </w:tabs>
              <w:spacing w:after="120"/>
              <w:jc w:val="both"/>
              <w:rPr>
                <w:lang w:val="lt-LT"/>
              </w:rPr>
            </w:pPr>
            <w:r w:rsidRPr="00D8082D">
              <w:rPr>
                <w:lang w:val="lt-LT"/>
              </w:rPr>
              <w:t>2023 metai</w:t>
            </w:r>
          </w:p>
        </w:tc>
        <w:tc>
          <w:tcPr>
            <w:tcW w:w="1578" w:type="dxa"/>
          </w:tcPr>
          <w:p w14:paraId="6C901C3F" w14:textId="77777777" w:rsidR="00D702C6" w:rsidRPr="00D8082D" w:rsidRDefault="00D702C6" w:rsidP="00D702C6">
            <w:pPr>
              <w:tabs>
                <w:tab w:val="left" w:pos="284"/>
                <w:tab w:val="left" w:pos="709"/>
                <w:tab w:val="left" w:pos="1134"/>
              </w:tabs>
              <w:spacing w:after="120"/>
              <w:jc w:val="both"/>
              <w:rPr>
                <w:lang w:val="lt-LT"/>
              </w:rPr>
            </w:pPr>
          </w:p>
        </w:tc>
        <w:tc>
          <w:tcPr>
            <w:tcW w:w="1790" w:type="dxa"/>
          </w:tcPr>
          <w:p w14:paraId="6F98846F" w14:textId="77777777" w:rsidR="00D702C6" w:rsidRPr="00D8082D" w:rsidRDefault="00D702C6" w:rsidP="00D702C6">
            <w:pPr>
              <w:tabs>
                <w:tab w:val="left" w:pos="284"/>
                <w:tab w:val="left" w:pos="709"/>
                <w:tab w:val="left" w:pos="1134"/>
              </w:tabs>
              <w:spacing w:after="120"/>
              <w:rPr>
                <w:lang w:val="lt-LT"/>
              </w:rPr>
            </w:pPr>
          </w:p>
        </w:tc>
        <w:tc>
          <w:tcPr>
            <w:tcW w:w="1789" w:type="dxa"/>
          </w:tcPr>
          <w:p w14:paraId="491D97BA" w14:textId="77777777" w:rsidR="00D702C6" w:rsidRPr="00D8082D" w:rsidRDefault="00D702C6" w:rsidP="00D702C6">
            <w:pPr>
              <w:tabs>
                <w:tab w:val="left" w:pos="284"/>
                <w:tab w:val="left" w:pos="709"/>
                <w:tab w:val="left" w:pos="1134"/>
              </w:tabs>
              <w:spacing w:after="120"/>
              <w:rPr>
                <w:lang w:val="lt-LT"/>
              </w:rPr>
            </w:pPr>
          </w:p>
        </w:tc>
        <w:tc>
          <w:tcPr>
            <w:tcW w:w="1790" w:type="dxa"/>
          </w:tcPr>
          <w:p w14:paraId="0F5288B9" w14:textId="77777777" w:rsidR="00D702C6" w:rsidRPr="00D8082D" w:rsidRDefault="00D702C6" w:rsidP="00D702C6">
            <w:pPr>
              <w:tabs>
                <w:tab w:val="left" w:pos="284"/>
                <w:tab w:val="left" w:pos="709"/>
                <w:tab w:val="left" w:pos="1134"/>
              </w:tabs>
              <w:spacing w:after="120"/>
              <w:rPr>
                <w:lang w:val="lt-LT"/>
              </w:rPr>
            </w:pPr>
          </w:p>
        </w:tc>
        <w:tc>
          <w:tcPr>
            <w:tcW w:w="1790" w:type="dxa"/>
          </w:tcPr>
          <w:p w14:paraId="6C53E5FD" w14:textId="77777777" w:rsidR="00D702C6" w:rsidRPr="00D8082D" w:rsidRDefault="00D702C6" w:rsidP="00D702C6">
            <w:pPr>
              <w:tabs>
                <w:tab w:val="left" w:pos="284"/>
                <w:tab w:val="left" w:pos="709"/>
                <w:tab w:val="left" w:pos="1134"/>
              </w:tabs>
              <w:spacing w:after="120"/>
              <w:rPr>
                <w:lang w:val="lt-LT"/>
              </w:rPr>
            </w:pPr>
          </w:p>
        </w:tc>
      </w:tr>
      <w:tr w:rsidR="00D702C6" w:rsidRPr="00D8082D" w14:paraId="29A34A90" w14:textId="77777777" w:rsidTr="00846639">
        <w:tc>
          <w:tcPr>
            <w:tcW w:w="562" w:type="dxa"/>
            <w:vMerge w:val="restart"/>
          </w:tcPr>
          <w:p w14:paraId="62C64A18" w14:textId="77777777" w:rsidR="00D702C6" w:rsidRPr="00D8082D" w:rsidRDefault="00D702C6" w:rsidP="00D702C6">
            <w:pPr>
              <w:tabs>
                <w:tab w:val="left" w:pos="284"/>
                <w:tab w:val="left" w:pos="709"/>
                <w:tab w:val="left" w:pos="1134"/>
              </w:tabs>
              <w:spacing w:after="120"/>
              <w:jc w:val="center"/>
              <w:rPr>
                <w:lang w:val="lt-LT"/>
              </w:rPr>
            </w:pPr>
            <w:r w:rsidRPr="00D8082D">
              <w:rPr>
                <w:lang w:val="lt-LT"/>
              </w:rPr>
              <w:t>3.</w:t>
            </w:r>
          </w:p>
        </w:tc>
        <w:tc>
          <w:tcPr>
            <w:tcW w:w="1985" w:type="dxa"/>
            <w:vMerge w:val="restart"/>
          </w:tcPr>
          <w:p w14:paraId="6C1559BA" w14:textId="77777777" w:rsidR="00D702C6" w:rsidRPr="00D8082D" w:rsidRDefault="00D702C6" w:rsidP="00D702C6">
            <w:pPr>
              <w:tabs>
                <w:tab w:val="left" w:pos="284"/>
                <w:tab w:val="left" w:pos="709"/>
                <w:tab w:val="left" w:pos="1134"/>
              </w:tabs>
              <w:spacing w:after="120"/>
              <w:jc w:val="both"/>
              <w:rPr>
                <w:lang w:val="lt-LT"/>
              </w:rPr>
            </w:pPr>
          </w:p>
        </w:tc>
        <w:tc>
          <w:tcPr>
            <w:tcW w:w="1897" w:type="dxa"/>
            <w:vMerge w:val="restart"/>
          </w:tcPr>
          <w:p w14:paraId="0A201AB4" w14:textId="77777777" w:rsidR="00D702C6" w:rsidRPr="00D8082D" w:rsidRDefault="00D702C6" w:rsidP="00D702C6">
            <w:pPr>
              <w:tabs>
                <w:tab w:val="left" w:pos="284"/>
                <w:tab w:val="left" w:pos="709"/>
                <w:tab w:val="left" w:pos="1134"/>
              </w:tabs>
              <w:spacing w:after="120"/>
              <w:jc w:val="both"/>
              <w:rPr>
                <w:lang w:val="lt-LT"/>
              </w:rPr>
            </w:pPr>
          </w:p>
        </w:tc>
        <w:tc>
          <w:tcPr>
            <w:tcW w:w="1789" w:type="dxa"/>
          </w:tcPr>
          <w:p w14:paraId="0CAD0EAF" w14:textId="77777777" w:rsidR="00D702C6" w:rsidRPr="00D8082D" w:rsidRDefault="00D702C6" w:rsidP="00D702C6">
            <w:pPr>
              <w:tabs>
                <w:tab w:val="left" w:pos="284"/>
                <w:tab w:val="left" w:pos="709"/>
                <w:tab w:val="left" w:pos="1134"/>
              </w:tabs>
              <w:spacing w:after="120"/>
              <w:jc w:val="both"/>
              <w:rPr>
                <w:lang w:val="lt-LT"/>
              </w:rPr>
            </w:pPr>
            <w:r w:rsidRPr="00D8082D">
              <w:rPr>
                <w:lang w:val="lt-LT"/>
              </w:rPr>
              <w:t>2022 metai</w:t>
            </w:r>
          </w:p>
        </w:tc>
        <w:tc>
          <w:tcPr>
            <w:tcW w:w="1578" w:type="dxa"/>
          </w:tcPr>
          <w:p w14:paraId="66191841" w14:textId="77777777" w:rsidR="00D702C6" w:rsidRPr="00D8082D" w:rsidRDefault="00D702C6" w:rsidP="00D702C6">
            <w:pPr>
              <w:tabs>
                <w:tab w:val="left" w:pos="284"/>
                <w:tab w:val="left" w:pos="709"/>
                <w:tab w:val="left" w:pos="1134"/>
              </w:tabs>
              <w:spacing w:after="120"/>
              <w:jc w:val="both"/>
              <w:rPr>
                <w:lang w:val="lt-LT"/>
              </w:rPr>
            </w:pPr>
          </w:p>
        </w:tc>
        <w:tc>
          <w:tcPr>
            <w:tcW w:w="1790" w:type="dxa"/>
          </w:tcPr>
          <w:p w14:paraId="6BC456CB" w14:textId="77777777" w:rsidR="00D702C6" w:rsidRPr="00D8082D" w:rsidRDefault="00D702C6" w:rsidP="00D702C6">
            <w:pPr>
              <w:tabs>
                <w:tab w:val="left" w:pos="284"/>
                <w:tab w:val="left" w:pos="709"/>
                <w:tab w:val="left" w:pos="1134"/>
              </w:tabs>
              <w:spacing w:after="120"/>
              <w:rPr>
                <w:lang w:val="lt-LT"/>
              </w:rPr>
            </w:pPr>
          </w:p>
        </w:tc>
        <w:tc>
          <w:tcPr>
            <w:tcW w:w="1789" w:type="dxa"/>
          </w:tcPr>
          <w:p w14:paraId="66429A23" w14:textId="77777777" w:rsidR="00D702C6" w:rsidRPr="00D8082D" w:rsidRDefault="00D702C6" w:rsidP="00D702C6">
            <w:pPr>
              <w:tabs>
                <w:tab w:val="left" w:pos="284"/>
                <w:tab w:val="left" w:pos="709"/>
                <w:tab w:val="left" w:pos="1134"/>
              </w:tabs>
              <w:spacing w:after="120"/>
              <w:rPr>
                <w:lang w:val="lt-LT"/>
              </w:rPr>
            </w:pPr>
          </w:p>
        </w:tc>
        <w:tc>
          <w:tcPr>
            <w:tcW w:w="1790" w:type="dxa"/>
          </w:tcPr>
          <w:p w14:paraId="24201C3D" w14:textId="77777777" w:rsidR="00D702C6" w:rsidRPr="00D8082D" w:rsidRDefault="00D702C6" w:rsidP="00D702C6">
            <w:pPr>
              <w:tabs>
                <w:tab w:val="left" w:pos="284"/>
                <w:tab w:val="left" w:pos="709"/>
                <w:tab w:val="left" w:pos="1134"/>
              </w:tabs>
              <w:spacing w:after="120"/>
              <w:rPr>
                <w:lang w:val="lt-LT"/>
              </w:rPr>
            </w:pPr>
          </w:p>
        </w:tc>
        <w:tc>
          <w:tcPr>
            <w:tcW w:w="1790" w:type="dxa"/>
          </w:tcPr>
          <w:p w14:paraId="7EE81CBC" w14:textId="77777777" w:rsidR="00D702C6" w:rsidRPr="00D8082D" w:rsidRDefault="00D702C6" w:rsidP="00D702C6">
            <w:pPr>
              <w:tabs>
                <w:tab w:val="left" w:pos="284"/>
                <w:tab w:val="left" w:pos="709"/>
                <w:tab w:val="left" w:pos="1134"/>
              </w:tabs>
              <w:spacing w:after="120"/>
              <w:rPr>
                <w:lang w:val="lt-LT"/>
              </w:rPr>
            </w:pPr>
          </w:p>
        </w:tc>
      </w:tr>
      <w:tr w:rsidR="00D702C6" w:rsidRPr="00D8082D" w14:paraId="323138AC" w14:textId="77777777" w:rsidTr="00846639">
        <w:tc>
          <w:tcPr>
            <w:tcW w:w="562" w:type="dxa"/>
            <w:vMerge/>
          </w:tcPr>
          <w:p w14:paraId="7870504C" w14:textId="77777777" w:rsidR="00D702C6" w:rsidRPr="00D8082D" w:rsidRDefault="00D702C6" w:rsidP="00D702C6">
            <w:pPr>
              <w:tabs>
                <w:tab w:val="left" w:pos="284"/>
                <w:tab w:val="left" w:pos="709"/>
                <w:tab w:val="left" w:pos="1134"/>
              </w:tabs>
              <w:spacing w:after="120"/>
              <w:jc w:val="center"/>
              <w:rPr>
                <w:lang w:val="lt-LT"/>
              </w:rPr>
            </w:pPr>
          </w:p>
        </w:tc>
        <w:tc>
          <w:tcPr>
            <w:tcW w:w="1985" w:type="dxa"/>
            <w:vMerge/>
          </w:tcPr>
          <w:p w14:paraId="07C57996" w14:textId="77777777" w:rsidR="00D702C6" w:rsidRPr="00D8082D" w:rsidRDefault="00D702C6" w:rsidP="00D702C6">
            <w:pPr>
              <w:tabs>
                <w:tab w:val="left" w:pos="284"/>
                <w:tab w:val="left" w:pos="709"/>
                <w:tab w:val="left" w:pos="1134"/>
              </w:tabs>
              <w:spacing w:after="120"/>
              <w:jc w:val="both"/>
              <w:rPr>
                <w:lang w:val="lt-LT"/>
              </w:rPr>
            </w:pPr>
          </w:p>
        </w:tc>
        <w:tc>
          <w:tcPr>
            <w:tcW w:w="1897" w:type="dxa"/>
            <w:vMerge/>
          </w:tcPr>
          <w:p w14:paraId="3DD61A47" w14:textId="77777777" w:rsidR="00D702C6" w:rsidRPr="00D8082D" w:rsidRDefault="00D702C6" w:rsidP="00D702C6">
            <w:pPr>
              <w:tabs>
                <w:tab w:val="left" w:pos="284"/>
                <w:tab w:val="left" w:pos="709"/>
                <w:tab w:val="left" w:pos="1134"/>
              </w:tabs>
              <w:spacing w:after="120"/>
              <w:jc w:val="both"/>
              <w:rPr>
                <w:lang w:val="lt-LT"/>
              </w:rPr>
            </w:pPr>
          </w:p>
        </w:tc>
        <w:tc>
          <w:tcPr>
            <w:tcW w:w="1789" w:type="dxa"/>
          </w:tcPr>
          <w:p w14:paraId="59BAE4C4" w14:textId="77777777" w:rsidR="00D702C6" w:rsidRPr="00D8082D" w:rsidRDefault="00D702C6" w:rsidP="00D702C6">
            <w:pPr>
              <w:tabs>
                <w:tab w:val="left" w:pos="284"/>
                <w:tab w:val="left" w:pos="709"/>
                <w:tab w:val="left" w:pos="1134"/>
              </w:tabs>
              <w:spacing w:after="120"/>
              <w:jc w:val="both"/>
              <w:rPr>
                <w:lang w:val="lt-LT"/>
              </w:rPr>
            </w:pPr>
            <w:r w:rsidRPr="00D8082D">
              <w:rPr>
                <w:lang w:val="lt-LT"/>
              </w:rPr>
              <w:t>2023 metai</w:t>
            </w:r>
          </w:p>
        </w:tc>
        <w:tc>
          <w:tcPr>
            <w:tcW w:w="1578" w:type="dxa"/>
          </w:tcPr>
          <w:p w14:paraId="71E71E46" w14:textId="77777777" w:rsidR="00D702C6" w:rsidRPr="00D8082D" w:rsidRDefault="00D702C6" w:rsidP="00D702C6">
            <w:pPr>
              <w:tabs>
                <w:tab w:val="left" w:pos="284"/>
                <w:tab w:val="left" w:pos="709"/>
                <w:tab w:val="left" w:pos="1134"/>
              </w:tabs>
              <w:spacing w:after="120"/>
              <w:jc w:val="both"/>
              <w:rPr>
                <w:lang w:val="lt-LT"/>
              </w:rPr>
            </w:pPr>
          </w:p>
        </w:tc>
        <w:tc>
          <w:tcPr>
            <w:tcW w:w="1790" w:type="dxa"/>
          </w:tcPr>
          <w:p w14:paraId="4A8152EC" w14:textId="77777777" w:rsidR="00D702C6" w:rsidRPr="00D8082D" w:rsidRDefault="00D702C6" w:rsidP="00D702C6">
            <w:pPr>
              <w:tabs>
                <w:tab w:val="left" w:pos="284"/>
                <w:tab w:val="left" w:pos="709"/>
                <w:tab w:val="left" w:pos="1134"/>
              </w:tabs>
              <w:spacing w:after="120"/>
              <w:rPr>
                <w:lang w:val="lt-LT"/>
              </w:rPr>
            </w:pPr>
          </w:p>
        </w:tc>
        <w:tc>
          <w:tcPr>
            <w:tcW w:w="1789" w:type="dxa"/>
          </w:tcPr>
          <w:p w14:paraId="5E570C5D" w14:textId="77777777" w:rsidR="00D702C6" w:rsidRPr="00D8082D" w:rsidRDefault="00D702C6" w:rsidP="00D702C6">
            <w:pPr>
              <w:tabs>
                <w:tab w:val="left" w:pos="284"/>
                <w:tab w:val="left" w:pos="709"/>
                <w:tab w:val="left" w:pos="1134"/>
              </w:tabs>
              <w:spacing w:after="120"/>
              <w:rPr>
                <w:lang w:val="lt-LT"/>
              </w:rPr>
            </w:pPr>
          </w:p>
        </w:tc>
        <w:tc>
          <w:tcPr>
            <w:tcW w:w="1790" w:type="dxa"/>
          </w:tcPr>
          <w:p w14:paraId="4C822373" w14:textId="77777777" w:rsidR="00D702C6" w:rsidRPr="00D8082D" w:rsidRDefault="00D702C6" w:rsidP="00D702C6">
            <w:pPr>
              <w:tabs>
                <w:tab w:val="left" w:pos="284"/>
                <w:tab w:val="left" w:pos="709"/>
                <w:tab w:val="left" w:pos="1134"/>
              </w:tabs>
              <w:spacing w:after="120"/>
              <w:rPr>
                <w:lang w:val="lt-LT"/>
              </w:rPr>
            </w:pPr>
          </w:p>
        </w:tc>
        <w:tc>
          <w:tcPr>
            <w:tcW w:w="1790" w:type="dxa"/>
          </w:tcPr>
          <w:p w14:paraId="3796E08C" w14:textId="77777777" w:rsidR="00D702C6" w:rsidRPr="00D8082D" w:rsidRDefault="00D702C6" w:rsidP="00D702C6">
            <w:pPr>
              <w:tabs>
                <w:tab w:val="left" w:pos="284"/>
                <w:tab w:val="left" w:pos="709"/>
                <w:tab w:val="left" w:pos="1134"/>
              </w:tabs>
              <w:spacing w:after="120"/>
              <w:rPr>
                <w:lang w:val="lt-LT"/>
              </w:rPr>
            </w:pPr>
          </w:p>
        </w:tc>
      </w:tr>
      <w:tr w:rsidR="00D702C6" w:rsidRPr="00D8082D" w14:paraId="0B6215F4" w14:textId="77777777" w:rsidTr="00846639">
        <w:tc>
          <w:tcPr>
            <w:tcW w:w="562" w:type="dxa"/>
            <w:vMerge w:val="restart"/>
          </w:tcPr>
          <w:p w14:paraId="2557E1D9" w14:textId="77777777" w:rsidR="00D702C6" w:rsidRPr="00D8082D" w:rsidRDefault="00D702C6" w:rsidP="00D702C6">
            <w:pPr>
              <w:tabs>
                <w:tab w:val="left" w:pos="284"/>
                <w:tab w:val="left" w:pos="709"/>
                <w:tab w:val="left" w:pos="1134"/>
              </w:tabs>
              <w:spacing w:after="120"/>
              <w:jc w:val="center"/>
              <w:rPr>
                <w:lang w:val="lt-LT"/>
              </w:rPr>
            </w:pPr>
            <w:r w:rsidRPr="00D8082D">
              <w:rPr>
                <w:lang w:val="lt-LT"/>
              </w:rPr>
              <w:t>4.</w:t>
            </w:r>
          </w:p>
        </w:tc>
        <w:tc>
          <w:tcPr>
            <w:tcW w:w="1985" w:type="dxa"/>
            <w:vMerge w:val="restart"/>
          </w:tcPr>
          <w:p w14:paraId="3780009F" w14:textId="77777777" w:rsidR="00D702C6" w:rsidRPr="00D8082D" w:rsidRDefault="00D702C6" w:rsidP="00D702C6">
            <w:pPr>
              <w:tabs>
                <w:tab w:val="left" w:pos="284"/>
                <w:tab w:val="left" w:pos="709"/>
                <w:tab w:val="left" w:pos="1134"/>
              </w:tabs>
              <w:spacing w:after="120"/>
              <w:jc w:val="both"/>
              <w:rPr>
                <w:lang w:val="lt-LT"/>
              </w:rPr>
            </w:pPr>
          </w:p>
        </w:tc>
        <w:tc>
          <w:tcPr>
            <w:tcW w:w="1897" w:type="dxa"/>
            <w:vMerge w:val="restart"/>
          </w:tcPr>
          <w:p w14:paraId="44A4B5D8" w14:textId="77777777" w:rsidR="00D702C6" w:rsidRPr="00D8082D" w:rsidRDefault="00D702C6" w:rsidP="00D702C6">
            <w:pPr>
              <w:tabs>
                <w:tab w:val="left" w:pos="284"/>
                <w:tab w:val="left" w:pos="709"/>
                <w:tab w:val="left" w:pos="1134"/>
              </w:tabs>
              <w:spacing w:after="120"/>
              <w:jc w:val="both"/>
              <w:rPr>
                <w:lang w:val="lt-LT"/>
              </w:rPr>
            </w:pPr>
          </w:p>
        </w:tc>
        <w:tc>
          <w:tcPr>
            <w:tcW w:w="1789" w:type="dxa"/>
          </w:tcPr>
          <w:p w14:paraId="7DE0F063" w14:textId="77777777" w:rsidR="00D702C6" w:rsidRPr="00D8082D" w:rsidRDefault="00D702C6" w:rsidP="00D702C6">
            <w:pPr>
              <w:tabs>
                <w:tab w:val="left" w:pos="284"/>
                <w:tab w:val="left" w:pos="709"/>
                <w:tab w:val="left" w:pos="1134"/>
              </w:tabs>
              <w:spacing w:after="120"/>
              <w:jc w:val="both"/>
              <w:rPr>
                <w:lang w:val="lt-LT"/>
              </w:rPr>
            </w:pPr>
            <w:r w:rsidRPr="00D8082D">
              <w:rPr>
                <w:lang w:val="lt-LT"/>
              </w:rPr>
              <w:t>2022 metai</w:t>
            </w:r>
          </w:p>
        </w:tc>
        <w:tc>
          <w:tcPr>
            <w:tcW w:w="1578" w:type="dxa"/>
          </w:tcPr>
          <w:p w14:paraId="39730CC3" w14:textId="77777777" w:rsidR="00D702C6" w:rsidRPr="00D8082D" w:rsidRDefault="00D702C6" w:rsidP="00D702C6">
            <w:pPr>
              <w:tabs>
                <w:tab w:val="left" w:pos="284"/>
                <w:tab w:val="left" w:pos="709"/>
                <w:tab w:val="left" w:pos="1134"/>
              </w:tabs>
              <w:spacing w:after="120"/>
              <w:jc w:val="both"/>
              <w:rPr>
                <w:lang w:val="lt-LT"/>
              </w:rPr>
            </w:pPr>
          </w:p>
        </w:tc>
        <w:tc>
          <w:tcPr>
            <w:tcW w:w="1790" w:type="dxa"/>
          </w:tcPr>
          <w:p w14:paraId="0DBD65FE" w14:textId="77777777" w:rsidR="00D702C6" w:rsidRPr="00D8082D" w:rsidRDefault="00D702C6" w:rsidP="00D702C6">
            <w:pPr>
              <w:tabs>
                <w:tab w:val="left" w:pos="284"/>
                <w:tab w:val="left" w:pos="709"/>
                <w:tab w:val="left" w:pos="1134"/>
              </w:tabs>
              <w:spacing w:after="120"/>
              <w:rPr>
                <w:lang w:val="lt-LT"/>
              </w:rPr>
            </w:pPr>
          </w:p>
        </w:tc>
        <w:tc>
          <w:tcPr>
            <w:tcW w:w="1789" w:type="dxa"/>
          </w:tcPr>
          <w:p w14:paraId="35FE69E3" w14:textId="77777777" w:rsidR="00D702C6" w:rsidRPr="00D8082D" w:rsidRDefault="00D702C6" w:rsidP="00D702C6">
            <w:pPr>
              <w:tabs>
                <w:tab w:val="left" w:pos="284"/>
                <w:tab w:val="left" w:pos="709"/>
                <w:tab w:val="left" w:pos="1134"/>
              </w:tabs>
              <w:spacing w:after="120"/>
              <w:rPr>
                <w:lang w:val="lt-LT"/>
              </w:rPr>
            </w:pPr>
          </w:p>
        </w:tc>
        <w:tc>
          <w:tcPr>
            <w:tcW w:w="1790" w:type="dxa"/>
          </w:tcPr>
          <w:p w14:paraId="7C30EE2C" w14:textId="77777777" w:rsidR="00D702C6" w:rsidRPr="00D8082D" w:rsidRDefault="00D702C6" w:rsidP="00D702C6">
            <w:pPr>
              <w:tabs>
                <w:tab w:val="left" w:pos="284"/>
                <w:tab w:val="left" w:pos="709"/>
                <w:tab w:val="left" w:pos="1134"/>
              </w:tabs>
              <w:spacing w:after="120"/>
              <w:rPr>
                <w:lang w:val="lt-LT"/>
              </w:rPr>
            </w:pPr>
          </w:p>
        </w:tc>
        <w:tc>
          <w:tcPr>
            <w:tcW w:w="1790" w:type="dxa"/>
          </w:tcPr>
          <w:p w14:paraId="7C2DFD79" w14:textId="77777777" w:rsidR="00D702C6" w:rsidRPr="00D8082D" w:rsidRDefault="00D702C6" w:rsidP="00D702C6">
            <w:pPr>
              <w:tabs>
                <w:tab w:val="left" w:pos="284"/>
                <w:tab w:val="left" w:pos="709"/>
                <w:tab w:val="left" w:pos="1134"/>
              </w:tabs>
              <w:spacing w:after="120"/>
              <w:rPr>
                <w:lang w:val="lt-LT"/>
              </w:rPr>
            </w:pPr>
          </w:p>
        </w:tc>
      </w:tr>
      <w:tr w:rsidR="00D702C6" w:rsidRPr="00D8082D" w14:paraId="1BB5522A" w14:textId="77777777" w:rsidTr="00846639">
        <w:tc>
          <w:tcPr>
            <w:tcW w:w="562" w:type="dxa"/>
            <w:vMerge/>
          </w:tcPr>
          <w:p w14:paraId="4CF0E305" w14:textId="77777777" w:rsidR="00D702C6" w:rsidRPr="00D8082D" w:rsidRDefault="00D702C6" w:rsidP="00D702C6">
            <w:pPr>
              <w:tabs>
                <w:tab w:val="left" w:pos="284"/>
                <w:tab w:val="left" w:pos="709"/>
                <w:tab w:val="left" w:pos="1134"/>
              </w:tabs>
              <w:spacing w:after="120"/>
              <w:jc w:val="center"/>
              <w:rPr>
                <w:lang w:val="lt-LT"/>
              </w:rPr>
            </w:pPr>
          </w:p>
        </w:tc>
        <w:tc>
          <w:tcPr>
            <w:tcW w:w="1985" w:type="dxa"/>
            <w:vMerge/>
          </w:tcPr>
          <w:p w14:paraId="50420531" w14:textId="77777777" w:rsidR="00D702C6" w:rsidRPr="00D8082D" w:rsidRDefault="00D702C6" w:rsidP="00D702C6">
            <w:pPr>
              <w:tabs>
                <w:tab w:val="left" w:pos="284"/>
                <w:tab w:val="left" w:pos="709"/>
                <w:tab w:val="left" w:pos="1134"/>
              </w:tabs>
              <w:spacing w:after="120"/>
              <w:jc w:val="both"/>
              <w:rPr>
                <w:lang w:val="lt-LT"/>
              </w:rPr>
            </w:pPr>
          </w:p>
        </w:tc>
        <w:tc>
          <w:tcPr>
            <w:tcW w:w="1897" w:type="dxa"/>
            <w:vMerge/>
          </w:tcPr>
          <w:p w14:paraId="0FCE027E" w14:textId="77777777" w:rsidR="00D702C6" w:rsidRPr="00D8082D" w:rsidRDefault="00D702C6" w:rsidP="00D702C6">
            <w:pPr>
              <w:tabs>
                <w:tab w:val="left" w:pos="284"/>
                <w:tab w:val="left" w:pos="709"/>
                <w:tab w:val="left" w:pos="1134"/>
              </w:tabs>
              <w:spacing w:after="120"/>
              <w:jc w:val="both"/>
              <w:rPr>
                <w:lang w:val="lt-LT"/>
              </w:rPr>
            </w:pPr>
          </w:p>
        </w:tc>
        <w:tc>
          <w:tcPr>
            <w:tcW w:w="1789" w:type="dxa"/>
          </w:tcPr>
          <w:p w14:paraId="6D425F82" w14:textId="77777777" w:rsidR="00D702C6" w:rsidRPr="00D8082D" w:rsidRDefault="00D702C6" w:rsidP="00D702C6">
            <w:pPr>
              <w:tabs>
                <w:tab w:val="left" w:pos="284"/>
                <w:tab w:val="left" w:pos="709"/>
                <w:tab w:val="left" w:pos="1134"/>
              </w:tabs>
              <w:spacing w:after="120"/>
              <w:jc w:val="both"/>
              <w:rPr>
                <w:lang w:val="lt-LT"/>
              </w:rPr>
            </w:pPr>
            <w:r w:rsidRPr="00D8082D">
              <w:rPr>
                <w:lang w:val="lt-LT"/>
              </w:rPr>
              <w:t>2023 metai</w:t>
            </w:r>
          </w:p>
        </w:tc>
        <w:tc>
          <w:tcPr>
            <w:tcW w:w="1578" w:type="dxa"/>
          </w:tcPr>
          <w:p w14:paraId="2656DFDC" w14:textId="77777777" w:rsidR="00D702C6" w:rsidRPr="00D8082D" w:rsidRDefault="00D702C6" w:rsidP="00D702C6">
            <w:pPr>
              <w:tabs>
                <w:tab w:val="left" w:pos="284"/>
                <w:tab w:val="left" w:pos="709"/>
                <w:tab w:val="left" w:pos="1134"/>
              </w:tabs>
              <w:spacing w:after="120"/>
              <w:jc w:val="both"/>
              <w:rPr>
                <w:lang w:val="lt-LT"/>
              </w:rPr>
            </w:pPr>
          </w:p>
        </w:tc>
        <w:tc>
          <w:tcPr>
            <w:tcW w:w="1790" w:type="dxa"/>
          </w:tcPr>
          <w:p w14:paraId="6DD6C878" w14:textId="77777777" w:rsidR="00D702C6" w:rsidRPr="00D8082D" w:rsidRDefault="00D702C6" w:rsidP="00D702C6">
            <w:pPr>
              <w:tabs>
                <w:tab w:val="left" w:pos="284"/>
                <w:tab w:val="left" w:pos="709"/>
                <w:tab w:val="left" w:pos="1134"/>
              </w:tabs>
              <w:spacing w:after="120"/>
              <w:rPr>
                <w:lang w:val="lt-LT"/>
              </w:rPr>
            </w:pPr>
          </w:p>
        </w:tc>
        <w:tc>
          <w:tcPr>
            <w:tcW w:w="1789" w:type="dxa"/>
          </w:tcPr>
          <w:p w14:paraId="63D5A3B8" w14:textId="77777777" w:rsidR="00D702C6" w:rsidRPr="00D8082D" w:rsidRDefault="00D702C6" w:rsidP="00D702C6">
            <w:pPr>
              <w:tabs>
                <w:tab w:val="left" w:pos="284"/>
                <w:tab w:val="left" w:pos="709"/>
                <w:tab w:val="left" w:pos="1134"/>
              </w:tabs>
              <w:spacing w:after="120"/>
              <w:rPr>
                <w:lang w:val="lt-LT"/>
              </w:rPr>
            </w:pPr>
          </w:p>
        </w:tc>
        <w:tc>
          <w:tcPr>
            <w:tcW w:w="1790" w:type="dxa"/>
          </w:tcPr>
          <w:p w14:paraId="15F6BB10" w14:textId="77777777" w:rsidR="00D702C6" w:rsidRPr="00D8082D" w:rsidRDefault="00D702C6" w:rsidP="00D702C6">
            <w:pPr>
              <w:tabs>
                <w:tab w:val="left" w:pos="284"/>
                <w:tab w:val="left" w:pos="709"/>
                <w:tab w:val="left" w:pos="1134"/>
              </w:tabs>
              <w:spacing w:after="120"/>
              <w:rPr>
                <w:lang w:val="lt-LT"/>
              </w:rPr>
            </w:pPr>
          </w:p>
        </w:tc>
        <w:tc>
          <w:tcPr>
            <w:tcW w:w="1790" w:type="dxa"/>
          </w:tcPr>
          <w:p w14:paraId="357319E6" w14:textId="77777777" w:rsidR="00D702C6" w:rsidRPr="00D8082D" w:rsidRDefault="00D702C6" w:rsidP="00D702C6">
            <w:pPr>
              <w:tabs>
                <w:tab w:val="left" w:pos="284"/>
                <w:tab w:val="left" w:pos="709"/>
                <w:tab w:val="left" w:pos="1134"/>
              </w:tabs>
              <w:spacing w:after="120"/>
              <w:rPr>
                <w:lang w:val="lt-LT"/>
              </w:rPr>
            </w:pPr>
          </w:p>
        </w:tc>
      </w:tr>
      <w:tr w:rsidR="00D702C6" w:rsidRPr="00D8082D" w14:paraId="110C499B" w14:textId="77777777" w:rsidTr="00846639">
        <w:tc>
          <w:tcPr>
            <w:tcW w:w="562" w:type="dxa"/>
            <w:vMerge w:val="restart"/>
          </w:tcPr>
          <w:p w14:paraId="161DE549" w14:textId="77777777" w:rsidR="00D702C6" w:rsidRPr="00D8082D" w:rsidRDefault="00D702C6" w:rsidP="00D702C6">
            <w:pPr>
              <w:tabs>
                <w:tab w:val="left" w:pos="284"/>
                <w:tab w:val="left" w:pos="709"/>
                <w:tab w:val="left" w:pos="1134"/>
              </w:tabs>
              <w:spacing w:after="120"/>
              <w:jc w:val="center"/>
              <w:rPr>
                <w:lang w:val="lt-LT"/>
              </w:rPr>
            </w:pPr>
            <w:r w:rsidRPr="00D8082D">
              <w:rPr>
                <w:lang w:val="lt-LT"/>
              </w:rPr>
              <w:t>5.</w:t>
            </w:r>
          </w:p>
        </w:tc>
        <w:tc>
          <w:tcPr>
            <w:tcW w:w="1985" w:type="dxa"/>
            <w:vMerge w:val="restart"/>
          </w:tcPr>
          <w:p w14:paraId="13F1D4B3" w14:textId="77777777" w:rsidR="00D702C6" w:rsidRPr="00D8082D" w:rsidRDefault="00D702C6" w:rsidP="00D702C6">
            <w:pPr>
              <w:tabs>
                <w:tab w:val="left" w:pos="284"/>
                <w:tab w:val="left" w:pos="709"/>
                <w:tab w:val="left" w:pos="1134"/>
              </w:tabs>
              <w:spacing w:after="120"/>
              <w:jc w:val="both"/>
              <w:rPr>
                <w:lang w:val="lt-LT"/>
              </w:rPr>
            </w:pPr>
          </w:p>
        </w:tc>
        <w:tc>
          <w:tcPr>
            <w:tcW w:w="1897" w:type="dxa"/>
            <w:vMerge w:val="restart"/>
          </w:tcPr>
          <w:p w14:paraId="3F798CD4" w14:textId="77777777" w:rsidR="00D702C6" w:rsidRPr="00D8082D" w:rsidRDefault="00D702C6" w:rsidP="00D702C6">
            <w:pPr>
              <w:tabs>
                <w:tab w:val="left" w:pos="284"/>
                <w:tab w:val="left" w:pos="709"/>
                <w:tab w:val="left" w:pos="1134"/>
              </w:tabs>
              <w:spacing w:after="120"/>
              <w:jc w:val="both"/>
              <w:rPr>
                <w:lang w:val="lt-LT"/>
              </w:rPr>
            </w:pPr>
          </w:p>
        </w:tc>
        <w:tc>
          <w:tcPr>
            <w:tcW w:w="1789" w:type="dxa"/>
          </w:tcPr>
          <w:p w14:paraId="351C6487" w14:textId="77777777" w:rsidR="00D702C6" w:rsidRPr="00D8082D" w:rsidRDefault="00D702C6" w:rsidP="00D702C6">
            <w:pPr>
              <w:tabs>
                <w:tab w:val="left" w:pos="284"/>
                <w:tab w:val="left" w:pos="709"/>
                <w:tab w:val="left" w:pos="1134"/>
              </w:tabs>
              <w:spacing w:after="120"/>
              <w:jc w:val="both"/>
              <w:rPr>
                <w:lang w:val="lt-LT"/>
              </w:rPr>
            </w:pPr>
            <w:r w:rsidRPr="00D8082D">
              <w:rPr>
                <w:lang w:val="lt-LT"/>
              </w:rPr>
              <w:t>2022 metai</w:t>
            </w:r>
          </w:p>
        </w:tc>
        <w:tc>
          <w:tcPr>
            <w:tcW w:w="1578" w:type="dxa"/>
          </w:tcPr>
          <w:p w14:paraId="1D495BC6" w14:textId="77777777" w:rsidR="00D702C6" w:rsidRPr="00D8082D" w:rsidRDefault="00D702C6" w:rsidP="00D702C6">
            <w:pPr>
              <w:tabs>
                <w:tab w:val="left" w:pos="284"/>
                <w:tab w:val="left" w:pos="709"/>
                <w:tab w:val="left" w:pos="1134"/>
              </w:tabs>
              <w:spacing w:after="120"/>
              <w:jc w:val="both"/>
              <w:rPr>
                <w:lang w:val="lt-LT"/>
              </w:rPr>
            </w:pPr>
          </w:p>
        </w:tc>
        <w:tc>
          <w:tcPr>
            <w:tcW w:w="1790" w:type="dxa"/>
          </w:tcPr>
          <w:p w14:paraId="22526E68" w14:textId="77777777" w:rsidR="00D702C6" w:rsidRPr="00D8082D" w:rsidRDefault="00D702C6" w:rsidP="00D702C6">
            <w:pPr>
              <w:tabs>
                <w:tab w:val="left" w:pos="284"/>
                <w:tab w:val="left" w:pos="709"/>
                <w:tab w:val="left" w:pos="1134"/>
              </w:tabs>
              <w:spacing w:after="120"/>
              <w:rPr>
                <w:lang w:val="lt-LT"/>
              </w:rPr>
            </w:pPr>
          </w:p>
        </w:tc>
        <w:tc>
          <w:tcPr>
            <w:tcW w:w="1789" w:type="dxa"/>
          </w:tcPr>
          <w:p w14:paraId="4F625D74" w14:textId="77777777" w:rsidR="00D702C6" w:rsidRPr="00D8082D" w:rsidRDefault="00D702C6" w:rsidP="00D702C6">
            <w:pPr>
              <w:tabs>
                <w:tab w:val="left" w:pos="284"/>
                <w:tab w:val="left" w:pos="709"/>
                <w:tab w:val="left" w:pos="1134"/>
              </w:tabs>
              <w:spacing w:after="120"/>
              <w:rPr>
                <w:lang w:val="lt-LT"/>
              </w:rPr>
            </w:pPr>
          </w:p>
        </w:tc>
        <w:tc>
          <w:tcPr>
            <w:tcW w:w="1790" w:type="dxa"/>
          </w:tcPr>
          <w:p w14:paraId="0BA80489" w14:textId="77777777" w:rsidR="00D702C6" w:rsidRPr="00D8082D" w:rsidRDefault="00D702C6" w:rsidP="00D702C6">
            <w:pPr>
              <w:tabs>
                <w:tab w:val="left" w:pos="284"/>
                <w:tab w:val="left" w:pos="709"/>
                <w:tab w:val="left" w:pos="1134"/>
              </w:tabs>
              <w:spacing w:after="120"/>
              <w:rPr>
                <w:lang w:val="lt-LT"/>
              </w:rPr>
            </w:pPr>
          </w:p>
        </w:tc>
        <w:tc>
          <w:tcPr>
            <w:tcW w:w="1790" w:type="dxa"/>
          </w:tcPr>
          <w:p w14:paraId="47C2A3A2" w14:textId="77777777" w:rsidR="00D702C6" w:rsidRPr="00D8082D" w:rsidRDefault="00D702C6" w:rsidP="00D702C6">
            <w:pPr>
              <w:tabs>
                <w:tab w:val="left" w:pos="284"/>
                <w:tab w:val="left" w:pos="709"/>
                <w:tab w:val="left" w:pos="1134"/>
              </w:tabs>
              <w:spacing w:after="120"/>
              <w:rPr>
                <w:lang w:val="lt-LT"/>
              </w:rPr>
            </w:pPr>
          </w:p>
        </w:tc>
      </w:tr>
      <w:tr w:rsidR="00D702C6" w:rsidRPr="00D8082D" w14:paraId="28B92B30" w14:textId="77777777" w:rsidTr="00846639">
        <w:tc>
          <w:tcPr>
            <w:tcW w:w="562" w:type="dxa"/>
            <w:vMerge/>
          </w:tcPr>
          <w:p w14:paraId="1F708B4A" w14:textId="77777777" w:rsidR="00D702C6" w:rsidRPr="00D8082D" w:rsidRDefault="00D702C6" w:rsidP="00D702C6">
            <w:pPr>
              <w:tabs>
                <w:tab w:val="left" w:pos="284"/>
                <w:tab w:val="left" w:pos="709"/>
                <w:tab w:val="left" w:pos="1134"/>
              </w:tabs>
              <w:spacing w:after="120"/>
              <w:jc w:val="center"/>
              <w:rPr>
                <w:lang w:val="lt-LT"/>
              </w:rPr>
            </w:pPr>
          </w:p>
        </w:tc>
        <w:tc>
          <w:tcPr>
            <w:tcW w:w="1985" w:type="dxa"/>
            <w:vMerge/>
          </w:tcPr>
          <w:p w14:paraId="3B9C5067" w14:textId="77777777" w:rsidR="00D702C6" w:rsidRPr="00D8082D" w:rsidRDefault="00D702C6" w:rsidP="00D702C6">
            <w:pPr>
              <w:tabs>
                <w:tab w:val="left" w:pos="284"/>
                <w:tab w:val="left" w:pos="709"/>
                <w:tab w:val="left" w:pos="1134"/>
              </w:tabs>
              <w:spacing w:after="120"/>
              <w:jc w:val="both"/>
              <w:rPr>
                <w:lang w:val="lt-LT"/>
              </w:rPr>
            </w:pPr>
          </w:p>
        </w:tc>
        <w:tc>
          <w:tcPr>
            <w:tcW w:w="1897" w:type="dxa"/>
            <w:vMerge/>
          </w:tcPr>
          <w:p w14:paraId="76C553EF" w14:textId="77777777" w:rsidR="00D702C6" w:rsidRPr="00D8082D" w:rsidRDefault="00D702C6" w:rsidP="00D702C6">
            <w:pPr>
              <w:tabs>
                <w:tab w:val="left" w:pos="284"/>
                <w:tab w:val="left" w:pos="709"/>
                <w:tab w:val="left" w:pos="1134"/>
              </w:tabs>
              <w:spacing w:after="120"/>
              <w:jc w:val="both"/>
              <w:rPr>
                <w:lang w:val="lt-LT"/>
              </w:rPr>
            </w:pPr>
          </w:p>
        </w:tc>
        <w:tc>
          <w:tcPr>
            <w:tcW w:w="1789" w:type="dxa"/>
          </w:tcPr>
          <w:p w14:paraId="0B31F3D6" w14:textId="77777777" w:rsidR="00D702C6" w:rsidRPr="00D8082D" w:rsidRDefault="00D702C6" w:rsidP="00D702C6">
            <w:pPr>
              <w:tabs>
                <w:tab w:val="left" w:pos="284"/>
                <w:tab w:val="left" w:pos="709"/>
                <w:tab w:val="left" w:pos="1134"/>
              </w:tabs>
              <w:spacing w:after="120"/>
              <w:jc w:val="both"/>
              <w:rPr>
                <w:lang w:val="lt-LT"/>
              </w:rPr>
            </w:pPr>
            <w:r w:rsidRPr="00D8082D">
              <w:rPr>
                <w:lang w:val="lt-LT"/>
              </w:rPr>
              <w:t>2023 metai</w:t>
            </w:r>
          </w:p>
        </w:tc>
        <w:tc>
          <w:tcPr>
            <w:tcW w:w="1578" w:type="dxa"/>
          </w:tcPr>
          <w:p w14:paraId="1663FD89" w14:textId="77777777" w:rsidR="00D702C6" w:rsidRPr="00D8082D" w:rsidRDefault="00D702C6" w:rsidP="00D702C6">
            <w:pPr>
              <w:tabs>
                <w:tab w:val="left" w:pos="284"/>
                <w:tab w:val="left" w:pos="709"/>
                <w:tab w:val="left" w:pos="1134"/>
              </w:tabs>
              <w:spacing w:after="120"/>
              <w:jc w:val="both"/>
              <w:rPr>
                <w:lang w:val="lt-LT"/>
              </w:rPr>
            </w:pPr>
          </w:p>
        </w:tc>
        <w:tc>
          <w:tcPr>
            <w:tcW w:w="1790" w:type="dxa"/>
          </w:tcPr>
          <w:p w14:paraId="15022B5E" w14:textId="77777777" w:rsidR="00D702C6" w:rsidRPr="00D8082D" w:rsidRDefault="00D702C6" w:rsidP="00D702C6">
            <w:pPr>
              <w:tabs>
                <w:tab w:val="left" w:pos="284"/>
                <w:tab w:val="left" w:pos="709"/>
                <w:tab w:val="left" w:pos="1134"/>
              </w:tabs>
              <w:spacing w:after="120"/>
              <w:rPr>
                <w:lang w:val="lt-LT"/>
              </w:rPr>
            </w:pPr>
          </w:p>
        </w:tc>
        <w:tc>
          <w:tcPr>
            <w:tcW w:w="1789" w:type="dxa"/>
          </w:tcPr>
          <w:p w14:paraId="0F466A47" w14:textId="77777777" w:rsidR="00D702C6" w:rsidRPr="00D8082D" w:rsidRDefault="00D702C6" w:rsidP="00D702C6">
            <w:pPr>
              <w:tabs>
                <w:tab w:val="left" w:pos="284"/>
                <w:tab w:val="left" w:pos="709"/>
                <w:tab w:val="left" w:pos="1134"/>
              </w:tabs>
              <w:spacing w:after="120"/>
              <w:rPr>
                <w:lang w:val="lt-LT"/>
              </w:rPr>
            </w:pPr>
          </w:p>
        </w:tc>
        <w:tc>
          <w:tcPr>
            <w:tcW w:w="1790" w:type="dxa"/>
          </w:tcPr>
          <w:p w14:paraId="1B67D0F4" w14:textId="77777777" w:rsidR="00D702C6" w:rsidRPr="00D8082D" w:rsidRDefault="00D702C6" w:rsidP="00D702C6">
            <w:pPr>
              <w:tabs>
                <w:tab w:val="left" w:pos="284"/>
                <w:tab w:val="left" w:pos="709"/>
                <w:tab w:val="left" w:pos="1134"/>
              </w:tabs>
              <w:spacing w:after="120"/>
              <w:rPr>
                <w:lang w:val="lt-LT"/>
              </w:rPr>
            </w:pPr>
          </w:p>
        </w:tc>
        <w:tc>
          <w:tcPr>
            <w:tcW w:w="1790" w:type="dxa"/>
          </w:tcPr>
          <w:p w14:paraId="78C7EC17" w14:textId="77777777" w:rsidR="00D702C6" w:rsidRPr="00D8082D" w:rsidRDefault="00D702C6" w:rsidP="00D702C6">
            <w:pPr>
              <w:tabs>
                <w:tab w:val="left" w:pos="284"/>
                <w:tab w:val="left" w:pos="709"/>
                <w:tab w:val="left" w:pos="1134"/>
              </w:tabs>
              <w:spacing w:after="120"/>
              <w:rPr>
                <w:lang w:val="lt-LT"/>
              </w:rPr>
            </w:pPr>
          </w:p>
        </w:tc>
      </w:tr>
      <w:tr w:rsidR="00D702C6" w:rsidRPr="00D8082D" w14:paraId="1962142A" w14:textId="77777777" w:rsidTr="00846639">
        <w:tc>
          <w:tcPr>
            <w:tcW w:w="562" w:type="dxa"/>
            <w:vMerge w:val="restart"/>
          </w:tcPr>
          <w:p w14:paraId="62BA9B97" w14:textId="77777777" w:rsidR="00D702C6" w:rsidRPr="00D8082D" w:rsidRDefault="00D702C6" w:rsidP="00D702C6">
            <w:pPr>
              <w:tabs>
                <w:tab w:val="left" w:pos="284"/>
                <w:tab w:val="left" w:pos="709"/>
                <w:tab w:val="left" w:pos="1134"/>
              </w:tabs>
              <w:spacing w:after="120"/>
              <w:jc w:val="center"/>
              <w:rPr>
                <w:lang w:val="lt-LT"/>
              </w:rPr>
            </w:pPr>
            <w:r w:rsidRPr="00D8082D">
              <w:rPr>
                <w:lang w:val="lt-LT"/>
              </w:rPr>
              <w:t>6.</w:t>
            </w:r>
          </w:p>
        </w:tc>
        <w:tc>
          <w:tcPr>
            <w:tcW w:w="1985" w:type="dxa"/>
            <w:vMerge w:val="restart"/>
          </w:tcPr>
          <w:p w14:paraId="2BEFD0D0" w14:textId="77777777" w:rsidR="00D702C6" w:rsidRPr="00D8082D" w:rsidRDefault="00D702C6" w:rsidP="00D702C6">
            <w:pPr>
              <w:tabs>
                <w:tab w:val="left" w:pos="284"/>
                <w:tab w:val="left" w:pos="709"/>
                <w:tab w:val="left" w:pos="1134"/>
              </w:tabs>
              <w:spacing w:after="120"/>
              <w:jc w:val="both"/>
              <w:rPr>
                <w:lang w:val="lt-LT"/>
              </w:rPr>
            </w:pPr>
          </w:p>
        </w:tc>
        <w:tc>
          <w:tcPr>
            <w:tcW w:w="1897" w:type="dxa"/>
            <w:vMerge w:val="restart"/>
          </w:tcPr>
          <w:p w14:paraId="2A2A970D" w14:textId="77777777" w:rsidR="00D702C6" w:rsidRPr="00D8082D" w:rsidRDefault="00D702C6" w:rsidP="00D702C6">
            <w:pPr>
              <w:tabs>
                <w:tab w:val="left" w:pos="284"/>
                <w:tab w:val="left" w:pos="709"/>
                <w:tab w:val="left" w:pos="1134"/>
              </w:tabs>
              <w:spacing w:after="120"/>
              <w:jc w:val="both"/>
              <w:rPr>
                <w:lang w:val="lt-LT"/>
              </w:rPr>
            </w:pPr>
          </w:p>
        </w:tc>
        <w:tc>
          <w:tcPr>
            <w:tcW w:w="1789" w:type="dxa"/>
          </w:tcPr>
          <w:p w14:paraId="3EF19F3F" w14:textId="77777777" w:rsidR="00D702C6" w:rsidRPr="00D8082D" w:rsidRDefault="00D702C6" w:rsidP="00D702C6">
            <w:pPr>
              <w:tabs>
                <w:tab w:val="left" w:pos="284"/>
                <w:tab w:val="left" w:pos="709"/>
                <w:tab w:val="left" w:pos="1134"/>
              </w:tabs>
              <w:spacing w:after="120"/>
              <w:jc w:val="both"/>
              <w:rPr>
                <w:lang w:val="lt-LT"/>
              </w:rPr>
            </w:pPr>
            <w:r w:rsidRPr="00D8082D">
              <w:rPr>
                <w:lang w:val="lt-LT"/>
              </w:rPr>
              <w:t>2022 metai</w:t>
            </w:r>
          </w:p>
        </w:tc>
        <w:tc>
          <w:tcPr>
            <w:tcW w:w="1578" w:type="dxa"/>
          </w:tcPr>
          <w:p w14:paraId="5676FF57" w14:textId="77777777" w:rsidR="00D702C6" w:rsidRPr="00D8082D" w:rsidRDefault="00D702C6" w:rsidP="00D702C6">
            <w:pPr>
              <w:tabs>
                <w:tab w:val="left" w:pos="284"/>
                <w:tab w:val="left" w:pos="709"/>
                <w:tab w:val="left" w:pos="1134"/>
              </w:tabs>
              <w:spacing w:after="120"/>
              <w:jc w:val="both"/>
              <w:rPr>
                <w:lang w:val="lt-LT"/>
              </w:rPr>
            </w:pPr>
          </w:p>
        </w:tc>
        <w:tc>
          <w:tcPr>
            <w:tcW w:w="1790" w:type="dxa"/>
          </w:tcPr>
          <w:p w14:paraId="2E2E8313" w14:textId="77777777" w:rsidR="00D702C6" w:rsidRPr="00D8082D" w:rsidRDefault="00D702C6" w:rsidP="00D702C6">
            <w:pPr>
              <w:tabs>
                <w:tab w:val="left" w:pos="284"/>
                <w:tab w:val="left" w:pos="709"/>
                <w:tab w:val="left" w:pos="1134"/>
              </w:tabs>
              <w:spacing w:after="120"/>
              <w:rPr>
                <w:lang w:val="lt-LT"/>
              </w:rPr>
            </w:pPr>
          </w:p>
        </w:tc>
        <w:tc>
          <w:tcPr>
            <w:tcW w:w="1789" w:type="dxa"/>
          </w:tcPr>
          <w:p w14:paraId="49673AE8" w14:textId="77777777" w:rsidR="00D702C6" w:rsidRPr="00D8082D" w:rsidRDefault="00D702C6" w:rsidP="00D702C6">
            <w:pPr>
              <w:tabs>
                <w:tab w:val="left" w:pos="284"/>
                <w:tab w:val="left" w:pos="709"/>
                <w:tab w:val="left" w:pos="1134"/>
              </w:tabs>
              <w:spacing w:after="120"/>
              <w:rPr>
                <w:lang w:val="lt-LT"/>
              </w:rPr>
            </w:pPr>
          </w:p>
        </w:tc>
        <w:tc>
          <w:tcPr>
            <w:tcW w:w="1790" w:type="dxa"/>
          </w:tcPr>
          <w:p w14:paraId="184BA94E" w14:textId="77777777" w:rsidR="00D702C6" w:rsidRPr="00D8082D" w:rsidRDefault="00D702C6" w:rsidP="00D702C6">
            <w:pPr>
              <w:tabs>
                <w:tab w:val="left" w:pos="284"/>
                <w:tab w:val="left" w:pos="709"/>
                <w:tab w:val="left" w:pos="1134"/>
              </w:tabs>
              <w:spacing w:after="120"/>
              <w:rPr>
                <w:lang w:val="lt-LT"/>
              </w:rPr>
            </w:pPr>
          </w:p>
        </w:tc>
        <w:tc>
          <w:tcPr>
            <w:tcW w:w="1790" w:type="dxa"/>
          </w:tcPr>
          <w:p w14:paraId="29AAD2B4" w14:textId="77777777" w:rsidR="00D702C6" w:rsidRPr="00D8082D" w:rsidRDefault="00D702C6" w:rsidP="00D702C6">
            <w:pPr>
              <w:tabs>
                <w:tab w:val="left" w:pos="284"/>
                <w:tab w:val="left" w:pos="709"/>
                <w:tab w:val="left" w:pos="1134"/>
              </w:tabs>
              <w:spacing w:after="120"/>
              <w:rPr>
                <w:lang w:val="lt-LT"/>
              </w:rPr>
            </w:pPr>
          </w:p>
        </w:tc>
      </w:tr>
      <w:tr w:rsidR="00D702C6" w:rsidRPr="00D8082D" w14:paraId="6F040EA9" w14:textId="77777777" w:rsidTr="00846639">
        <w:tc>
          <w:tcPr>
            <w:tcW w:w="562" w:type="dxa"/>
            <w:vMerge/>
          </w:tcPr>
          <w:p w14:paraId="62AC61C1" w14:textId="77777777" w:rsidR="00D702C6" w:rsidRPr="00D8082D" w:rsidRDefault="00D702C6" w:rsidP="00D702C6">
            <w:pPr>
              <w:tabs>
                <w:tab w:val="left" w:pos="284"/>
                <w:tab w:val="left" w:pos="709"/>
                <w:tab w:val="left" w:pos="1134"/>
              </w:tabs>
              <w:spacing w:after="120"/>
              <w:jc w:val="center"/>
              <w:rPr>
                <w:lang w:val="lt-LT"/>
              </w:rPr>
            </w:pPr>
          </w:p>
        </w:tc>
        <w:tc>
          <w:tcPr>
            <w:tcW w:w="1985" w:type="dxa"/>
            <w:vMerge/>
          </w:tcPr>
          <w:p w14:paraId="0A2F026E" w14:textId="77777777" w:rsidR="00D702C6" w:rsidRPr="00D8082D" w:rsidRDefault="00D702C6" w:rsidP="00D702C6">
            <w:pPr>
              <w:tabs>
                <w:tab w:val="left" w:pos="284"/>
                <w:tab w:val="left" w:pos="709"/>
                <w:tab w:val="left" w:pos="1134"/>
              </w:tabs>
              <w:spacing w:after="120"/>
              <w:jc w:val="both"/>
              <w:rPr>
                <w:lang w:val="lt-LT"/>
              </w:rPr>
            </w:pPr>
          </w:p>
        </w:tc>
        <w:tc>
          <w:tcPr>
            <w:tcW w:w="1897" w:type="dxa"/>
            <w:vMerge/>
          </w:tcPr>
          <w:p w14:paraId="487CFD38" w14:textId="77777777" w:rsidR="00D702C6" w:rsidRPr="00D8082D" w:rsidRDefault="00D702C6" w:rsidP="00D702C6">
            <w:pPr>
              <w:tabs>
                <w:tab w:val="left" w:pos="284"/>
                <w:tab w:val="left" w:pos="709"/>
                <w:tab w:val="left" w:pos="1134"/>
              </w:tabs>
              <w:spacing w:after="120"/>
              <w:jc w:val="both"/>
              <w:rPr>
                <w:lang w:val="lt-LT"/>
              </w:rPr>
            </w:pPr>
          </w:p>
        </w:tc>
        <w:tc>
          <w:tcPr>
            <w:tcW w:w="1789" w:type="dxa"/>
          </w:tcPr>
          <w:p w14:paraId="7E0B1D37" w14:textId="77777777" w:rsidR="00D702C6" w:rsidRPr="00D8082D" w:rsidRDefault="00D702C6" w:rsidP="00D702C6">
            <w:pPr>
              <w:tabs>
                <w:tab w:val="left" w:pos="284"/>
                <w:tab w:val="left" w:pos="709"/>
                <w:tab w:val="left" w:pos="1134"/>
              </w:tabs>
              <w:spacing w:after="120"/>
              <w:jc w:val="both"/>
              <w:rPr>
                <w:lang w:val="lt-LT"/>
              </w:rPr>
            </w:pPr>
            <w:r w:rsidRPr="00D8082D">
              <w:rPr>
                <w:lang w:val="lt-LT"/>
              </w:rPr>
              <w:t>2023 metai</w:t>
            </w:r>
          </w:p>
        </w:tc>
        <w:tc>
          <w:tcPr>
            <w:tcW w:w="1578" w:type="dxa"/>
          </w:tcPr>
          <w:p w14:paraId="0B6CB8F3" w14:textId="77777777" w:rsidR="00D702C6" w:rsidRPr="00D8082D" w:rsidRDefault="00D702C6" w:rsidP="00D702C6">
            <w:pPr>
              <w:tabs>
                <w:tab w:val="left" w:pos="284"/>
                <w:tab w:val="left" w:pos="709"/>
                <w:tab w:val="left" w:pos="1134"/>
              </w:tabs>
              <w:spacing w:after="120"/>
              <w:jc w:val="both"/>
              <w:rPr>
                <w:lang w:val="lt-LT"/>
              </w:rPr>
            </w:pPr>
          </w:p>
        </w:tc>
        <w:tc>
          <w:tcPr>
            <w:tcW w:w="1790" w:type="dxa"/>
          </w:tcPr>
          <w:p w14:paraId="65000064" w14:textId="77777777" w:rsidR="00D702C6" w:rsidRPr="00D8082D" w:rsidRDefault="00D702C6" w:rsidP="00D702C6">
            <w:pPr>
              <w:tabs>
                <w:tab w:val="left" w:pos="284"/>
                <w:tab w:val="left" w:pos="709"/>
                <w:tab w:val="left" w:pos="1134"/>
              </w:tabs>
              <w:spacing w:after="120"/>
              <w:rPr>
                <w:lang w:val="lt-LT"/>
              </w:rPr>
            </w:pPr>
          </w:p>
        </w:tc>
        <w:tc>
          <w:tcPr>
            <w:tcW w:w="1789" w:type="dxa"/>
          </w:tcPr>
          <w:p w14:paraId="4C1BEC6C" w14:textId="77777777" w:rsidR="00D702C6" w:rsidRPr="00D8082D" w:rsidRDefault="00D702C6" w:rsidP="00D702C6">
            <w:pPr>
              <w:tabs>
                <w:tab w:val="left" w:pos="284"/>
                <w:tab w:val="left" w:pos="709"/>
                <w:tab w:val="left" w:pos="1134"/>
              </w:tabs>
              <w:spacing w:after="120"/>
              <w:rPr>
                <w:lang w:val="lt-LT"/>
              </w:rPr>
            </w:pPr>
          </w:p>
        </w:tc>
        <w:tc>
          <w:tcPr>
            <w:tcW w:w="1790" w:type="dxa"/>
          </w:tcPr>
          <w:p w14:paraId="6649BAE2" w14:textId="77777777" w:rsidR="00D702C6" w:rsidRPr="00D8082D" w:rsidRDefault="00D702C6" w:rsidP="00D702C6">
            <w:pPr>
              <w:tabs>
                <w:tab w:val="left" w:pos="284"/>
                <w:tab w:val="left" w:pos="709"/>
                <w:tab w:val="left" w:pos="1134"/>
              </w:tabs>
              <w:spacing w:after="120"/>
              <w:rPr>
                <w:lang w:val="lt-LT"/>
              </w:rPr>
            </w:pPr>
          </w:p>
        </w:tc>
        <w:tc>
          <w:tcPr>
            <w:tcW w:w="1790" w:type="dxa"/>
          </w:tcPr>
          <w:p w14:paraId="35934D2A" w14:textId="77777777" w:rsidR="00D702C6" w:rsidRPr="00D8082D" w:rsidRDefault="00D702C6" w:rsidP="00D702C6">
            <w:pPr>
              <w:tabs>
                <w:tab w:val="left" w:pos="284"/>
                <w:tab w:val="left" w:pos="709"/>
                <w:tab w:val="left" w:pos="1134"/>
              </w:tabs>
              <w:spacing w:after="120"/>
              <w:rPr>
                <w:lang w:val="lt-LT"/>
              </w:rPr>
            </w:pPr>
          </w:p>
        </w:tc>
      </w:tr>
    </w:tbl>
    <w:p w14:paraId="09B35166" w14:textId="77777777" w:rsidR="00BC3482" w:rsidRPr="00D8082D" w:rsidRDefault="00A54EC8" w:rsidP="00D81625">
      <w:pPr>
        <w:tabs>
          <w:tab w:val="left" w:pos="284"/>
          <w:tab w:val="left" w:pos="709"/>
          <w:tab w:val="left" w:pos="1134"/>
        </w:tabs>
        <w:spacing w:before="60"/>
        <w:jc w:val="both"/>
        <w:rPr>
          <w:sz w:val="18"/>
          <w:szCs w:val="18"/>
          <w:lang w:val="lt-LT"/>
        </w:rPr>
      </w:pPr>
      <w:r w:rsidRPr="00D8082D">
        <w:rPr>
          <w:sz w:val="18"/>
          <w:szCs w:val="18"/>
          <w:vertAlign w:val="superscript"/>
          <w:lang w:val="lt-LT"/>
        </w:rPr>
        <w:t>1</w:t>
      </w:r>
      <w:r w:rsidRPr="00D8082D">
        <w:rPr>
          <w:sz w:val="18"/>
          <w:szCs w:val="18"/>
          <w:lang w:val="lt-LT"/>
        </w:rPr>
        <w:t>Bendras kiekvieno projekto vykdytojo darbo valandų skaičius projekte turi būti ne mažesnis kaip 20 valandų, padaugintų iš projekto trukmės mėnesiais.</w:t>
      </w:r>
    </w:p>
    <w:p w14:paraId="3F466E07" w14:textId="77777777" w:rsidR="00A54EC8" w:rsidRPr="00D8082D" w:rsidRDefault="00A54EC8" w:rsidP="00E20B7D">
      <w:pPr>
        <w:tabs>
          <w:tab w:val="left" w:pos="284"/>
          <w:tab w:val="left" w:pos="709"/>
          <w:tab w:val="left" w:pos="1134"/>
        </w:tabs>
        <w:jc w:val="both"/>
        <w:rPr>
          <w:sz w:val="18"/>
          <w:szCs w:val="18"/>
          <w:lang w:val="lt-LT"/>
        </w:rPr>
      </w:pPr>
      <w:r w:rsidRPr="00D8082D">
        <w:rPr>
          <w:sz w:val="18"/>
          <w:szCs w:val="18"/>
          <w:vertAlign w:val="superscript"/>
          <w:lang w:val="lt-LT"/>
        </w:rPr>
        <w:t>2</w:t>
      </w:r>
      <w:r w:rsidRPr="00D8082D">
        <w:rPr>
          <w:sz w:val="18"/>
          <w:szCs w:val="18"/>
          <w:lang w:val="lt-LT"/>
        </w:rPr>
        <w:t>Socialinio draudimo ir kitos įmokos susideda iš:</w:t>
      </w:r>
    </w:p>
    <w:p w14:paraId="0BF7D052" w14:textId="77777777" w:rsidR="00467336" w:rsidRPr="00D8082D" w:rsidRDefault="00467336" w:rsidP="00E20B7D">
      <w:pPr>
        <w:pStyle w:val="ListParagraph"/>
        <w:numPr>
          <w:ilvl w:val="0"/>
          <w:numId w:val="49"/>
        </w:numPr>
        <w:tabs>
          <w:tab w:val="left" w:pos="284"/>
          <w:tab w:val="left" w:pos="709"/>
          <w:tab w:val="left" w:pos="1134"/>
        </w:tabs>
        <w:spacing w:after="0" w:line="240" w:lineRule="auto"/>
        <w:ind w:left="544" w:hanging="187"/>
        <w:contextualSpacing w:val="0"/>
        <w:jc w:val="both"/>
        <w:rPr>
          <w:rFonts w:ascii="Times New Roman" w:hAnsi="Times New Roman"/>
          <w:sz w:val="18"/>
          <w:szCs w:val="18"/>
          <w:lang w:val="lt-LT"/>
        </w:rPr>
      </w:pPr>
      <w:r w:rsidRPr="00D8082D">
        <w:rPr>
          <w:rFonts w:ascii="Times New Roman" w:hAnsi="Times New Roman"/>
          <w:sz w:val="18"/>
          <w:szCs w:val="18"/>
          <w:lang w:val="lt-LT"/>
        </w:rPr>
        <w:t xml:space="preserve">Draudėjo </w:t>
      </w:r>
      <w:r w:rsidR="00E20B7D" w:rsidRPr="00D8082D">
        <w:rPr>
          <w:rFonts w:ascii="Times New Roman" w:hAnsi="Times New Roman"/>
          <w:sz w:val="18"/>
          <w:szCs w:val="18"/>
          <w:lang w:val="lt-LT"/>
        </w:rPr>
        <w:t>bendrojo socialinio draudimo įmokos, taikant tarifą, nustatytą neterminuotoms sutartims (jei sudaroma terminuota darbo sutartis, įmokos dydis turi būti perskaičiuojamas, pritaikant papildomą 0,72 proc. įmokos tarifo dalį, teikiant metinę projekto išlaidų sąmatą.</w:t>
      </w:r>
    </w:p>
    <w:p w14:paraId="3CFFA218" w14:textId="77777777" w:rsidR="00E20B7D" w:rsidRPr="00D8082D" w:rsidRDefault="00E20B7D" w:rsidP="00E20B7D">
      <w:pPr>
        <w:pStyle w:val="ListParagraph"/>
        <w:numPr>
          <w:ilvl w:val="0"/>
          <w:numId w:val="49"/>
        </w:numPr>
        <w:tabs>
          <w:tab w:val="left" w:pos="284"/>
          <w:tab w:val="left" w:pos="709"/>
          <w:tab w:val="left" w:pos="1134"/>
        </w:tabs>
        <w:spacing w:after="0" w:line="240" w:lineRule="auto"/>
        <w:ind w:left="544" w:hanging="187"/>
        <w:contextualSpacing w:val="0"/>
        <w:jc w:val="both"/>
        <w:rPr>
          <w:rFonts w:ascii="Times New Roman" w:hAnsi="Times New Roman"/>
          <w:sz w:val="18"/>
          <w:szCs w:val="18"/>
          <w:lang w:val="lt-LT"/>
        </w:rPr>
      </w:pPr>
      <w:r w:rsidRPr="00D8082D">
        <w:rPr>
          <w:rFonts w:ascii="Times New Roman" w:hAnsi="Times New Roman"/>
          <w:sz w:val="18"/>
          <w:szCs w:val="18"/>
          <w:lang w:val="lt-LT"/>
        </w:rPr>
        <w:t>Nelaimingų atsitikimų darbe ir profesinių ligų socialinio draudimo įmokos, priklausančios nuo tarifų grupės, kuriai priskirta institucija (Kauno klinikos).</w:t>
      </w:r>
    </w:p>
    <w:p w14:paraId="35FA576C" w14:textId="77777777" w:rsidR="00846639" w:rsidRPr="00D8082D" w:rsidRDefault="00846639" w:rsidP="00846639">
      <w:pPr>
        <w:tabs>
          <w:tab w:val="left" w:pos="284"/>
          <w:tab w:val="left" w:pos="709"/>
          <w:tab w:val="left" w:pos="1134"/>
        </w:tabs>
        <w:jc w:val="both"/>
        <w:rPr>
          <w:sz w:val="18"/>
          <w:szCs w:val="18"/>
          <w:lang w:val="lt-LT"/>
        </w:rPr>
      </w:pPr>
    </w:p>
    <w:p w14:paraId="5FF8A8DE" w14:textId="77777777" w:rsidR="00846639" w:rsidRPr="00D8082D" w:rsidRDefault="00846639" w:rsidP="00846639">
      <w:pPr>
        <w:tabs>
          <w:tab w:val="left" w:pos="284"/>
          <w:tab w:val="left" w:pos="709"/>
          <w:tab w:val="left" w:pos="1134"/>
        </w:tabs>
        <w:jc w:val="both"/>
        <w:rPr>
          <w:sz w:val="18"/>
          <w:szCs w:val="18"/>
          <w:lang w:val="lt-LT"/>
        </w:rPr>
        <w:sectPr w:rsidR="00846639" w:rsidRPr="00D8082D" w:rsidSect="00846639">
          <w:pgSz w:w="16840" w:h="11907" w:orient="landscape"/>
          <w:pgMar w:top="1440" w:right="1440" w:bottom="708" w:left="1276" w:header="567" w:footer="567" w:gutter="0"/>
          <w:cols w:space="1296"/>
          <w:docGrid w:linePitch="326"/>
        </w:sectPr>
      </w:pPr>
    </w:p>
    <w:p w14:paraId="0124D18D" w14:textId="727807E8" w:rsidR="00C3652C" w:rsidRPr="00D8082D" w:rsidRDefault="00BB47C2" w:rsidP="00907B02">
      <w:pPr>
        <w:tabs>
          <w:tab w:val="left" w:pos="284"/>
          <w:tab w:val="left" w:pos="709"/>
          <w:tab w:val="left" w:pos="1134"/>
        </w:tabs>
        <w:spacing w:after="360"/>
        <w:rPr>
          <w:lang w:val="lt-LT"/>
        </w:rPr>
      </w:pPr>
      <w:r w:rsidRPr="00D8082D">
        <w:rPr>
          <w:lang w:val="lt-LT"/>
        </w:rPr>
        <w:lastRenderedPageBreak/>
        <w:t>4.2</w:t>
      </w:r>
      <w:r w:rsidR="00C3652C" w:rsidRPr="00D8082D">
        <w:rPr>
          <w:lang w:val="lt-LT"/>
        </w:rPr>
        <w:t>. IŠLAIDŲ LABORATORINIAMS, INSTRUMENTINIAMS TYRIMAMS IR (AR)</w:t>
      </w:r>
      <w:r w:rsidR="00C3652C" w:rsidRPr="00D8082D">
        <w:rPr>
          <w:lang w:val="lt-LT"/>
        </w:rPr>
        <w:br/>
        <w:t>PROCEDŪROMS</w:t>
      </w:r>
      <w:r w:rsidR="007E7117" w:rsidRPr="00D8082D">
        <w:rPr>
          <w:lang w:val="lt-LT"/>
        </w:rPr>
        <w:t xml:space="preserve"> PAGRINDIMAS</w:t>
      </w:r>
      <w:r w:rsidR="00A54008" w:rsidRPr="00D8082D">
        <w:rPr>
          <w:vertAlign w:val="superscript"/>
          <w:lang w:val="lt-LT"/>
        </w:rPr>
        <w:t>3</w:t>
      </w:r>
      <w:bookmarkStart w:id="0" w:name="_GoBack"/>
      <w:bookmarkEnd w:id="0"/>
    </w:p>
    <w:tbl>
      <w:tblPr>
        <w:tblStyle w:val="TableGrid"/>
        <w:tblW w:w="9778" w:type="dxa"/>
        <w:tblLook w:val="04A0" w:firstRow="1" w:lastRow="0" w:firstColumn="1" w:lastColumn="0" w:noHBand="0" w:noVBand="1"/>
      </w:tblPr>
      <w:tblGrid>
        <w:gridCol w:w="4106"/>
        <w:gridCol w:w="1418"/>
        <w:gridCol w:w="1418"/>
        <w:gridCol w:w="1418"/>
        <w:gridCol w:w="1418"/>
      </w:tblGrid>
      <w:tr w:rsidR="00A54008" w:rsidRPr="00D8082D" w14:paraId="3B60C74A" w14:textId="77777777" w:rsidTr="00A54008">
        <w:tc>
          <w:tcPr>
            <w:tcW w:w="4106" w:type="dxa"/>
          </w:tcPr>
          <w:p w14:paraId="0483696E" w14:textId="217EA8D8" w:rsidR="00A54008" w:rsidRPr="00D8082D" w:rsidRDefault="00A54008" w:rsidP="00A54008">
            <w:pPr>
              <w:tabs>
                <w:tab w:val="left" w:pos="284"/>
                <w:tab w:val="left" w:pos="709"/>
                <w:tab w:val="left" w:pos="1134"/>
              </w:tabs>
              <w:spacing w:after="120"/>
              <w:rPr>
                <w:lang w:val="lt-LT"/>
              </w:rPr>
            </w:pPr>
            <w:r w:rsidRPr="00D8082D">
              <w:rPr>
                <w:lang w:val="lt-LT"/>
              </w:rPr>
              <w:t>Laboratorinio, instrumentinio tyrimo ar procedūros pavadinimas</w:t>
            </w:r>
          </w:p>
        </w:tc>
        <w:tc>
          <w:tcPr>
            <w:tcW w:w="1418" w:type="dxa"/>
          </w:tcPr>
          <w:p w14:paraId="4070460D" w14:textId="531E3DA9" w:rsidR="00A54008" w:rsidRPr="00D8082D" w:rsidRDefault="00A54008" w:rsidP="00A54008">
            <w:pPr>
              <w:tabs>
                <w:tab w:val="left" w:pos="284"/>
                <w:tab w:val="left" w:pos="709"/>
                <w:tab w:val="left" w:pos="1134"/>
              </w:tabs>
              <w:spacing w:after="120"/>
              <w:jc w:val="center"/>
              <w:rPr>
                <w:lang w:val="lt-LT"/>
              </w:rPr>
            </w:pPr>
            <w:r w:rsidRPr="00D8082D">
              <w:rPr>
                <w:lang w:val="lt-LT"/>
              </w:rPr>
              <w:t>Paslaugos kodas</w:t>
            </w:r>
            <w:r w:rsidRPr="00D8082D">
              <w:rPr>
                <w:vertAlign w:val="superscript"/>
                <w:lang w:val="lt-LT"/>
              </w:rPr>
              <w:t>4</w:t>
            </w:r>
          </w:p>
        </w:tc>
        <w:tc>
          <w:tcPr>
            <w:tcW w:w="1418" w:type="dxa"/>
          </w:tcPr>
          <w:p w14:paraId="2E3C3731" w14:textId="5DF3F1D2" w:rsidR="00A54008" w:rsidRPr="00D8082D" w:rsidRDefault="00A54008" w:rsidP="00D467D9">
            <w:pPr>
              <w:tabs>
                <w:tab w:val="left" w:pos="284"/>
                <w:tab w:val="left" w:pos="709"/>
                <w:tab w:val="left" w:pos="1134"/>
              </w:tabs>
              <w:spacing w:after="120"/>
              <w:jc w:val="center"/>
              <w:rPr>
                <w:lang w:val="lt-LT"/>
              </w:rPr>
            </w:pPr>
            <w:r w:rsidRPr="00D8082D">
              <w:rPr>
                <w:lang w:val="lt-LT"/>
              </w:rPr>
              <w:t>Kiekis</w:t>
            </w:r>
            <w:r w:rsidR="00D467D9" w:rsidRPr="00D8082D">
              <w:rPr>
                <w:lang w:val="lt-LT"/>
              </w:rPr>
              <w:br/>
              <w:t>(vnt.)</w:t>
            </w:r>
          </w:p>
        </w:tc>
        <w:tc>
          <w:tcPr>
            <w:tcW w:w="1418" w:type="dxa"/>
          </w:tcPr>
          <w:p w14:paraId="571E1DCE" w14:textId="347BB8AC" w:rsidR="00A54008" w:rsidRPr="00D8082D" w:rsidRDefault="00A54008" w:rsidP="00D467D9">
            <w:pPr>
              <w:tabs>
                <w:tab w:val="left" w:pos="284"/>
                <w:tab w:val="left" w:pos="709"/>
                <w:tab w:val="left" w:pos="1134"/>
              </w:tabs>
              <w:spacing w:after="120"/>
              <w:jc w:val="center"/>
              <w:rPr>
                <w:lang w:val="lt-LT"/>
              </w:rPr>
            </w:pPr>
            <w:r w:rsidRPr="00D8082D">
              <w:rPr>
                <w:lang w:val="lt-LT"/>
              </w:rPr>
              <w:t xml:space="preserve">Kaina </w:t>
            </w:r>
            <w:r w:rsidR="00D467D9" w:rsidRPr="00D8082D">
              <w:rPr>
                <w:lang w:val="lt-LT"/>
              </w:rPr>
              <w:br/>
            </w:r>
            <w:r w:rsidRPr="00D8082D">
              <w:rPr>
                <w:lang w:val="lt-LT"/>
              </w:rPr>
              <w:t>(Eur)</w:t>
            </w:r>
          </w:p>
        </w:tc>
        <w:tc>
          <w:tcPr>
            <w:tcW w:w="1418" w:type="dxa"/>
          </w:tcPr>
          <w:p w14:paraId="396A3ADB" w14:textId="09685E67" w:rsidR="00A54008" w:rsidRPr="00D8082D" w:rsidRDefault="00A54008" w:rsidP="00D467D9">
            <w:pPr>
              <w:tabs>
                <w:tab w:val="left" w:pos="284"/>
                <w:tab w:val="left" w:pos="709"/>
                <w:tab w:val="left" w:pos="1134"/>
              </w:tabs>
              <w:spacing w:after="120"/>
              <w:jc w:val="center"/>
              <w:rPr>
                <w:lang w:val="lt-LT"/>
              </w:rPr>
            </w:pPr>
            <w:r w:rsidRPr="00D8082D">
              <w:rPr>
                <w:lang w:val="lt-LT"/>
              </w:rPr>
              <w:t xml:space="preserve">Suma </w:t>
            </w:r>
            <w:r w:rsidR="00D467D9" w:rsidRPr="00D8082D">
              <w:rPr>
                <w:lang w:val="lt-LT"/>
              </w:rPr>
              <w:br/>
            </w:r>
            <w:r w:rsidRPr="00D8082D">
              <w:rPr>
                <w:lang w:val="lt-LT"/>
              </w:rPr>
              <w:t>(Eur)</w:t>
            </w:r>
          </w:p>
        </w:tc>
      </w:tr>
      <w:tr w:rsidR="00A54008" w:rsidRPr="00D8082D" w14:paraId="62DF7294" w14:textId="77777777" w:rsidTr="00A54008">
        <w:tc>
          <w:tcPr>
            <w:tcW w:w="4106" w:type="dxa"/>
          </w:tcPr>
          <w:p w14:paraId="4D12D2F7" w14:textId="51BB48A5" w:rsidR="00A54008" w:rsidRPr="00D8082D" w:rsidRDefault="00A54008" w:rsidP="00A54008">
            <w:pPr>
              <w:tabs>
                <w:tab w:val="left" w:pos="284"/>
                <w:tab w:val="left" w:pos="709"/>
                <w:tab w:val="left" w:pos="1134"/>
              </w:tabs>
              <w:spacing w:after="120"/>
              <w:rPr>
                <w:lang w:val="lt-LT"/>
              </w:rPr>
            </w:pPr>
            <w:r w:rsidRPr="00D8082D">
              <w:rPr>
                <w:lang w:val="lt-LT"/>
              </w:rPr>
              <w:t>1.</w:t>
            </w:r>
          </w:p>
        </w:tc>
        <w:tc>
          <w:tcPr>
            <w:tcW w:w="1418" w:type="dxa"/>
          </w:tcPr>
          <w:p w14:paraId="66341A4E" w14:textId="77777777" w:rsidR="00A54008" w:rsidRPr="00D8082D" w:rsidRDefault="00A54008" w:rsidP="001F6473">
            <w:pPr>
              <w:tabs>
                <w:tab w:val="left" w:pos="284"/>
                <w:tab w:val="left" w:pos="709"/>
                <w:tab w:val="left" w:pos="1134"/>
              </w:tabs>
              <w:spacing w:after="120"/>
              <w:jc w:val="center"/>
              <w:rPr>
                <w:lang w:val="lt-LT"/>
              </w:rPr>
            </w:pPr>
          </w:p>
        </w:tc>
        <w:tc>
          <w:tcPr>
            <w:tcW w:w="1418" w:type="dxa"/>
          </w:tcPr>
          <w:p w14:paraId="77E21499" w14:textId="77777777" w:rsidR="00A54008" w:rsidRPr="00D8082D" w:rsidRDefault="00A54008" w:rsidP="001F6473">
            <w:pPr>
              <w:tabs>
                <w:tab w:val="left" w:pos="284"/>
                <w:tab w:val="left" w:pos="709"/>
                <w:tab w:val="left" w:pos="1134"/>
              </w:tabs>
              <w:spacing w:after="120"/>
              <w:jc w:val="center"/>
              <w:rPr>
                <w:lang w:val="lt-LT"/>
              </w:rPr>
            </w:pPr>
          </w:p>
        </w:tc>
        <w:tc>
          <w:tcPr>
            <w:tcW w:w="1418" w:type="dxa"/>
          </w:tcPr>
          <w:p w14:paraId="373D31DC" w14:textId="2D4CEEB8" w:rsidR="00A54008" w:rsidRPr="00D8082D" w:rsidRDefault="001F6473" w:rsidP="001F6473">
            <w:pPr>
              <w:tabs>
                <w:tab w:val="left" w:pos="284"/>
                <w:tab w:val="left" w:pos="709"/>
                <w:tab w:val="left" w:pos="1134"/>
              </w:tabs>
              <w:spacing w:after="120"/>
              <w:jc w:val="center"/>
              <w:rPr>
                <w:lang w:val="lt-LT"/>
              </w:rPr>
            </w:pPr>
            <w:r w:rsidRPr="00D8082D">
              <w:rPr>
                <w:lang w:val="lt-LT"/>
              </w:rPr>
              <w:t>0,00</w:t>
            </w:r>
          </w:p>
        </w:tc>
        <w:tc>
          <w:tcPr>
            <w:tcW w:w="1418" w:type="dxa"/>
          </w:tcPr>
          <w:p w14:paraId="41AE9D90" w14:textId="696BDECF" w:rsidR="00A54008" w:rsidRPr="00D8082D" w:rsidRDefault="001F6473" w:rsidP="001F6473">
            <w:pPr>
              <w:tabs>
                <w:tab w:val="left" w:pos="284"/>
                <w:tab w:val="left" w:pos="709"/>
                <w:tab w:val="left" w:pos="1134"/>
              </w:tabs>
              <w:spacing w:after="120"/>
              <w:jc w:val="center"/>
              <w:rPr>
                <w:lang w:val="lt-LT"/>
              </w:rPr>
            </w:pPr>
            <w:r w:rsidRPr="00D8082D">
              <w:rPr>
                <w:lang w:val="lt-LT"/>
              </w:rPr>
              <w:t>0,00</w:t>
            </w:r>
          </w:p>
        </w:tc>
      </w:tr>
      <w:tr w:rsidR="00A54008" w:rsidRPr="00D8082D" w14:paraId="442E451D" w14:textId="77777777" w:rsidTr="00A54008">
        <w:tc>
          <w:tcPr>
            <w:tcW w:w="4106" w:type="dxa"/>
          </w:tcPr>
          <w:p w14:paraId="7481FE0C" w14:textId="2B1F7F22" w:rsidR="00A54008" w:rsidRPr="00D8082D" w:rsidRDefault="00A54008" w:rsidP="00A54008">
            <w:pPr>
              <w:tabs>
                <w:tab w:val="left" w:pos="284"/>
                <w:tab w:val="left" w:pos="709"/>
                <w:tab w:val="left" w:pos="1134"/>
              </w:tabs>
              <w:spacing w:after="120"/>
              <w:rPr>
                <w:lang w:val="lt-LT"/>
              </w:rPr>
            </w:pPr>
            <w:r w:rsidRPr="00D8082D">
              <w:rPr>
                <w:lang w:val="lt-LT"/>
              </w:rPr>
              <w:t>2.</w:t>
            </w:r>
          </w:p>
        </w:tc>
        <w:tc>
          <w:tcPr>
            <w:tcW w:w="1418" w:type="dxa"/>
          </w:tcPr>
          <w:p w14:paraId="39FC0659" w14:textId="77777777" w:rsidR="00A54008" w:rsidRPr="00D8082D" w:rsidRDefault="00A54008" w:rsidP="001F6473">
            <w:pPr>
              <w:tabs>
                <w:tab w:val="left" w:pos="284"/>
                <w:tab w:val="left" w:pos="709"/>
                <w:tab w:val="left" w:pos="1134"/>
              </w:tabs>
              <w:spacing w:after="120"/>
              <w:jc w:val="center"/>
              <w:rPr>
                <w:lang w:val="lt-LT"/>
              </w:rPr>
            </w:pPr>
          </w:p>
        </w:tc>
        <w:tc>
          <w:tcPr>
            <w:tcW w:w="1418" w:type="dxa"/>
          </w:tcPr>
          <w:p w14:paraId="148C6511" w14:textId="77777777" w:rsidR="00A54008" w:rsidRPr="00D8082D" w:rsidRDefault="00A54008" w:rsidP="001F6473">
            <w:pPr>
              <w:tabs>
                <w:tab w:val="left" w:pos="284"/>
                <w:tab w:val="left" w:pos="709"/>
                <w:tab w:val="left" w:pos="1134"/>
              </w:tabs>
              <w:spacing w:after="120"/>
              <w:jc w:val="center"/>
              <w:rPr>
                <w:lang w:val="lt-LT"/>
              </w:rPr>
            </w:pPr>
          </w:p>
        </w:tc>
        <w:tc>
          <w:tcPr>
            <w:tcW w:w="1418" w:type="dxa"/>
          </w:tcPr>
          <w:p w14:paraId="690E03C2" w14:textId="476257C3" w:rsidR="00A54008" w:rsidRPr="00D8082D" w:rsidRDefault="001F6473" w:rsidP="001F6473">
            <w:pPr>
              <w:tabs>
                <w:tab w:val="left" w:pos="284"/>
                <w:tab w:val="left" w:pos="709"/>
                <w:tab w:val="left" w:pos="1134"/>
              </w:tabs>
              <w:spacing w:after="120"/>
              <w:jc w:val="center"/>
              <w:rPr>
                <w:lang w:val="lt-LT"/>
              </w:rPr>
            </w:pPr>
            <w:r w:rsidRPr="00D8082D">
              <w:rPr>
                <w:lang w:val="lt-LT"/>
              </w:rPr>
              <w:t>0,00</w:t>
            </w:r>
          </w:p>
        </w:tc>
        <w:tc>
          <w:tcPr>
            <w:tcW w:w="1418" w:type="dxa"/>
          </w:tcPr>
          <w:p w14:paraId="59B3075C" w14:textId="358A7CDD" w:rsidR="00A54008" w:rsidRPr="00D8082D" w:rsidRDefault="001F6473" w:rsidP="001F6473">
            <w:pPr>
              <w:tabs>
                <w:tab w:val="left" w:pos="284"/>
                <w:tab w:val="left" w:pos="709"/>
                <w:tab w:val="left" w:pos="1134"/>
              </w:tabs>
              <w:spacing w:after="120"/>
              <w:jc w:val="center"/>
              <w:rPr>
                <w:lang w:val="lt-LT"/>
              </w:rPr>
            </w:pPr>
            <w:r w:rsidRPr="00D8082D">
              <w:rPr>
                <w:lang w:val="lt-LT"/>
              </w:rPr>
              <w:t>0,00</w:t>
            </w:r>
          </w:p>
        </w:tc>
      </w:tr>
      <w:tr w:rsidR="00A54008" w:rsidRPr="00D8082D" w14:paraId="25B79C69" w14:textId="77777777" w:rsidTr="00A54008">
        <w:tc>
          <w:tcPr>
            <w:tcW w:w="4106" w:type="dxa"/>
          </w:tcPr>
          <w:p w14:paraId="6D5D96C9" w14:textId="411C7CD3" w:rsidR="00A54008" w:rsidRPr="00D8082D" w:rsidRDefault="00A54008" w:rsidP="00A54008">
            <w:pPr>
              <w:tabs>
                <w:tab w:val="left" w:pos="284"/>
                <w:tab w:val="left" w:pos="709"/>
                <w:tab w:val="left" w:pos="1134"/>
              </w:tabs>
              <w:spacing w:after="120"/>
              <w:rPr>
                <w:lang w:val="lt-LT"/>
              </w:rPr>
            </w:pPr>
            <w:r w:rsidRPr="00D8082D">
              <w:rPr>
                <w:lang w:val="lt-LT"/>
              </w:rPr>
              <w:t>3.</w:t>
            </w:r>
          </w:p>
        </w:tc>
        <w:tc>
          <w:tcPr>
            <w:tcW w:w="1418" w:type="dxa"/>
          </w:tcPr>
          <w:p w14:paraId="3A6EA0AB" w14:textId="77777777" w:rsidR="00A54008" w:rsidRPr="00D8082D" w:rsidRDefault="00A54008" w:rsidP="001F6473">
            <w:pPr>
              <w:tabs>
                <w:tab w:val="left" w:pos="284"/>
                <w:tab w:val="left" w:pos="709"/>
                <w:tab w:val="left" w:pos="1134"/>
              </w:tabs>
              <w:spacing w:after="120"/>
              <w:jc w:val="center"/>
              <w:rPr>
                <w:lang w:val="lt-LT"/>
              </w:rPr>
            </w:pPr>
          </w:p>
        </w:tc>
        <w:tc>
          <w:tcPr>
            <w:tcW w:w="1418" w:type="dxa"/>
          </w:tcPr>
          <w:p w14:paraId="41169F81" w14:textId="77777777" w:rsidR="00A54008" w:rsidRPr="00D8082D" w:rsidRDefault="00A54008" w:rsidP="001F6473">
            <w:pPr>
              <w:tabs>
                <w:tab w:val="left" w:pos="284"/>
                <w:tab w:val="left" w:pos="709"/>
                <w:tab w:val="left" w:pos="1134"/>
              </w:tabs>
              <w:spacing w:after="120"/>
              <w:jc w:val="center"/>
              <w:rPr>
                <w:lang w:val="lt-LT"/>
              </w:rPr>
            </w:pPr>
          </w:p>
        </w:tc>
        <w:tc>
          <w:tcPr>
            <w:tcW w:w="1418" w:type="dxa"/>
          </w:tcPr>
          <w:p w14:paraId="1BF1FA79" w14:textId="133E2043" w:rsidR="00A54008" w:rsidRPr="00D8082D" w:rsidRDefault="001F6473" w:rsidP="001F6473">
            <w:pPr>
              <w:tabs>
                <w:tab w:val="left" w:pos="284"/>
                <w:tab w:val="left" w:pos="709"/>
                <w:tab w:val="left" w:pos="1134"/>
              </w:tabs>
              <w:spacing w:after="120"/>
              <w:jc w:val="center"/>
              <w:rPr>
                <w:lang w:val="lt-LT"/>
              </w:rPr>
            </w:pPr>
            <w:r w:rsidRPr="00D8082D">
              <w:rPr>
                <w:lang w:val="lt-LT"/>
              </w:rPr>
              <w:t>0,00</w:t>
            </w:r>
          </w:p>
        </w:tc>
        <w:tc>
          <w:tcPr>
            <w:tcW w:w="1418" w:type="dxa"/>
          </w:tcPr>
          <w:p w14:paraId="2D22A8EF" w14:textId="333D90F7" w:rsidR="00A54008" w:rsidRPr="00D8082D" w:rsidRDefault="001F6473" w:rsidP="001F6473">
            <w:pPr>
              <w:tabs>
                <w:tab w:val="left" w:pos="284"/>
                <w:tab w:val="left" w:pos="709"/>
                <w:tab w:val="left" w:pos="1134"/>
              </w:tabs>
              <w:spacing w:after="120"/>
              <w:jc w:val="center"/>
              <w:rPr>
                <w:lang w:val="lt-LT"/>
              </w:rPr>
            </w:pPr>
            <w:r w:rsidRPr="00D8082D">
              <w:rPr>
                <w:lang w:val="lt-LT"/>
              </w:rPr>
              <w:t>0,00</w:t>
            </w:r>
          </w:p>
        </w:tc>
      </w:tr>
    </w:tbl>
    <w:p w14:paraId="7EE2646A" w14:textId="14DDB3A6" w:rsidR="00C3652C" w:rsidRPr="00D8082D" w:rsidRDefault="00D467D9" w:rsidP="00FF54F2">
      <w:pPr>
        <w:tabs>
          <w:tab w:val="left" w:pos="284"/>
          <w:tab w:val="left" w:pos="709"/>
          <w:tab w:val="left" w:pos="1134"/>
        </w:tabs>
        <w:jc w:val="both"/>
        <w:rPr>
          <w:sz w:val="18"/>
          <w:lang w:val="lt-LT"/>
        </w:rPr>
      </w:pPr>
      <w:r w:rsidRPr="00D8082D">
        <w:rPr>
          <w:sz w:val="18"/>
          <w:vertAlign w:val="superscript"/>
          <w:lang w:val="lt-LT"/>
        </w:rPr>
        <w:t>3</w:t>
      </w:r>
      <w:r w:rsidRPr="00D8082D">
        <w:rPr>
          <w:sz w:val="18"/>
          <w:lang w:val="lt-LT"/>
        </w:rPr>
        <w:t>Mokslo fondo lėšomis gali būti apmokami laboratoriniai, instrumentiniai tyrimai ir (ar) procedūros, kurie nėra patvirtino diagnostikos, gydymo ir reabilitacijos protokolo (algoritmo) dalis ir yra apmokami Kauno klinikoms skirtomis Privalomojo sveikatos draudimo fondo biudžeto lėšomis.</w:t>
      </w:r>
    </w:p>
    <w:p w14:paraId="1841AF47" w14:textId="52B47A98" w:rsidR="00D467D9" w:rsidRPr="00D8082D" w:rsidRDefault="00D467D9" w:rsidP="001B33BD">
      <w:pPr>
        <w:tabs>
          <w:tab w:val="left" w:pos="284"/>
          <w:tab w:val="left" w:pos="709"/>
          <w:tab w:val="left" w:pos="1134"/>
        </w:tabs>
        <w:spacing w:after="240"/>
        <w:jc w:val="both"/>
        <w:rPr>
          <w:sz w:val="18"/>
          <w:lang w:val="lt-LT"/>
        </w:rPr>
      </w:pPr>
      <w:r w:rsidRPr="00D8082D">
        <w:rPr>
          <w:sz w:val="18"/>
          <w:vertAlign w:val="superscript"/>
          <w:lang w:val="lt-LT"/>
        </w:rPr>
        <w:t>4</w:t>
      </w:r>
      <w:r w:rsidR="00FF54F2" w:rsidRPr="00D8082D">
        <w:rPr>
          <w:sz w:val="18"/>
          <w:lang w:val="lt-LT"/>
        </w:rPr>
        <w:t xml:space="preserve">Paslaugų kodus </w:t>
      </w:r>
      <w:r w:rsidR="00C75B6C" w:rsidRPr="00D8082D">
        <w:rPr>
          <w:sz w:val="18"/>
          <w:lang w:val="lt-LT"/>
        </w:rPr>
        <w:t>galite rasti čia</w:t>
      </w:r>
      <w:r w:rsidR="00FF54F2" w:rsidRPr="00D8082D">
        <w:rPr>
          <w:sz w:val="18"/>
          <w:lang w:val="lt-LT"/>
        </w:rPr>
        <w:t xml:space="preserve">: </w:t>
      </w:r>
      <w:hyperlink r:id="rId17" w:history="1">
        <w:r w:rsidR="00907B02" w:rsidRPr="00D8082D">
          <w:rPr>
            <w:rStyle w:val="Hyperlink"/>
            <w:i/>
            <w:sz w:val="20"/>
            <w:szCs w:val="20"/>
            <w:lang w:val="lt-LT"/>
          </w:rPr>
          <w:t>https://e-seimas.lrs.lt/portal/legalAct/lt/TAD/TAIS.26642/asr</w:t>
        </w:r>
      </w:hyperlink>
    </w:p>
    <w:p w14:paraId="6173364C" w14:textId="50FDCD14" w:rsidR="00A54EC8" w:rsidRPr="00D8082D" w:rsidRDefault="00F90FB8" w:rsidP="00907B02">
      <w:pPr>
        <w:tabs>
          <w:tab w:val="left" w:pos="284"/>
          <w:tab w:val="left" w:pos="709"/>
          <w:tab w:val="left" w:pos="1134"/>
        </w:tabs>
        <w:spacing w:before="360" w:after="360"/>
        <w:jc w:val="both"/>
        <w:rPr>
          <w:vertAlign w:val="superscript"/>
          <w:lang w:val="lt-LT"/>
        </w:rPr>
      </w:pPr>
      <w:r w:rsidRPr="00D8082D">
        <w:rPr>
          <w:lang w:val="lt-LT"/>
        </w:rPr>
        <w:t>4.</w:t>
      </w:r>
      <w:r w:rsidR="00BB47C2" w:rsidRPr="00D8082D">
        <w:rPr>
          <w:lang w:val="lt-LT"/>
        </w:rPr>
        <w:t>3</w:t>
      </w:r>
      <w:r w:rsidRPr="00D8082D">
        <w:rPr>
          <w:lang w:val="lt-LT"/>
        </w:rPr>
        <w:t>. IŠLAIDŲ PASLAUGOMS PAGRINDIMAS</w:t>
      </w:r>
      <w:r w:rsidR="00907B02" w:rsidRPr="00D8082D">
        <w:rPr>
          <w:vertAlign w:val="superscript"/>
          <w:lang w:val="lt-LT"/>
        </w:rPr>
        <w:t>5</w:t>
      </w:r>
    </w:p>
    <w:tbl>
      <w:tblPr>
        <w:tblStyle w:val="TableGrid"/>
        <w:tblW w:w="0" w:type="auto"/>
        <w:tblLook w:val="04A0" w:firstRow="1" w:lastRow="0" w:firstColumn="1" w:lastColumn="0" w:noHBand="0" w:noVBand="1"/>
      </w:tblPr>
      <w:tblGrid>
        <w:gridCol w:w="562"/>
        <w:gridCol w:w="3337"/>
        <w:gridCol w:w="5850"/>
      </w:tblGrid>
      <w:tr w:rsidR="003A0553" w:rsidRPr="00D8082D" w14:paraId="006BBED4" w14:textId="77777777" w:rsidTr="00FB4ACB">
        <w:trPr>
          <w:trHeight w:val="384"/>
        </w:trPr>
        <w:tc>
          <w:tcPr>
            <w:tcW w:w="562" w:type="dxa"/>
          </w:tcPr>
          <w:p w14:paraId="1BF6DFCC" w14:textId="77777777" w:rsidR="003A0553" w:rsidRPr="00D8082D" w:rsidRDefault="003A0553" w:rsidP="00004DFB">
            <w:pPr>
              <w:tabs>
                <w:tab w:val="left" w:pos="284"/>
                <w:tab w:val="left" w:pos="709"/>
                <w:tab w:val="left" w:pos="1134"/>
              </w:tabs>
              <w:spacing w:after="120"/>
              <w:jc w:val="both"/>
              <w:rPr>
                <w:lang w:val="lt-LT"/>
              </w:rPr>
            </w:pPr>
            <w:r w:rsidRPr="00D8082D">
              <w:rPr>
                <w:lang w:val="lt-LT"/>
              </w:rPr>
              <w:t xml:space="preserve">Eil. </w:t>
            </w:r>
            <w:r w:rsidRPr="00D8082D">
              <w:rPr>
                <w:lang w:val="lt-LT"/>
              </w:rPr>
              <w:br/>
              <w:t>Nr.</w:t>
            </w:r>
          </w:p>
        </w:tc>
        <w:tc>
          <w:tcPr>
            <w:tcW w:w="9187" w:type="dxa"/>
            <w:gridSpan w:val="2"/>
          </w:tcPr>
          <w:p w14:paraId="68F454F2" w14:textId="77777777" w:rsidR="003A0553" w:rsidRPr="00D8082D" w:rsidRDefault="0019218C" w:rsidP="00846639">
            <w:pPr>
              <w:tabs>
                <w:tab w:val="left" w:pos="284"/>
                <w:tab w:val="left" w:pos="709"/>
                <w:tab w:val="left" w:pos="1134"/>
              </w:tabs>
              <w:spacing w:after="120"/>
              <w:rPr>
                <w:lang w:val="lt-LT"/>
              </w:rPr>
            </w:pPr>
            <w:r w:rsidRPr="00D8082D">
              <w:rPr>
                <w:lang w:val="lt-LT"/>
              </w:rPr>
              <w:t xml:space="preserve">Projekto veikloms </w:t>
            </w:r>
            <w:r w:rsidR="00846639" w:rsidRPr="00D8082D">
              <w:rPr>
                <w:lang w:val="lt-LT"/>
              </w:rPr>
              <w:t>įgyvendinti</w:t>
            </w:r>
            <w:r w:rsidRPr="00D8082D">
              <w:rPr>
                <w:lang w:val="lt-LT"/>
              </w:rPr>
              <w:t xml:space="preserve"> reikalingų p</w:t>
            </w:r>
            <w:r w:rsidR="00E56F2C" w:rsidRPr="00D8082D">
              <w:rPr>
                <w:lang w:val="lt-LT"/>
              </w:rPr>
              <w:t xml:space="preserve">aslaugų </w:t>
            </w:r>
            <w:r w:rsidR="003A0553" w:rsidRPr="00D8082D">
              <w:rPr>
                <w:lang w:val="lt-LT"/>
              </w:rPr>
              <w:t>ir planuojam</w:t>
            </w:r>
            <w:r w:rsidR="00E56F2C" w:rsidRPr="00D8082D">
              <w:rPr>
                <w:lang w:val="lt-LT"/>
              </w:rPr>
              <w:t>ų</w:t>
            </w:r>
            <w:r w:rsidR="003A0553" w:rsidRPr="00D8082D">
              <w:rPr>
                <w:lang w:val="lt-LT"/>
              </w:rPr>
              <w:t xml:space="preserve"> išlaidų pagrindimas</w:t>
            </w:r>
          </w:p>
        </w:tc>
      </w:tr>
      <w:tr w:rsidR="00F732DC" w:rsidRPr="00D8082D" w14:paraId="377987FD" w14:textId="77777777" w:rsidTr="00FB4ACB">
        <w:tc>
          <w:tcPr>
            <w:tcW w:w="9749" w:type="dxa"/>
            <w:gridSpan w:val="3"/>
          </w:tcPr>
          <w:p w14:paraId="4084889B" w14:textId="77777777" w:rsidR="00F732DC" w:rsidRPr="00D8082D" w:rsidRDefault="00F732DC" w:rsidP="00F732DC">
            <w:pPr>
              <w:tabs>
                <w:tab w:val="left" w:pos="284"/>
                <w:tab w:val="left" w:pos="709"/>
                <w:tab w:val="left" w:pos="1134"/>
              </w:tabs>
              <w:spacing w:after="120"/>
              <w:rPr>
                <w:i/>
                <w:lang w:val="lt-LT"/>
              </w:rPr>
            </w:pPr>
            <w:r w:rsidRPr="00D8082D">
              <w:rPr>
                <w:i/>
                <w:lang w:val="lt-LT"/>
              </w:rPr>
              <w:t xml:space="preserve">Pateikiant išlaidų pagrindimą paaiškinama, kodėl paslauga būtina projekto įgyvendinimui, </w:t>
            </w:r>
            <w:r w:rsidRPr="00D8082D">
              <w:rPr>
                <w:i/>
                <w:lang w:val="lt-LT"/>
              </w:rPr>
              <w:br/>
              <w:t xml:space="preserve">nurodoma paslaugos kaina ir kuo remiantis ji buvo nustatyta, nurodomas paslaugos teikėjas, </w:t>
            </w:r>
            <w:r w:rsidRPr="00D8082D">
              <w:rPr>
                <w:i/>
                <w:lang w:val="lt-LT"/>
              </w:rPr>
              <w:br/>
              <w:t>jei jis žinomas</w:t>
            </w:r>
          </w:p>
        </w:tc>
      </w:tr>
      <w:tr w:rsidR="00782BCE" w:rsidRPr="00D8082D" w14:paraId="610B21A6" w14:textId="77777777" w:rsidTr="00FB4ACB">
        <w:tc>
          <w:tcPr>
            <w:tcW w:w="562" w:type="dxa"/>
            <w:vMerge w:val="restart"/>
          </w:tcPr>
          <w:p w14:paraId="4C62C682" w14:textId="77777777" w:rsidR="00782BCE" w:rsidRPr="00D8082D" w:rsidRDefault="00782BCE" w:rsidP="00157CE6">
            <w:pPr>
              <w:tabs>
                <w:tab w:val="left" w:pos="284"/>
                <w:tab w:val="left" w:pos="709"/>
                <w:tab w:val="left" w:pos="1134"/>
              </w:tabs>
              <w:spacing w:after="120"/>
              <w:jc w:val="center"/>
              <w:rPr>
                <w:lang w:val="lt-LT"/>
              </w:rPr>
            </w:pPr>
            <w:r w:rsidRPr="00D8082D">
              <w:rPr>
                <w:lang w:val="lt-LT"/>
              </w:rPr>
              <w:t>1.</w:t>
            </w:r>
          </w:p>
        </w:tc>
        <w:tc>
          <w:tcPr>
            <w:tcW w:w="9187" w:type="dxa"/>
            <w:gridSpan w:val="2"/>
          </w:tcPr>
          <w:p w14:paraId="04663BA7" w14:textId="77777777" w:rsidR="00782BCE" w:rsidRPr="00D8082D" w:rsidRDefault="00782BCE" w:rsidP="00D0231D">
            <w:pPr>
              <w:tabs>
                <w:tab w:val="left" w:pos="284"/>
                <w:tab w:val="left" w:pos="709"/>
                <w:tab w:val="left" w:pos="1134"/>
              </w:tabs>
              <w:spacing w:after="120"/>
              <w:jc w:val="both"/>
              <w:rPr>
                <w:lang w:val="lt-LT"/>
              </w:rPr>
            </w:pPr>
            <w:r w:rsidRPr="00D8082D">
              <w:rPr>
                <w:i/>
                <w:lang w:val="lt-LT"/>
              </w:rPr>
              <w:t>(Paslaugos pavadinimas)</w:t>
            </w:r>
          </w:p>
        </w:tc>
      </w:tr>
      <w:tr w:rsidR="0075319B" w:rsidRPr="00D8082D" w14:paraId="704ABF01" w14:textId="77777777" w:rsidTr="00FB4ACB">
        <w:tc>
          <w:tcPr>
            <w:tcW w:w="562" w:type="dxa"/>
            <w:vMerge/>
          </w:tcPr>
          <w:p w14:paraId="0316CF0D" w14:textId="77777777" w:rsidR="0075319B" w:rsidRPr="00D8082D" w:rsidRDefault="0075319B" w:rsidP="00157CE6">
            <w:pPr>
              <w:tabs>
                <w:tab w:val="left" w:pos="284"/>
                <w:tab w:val="left" w:pos="709"/>
                <w:tab w:val="left" w:pos="1134"/>
              </w:tabs>
              <w:spacing w:after="120"/>
              <w:jc w:val="center"/>
              <w:rPr>
                <w:lang w:val="lt-LT"/>
              </w:rPr>
            </w:pPr>
          </w:p>
        </w:tc>
        <w:tc>
          <w:tcPr>
            <w:tcW w:w="3337" w:type="dxa"/>
          </w:tcPr>
          <w:p w14:paraId="1D11CEDC" w14:textId="77777777" w:rsidR="0075319B" w:rsidRPr="00D8082D" w:rsidRDefault="0075319B" w:rsidP="00E56F2C">
            <w:pPr>
              <w:tabs>
                <w:tab w:val="left" w:pos="284"/>
                <w:tab w:val="left" w:pos="709"/>
                <w:tab w:val="left" w:pos="1134"/>
              </w:tabs>
              <w:spacing w:after="120"/>
              <w:jc w:val="both"/>
              <w:rPr>
                <w:lang w:val="lt-LT"/>
              </w:rPr>
            </w:pPr>
            <w:r w:rsidRPr="00D8082D">
              <w:rPr>
                <w:lang w:val="lt-LT"/>
              </w:rPr>
              <w:t>202</w:t>
            </w:r>
            <w:r w:rsidR="00E56F2C" w:rsidRPr="00D8082D">
              <w:rPr>
                <w:lang w:val="lt-LT"/>
              </w:rPr>
              <w:t>2</w:t>
            </w:r>
            <w:r w:rsidRPr="00D8082D">
              <w:rPr>
                <w:lang w:val="lt-LT"/>
              </w:rPr>
              <w:t xml:space="preserve"> metais:</w:t>
            </w:r>
          </w:p>
        </w:tc>
        <w:tc>
          <w:tcPr>
            <w:tcW w:w="5850" w:type="dxa"/>
          </w:tcPr>
          <w:p w14:paraId="4F399D0C" w14:textId="77777777" w:rsidR="0075319B" w:rsidRPr="00D8082D" w:rsidRDefault="0075319B" w:rsidP="0050398A">
            <w:pPr>
              <w:tabs>
                <w:tab w:val="left" w:pos="284"/>
                <w:tab w:val="left" w:pos="709"/>
                <w:tab w:val="left" w:pos="1134"/>
              </w:tabs>
              <w:spacing w:after="120"/>
              <w:jc w:val="both"/>
              <w:rPr>
                <w:i/>
                <w:lang w:val="lt-LT"/>
              </w:rPr>
            </w:pPr>
            <w:r w:rsidRPr="00D8082D">
              <w:rPr>
                <w:i/>
                <w:lang w:val="lt-LT"/>
              </w:rPr>
              <w:t>(pateikiama</w:t>
            </w:r>
            <w:r w:rsidR="0050398A" w:rsidRPr="00D8082D">
              <w:rPr>
                <w:i/>
                <w:lang w:val="lt-LT"/>
              </w:rPr>
              <w:t xml:space="preserve"> suma ir</w:t>
            </w:r>
            <w:r w:rsidRPr="00D8082D">
              <w:rPr>
                <w:i/>
                <w:lang w:val="lt-LT"/>
              </w:rPr>
              <w:t xml:space="preserve"> išlaidų pagrindimas)</w:t>
            </w:r>
          </w:p>
        </w:tc>
      </w:tr>
      <w:tr w:rsidR="0075319B" w:rsidRPr="00D8082D" w14:paraId="0685A8F5" w14:textId="77777777" w:rsidTr="00FB4ACB">
        <w:tc>
          <w:tcPr>
            <w:tcW w:w="562" w:type="dxa"/>
            <w:vMerge/>
          </w:tcPr>
          <w:p w14:paraId="7E8E8DE8" w14:textId="77777777" w:rsidR="0075319B" w:rsidRPr="00D8082D" w:rsidRDefault="0075319B" w:rsidP="00157CE6">
            <w:pPr>
              <w:tabs>
                <w:tab w:val="left" w:pos="284"/>
                <w:tab w:val="left" w:pos="709"/>
                <w:tab w:val="left" w:pos="1134"/>
              </w:tabs>
              <w:spacing w:after="120"/>
              <w:jc w:val="center"/>
              <w:rPr>
                <w:lang w:val="lt-LT"/>
              </w:rPr>
            </w:pPr>
          </w:p>
        </w:tc>
        <w:tc>
          <w:tcPr>
            <w:tcW w:w="3337" w:type="dxa"/>
          </w:tcPr>
          <w:p w14:paraId="3DE709EC" w14:textId="77777777" w:rsidR="0075319B" w:rsidRPr="00D8082D" w:rsidRDefault="0075319B" w:rsidP="00E56F2C">
            <w:pPr>
              <w:tabs>
                <w:tab w:val="left" w:pos="284"/>
                <w:tab w:val="left" w:pos="709"/>
                <w:tab w:val="left" w:pos="1134"/>
              </w:tabs>
              <w:spacing w:after="120"/>
              <w:jc w:val="both"/>
              <w:rPr>
                <w:lang w:val="lt-LT"/>
              </w:rPr>
            </w:pPr>
            <w:r w:rsidRPr="00D8082D">
              <w:rPr>
                <w:lang w:val="lt-LT"/>
              </w:rPr>
              <w:t>202</w:t>
            </w:r>
            <w:r w:rsidR="00E56F2C" w:rsidRPr="00D8082D">
              <w:rPr>
                <w:lang w:val="lt-LT"/>
              </w:rPr>
              <w:t>3</w:t>
            </w:r>
            <w:r w:rsidRPr="00D8082D">
              <w:rPr>
                <w:lang w:val="lt-LT"/>
              </w:rPr>
              <w:t xml:space="preserve"> metais:</w:t>
            </w:r>
          </w:p>
        </w:tc>
        <w:tc>
          <w:tcPr>
            <w:tcW w:w="5850" w:type="dxa"/>
          </w:tcPr>
          <w:p w14:paraId="63747A53" w14:textId="77777777" w:rsidR="0075319B" w:rsidRPr="00D8082D" w:rsidRDefault="00764488" w:rsidP="00D0231D">
            <w:pPr>
              <w:tabs>
                <w:tab w:val="left" w:pos="284"/>
                <w:tab w:val="left" w:pos="709"/>
                <w:tab w:val="left" w:pos="1134"/>
              </w:tabs>
              <w:spacing w:after="120"/>
              <w:jc w:val="both"/>
              <w:rPr>
                <w:i/>
                <w:lang w:val="lt-LT"/>
              </w:rPr>
            </w:pPr>
            <w:r w:rsidRPr="00D8082D">
              <w:rPr>
                <w:i/>
                <w:lang w:val="lt-LT"/>
              </w:rPr>
              <w:t>(pateikiama suma ir išlaidų pagrindimas)</w:t>
            </w:r>
          </w:p>
        </w:tc>
      </w:tr>
      <w:tr w:rsidR="00782BCE" w:rsidRPr="00D8082D" w14:paraId="0D93EAA5" w14:textId="77777777" w:rsidTr="00FB4ACB">
        <w:tc>
          <w:tcPr>
            <w:tcW w:w="562" w:type="dxa"/>
            <w:vMerge w:val="restart"/>
          </w:tcPr>
          <w:p w14:paraId="50AF7A92" w14:textId="77777777" w:rsidR="00782BCE" w:rsidRPr="00D8082D" w:rsidRDefault="00782BCE" w:rsidP="00157CE6">
            <w:pPr>
              <w:tabs>
                <w:tab w:val="left" w:pos="284"/>
                <w:tab w:val="left" w:pos="709"/>
                <w:tab w:val="left" w:pos="1134"/>
              </w:tabs>
              <w:spacing w:after="120"/>
              <w:jc w:val="center"/>
              <w:rPr>
                <w:lang w:val="lt-LT"/>
              </w:rPr>
            </w:pPr>
            <w:r w:rsidRPr="00D8082D">
              <w:rPr>
                <w:lang w:val="lt-LT"/>
              </w:rPr>
              <w:t>2.</w:t>
            </w:r>
          </w:p>
        </w:tc>
        <w:tc>
          <w:tcPr>
            <w:tcW w:w="9187" w:type="dxa"/>
            <w:gridSpan w:val="2"/>
          </w:tcPr>
          <w:p w14:paraId="76FE1C63" w14:textId="77777777" w:rsidR="00782BCE" w:rsidRPr="00D8082D" w:rsidRDefault="00782BCE" w:rsidP="00157CE6">
            <w:pPr>
              <w:tabs>
                <w:tab w:val="left" w:pos="284"/>
                <w:tab w:val="left" w:pos="709"/>
                <w:tab w:val="left" w:pos="1134"/>
              </w:tabs>
              <w:spacing w:after="120"/>
              <w:jc w:val="both"/>
              <w:rPr>
                <w:lang w:val="lt-LT"/>
              </w:rPr>
            </w:pPr>
            <w:r w:rsidRPr="00D8082D">
              <w:rPr>
                <w:i/>
                <w:lang w:val="lt-LT"/>
              </w:rPr>
              <w:t>(Paslaugos pavadinimas)</w:t>
            </w:r>
          </w:p>
        </w:tc>
      </w:tr>
      <w:tr w:rsidR="00157CE6" w:rsidRPr="00D8082D" w14:paraId="07ED8738" w14:textId="77777777" w:rsidTr="00FB4ACB">
        <w:tc>
          <w:tcPr>
            <w:tcW w:w="562" w:type="dxa"/>
            <w:vMerge/>
          </w:tcPr>
          <w:p w14:paraId="7E9D65F9" w14:textId="77777777" w:rsidR="00157CE6" w:rsidRPr="00D8082D" w:rsidRDefault="00157CE6" w:rsidP="00157CE6">
            <w:pPr>
              <w:tabs>
                <w:tab w:val="left" w:pos="284"/>
                <w:tab w:val="left" w:pos="709"/>
                <w:tab w:val="left" w:pos="1134"/>
              </w:tabs>
              <w:spacing w:after="120"/>
              <w:jc w:val="center"/>
              <w:rPr>
                <w:lang w:val="lt-LT"/>
              </w:rPr>
            </w:pPr>
          </w:p>
        </w:tc>
        <w:tc>
          <w:tcPr>
            <w:tcW w:w="3337" w:type="dxa"/>
          </w:tcPr>
          <w:p w14:paraId="775DFDD6" w14:textId="77777777" w:rsidR="00157CE6" w:rsidRPr="00D8082D" w:rsidRDefault="00157CE6" w:rsidP="00E56F2C">
            <w:pPr>
              <w:tabs>
                <w:tab w:val="left" w:pos="284"/>
                <w:tab w:val="left" w:pos="709"/>
                <w:tab w:val="left" w:pos="1134"/>
              </w:tabs>
              <w:spacing w:after="120"/>
              <w:jc w:val="both"/>
              <w:rPr>
                <w:lang w:val="lt-LT"/>
              </w:rPr>
            </w:pPr>
            <w:r w:rsidRPr="00D8082D">
              <w:rPr>
                <w:lang w:val="lt-LT"/>
              </w:rPr>
              <w:t>202</w:t>
            </w:r>
            <w:r w:rsidR="00E56F2C" w:rsidRPr="00D8082D">
              <w:rPr>
                <w:lang w:val="lt-LT"/>
              </w:rPr>
              <w:t>2</w:t>
            </w:r>
            <w:r w:rsidRPr="00D8082D">
              <w:rPr>
                <w:lang w:val="lt-LT"/>
              </w:rPr>
              <w:t xml:space="preserve"> metais:</w:t>
            </w:r>
          </w:p>
        </w:tc>
        <w:tc>
          <w:tcPr>
            <w:tcW w:w="5850" w:type="dxa"/>
          </w:tcPr>
          <w:p w14:paraId="6BDFE8A9" w14:textId="77777777" w:rsidR="00157CE6" w:rsidRPr="00D8082D" w:rsidRDefault="00764488" w:rsidP="00157CE6">
            <w:pPr>
              <w:tabs>
                <w:tab w:val="left" w:pos="284"/>
                <w:tab w:val="left" w:pos="709"/>
                <w:tab w:val="left" w:pos="1134"/>
              </w:tabs>
              <w:spacing w:after="120"/>
              <w:jc w:val="both"/>
              <w:rPr>
                <w:i/>
                <w:lang w:val="lt-LT"/>
              </w:rPr>
            </w:pPr>
            <w:r w:rsidRPr="00D8082D">
              <w:rPr>
                <w:i/>
                <w:lang w:val="lt-LT"/>
              </w:rPr>
              <w:t>(pateikiama suma ir išlaidų pagrindimas)</w:t>
            </w:r>
          </w:p>
        </w:tc>
      </w:tr>
      <w:tr w:rsidR="00157CE6" w:rsidRPr="00D8082D" w14:paraId="42F26172" w14:textId="77777777" w:rsidTr="00FB4ACB">
        <w:tc>
          <w:tcPr>
            <w:tcW w:w="562" w:type="dxa"/>
            <w:vMerge/>
          </w:tcPr>
          <w:p w14:paraId="3E693181" w14:textId="77777777" w:rsidR="00157CE6" w:rsidRPr="00D8082D" w:rsidRDefault="00157CE6" w:rsidP="00157CE6">
            <w:pPr>
              <w:tabs>
                <w:tab w:val="left" w:pos="284"/>
                <w:tab w:val="left" w:pos="709"/>
                <w:tab w:val="left" w:pos="1134"/>
              </w:tabs>
              <w:spacing w:after="120"/>
              <w:jc w:val="center"/>
              <w:rPr>
                <w:lang w:val="lt-LT"/>
              </w:rPr>
            </w:pPr>
          </w:p>
        </w:tc>
        <w:tc>
          <w:tcPr>
            <w:tcW w:w="3337" w:type="dxa"/>
          </w:tcPr>
          <w:p w14:paraId="649D0A9C" w14:textId="77777777" w:rsidR="00157CE6" w:rsidRPr="00D8082D" w:rsidRDefault="00157CE6" w:rsidP="00E56F2C">
            <w:pPr>
              <w:tabs>
                <w:tab w:val="left" w:pos="284"/>
                <w:tab w:val="left" w:pos="709"/>
                <w:tab w:val="left" w:pos="1134"/>
              </w:tabs>
              <w:spacing w:after="120"/>
              <w:jc w:val="both"/>
              <w:rPr>
                <w:lang w:val="lt-LT"/>
              </w:rPr>
            </w:pPr>
            <w:r w:rsidRPr="00D8082D">
              <w:rPr>
                <w:lang w:val="lt-LT"/>
              </w:rPr>
              <w:t>202</w:t>
            </w:r>
            <w:r w:rsidR="00E56F2C" w:rsidRPr="00D8082D">
              <w:rPr>
                <w:lang w:val="lt-LT"/>
              </w:rPr>
              <w:t>3</w:t>
            </w:r>
            <w:r w:rsidRPr="00D8082D">
              <w:rPr>
                <w:lang w:val="lt-LT"/>
              </w:rPr>
              <w:t xml:space="preserve"> metais:</w:t>
            </w:r>
          </w:p>
        </w:tc>
        <w:tc>
          <w:tcPr>
            <w:tcW w:w="5850" w:type="dxa"/>
          </w:tcPr>
          <w:p w14:paraId="77AD0053" w14:textId="77777777" w:rsidR="00157CE6" w:rsidRPr="00D8082D" w:rsidRDefault="00764488" w:rsidP="00157CE6">
            <w:pPr>
              <w:tabs>
                <w:tab w:val="left" w:pos="284"/>
                <w:tab w:val="left" w:pos="709"/>
                <w:tab w:val="left" w:pos="1134"/>
              </w:tabs>
              <w:spacing w:after="120"/>
              <w:jc w:val="both"/>
              <w:rPr>
                <w:i/>
                <w:lang w:val="lt-LT"/>
              </w:rPr>
            </w:pPr>
            <w:r w:rsidRPr="00D8082D">
              <w:rPr>
                <w:i/>
                <w:lang w:val="lt-LT"/>
              </w:rPr>
              <w:t>(pateikiama suma ir išlaidų pagrindimas)</w:t>
            </w:r>
          </w:p>
        </w:tc>
      </w:tr>
      <w:tr w:rsidR="00782BCE" w:rsidRPr="00D8082D" w14:paraId="5B5F2D07" w14:textId="77777777" w:rsidTr="00FB4ACB">
        <w:tc>
          <w:tcPr>
            <w:tcW w:w="562" w:type="dxa"/>
            <w:vMerge w:val="restart"/>
          </w:tcPr>
          <w:p w14:paraId="67911E77" w14:textId="77777777" w:rsidR="00782BCE" w:rsidRPr="00D8082D" w:rsidRDefault="00782BCE" w:rsidP="00157CE6">
            <w:pPr>
              <w:tabs>
                <w:tab w:val="left" w:pos="284"/>
                <w:tab w:val="left" w:pos="709"/>
                <w:tab w:val="left" w:pos="1134"/>
              </w:tabs>
              <w:spacing w:after="120"/>
              <w:jc w:val="center"/>
              <w:rPr>
                <w:lang w:val="lt-LT"/>
              </w:rPr>
            </w:pPr>
            <w:r w:rsidRPr="00D8082D">
              <w:rPr>
                <w:lang w:val="lt-LT"/>
              </w:rPr>
              <w:t>3.</w:t>
            </w:r>
          </w:p>
        </w:tc>
        <w:tc>
          <w:tcPr>
            <w:tcW w:w="9187" w:type="dxa"/>
            <w:gridSpan w:val="2"/>
          </w:tcPr>
          <w:p w14:paraId="454AA315" w14:textId="77777777" w:rsidR="00782BCE" w:rsidRPr="00D8082D" w:rsidRDefault="00782BCE" w:rsidP="00157CE6">
            <w:pPr>
              <w:tabs>
                <w:tab w:val="left" w:pos="284"/>
                <w:tab w:val="left" w:pos="709"/>
                <w:tab w:val="left" w:pos="1134"/>
              </w:tabs>
              <w:spacing w:after="120"/>
              <w:jc w:val="both"/>
              <w:rPr>
                <w:lang w:val="lt-LT"/>
              </w:rPr>
            </w:pPr>
            <w:r w:rsidRPr="00D8082D">
              <w:rPr>
                <w:i/>
                <w:lang w:val="lt-LT"/>
              </w:rPr>
              <w:t>(Paslaugos pavadinimas)</w:t>
            </w:r>
          </w:p>
        </w:tc>
      </w:tr>
      <w:tr w:rsidR="00157CE6" w:rsidRPr="00D8082D" w14:paraId="0FD2EE0C" w14:textId="77777777" w:rsidTr="00FB4ACB">
        <w:tc>
          <w:tcPr>
            <w:tcW w:w="562" w:type="dxa"/>
            <w:vMerge/>
          </w:tcPr>
          <w:p w14:paraId="6D4F3B8F" w14:textId="77777777" w:rsidR="00157CE6" w:rsidRPr="00D8082D" w:rsidRDefault="00157CE6" w:rsidP="00157CE6">
            <w:pPr>
              <w:tabs>
                <w:tab w:val="left" w:pos="284"/>
                <w:tab w:val="left" w:pos="709"/>
                <w:tab w:val="left" w:pos="1134"/>
              </w:tabs>
              <w:spacing w:after="120"/>
              <w:jc w:val="both"/>
              <w:rPr>
                <w:lang w:val="lt-LT"/>
              </w:rPr>
            </w:pPr>
          </w:p>
        </w:tc>
        <w:tc>
          <w:tcPr>
            <w:tcW w:w="3337" w:type="dxa"/>
          </w:tcPr>
          <w:p w14:paraId="13ACCADF" w14:textId="77777777" w:rsidR="00157CE6" w:rsidRPr="00D8082D" w:rsidRDefault="00157CE6" w:rsidP="00E56F2C">
            <w:pPr>
              <w:tabs>
                <w:tab w:val="left" w:pos="284"/>
                <w:tab w:val="left" w:pos="709"/>
                <w:tab w:val="left" w:pos="1134"/>
              </w:tabs>
              <w:spacing w:after="120"/>
              <w:jc w:val="both"/>
              <w:rPr>
                <w:lang w:val="lt-LT"/>
              </w:rPr>
            </w:pPr>
            <w:r w:rsidRPr="00D8082D">
              <w:rPr>
                <w:lang w:val="lt-LT"/>
              </w:rPr>
              <w:t>202</w:t>
            </w:r>
            <w:r w:rsidR="00E56F2C" w:rsidRPr="00D8082D">
              <w:rPr>
                <w:lang w:val="lt-LT"/>
              </w:rPr>
              <w:t>2</w:t>
            </w:r>
            <w:r w:rsidRPr="00D8082D">
              <w:rPr>
                <w:lang w:val="lt-LT"/>
              </w:rPr>
              <w:t xml:space="preserve"> metais:</w:t>
            </w:r>
          </w:p>
        </w:tc>
        <w:tc>
          <w:tcPr>
            <w:tcW w:w="5850" w:type="dxa"/>
          </w:tcPr>
          <w:p w14:paraId="66EF9278" w14:textId="77777777" w:rsidR="00157CE6" w:rsidRPr="00D8082D" w:rsidRDefault="00764488" w:rsidP="00157CE6">
            <w:pPr>
              <w:tabs>
                <w:tab w:val="left" w:pos="284"/>
                <w:tab w:val="left" w:pos="709"/>
                <w:tab w:val="left" w:pos="1134"/>
              </w:tabs>
              <w:spacing w:after="120"/>
              <w:jc w:val="both"/>
              <w:rPr>
                <w:i/>
                <w:lang w:val="lt-LT"/>
              </w:rPr>
            </w:pPr>
            <w:r w:rsidRPr="00D8082D">
              <w:rPr>
                <w:i/>
                <w:lang w:val="lt-LT"/>
              </w:rPr>
              <w:t>(pateikiama suma ir išlaidų pagrindimas)</w:t>
            </w:r>
          </w:p>
        </w:tc>
      </w:tr>
      <w:tr w:rsidR="00157CE6" w:rsidRPr="00D8082D" w14:paraId="7D466E45" w14:textId="77777777" w:rsidTr="00FB4ACB">
        <w:tc>
          <w:tcPr>
            <w:tcW w:w="562" w:type="dxa"/>
            <w:vMerge/>
          </w:tcPr>
          <w:p w14:paraId="2A02FDC7" w14:textId="77777777" w:rsidR="00157CE6" w:rsidRPr="00D8082D" w:rsidRDefault="00157CE6" w:rsidP="00157CE6">
            <w:pPr>
              <w:tabs>
                <w:tab w:val="left" w:pos="284"/>
                <w:tab w:val="left" w:pos="709"/>
                <w:tab w:val="left" w:pos="1134"/>
              </w:tabs>
              <w:spacing w:after="120"/>
              <w:jc w:val="both"/>
              <w:rPr>
                <w:lang w:val="lt-LT"/>
              </w:rPr>
            </w:pPr>
          </w:p>
        </w:tc>
        <w:tc>
          <w:tcPr>
            <w:tcW w:w="3337" w:type="dxa"/>
          </w:tcPr>
          <w:p w14:paraId="4FCE96B4" w14:textId="77777777" w:rsidR="00157CE6" w:rsidRPr="00D8082D" w:rsidRDefault="00157CE6" w:rsidP="00E56F2C">
            <w:pPr>
              <w:tabs>
                <w:tab w:val="left" w:pos="284"/>
                <w:tab w:val="left" w:pos="709"/>
                <w:tab w:val="left" w:pos="1134"/>
              </w:tabs>
              <w:spacing w:after="120"/>
              <w:jc w:val="both"/>
              <w:rPr>
                <w:lang w:val="lt-LT"/>
              </w:rPr>
            </w:pPr>
            <w:r w:rsidRPr="00D8082D">
              <w:rPr>
                <w:lang w:val="lt-LT"/>
              </w:rPr>
              <w:t>202</w:t>
            </w:r>
            <w:r w:rsidR="00E56F2C" w:rsidRPr="00D8082D">
              <w:rPr>
                <w:lang w:val="lt-LT"/>
              </w:rPr>
              <w:t>3</w:t>
            </w:r>
            <w:r w:rsidRPr="00D8082D">
              <w:rPr>
                <w:lang w:val="lt-LT"/>
              </w:rPr>
              <w:t xml:space="preserve"> metais:</w:t>
            </w:r>
          </w:p>
        </w:tc>
        <w:tc>
          <w:tcPr>
            <w:tcW w:w="5850" w:type="dxa"/>
          </w:tcPr>
          <w:p w14:paraId="4378684F" w14:textId="77777777" w:rsidR="00157CE6" w:rsidRPr="00D8082D" w:rsidRDefault="00764488" w:rsidP="00157CE6">
            <w:pPr>
              <w:tabs>
                <w:tab w:val="left" w:pos="284"/>
                <w:tab w:val="left" w:pos="709"/>
                <w:tab w:val="left" w:pos="1134"/>
              </w:tabs>
              <w:spacing w:after="120"/>
              <w:jc w:val="both"/>
              <w:rPr>
                <w:i/>
                <w:lang w:val="lt-LT"/>
              </w:rPr>
            </w:pPr>
            <w:r w:rsidRPr="00D8082D">
              <w:rPr>
                <w:i/>
                <w:lang w:val="lt-LT"/>
              </w:rPr>
              <w:t>(pateikiama suma ir išlaidų pagrindimas)</w:t>
            </w:r>
          </w:p>
        </w:tc>
      </w:tr>
    </w:tbl>
    <w:p w14:paraId="12014987" w14:textId="0A73473F" w:rsidR="00F90FB8" w:rsidRPr="00D8082D" w:rsidRDefault="00907B02" w:rsidP="004A5A6A">
      <w:pPr>
        <w:tabs>
          <w:tab w:val="left" w:pos="284"/>
          <w:tab w:val="left" w:pos="709"/>
          <w:tab w:val="left" w:pos="1134"/>
        </w:tabs>
        <w:jc w:val="both"/>
        <w:rPr>
          <w:sz w:val="18"/>
          <w:lang w:val="lt-LT"/>
        </w:rPr>
      </w:pPr>
      <w:r w:rsidRPr="00D8082D">
        <w:rPr>
          <w:sz w:val="18"/>
          <w:vertAlign w:val="superscript"/>
          <w:lang w:val="lt-LT"/>
        </w:rPr>
        <w:t>5</w:t>
      </w:r>
      <w:r w:rsidR="004A5A6A" w:rsidRPr="00D8082D">
        <w:rPr>
          <w:sz w:val="18"/>
          <w:lang w:val="lt-LT"/>
        </w:rPr>
        <w:t>Paslaugų sutartys gali būti sudaromos tik nepagrindiniams projekto darbams atlikti; jei sutartis sudaroma su fiziniu asmeniu, juo negali būti projekto vykdytojas</w:t>
      </w:r>
      <w:r w:rsidR="003A0C21" w:rsidRPr="00D8082D">
        <w:rPr>
          <w:sz w:val="18"/>
          <w:lang w:val="lt-LT"/>
        </w:rPr>
        <w:t>.</w:t>
      </w:r>
    </w:p>
    <w:p w14:paraId="566E6847" w14:textId="2A983509" w:rsidR="004A5A6A" w:rsidRPr="00D8082D" w:rsidRDefault="00AC1D9E" w:rsidP="00907B02">
      <w:pPr>
        <w:tabs>
          <w:tab w:val="left" w:pos="284"/>
          <w:tab w:val="left" w:pos="709"/>
          <w:tab w:val="left" w:pos="1134"/>
        </w:tabs>
        <w:spacing w:before="360" w:after="360"/>
        <w:jc w:val="both"/>
        <w:rPr>
          <w:lang w:val="lt-LT"/>
        </w:rPr>
      </w:pPr>
      <w:r w:rsidRPr="00D8082D">
        <w:rPr>
          <w:lang w:val="lt-LT"/>
        </w:rPr>
        <w:t>4.</w:t>
      </w:r>
      <w:r w:rsidR="00A46D71" w:rsidRPr="00D8082D">
        <w:rPr>
          <w:lang w:val="lt-LT"/>
        </w:rPr>
        <w:t>4</w:t>
      </w:r>
      <w:r w:rsidRPr="00D8082D">
        <w:rPr>
          <w:lang w:val="lt-LT"/>
        </w:rPr>
        <w:t xml:space="preserve">. </w:t>
      </w:r>
      <w:r w:rsidR="00377CD9" w:rsidRPr="00D8082D">
        <w:rPr>
          <w:lang w:val="lt-LT"/>
        </w:rPr>
        <w:t>IŠLAIDŲ AUTORINIAMS DARBAMS PAGRINDIMAS</w:t>
      </w:r>
      <w:r w:rsidR="00907B02" w:rsidRPr="00D8082D">
        <w:rPr>
          <w:vertAlign w:val="superscript"/>
          <w:lang w:val="lt-LT"/>
        </w:rPr>
        <w:t>6</w:t>
      </w:r>
    </w:p>
    <w:tbl>
      <w:tblPr>
        <w:tblStyle w:val="TableGrid"/>
        <w:tblW w:w="0" w:type="auto"/>
        <w:tblLook w:val="04A0" w:firstRow="1" w:lastRow="0" w:firstColumn="1" w:lastColumn="0" w:noHBand="0" w:noVBand="1"/>
      </w:tblPr>
      <w:tblGrid>
        <w:gridCol w:w="562"/>
        <w:gridCol w:w="3337"/>
        <w:gridCol w:w="5850"/>
      </w:tblGrid>
      <w:tr w:rsidR="00576279" w:rsidRPr="00D8082D" w14:paraId="547D66C8" w14:textId="77777777" w:rsidTr="00576279">
        <w:trPr>
          <w:trHeight w:val="468"/>
        </w:trPr>
        <w:tc>
          <w:tcPr>
            <w:tcW w:w="562" w:type="dxa"/>
          </w:tcPr>
          <w:p w14:paraId="64A35A63" w14:textId="77777777" w:rsidR="00576279" w:rsidRPr="00D8082D" w:rsidRDefault="00576279" w:rsidP="00FB4ACB">
            <w:pPr>
              <w:tabs>
                <w:tab w:val="left" w:pos="284"/>
                <w:tab w:val="left" w:pos="709"/>
                <w:tab w:val="left" w:pos="1134"/>
              </w:tabs>
              <w:spacing w:after="120"/>
              <w:jc w:val="both"/>
              <w:rPr>
                <w:lang w:val="lt-LT"/>
              </w:rPr>
            </w:pPr>
            <w:r w:rsidRPr="00D8082D">
              <w:rPr>
                <w:lang w:val="lt-LT"/>
              </w:rPr>
              <w:t xml:space="preserve">Eil. </w:t>
            </w:r>
            <w:r w:rsidRPr="00D8082D">
              <w:rPr>
                <w:lang w:val="lt-LT"/>
              </w:rPr>
              <w:br/>
              <w:t>Nr.</w:t>
            </w:r>
          </w:p>
        </w:tc>
        <w:tc>
          <w:tcPr>
            <w:tcW w:w="9187" w:type="dxa"/>
            <w:gridSpan w:val="2"/>
          </w:tcPr>
          <w:p w14:paraId="69CF65B3" w14:textId="77777777" w:rsidR="00576279" w:rsidRPr="00D8082D" w:rsidRDefault="00576279" w:rsidP="00576279">
            <w:pPr>
              <w:tabs>
                <w:tab w:val="left" w:pos="284"/>
                <w:tab w:val="left" w:pos="709"/>
                <w:tab w:val="left" w:pos="1134"/>
              </w:tabs>
              <w:spacing w:after="120"/>
              <w:rPr>
                <w:lang w:val="lt-LT"/>
              </w:rPr>
            </w:pPr>
            <w:r w:rsidRPr="00D8082D">
              <w:rPr>
                <w:lang w:val="lt-LT"/>
              </w:rPr>
              <w:t xml:space="preserve">Projekto veikloms </w:t>
            </w:r>
            <w:r w:rsidR="00846639" w:rsidRPr="00D8082D">
              <w:rPr>
                <w:lang w:val="lt-LT"/>
              </w:rPr>
              <w:t xml:space="preserve">įgyvendinti </w:t>
            </w:r>
            <w:r w:rsidRPr="00D8082D">
              <w:rPr>
                <w:lang w:val="lt-LT"/>
              </w:rPr>
              <w:t>reikalingų autorinių darbų</w:t>
            </w:r>
            <w:r w:rsidR="00C61708" w:rsidRPr="00D8082D">
              <w:rPr>
                <w:lang w:val="lt-LT"/>
              </w:rPr>
              <w:t xml:space="preserve"> (publikacijų)</w:t>
            </w:r>
            <w:r w:rsidRPr="00D8082D">
              <w:rPr>
                <w:lang w:val="lt-LT"/>
              </w:rPr>
              <w:t xml:space="preserve"> ir planuojamų išlaidų pagrindimas</w:t>
            </w:r>
          </w:p>
        </w:tc>
      </w:tr>
      <w:tr w:rsidR="006C4D74" w:rsidRPr="00D8082D" w14:paraId="5BED5F2B" w14:textId="77777777" w:rsidTr="00FB4ACB">
        <w:tc>
          <w:tcPr>
            <w:tcW w:w="9749" w:type="dxa"/>
            <w:gridSpan w:val="3"/>
          </w:tcPr>
          <w:p w14:paraId="69DCEFEE" w14:textId="77777777" w:rsidR="006C4D74" w:rsidRPr="00D8082D" w:rsidRDefault="006C4D74" w:rsidP="00FB4ACB">
            <w:pPr>
              <w:tabs>
                <w:tab w:val="left" w:pos="284"/>
                <w:tab w:val="left" w:pos="709"/>
                <w:tab w:val="left" w:pos="1134"/>
              </w:tabs>
              <w:spacing w:after="120"/>
              <w:rPr>
                <w:i/>
                <w:lang w:val="lt-LT"/>
              </w:rPr>
            </w:pPr>
            <w:r w:rsidRPr="00D8082D">
              <w:rPr>
                <w:i/>
                <w:lang w:val="lt-LT"/>
              </w:rPr>
              <w:t xml:space="preserve">Pateikiant išlaidų pagrindimą paaiškinama, kodėl autorinis darbas būtinas projekto </w:t>
            </w:r>
            <w:r w:rsidR="00E238C2" w:rsidRPr="00D8082D">
              <w:rPr>
                <w:i/>
                <w:lang w:val="lt-LT"/>
              </w:rPr>
              <w:br/>
            </w:r>
            <w:r w:rsidRPr="00D8082D">
              <w:rPr>
                <w:i/>
                <w:lang w:val="lt-LT"/>
              </w:rPr>
              <w:t xml:space="preserve">įgyvendinimui, nurodoma jo vertė ir kuo remiantis ji buvo nustatyta, nurodomas autoriaus vardas, </w:t>
            </w:r>
            <w:r w:rsidR="00E238C2" w:rsidRPr="00D8082D">
              <w:rPr>
                <w:i/>
                <w:lang w:val="lt-LT"/>
              </w:rPr>
              <w:br/>
            </w:r>
            <w:r w:rsidRPr="00D8082D">
              <w:rPr>
                <w:i/>
                <w:lang w:val="lt-LT"/>
              </w:rPr>
              <w:t xml:space="preserve">pavardė, darbovietė; jei autorius nežinomas, patvirtinama, kad autorinį darbą atliks ne projekto </w:t>
            </w:r>
            <w:r w:rsidR="00E238C2" w:rsidRPr="00D8082D">
              <w:rPr>
                <w:i/>
                <w:lang w:val="lt-LT"/>
              </w:rPr>
              <w:br/>
            </w:r>
            <w:r w:rsidRPr="00D8082D">
              <w:rPr>
                <w:i/>
                <w:lang w:val="lt-LT"/>
              </w:rPr>
              <w:t>vykdytojas</w:t>
            </w:r>
          </w:p>
        </w:tc>
      </w:tr>
      <w:tr w:rsidR="007E18FB" w:rsidRPr="00D8082D" w14:paraId="78C7FD64" w14:textId="77777777" w:rsidTr="00FB4ACB">
        <w:tc>
          <w:tcPr>
            <w:tcW w:w="562" w:type="dxa"/>
            <w:vMerge w:val="restart"/>
          </w:tcPr>
          <w:p w14:paraId="3C68C911" w14:textId="77777777" w:rsidR="007E18FB" w:rsidRPr="00D8082D" w:rsidRDefault="007E18FB" w:rsidP="00FB4ACB">
            <w:pPr>
              <w:tabs>
                <w:tab w:val="left" w:pos="284"/>
                <w:tab w:val="left" w:pos="709"/>
                <w:tab w:val="left" w:pos="1134"/>
              </w:tabs>
              <w:spacing w:after="120"/>
              <w:jc w:val="center"/>
              <w:rPr>
                <w:lang w:val="lt-LT"/>
              </w:rPr>
            </w:pPr>
            <w:r w:rsidRPr="00D8082D">
              <w:rPr>
                <w:lang w:val="lt-LT"/>
              </w:rPr>
              <w:t>1.</w:t>
            </w:r>
          </w:p>
        </w:tc>
        <w:tc>
          <w:tcPr>
            <w:tcW w:w="9187" w:type="dxa"/>
            <w:gridSpan w:val="2"/>
          </w:tcPr>
          <w:p w14:paraId="1AF65FDA" w14:textId="77777777" w:rsidR="007E18FB" w:rsidRPr="00D8082D" w:rsidRDefault="007E18FB" w:rsidP="007E18FB">
            <w:pPr>
              <w:tabs>
                <w:tab w:val="left" w:pos="284"/>
                <w:tab w:val="left" w:pos="709"/>
                <w:tab w:val="left" w:pos="1134"/>
              </w:tabs>
              <w:spacing w:after="120"/>
              <w:jc w:val="both"/>
              <w:rPr>
                <w:lang w:val="lt-LT"/>
              </w:rPr>
            </w:pPr>
            <w:r w:rsidRPr="00D8082D">
              <w:rPr>
                <w:i/>
                <w:lang w:val="lt-LT"/>
              </w:rPr>
              <w:t>(Autorinio darbo pavadinimas)</w:t>
            </w:r>
          </w:p>
        </w:tc>
      </w:tr>
      <w:tr w:rsidR="006C4D74" w:rsidRPr="00D8082D" w14:paraId="674706A5" w14:textId="77777777" w:rsidTr="00FB4ACB">
        <w:tc>
          <w:tcPr>
            <w:tcW w:w="562" w:type="dxa"/>
            <w:vMerge/>
          </w:tcPr>
          <w:p w14:paraId="2B50E54F" w14:textId="77777777" w:rsidR="006C4D74" w:rsidRPr="00D8082D" w:rsidRDefault="006C4D74" w:rsidP="00FB4ACB">
            <w:pPr>
              <w:tabs>
                <w:tab w:val="left" w:pos="284"/>
                <w:tab w:val="left" w:pos="709"/>
                <w:tab w:val="left" w:pos="1134"/>
              </w:tabs>
              <w:spacing w:after="120"/>
              <w:jc w:val="center"/>
              <w:rPr>
                <w:lang w:val="lt-LT"/>
              </w:rPr>
            </w:pPr>
          </w:p>
        </w:tc>
        <w:tc>
          <w:tcPr>
            <w:tcW w:w="3337" w:type="dxa"/>
          </w:tcPr>
          <w:p w14:paraId="5979C477" w14:textId="77777777" w:rsidR="006C4D74" w:rsidRPr="00D8082D" w:rsidRDefault="006C4D74" w:rsidP="00846639">
            <w:pPr>
              <w:tabs>
                <w:tab w:val="left" w:pos="284"/>
                <w:tab w:val="left" w:pos="709"/>
                <w:tab w:val="left" w:pos="1134"/>
              </w:tabs>
              <w:spacing w:after="120"/>
              <w:jc w:val="both"/>
              <w:rPr>
                <w:lang w:val="lt-LT"/>
              </w:rPr>
            </w:pPr>
            <w:r w:rsidRPr="00D8082D">
              <w:rPr>
                <w:lang w:val="lt-LT"/>
              </w:rPr>
              <w:t>202</w:t>
            </w:r>
            <w:r w:rsidR="00846639" w:rsidRPr="00D8082D">
              <w:rPr>
                <w:lang w:val="lt-LT"/>
              </w:rPr>
              <w:t>2</w:t>
            </w:r>
            <w:r w:rsidRPr="00D8082D">
              <w:rPr>
                <w:lang w:val="lt-LT"/>
              </w:rPr>
              <w:t xml:space="preserve"> metais:</w:t>
            </w:r>
          </w:p>
        </w:tc>
        <w:tc>
          <w:tcPr>
            <w:tcW w:w="5850" w:type="dxa"/>
          </w:tcPr>
          <w:p w14:paraId="2F72EEFC" w14:textId="77777777" w:rsidR="006C4D74" w:rsidRPr="00D8082D" w:rsidRDefault="00764488" w:rsidP="00FB4ACB">
            <w:pPr>
              <w:tabs>
                <w:tab w:val="left" w:pos="284"/>
                <w:tab w:val="left" w:pos="709"/>
                <w:tab w:val="left" w:pos="1134"/>
              </w:tabs>
              <w:spacing w:after="120"/>
              <w:jc w:val="both"/>
              <w:rPr>
                <w:i/>
                <w:lang w:val="lt-LT"/>
              </w:rPr>
            </w:pPr>
            <w:r w:rsidRPr="00D8082D">
              <w:rPr>
                <w:i/>
                <w:lang w:val="lt-LT"/>
              </w:rPr>
              <w:t>(pateikiama suma ir išlaidų pagrindimas)</w:t>
            </w:r>
          </w:p>
        </w:tc>
      </w:tr>
      <w:tr w:rsidR="006C4D74" w:rsidRPr="00D8082D" w14:paraId="0938F2CC" w14:textId="77777777" w:rsidTr="00FB4ACB">
        <w:tc>
          <w:tcPr>
            <w:tcW w:w="562" w:type="dxa"/>
            <w:vMerge/>
          </w:tcPr>
          <w:p w14:paraId="2AD6E4A0" w14:textId="77777777" w:rsidR="006C4D74" w:rsidRPr="00D8082D" w:rsidRDefault="006C4D74" w:rsidP="00FB4ACB">
            <w:pPr>
              <w:tabs>
                <w:tab w:val="left" w:pos="284"/>
                <w:tab w:val="left" w:pos="709"/>
                <w:tab w:val="left" w:pos="1134"/>
              </w:tabs>
              <w:spacing w:after="120"/>
              <w:jc w:val="center"/>
              <w:rPr>
                <w:lang w:val="lt-LT"/>
              </w:rPr>
            </w:pPr>
          </w:p>
        </w:tc>
        <w:tc>
          <w:tcPr>
            <w:tcW w:w="3337" w:type="dxa"/>
          </w:tcPr>
          <w:p w14:paraId="110D8B32" w14:textId="77777777" w:rsidR="006C4D74" w:rsidRPr="00D8082D" w:rsidRDefault="006C4D74" w:rsidP="00846639">
            <w:pPr>
              <w:tabs>
                <w:tab w:val="left" w:pos="284"/>
                <w:tab w:val="left" w:pos="709"/>
                <w:tab w:val="left" w:pos="1134"/>
              </w:tabs>
              <w:spacing w:after="120"/>
              <w:jc w:val="both"/>
              <w:rPr>
                <w:lang w:val="lt-LT"/>
              </w:rPr>
            </w:pPr>
            <w:r w:rsidRPr="00D8082D">
              <w:rPr>
                <w:lang w:val="lt-LT"/>
              </w:rPr>
              <w:t>202</w:t>
            </w:r>
            <w:r w:rsidR="00846639" w:rsidRPr="00D8082D">
              <w:rPr>
                <w:lang w:val="lt-LT"/>
              </w:rPr>
              <w:t>3</w:t>
            </w:r>
            <w:r w:rsidRPr="00D8082D">
              <w:rPr>
                <w:lang w:val="lt-LT"/>
              </w:rPr>
              <w:t xml:space="preserve"> metais:</w:t>
            </w:r>
          </w:p>
        </w:tc>
        <w:tc>
          <w:tcPr>
            <w:tcW w:w="5850" w:type="dxa"/>
          </w:tcPr>
          <w:p w14:paraId="4FA1B210" w14:textId="77777777" w:rsidR="006C4D74" w:rsidRPr="00D8082D" w:rsidRDefault="00764488" w:rsidP="00FB4ACB">
            <w:pPr>
              <w:tabs>
                <w:tab w:val="left" w:pos="284"/>
                <w:tab w:val="left" w:pos="709"/>
                <w:tab w:val="left" w:pos="1134"/>
              </w:tabs>
              <w:spacing w:after="120"/>
              <w:jc w:val="both"/>
              <w:rPr>
                <w:i/>
                <w:lang w:val="lt-LT"/>
              </w:rPr>
            </w:pPr>
            <w:r w:rsidRPr="00D8082D">
              <w:rPr>
                <w:i/>
                <w:lang w:val="lt-LT"/>
              </w:rPr>
              <w:t>(pateikiama suma ir išlaidų pagrindimas)</w:t>
            </w:r>
          </w:p>
        </w:tc>
      </w:tr>
      <w:tr w:rsidR="007E18FB" w:rsidRPr="00D8082D" w14:paraId="75D77C99" w14:textId="77777777" w:rsidTr="00FB4ACB">
        <w:tc>
          <w:tcPr>
            <w:tcW w:w="562" w:type="dxa"/>
            <w:vMerge w:val="restart"/>
          </w:tcPr>
          <w:p w14:paraId="68C72D8F" w14:textId="77777777" w:rsidR="007E18FB" w:rsidRPr="00D8082D" w:rsidRDefault="007E18FB" w:rsidP="00FB4ACB">
            <w:pPr>
              <w:tabs>
                <w:tab w:val="left" w:pos="284"/>
                <w:tab w:val="left" w:pos="709"/>
                <w:tab w:val="left" w:pos="1134"/>
              </w:tabs>
              <w:spacing w:after="120"/>
              <w:jc w:val="center"/>
              <w:rPr>
                <w:lang w:val="lt-LT"/>
              </w:rPr>
            </w:pPr>
            <w:r w:rsidRPr="00D8082D">
              <w:rPr>
                <w:lang w:val="lt-LT"/>
              </w:rPr>
              <w:t>2.</w:t>
            </w:r>
          </w:p>
        </w:tc>
        <w:tc>
          <w:tcPr>
            <w:tcW w:w="9187" w:type="dxa"/>
            <w:gridSpan w:val="2"/>
          </w:tcPr>
          <w:p w14:paraId="3C2BC2A8" w14:textId="77777777" w:rsidR="007E18FB" w:rsidRPr="00D8082D" w:rsidRDefault="007E18FB" w:rsidP="00FB4ACB">
            <w:pPr>
              <w:tabs>
                <w:tab w:val="left" w:pos="284"/>
                <w:tab w:val="left" w:pos="709"/>
                <w:tab w:val="left" w:pos="1134"/>
              </w:tabs>
              <w:spacing w:after="120"/>
              <w:jc w:val="both"/>
              <w:rPr>
                <w:lang w:val="lt-LT"/>
              </w:rPr>
            </w:pPr>
            <w:r w:rsidRPr="00D8082D">
              <w:rPr>
                <w:i/>
                <w:lang w:val="lt-LT"/>
              </w:rPr>
              <w:t>(Autorinio darbo pavadinimas)</w:t>
            </w:r>
          </w:p>
        </w:tc>
      </w:tr>
      <w:tr w:rsidR="00764488" w:rsidRPr="00D8082D" w14:paraId="71F4B39D" w14:textId="77777777" w:rsidTr="00FB4ACB">
        <w:tc>
          <w:tcPr>
            <w:tcW w:w="562" w:type="dxa"/>
            <w:vMerge/>
          </w:tcPr>
          <w:p w14:paraId="66D3E40E" w14:textId="77777777" w:rsidR="00764488" w:rsidRPr="00D8082D" w:rsidRDefault="00764488" w:rsidP="00764488">
            <w:pPr>
              <w:tabs>
                <w:tab w:val="left" w:pos="284"/>
                <w:tab w:val="left" w:pos="709"/>
                <w:tab w:val="left" w:pos="1134"/>
              </w:tabs>
              <w:spacing w:after="120"/>
              <w:jc w:val="center"/>
              <w:rPr>
                <w:lang w:val="lt-LT"/>
              </w:rPr>
            </w:pPr>
          </w:p>
        </w:tc>
        <w:tc>
          <w:tcPr>
            <w:tcW w:w="3337" w:type="dxa"/>
          </w:tcPr>
          <w:p w14:paraId="69E0CB45" w14:textId="77777777" w:rsidR="00764488" w:rsidRPr="00D8082D" w:rsidRDefault="00764488" w:rsidP="00764488">
            <w:pPr>
              <w:tabs>
                <w:tab w:val="left" w:pos="284"/>
                <w:tab w:val="left" w:pos="709"/>
                <w:tab w:val="left" w:pos="1134"/>
              </w:tabs>
              <w:spacing w:after="120"/>
              <w:jc w:val="both"/>
              <w:rPr>
                <w:lang w:val="lt-LT"/>
              </w:rPr>
            </w:pPr>
            <w:r w:rsidRPr="00D8082D">
              <w:rPr>
                <w:lang w:val="lt-LT"/>
              </w:rPr>
              <w:t>2022 metais:</w:t>
            </w:r>
          </w:p>
        </w:tc>
        <w:tc>
          <w:tcPr>
            <w:tcW w:w="5850" w:type="dxa"/>
          </w:tcPr>
          <w:p w14:paraId="6FE2FC44" w14:textId="77777777" w:rsidR="00764488" w:rsidRPr="00D8082D" w:rsidRDefault="00764488" w:rsidP="00764488">
            <w:pPr>
              <w:rPr>
                <w:lang w:val="lt-LT"/>
              </w:rPr>
            </w:pPr>
            <w:r w:rsidRPr="00D8082D">
              <w:rPr>
                <w:i/>
                <w:lang w:val="lt-LT"/>
              </w:rPr>
              <w:t>(pateikiama suma ir išlaidų pagrindimas)</w:t>
            </w:r>
          </w:p>
        </w:tc>
      </w:tr>
      <w:tr w:rsidR="00764488" w:rsidRPr="00D8082D" w14:paraId="2DCE4872" w14:textId="77777777" w:rsidTr="00FB4ACB">
        <w:tc>
          <w:tcPr>
            <w:tcW w:w="562" w:type="dxa"/>
            <w:vMerge/>
          </w:tcPr>
          <w:p w14:paraId="539B7210" w14:textId="77777777" w:rsidR="00764488" w:rsidRPr="00D8082D" w:rsidRDefault="00764488" w:rsidP="00764488">
            <w:pPr>
              <w:tabs>
                <w:tab w:val="left" w:pos="284"/>
                <w:tab w:val="left" w:pos="709"/>
                <w:tab w:val="left" w:pos="1134"/>
              </w:tabs>
              <w:spacing w:after="120"/>
              <w:jc w:val="center"/>
              <w:rPr>
                <w:lang w:val="lt-LT"/>
              </w:rPr>
            </w:pPr>
          </w:p>
        </w:tc>
        <w:tc>
          <w:tcPr>
            <w:tcW w:w="3337" w:type="dxa"/>
          </w:tcPr>
          <w:p w14:paraId="0D73BC89" w14:textId="77777777" w:rsidR="00764488" w:rsidRPr="00D8082D" w:rsidRDefault="00764488" w:rsidP="00764488">
            <w:pPr>
              <w:tabs>
                <w:tab w:val="left" w:pos="284"/>
                <w:tab w:val="left" w:pos="709"/>
                <w:tab w:val="left" w:pos="1134"/>
              </w:tabs>
              <w:spacing w:after="120"/>
              <w:jc w:val="both"/>
              <w:rPr>
                <w:lang w:val="lt-LT"/>
              </w:rPr>
            </w:pPr>
            <w:r w:rsidRPr="00D8082D">
              <w:rPr>
                <w:lang w:val="lt-LT"/>
              </w:rPr>
              <w:t>2023 metais:</w:t>
            </w:r>
          </w:p>
        </w:tc>
        <w:tc>
          <w:tcPr>
            <w:tcW w:w="5850" w:type="dxa"/>
          </w:tcPr>
          <w:p w14:paraId="2C149CC0" w14:textId="77777777" w:rsidR="00764488" w:rsidRPr="00D8082D" w:rsidRDefault="00764488" w:rsidP="00764488">
            <w:pPr>
              <w:rPr>
                <w:lang w:val="lt-LT"/>
              </w:rPr>
            </w:pPr>
            <w:r w:rsidRPr="00D8082D">
              <w:rPr>
                <w:i/>
                <w:lang w:val="lt-LT"/>
              </w:rPr>
              <w:t>(pateikiama suma ir išlaidų pagrindimas)</w:t>
            </w:r>
          </w:p>
        </w:tc>
      </w:tr>
      <w:tr w:rsidR="007E18FB" w:rsidRPr="00D8082D" w14:paraId="3D328509" w14:textId="77777777" w:rsidTr="00FB4ACB">
        <w:tc>
          <w:tcPr>
            <w:tcW w:w="562" w:type="dxa"/>
            <w:vMerge w:val="restart"/>
          </w:tcPr>
          <w:p w14:paraId="5DBDF6F5" w14:textId="77777777" w:rsidR="007E18FB" w:rsidRPr="00D8082D" w:rsidRDefault="007E18FB" w:rsidP="00FB4ACB">
            <w:pPr>
              <w:tabs>
                <w:tab w:val="left" w:pos="284"/>
                <w:tab w:val="left" w:pos="709"/>
                <w:tab w:val="left" w:pos="1134"/>
              </w:tabs>
              <w:spacing w:after="120"/>
              <w:jc w:val="center"/>
              <w:rPr>
                <w:lang w:val="lt-LT"/>
              </w:rPr>
            </w:pPr>
            <w:r w:rsidRPr="00D8082D">
              <w:rPr>
                <w:lang w:val="lt-LT"/>
              </w:rPr>
              <w:t>3.</w:t>
            </w:r>
          </w:p>
        </w:tc>
        <w:tc>
          <w:tcPr>
            <w:tcW w:w="9187" w:type="dxa"/>
            <w:gridSpan w:val="2"/>
          </w:tcPr>
          <w:p w14:paraId="5BB80206" w14:textId="77777777" w:rsidR="007E18FB" w:rsidRPr="00D8082D" w:rsidRDefault="007E18FB" w:rsidP="00FB4ACB">
            <w:pPr>
              <w:tabs>
                <w:tab w:val="left" w:pos="284"/>
                <w:tab w:val="left" w:pos="709"/>
                <w:tab w:val="left" w:pos="1134"/>
              </w:tabs>
              <w:spacing w:after="120"/>
              <w:jc w:val="both"/>
              <w:rPr>
                <w:lang w:val="lt-LT"/>
              </w:rPr>
            </w:pPr>
            <w:r w:rsidRPr="00D8082D">
              <w:rPr>
                <w:i/>
                <w:lang w:val="lt-LT"/>
              </w:rPr>
              <w:t>(Autorinio darbo pavadinimas)</w:t>
            </w:r>
          </w:p>
        </w:tc>
      </w:tr>
      <w:tr w:rsidR="00764488" w:rsidRPr="00D8082D" w14:paraId="6F1D9B05" w14:textId="77777777" w:rsidTr="00FB4ACB">
        <w:tc>
          <w:tcPr>
            <w:tcW w:w="562" w:type="dxa"/>
            <w:vMerge/>
          </w:tcPr>
          <w:p w14:paraId="5626707A" w14:textId="77777777" w:rsidR="00764488" w:rsidRPr="00D8082D" w:rsidRDefault="00764488" w:rsidP="00764488">
            <w:pPr>
              <w:tabs>
                <w:tab w:val="left" w:pos="284"/>
                <w:tab w:val="left" w:pos="709"/>
                <w:tab w:val="left" w:pos="1134"/>
              </w:tabs>
              <w:spacing w:after="120"/>
              <w:jc w:val="both"/>
              <w:rPr>
                <w:lang w:val="lt-LT"/>
              </w:rPr>
            </w:pPr>
          </w:p>
        </w:tc>
        <w:tc>
          <w:tcPr>
            <w:tcW w:w="3337" w:type="dxa"/>
          </w:tcPr>
          <w:p w14:paraId="1BB5D9BB" w14:textId="77777777" w:rsidR="00764488" w:rsidRPr="00D8082D" w:rsidRDefault="00764488" w:rsidP="00764488">
            <w:pPr>
              <w:tabs>
                <w:tab w:val="left" w:pos="284"/>
                <w:tab w:val="left" w:pos="709"/>
                <w:tab w:val="left" w:pos="1134"/>
              </w:tabs>
              <w:spacing w:after="120"/>
              <w:jc w:val="both"/>
              <w:rPr>
                <w:lang w:val="lt-LT"/>
              </w:rPr>
            </w:pPr>
            <w:r w:rsidRPr="00D8082D">
              <w:rPr>
                <w:lang w:val="lt-LT"/>
              </w:rPr>
              <w:t>2022 metais:</w:t>
            </w:r>
          </w:p>
        </w:tc>
        <w:tc>
          <w:tcPr>
            <w:tcW w:w="5850" w:type="dxa"/>
          </w:tcPr>
          <w:p w14:paraId="2A6E9382" w14:textId="77777777" w:rsidR="00764488" w:rsidRPr="00D8082D" w:rsidRDefault="00764488" w:rsidP="00764488">
            <w:pPr>
              <w:rPr>
                <w:lang w:val="lt-LT"/>
              </w:rPr>
            </w:pPr>
            <w:r w:rsidRPr="00D8082D">
              <w:rPr>
                <w:i/>
                <w:lang w:val="lt-LT"/>
              </w:rPr>
              <w:t>(pateikiama suma ir išlaidų pagrindimas)</w:t>
            </w:r>
          </w:p>
        </w:tc>
      </w:tr>
      <w:tr w:rsidR="00764488" w:rsidRPr="00D8082D" w14:paraId="741917BD" w14:textId="77777777" w:rsidTr="00FB4ACB">
        <w:tc>
          <w:tcPr>
            <w:tcW w:w="562" w:type="dxa"/>
            <w:vMerge/>
          </w:tcPr>
          <w:p w14:paraId="5DD102E1" w14:textId="77777777" w:rsidR="00764488" w:rsidRPr="00D8082D" w:rsidRDefault="00764488" w:rsidP="00764488">
            <w:pPr>
              <w:tabs>
                <w:tab w:val="left" w:pos="284"/>
                <w:tab w:val="left" w:pos="709"/>
                <w:tab w:val="left" w:pos="1134"/>
              </w:tabs>
              <w:spacing w:after="120"/>
              <w:jc w:val="both"/>
              <w:rPr>
                <w:lang w:val="lt-LT"/>
              </w:rPr>
            </w:pPr>
          </w:p>
        </w:tc>
        <w:tc>
          <w:tcPr>
            <w:tcW w:w="3337" w:type="dxa"/>
          </w:tcPr>
          <w:p w14:paraId="36685984" w14:textId="77777777" w:rsidR="00764488" w:rsidRPr="00D8082D" w:rsidRDefault="00764488" w:rsidP="00764488">
            <w:pPr>
              <w:tabs>
                <w:tab w:val="left" w:pos="284"/>
                <w:tab w:val="left" w:pos="709"/>
                <w:tab w:val="left" w:pos="1134"/>
              </w:tabs>
              <w:spacing w:after="120"/>
              <w:jc w:val="both"/>
              <w:rPr>
                <w:lang w:val="lt-LT"/>
              </w:rPr>
            </w:pPr>
            <w:r w:rsidRPr="00D8082D">
              <w:rPr>
                <w:lang w:val="lt-LT"/>
              </w:rPr>
              <w:t>2023 metais:</w:t>
            </w:r>
          </w:p>
        </w:tc>
        <w:tc>
          <w:tcPr>
            <w:tcW w:w="5850" w:type="dxa"/>
          </w:tcPr>
          <w:p w14:paraId="5C3EE662" w14:textId="77777777" w:rsidR="00764488" w:rsidRPr="00D8082D" w:rsidRDefault="00764488" w:rsidP="00764488">
            <w:pPr>
              <w:rPr>
                <w:lang w:val="lt-LT"/>
              </w:rPr>
            </w:pPr>
            <w:r w:rsidRPr="00D8082D">
              <w:rPr>
                <w:i/>
                <w:lang w:val="lt-LT"/>
              </w:rPr>
              <w:t>(pateikiama suma ir išlaidų pagrindimas)</w:t>
            </w:r>
          </w:p>
        </w:tc>
      </w:tr>
    </w:tbl>
    <w:p w14:paraId="6916BC61" w14:textId="7E33CACF" w:rsidR="00FF54F2" w:rsidRPr="00D8082D" w:rsidRDefault="00907B02" w:rsidP="00FF54F2">
      <w:pPr>
        <w:tabs>
          <w:tab w:val="left" w:pos="284"/>
          <w:tab w:val="left" w:pos="709"/>
          <w:tab w:val="left" w:pos="1134"/>
        </w:tabs>
        <w:jc w:val="both"/>
        <w:rPr>
          <w:sz w:val="18"/>
          <w:lang w:val="lt-LT"/>
        </w:rPr>
      </w:pPr>
      <w:r w:rsidRPr="00D8082D">
        <w:rPr>
          <w:sz w:val="18"/>
          <w:vertAlign w:val="superscript"/>
          <w:lang w:val="lt-LT"/>
        </w:rPr>
        <w:t>6</w:t>
      </w:r>
      <w:r w:rsidR="003A0C21" w:rsidRPr="00D8082D">
        <w:rPr>
          <w:sz w:val="18"/>
          <w:lang w:val="lt-LT"/>
        </w:rPr>
        <w:t>Autorystės sutartys gali būti sudaromos tik nepagrindiniams projekto darbams atlikti ir tik su asmenimis, kurie nėra projekto vykdytojai.</w:t>
      </w:r>
    </w:p>
    <w:p w14:paraId="6054F95C" w14:textId="62B0F2E8" w:rsidR="00F90FB8" w:rsidRPr="00D8082D" w:rsidRDefault="00377CCB" w:rsidP="00907B02">
      <w:pPr>
        <w:tabs>
          <w:tab w:val="left" w:pos="284"/>
          <w:tab w:val="left" w:pos="709"/>
          <w:tab w:val="left" w:pos="1134"/>
        </w:tabs>
        <w:spacing w:before="360" w:after="360"/>
        <w:jc w:val="both"/>
        <w:rPr>
          <w:lang w:val="lt-LT"/>
        </w:rPr>
      </w:pPr>
      <w:r w:rsidRPr="00D8082D">
        <w:rPr>
          <w:lang w:val="lt-LT"/>
        </w:rPr>
        <w:t>4.</w:t>
      </w:r>
      <w:r w:rsidR="00A46D71" w:rsidRPr="00D8082D">
        <w:rPr>
          <w:lang w:val="lt-LT"/>
        </w:rPr>
        <w:t>5</w:t>
      </w:r>
      <w:r w:rsidRPr="00D8082D">
        <w:rPr>
          <w:lang w:val="lt-LT"/>
        </w:rPr>
        <w:t xml:space="preserve">. </w:t>
      </w:r>
      <w:r w:rsidR="005C7948" w:rsidRPr="00D8082D">
        <w:rPr>
          <w:lang w:val="lt-LT"/>
        </w:rPr>
        <w:t>IŠLAIDŲ KOMANDIRUOTĖMS PAGRINDIMAS</w:t>
      </w:r>
    </w:p>
    <w:p w14:paraId="36EF314A" w14:textId="77777777" w:rsidR="005C7948" w:rsidRPr="00D8082D" w:rsidRDefault="005C7948" w:rsidP="001B33BD">
      <w:pPr>
        <w:tabs>
          <w:tab w:val="left" w:pos="284"/>
          <w:tab w:val="left" w:pos="709"/>
          <w:tab w:val="left" w:pos="1134"/>
        </w:tabs>
        <w:spacing w:before="240" w:after="240"/>
        <w:jc w:val="both"/>
        <w:rPr>
          <w:i/>
          <w:lang w:val="lt-LT"/>
        </w:rPr>
      </w:pPr>
      <w:r w:rsidRPr="00D8082D">
        <w:rPr>
          <w:i/>
          <w:lang w:val="lt-LT"/>
        </w:rPr>
        <w:t>Išlaidos komandiruotėms yra apskaičiuojam</w:t>
      </w:r>
      <w:r w:rsidR="00C61708" w:rsidRPr="00D8082D">
        <w:rPr>
          <w:i/>
          <w:lang w:val="lt-LT"/>
        </w:rPr>
        <w:t>o</w:t>
      </w:r>
      <w:r w:rsidRPr="00D8082D">
        <w:rPr>
          <w:i/>
          <w:lang w:val="lt-LT"/>
        </w:rPr>
        <w:t xml:space="preserve">s vadovaujantis </w:t>
      </w:r>
      <w:r w:rsidR="00D51333" w:rsidRPr="00D8082D">
        <w:rPr>
          <w:i/>
          <w:lang w:val="lt-LT"/>
        </w:rPr>
        <w:t xml:space="preserve">2018 m. kovo 27 d. </w:t>
      </w:r>
      <w:r w:rsidRPr="00D8082D">
        <w:rPr>
          <w:i/>
          <w:lang w:val="lt-LT"/>
        </w:rPr>
        <w:t>Lietuvos sveikatos mokslų universiteto ligoninės Kauno klinikų Generalinio direktoriaus įsakymu</w:t>
      </w:r>
      <w:r w:rsidR="00D51333" w:rsidRPr="00D8082D">
        <w:rPr>
          <w:i/>
          <w:lang w:val="lt-LT"/>
        </w:rPr>
        <w:t xml:space="preserve"> Nr. V-310 „Dėl Lietuvos sveikatos mokslų universiteto ligoninės Kauno klinikų tarnybinių komandiruočių tvarkos aprašo patvirtinimo“.</w:t>
      </w:r>
    </w:p>
    <w:p w14:paraId="1142A8D2" w14:textId="3EC80CA0" w:rsidR="005C7948" w:rsidRPr="00D8082D" w:rsidRDefault="00617243" w:rsidP="00907B02">
      <w:pPr>
        <w:tabs>
          <w:tab w:val="left" w:pos="284"/>
          <w:tab w:val="left" w:pos="709"/>
          <w:tab w:val="left" w:pos="1134"/>
        </w:tabs>
        <w:spacing w:before="360" w:after="360"/>
        <w:jc w:val="both"/>
        <w:rPr>
          <w:vertAlign w:val="superscript"/>
          <w:lang w:val="lt-LT"/>
        </w:rPr>
      </w:pPr>
      <w:r w:rsidRPr="00D8082D">
        <w:rPr>
          <w:lang w:val="lt-LT"/>
        </w:rPr>
        <w:t>4.</w:t>
      </w:r>
      <w:r w:rsidR="00A46D71" w:rsidRPr="00D8082D">
        <w:rPr>
          <w:lang w:val="lt-LT"/>
        </w:rPr>
        <w:t>6</w:t>
      </w:r>
      <w:r w:rsidRPr="00D8082D">
        <w:rPr>
          <w:lang w:val="lt-LT"/>
        </w:rPr>
        <w:t xml:space="preserve">. IŠLAIDŲ </w:t>
      </w:r>
      <w:r w:rsidR="00964BD7" w:rsidRPr="00D8082D">
        <w:rPr>
          <w:lang w:val="lt-LT"/>
        </w:rPr>
        <w:t xml:space="preserve">PREKĖMS IR (AR) </w:t>
      </w:r>
      <w:r w:rsidRPr="00D8082D">
        <w:rPr>
          <w:lang w:val="lt-LT"/>
        </w:rPr>
        <w:t>ILGALAIKIAM TURTUI ĮSIGYTI PAGRINDIMAS</w:t>
      </w:r>
    </w:p>
    <w:tbl>
      <w:tblPr>
        <w:tblStyle w:val="TableGrid"/>
        <w:tblW w:w="0" w:type="auto"/>
        <w:tblLook w:val="04A0" w:firstRow="1" w:lastRow="0" w:firstColumn="1" w:lastColumn="0" w:noHBand="0" w:noVBand="1"/>
      </w:tblPr>
      <w:tblGrid>
        <w:gridCol w:w="562"/>
        <w:gridCol w:w="3337"/>
        <w:gridCol w:w="5850"/>
      </w:tblGrid>
      <w:tr w:rsidR="00C61708" w:rsidRPr="00D8082D" w14:paraId="44030FA4" w14:textId="77777777" w:rsidTr="00FB4ACB">
        <w:trPr>
          <w:trHeight w:val="468"/>
        </w:trPr>
        <w:tc>
          <w:tcPr>
            <w:tcW w:w="562" w:type="dxa"/>
          </w:tcPr>
          <w:p w14:paraId="455337F6" w14:textId="77777777" w:rsidR="00C61708" w:rsidRPr="00D8082D" w:rsidRDefault="00C61708" w:rsidP="00FB4ACB">
            <w:pPr>
              <w:tabs>
                <w:tab w:val="left" w:pos="284"/>
                <w:tab w:val="left" w:pos="709"/>
                <w:tab w:val="left" w:pos="1134"/>
              </w:tabs>
              <w:spacing w:after="120"/>
              <w:jc w:val="both"/>
              <w:rPr>
                <w:lang w:val="lt-LT"/>
              </w:rPr>
            </w:pPr>
            <w:r w:rsidRPr="00D8082D">
              <w:rPr>
                <w:lang w:val="lt-LT"/>
              </w:rPr>
              <w:t xml:space="preserve">Eil. </w:t>
            </w:r>
            <w:r w:rsidRPr="00D8082D">
              <w:rPr>
                <w:lang w:val="lt-LT"/>
              </w:rPr>
              <w:br/>
              <w:t>Nr.</w:t>
            </w:r>
          </w:p>
        </w:tc>
        <w:tc>
          <w:tcPr>
            <w:tcW w:w="9187" w:type="dxa"/>
            <w:gridSpan w:val="2"/>
          </w:tcPr>
          <w:p w14:paraId="2496B0A2" w14:textId="77777777" w:rsidR="00C61708" w:rsidRPr="00D8082D" w:rsidRDefault="00C61708" w:rsidP="00FB4ACB">
            <w:pPr>
              <w:tabs>
                <w:tab w:val="left" w:pos="284"/>
                <w:tab w:val="left" w:pos="709"/>
                <w:tab w:val="left" w:pos="1134"/>
              </w:tabs>
              <w:spacing w:after="120"/>
              <w:rPr>
                <w:lang w:val="lt-LT"/>
              </w:rPr>
            </w:pPr>
            <w:r w:rsidRPr="00D8082D">
              <w:rPr>
                <w:lang w:val="lt-LT"/>
              </w:rPr>
              <w:t>Projekto veikloms įgyvendinti reikalingų autorinių darbų (publikacijų) ir planuojamų išlaidų pagrindimas</w:t>
            </w:r>
          </w:p>
        </w:tc>
      </w:tr>
      <w:tr w:rsidR="00C61708" w:rsidRPr="00D8082D" w14:paraId="60C48A60" w14:textId="77777777" w:rsidTr="00FB4ACB">
        <w:tc>
          <w:tcPr>
            <w:tcW w:w="9749" w:type="dxa"/>
            <w:gridSpan w:val="3"/>
          </w:tcPr>
          <w:p w14:paraId="447BE9C9" w14:textId="7F626847" w:rsidR="00C61708" w:rsidRPr="00D8082D" w:rsidRDefault="00C61708" w:rsidP="001B33BD">
            <w:pPr>
              <w:tabs>
                <w:tab w:val="left" w:pos="284"/>
                <w:tab w:val="left" w:pos="709"/>
                <w:tab w:val="left" w:pos="1134"/>
              </w:tabs>
              <w:spacing w:after="120"/>
              <w:rPr>
                <w:i/>
                <w:lang w:val="lt-LT"/>
              </w:rPr>
            </w:pPr>
            <w:r w:rsidRPr="00D8082D">
              <w:rPr>
                <w:i/>
                <w:lang w:val="lt-LT"/>
              </w:rPr>
              <w:t xml:space="preserve">Pateikiant išlaidų pagrindimą paaiškinama, </w:t>
            </w:r>
            <w:r w:rsidR="0020762C" w:rsidRPr="00D8082D">
              <w:rPr>
                <w:i/>
                <w:lang w:val="lt-LT"/>
              </w:rPr>
              <w:t>kodėl planuojamos įsigyti prekės ir (ar) ilgalaikis turtas būtinas projekto įgyvendinimui; taip pat nurodomas prekių ir (ar) ilgalaikio turto pavadinimas, kiekis, preliminari kaina ir kuo remiantis ji buvo nustatyta (pagrįsta pridedant tiekėjo pasiūlymą)</w:t>
            </w:r>
          </w:p>
        </w:tc>
      </w:tr>
      <w:tr w:rsidR="00C61708" w:rsidRPr="00D8082D" w14:paraId="682ABC40" w14:textId="77777777" w:rsidTr="00FB4ACB">
        <w:tc>
          <w:tcPr>
            <w:tcW w:w="562" w:type="dxa"/>
            <w:vMerge w:val="restart"/>
          </w:tcPr>
          <w:p w14:paraId="6EFD7437" w14:textId="77777777" w:rsidR="00C61708" w:rsidRPr="00D8082D" w:rsidRDefault="00C61708" w:rsidP="00FB4ACB">
            <w:pPr>
              <w:tabs>
                <w:tab w:val="left" w:pos="284"/>
                <w:tab w:val="left" w:pos="709"/>
                <w:tab w:val="left" w:pos="1134"/>
              </w:tabs>
              <w:spacing w:after="120"/>
              <w:jc w:val="center"/>
              <w:rPr>
                <w:lang w:val="lt-LT"/>
              </w:rPr>
            </w:pPr>
            <w:r w:rsidRPr="00D8082D">
              <w:rPr>
                <w:lang w:val="lt-LT"/>
              </w:rPr>
              <w:t>1.</w:t>
            </w:r>
          </w:p>
        </w:tc>
        <w:tc>
          <w:tcPr>
            <w:tcW w:w="9187" w:type="dxa"/>
            <w:gridSpan w:val="2"/>
          </w:tcPr>
          <w:p w14:paraId="0C605F0A" w14:textId="77777777" w:rsidR="00C61708" w:rsidRPr="00D8082D" w:rsidRDefault="00C61708" w:rsidP="00764488">
            <w:pPr>
              <w:tabs>
                <w:tab w:val="left" w:pos="284"/>
                <w:tab w:val="left" w:pos="709"/>
                <w:tab w:val="left" w:pos="1134"/>
              </w:tabs>
              <w:spacing w:after="120"/>
              <w:jc w:val="both"/>
              <w:rPr>
                <w:lang w:val="lt-LT"/>
              </w:rPr>
            </w:pPr>
            <w:r w:rsidRPr="00D8082D">
              <w:rPr>
                <w:i/>
                <w:lang w:val="lt-LT"/>
              </w:rPr>
              <w:t>(</w:t>
            </w:r>
            <w:r w:rsidR="00764488" w:rsidRPr="00D8082D">
              <w:rPr>
                <w:i/>
                <w:lang w:val="lt-LT"/>
              </w:rPr>
              <w:t>Prekės ir (ar) ilgalaikio turto</w:t>
            </w:r>
            <w:r w:rsidRPr="00D8082D">
              <w:rPr>
                <w:i/>
                <w:lang w:val="lt-LT"/>
              </w:rPr>
              <w:t xml:space="preserve"> pavadinimas)</w:t>
            </w:r>
          </w:p>
        </w:tc>
      </w:tr>
      <w:tr w:rsidR="00764488" w:rsidRPr="00D8082D" w14:paraId="6B7D3BD0" w14:textId="77777777" w:rsidTr="00FB4ACB">
        <w:tc>
          <w:tcPr>
            <w:tcW w:w="562" w:type="dxa"/>
            <w:vMerge/>
          </w:tcPr>
          <w:p w14:paraId="4A84D73D" w14:textId="77777777" w:rsidR="00764488" w:rsidRPr="00D8082D" w:rsidRDefault="00764488" w:rsidP="00764488">
            <w:pPr>
              <w:tabs>
                <w:tab w:val="left" w:pos="284"/>
                <w:tab w:val="left" w:pos="709"/>
                <w:tab w:val="left" w:pos="1134"/>
              </w:tabs>
              <w:spacing w:after="120"/>
              <w:jc w:val="center"/>
              <w:rPr>
                <w:lang w:val="lt-LT"/>
              </w:rPr>
            </w:pPr>
          </w:p>
        </w:tc>
        <w:tc>
          <w:tcPr>
            <w:tcW w:w="3337" w:type="dxa"/>
          </w:tcPr>
          <w:p w14:paraId="65421FE4" w14:textId="77777777" w:rsidR="00764488" w:rsidRPr="00D8082D" w:rsidRDefault="00764488" w:rsidP="00764488">
            <w:pPr>
              <w:tabs>
                <w:tab w:val="left" w:pos="284"/>
                <w:tab w:val="left" w:pos="709"/>
                <w:tab w:val="left" w:pos="1134"/>
              </w:tabs>
              <w:spacing w:after="120"/>
              <w:jc w:val="both"/>
              <w:rPr>
                <w:lang w:val="lt-LT"/>
              </w:rPr>
            </w:pPr>
            <w:r w:rsidRPr="00D8082D">
              <w:rPr>
                <w:lang w:val="lt-LT"/>
              </w:rPr>
              <w:t>2022 metais:</w:t>
            </w:r>
          </w:p>
        </w:tc>
        <w:tc>
          <w:tcPr>
            <w:tcW w:w="5850" w:type="dxa"/>
          </w:tcPr>
          <w:p w14:paraId="34CE5AC6" w14:textId="77777777" w:rsidR="00764488" w:rsidRPr="00D8082D" w:rsidRDefault="00764488" w:rsidP="00764488">
            <w:pPr>
              <w:rPr>
                <w:lang w:val="lt-LT"/>
              </w:rPr>
            </w:pPr>
            <w:r w:rsidRPr="00D8082D">
              <w:rPr>
                <w:i/>
                <w:lang w:val="lt-LT"/>
              </w:rPr>
              <w:t>(pateikiama suma ir išlaidų pagrindimas)</w:t>
            </w:r>
          </w:p>
        </w:tc>
      </w:tr>
      <w:tr w:rsidR="00764488" w:rsidRPr="00D8082D" w14:paraId="7C0C8774" w14:textId="77777777" w:rsidTr="00FB4ACB">
        <w:tc>
          <w:tcPr>
            <w:tcW w:w="562" w:type="dxa"/>
            <w:vMerge/>
          </w:tcPr>
          <w:p w14:paraId="3E6C8B41" w14:textId="77777777" w:rsidR="00764488" w:rsidRPr="00D8082D" w:rsidRDefault="00764488" w:rsidP="00764488">
            <w:pPr>
              <w:tabs>
                <w:tab w:val="left" w:pos="284"/>
                <w:tab w:val="left" w:pos="709"/>
                <w:tab w:val="left" w:pos="1134"/>
              </w:tabs>
              <w:spacing w:after="120"/>
              <w:jc w:val="center"/>
              <w:rPr>
                <w:lang w:val="lt-LT"/>
              </w:rPr>
            </w:pPr>
          </w:p>
        </w:tc>
        <w:tc>
          <w:tcPr>
            <w:tcW w:w="3337" w:type="dxa"/>
          </w:tcPr>
          <w:p w14:paraId="65271DA5" w14:textId="77777777" w:rsidR="00764488" w:rsidRPr="00D8082D" w:rsidRDefault="00764488" w:rsidP="00764488">
            <w:pPr>
              <w:tabs>
                <w:tab w:val="left" w:pos="284"/>
                <w:tab w:val="left" w:pos="709"/>
                <w:tab w:val="left" w:pos="1134"/>
              </w:tabs>
              <w:spacing w:after="120"/>
              <w:jc w:val="both"/>
              <w:rPr>
                <w:lang w:val="lt-LT"/>
              </w:rPr>
            </w:pPr>
            <w:r w:rsidRPr="00D8082D">
              <w:rPr>
                <w:lang w:val="lt-LT"/>
              </w:rPr>
              <w:t>2023 metais:</w:t>
            </w:r>
          </w:p>
        </w:tc>
        <w:tc>
          <w:tcPr>
            <w:tcW w:w="5850" w:type="dxa"/>
          </w:tcPr>
          <w:p w14:paraId="28A92566" w14:textId="77777777" w:rsidR="00764488" w:rsidRPr="00D8082D" w:rsidRDefault="00764488" w:rsidP="00764488">
            <w:pPr>
              <w:rPr>
                <w:lang w:val="lt-LT"/>
              </w:rPr>
            </w:pPr>
            <w:r w:rsidRPr="00D8082D">
              <w:rPr>
                <w:i/>
                <w:lang w:val="lt-LT"/>
              </w:rPr>
              <w:t>(pateikiama suma ir išlaidų pagrindimas)</w:t>
            </w:r>
          </w:p>
        </w:tc>
      </w:tr>
      <w:tr w:rsidR="00764488" w:rsidRPr="00D8082D" w14:paraId="143A056B" w14:textId="77777777" w:rsidTr="00FB4ACB">
        <w:tc>
          <w:tcPr>
            <w:tcW w:w="562" w:type="dxa"/>
            <w:vMerge w:val="restart"/>
          </w:tcPr>
          <w:p w14:paraId="07B55F56" w14:textId="77777777" w:rsidR="00764488" w:rsidRPr="00D8082D" w:rsidRDefault="00764488" w:rsidP="00764488">
            <w:pPr>
              <w:tabs>
                <w:tab w:val="left" w:pos="284"/>
                <w:tab w:val="left" w:pos="709"/>
                <w:tab w:val="left" w:pos="1134"/>
              </w:tabs>
              <w:spacing w:after="120"/>
              <w:jc w:val="center"/>
              <w:rPr>
                <w:lang w:val="lt-LT"/>
              </w:rPr>
            </w:pPr>
            <w:r w:rsidRPr="00D8082D">
              <w:rPr>
                <w:lang w:val="lt-LT"/>
              </w:rPr>
              <w:t>2.</w:t>
            </w:r>
          </w:p>
        </w:tc>
        <w:tc>
          <w:tcPr>
            <w:tcW w:w="9187" w:type="dxa"/>
            <w:gridSpan w:val="2"/>
          </w:tcPr>
          <w:p w14:paraId="541712D3" w14:textId="77777777" w:rsidR="00764488" w:rsidRPr="00D8082D" w:rsidRDefault="00764488" w:rsidP="00764488">
            <w:pPr>
              <w:tabs>
                <w:tab w:val="left" w:pos="284"/>
                <w:tab w:val="left" w:pos="709"/>
                <w:tab w:val="left" w:pos="1134"/>
              </w:tabs>
              <w:spacing w:after="120"/>
              <w:jc w:val="both"/>
              <w:rPr>
                <w:lang w:val="lt-LT"/>
              </w:rPr>
            </w:pPr>
            <w:r w:rsidRPr="00D8082D">
              <w:rPr>
                <w:i/>
                <w:lang w:val="lt-LT"/>
              </w:rPr>
              <w:t>(Prekės ir (ar) ilgalaikio turto pavadinimas)</w:t>
            </w:r>
          </w:p>
        </w:tc>
      </w:tr>
      <w:tr w:rsidR="00764488" w:rsidRPr="00D8082D" w14:paraId="5BF1D8F4" w14:textId="77777777" w:rsidTr="00FB4ACB">
        <w:tc>
          <w:tcPr>
            <w:tcW w:w="562" w:type="dxa"/>
            <w:vMerge/>
          </w:tcPr>
          <w:p w14:paraId="10EE8868" w14:textId="77777777" w:rsidR="00764488" w:rsidRPr="00D8082D" w:rsidRDefault="00764488" w:rsidP="00764488">
            <w:pPr>
              <w:tabs>
                <w:tab w:val="left" w:pos="284"/>
                <w:tab w:val="left" w:pos="709"/>
                <w:tab w:val="left" w:pos="1134"/>
              </w:tabs>
              <w:spacing w:after="120"/>
              <w:jc w:val="center"/>
              <w:rPr>
                <w:lang w:val="lt-LT"/>
              </w:rPr>
            </w:pPr>
          </w:p>
        </w:tc>
        <w:tc>
          <w:tcPr>
            <w:tcW w:w="3337" w:type="dxa"/>
          </w:tcPr>
          <w:p w14:paraId="29F3A98B" w14:textId="77777777" w:rsidR="00764488" w:rsidRPr="00D8082D" w:rsidRDefault="00764488" w:rsidP="00764488">
            <w:pPr>
              <w:tabs>
                <w:tab w:val="left" w:pos="284"/>
                <w:tab w:val="left" w:pos="709"/>
                <w:tab w:val="left" w:pos="1134"/>
              </w:tabs>
              <w:spacing w:after="120"/>
              <w:jc w:val="both"/>
              <w:rPr>
                <w:lang w:val="lt-LT"/>
              </w:rPr>
            </w:pPr>
            <w:r w:rsidRPr="00D8082D">
              <w:rPr>
                <w:lang w:val="lt-LT"/>
              </w:rPr>
              <w:t>2022 metais:</w:t>
            </w:r>
          </w:p>
        </w:tc>
        <w:tc>
          <w:tcPr>
            <w:tcW w:w="5850" w:type="dxa"/>
          </w:tcPr>
          <w:p w14:paraId="03BBEFF9" w14:textId="77777777" w:rsidR="00764488" w:rsidRPr="00D8082D" w:rsidRDefault="00764488" w:rsidP="00764488">
            <w:pPr>
              <w:rPr>
                <w:lang w:val="lt-LT"/>
              </w:rPr>
            </w:pPr>
            <w:r w:rsidRPr="00D8082D">
              <w:rPr>
                <w:i/>
                <w:lang w:val="lt-LT"/>
              </w:rPr>
              <w:t>(pateikiama suma ir išlaidų pagrindimas)</w:t>
            </w:r>
          </w:p>
        </w:tc>
      </w:tr>
      <w:tr w:rsidR="00764488" w:rsidRPr="00D8082D" w14:paraId="6E95A7C7" w14:textId="77777777" w:rsidTr="00FB4ACB">
        <w:tc>
          <w:tcPr>
            <w:tcW w:w="562" w:type="dxa"/>
            <w:vMerge/>
          </w:tcPr>
          <w:p w14:paraId="681CFD01" w14:textId="77777777" w:rsidR="00764488" w:rsidRPr="00D8082D" w:rsidRDefault="00764488" w:rsidP="00764488">
            <w:pPr>
              <w:tabs>
                <w:tab w:val="left" w:pos="284"/>
                <w:tab w:val="left" w:pos="709"/>
                <w:tab w:val="left" w:pos="1134"/>
              </w:tabs>
              <w:spacing w:after="120"/>
              <w:jc w:val="center"/>
              <w:rPr>
                <w:lang w:val="lt-LT"/>
              </w:rPr>
            </w:pPr>
          </w:p>
        </w:tc>
        <w:tc>
          <w:tcPr>
            <w:tcW w:w="3337" w:type="dxa"/>
          </w:tcPr>
          <w:p w14:paraId="3B22EC93" w14:textId="77777777" w:rsidR="00764488" w:rsidRPr="00D8082D" w:rsidRDefault="00764488" w:rsidP="00764488">
            <w:pPr>
              <w:tabs>
                <w:tab w:val="left" w:pos="284"/>
                <w:tab w:val="left" w:pos="709"/>
                <w:tab w:val="left" w:pos="1134"/>
              </w:tabs>
              <w:spacing w:after="120"/>
              <w:jc w:val="both"/>
              <w:rPr>
                <w:lang w:val="lt-LT"/>
              </w:rPr>
            </w:pPr>
            <w:r w:rsidRPr="00D8082D">
              <w:rPr>
                <w:lang w:val="lt-LT"/>
              </w:rPr>
              <w:t>2023 metais:</w:t>
            </w:r>
          </w:p>
        </w:tc>
        <w:tc>
          <w:tcPr>
            <w:tcW w:w="5850" w:type="dxa"/>
          </w:tcPr>
          <w:p w14:paraId="45DA9BBE" w14:textId="77777777" w:rsidR="00764488" w:rsidRPr="00D8082D" w:rsidRDefault="00764488" w:rsidP="00764488">
            <w:pPr>
              <w:rPr>
                <w:lang w:val="lt-LT"/>
              </w:rPr>
            </w:pPr>
            <w:r w:rsidRPr="00D8082D">
              <w:rPr>
                <w:i/>
                <w:lang w:val="lt-LT"/>
              </w:rPr>
              <w:t>(pateikiama suma ir išlaidų pagrindimas)</w:t>
            </w:r>
          </w:p>
        </w:tc>
      </w:tr>
      <w:tr w:rsidR="00764488" w:rsidRPr="00D8082D" w14:paraId="2F44ACE2" w14:textId="77777777" w:rsidTr="00FB4ACB">
        <w:tc>
          <w:tcPr>
            <w:tcW w:w="562" w:type="dxa"/>
            <w:vMerge w:val="restart"/>
          </w:tcPr>
          <w:p w14:paraId="7E5282BD" w14:textId="77777777" w:rsidR="00764488" w:rsidRPr="00D8082D" w:rsidRDefault="00764488" w:rsidP="00764488">
            <w:pPr>
              <w:tabs>
                <w:tab w:val="left" w:pos="284"/>
                <w:tab w:val="left" w:pos="709"/>
                <w:tab w:val="left" w:pos="1134"/>
              </w:tabs>
              <w:spacing w:after="120"/>
              <w:jc w:val="center"/>
              <w:rPr>
                <w:lang w:val="lt-LT"/>
              </w:rPr>
            </w:pPr>
            <w:r w:rsidRPr="00D8082D">
              <w:rPr>
                <w:lang w:val="lt-LT"/>
              </w:rPr>
              <w:t>3.</w:t>
            </w:r>
          </w:p>
        </w:tc>
        <w:tc>
          <w:tcPr>
            <w:tcW w:w="9187" w:type="dxa"/>
            <w:gridSpan w:val="2"/>
          </w:tcPr>
          <w:p w14:paraId="3E6E79D5" w14:textId="77777777" w:rsidR="00764488" w:rsidRPr="00D8082D" w:rsidRDefault="00764488" w:rsidP="00764488">
            <w:pPr>
              <w:tabs>
                <w:tab w:val="left" w:pos="284"/>
                <w:tab w:val="left" w:pos="709"/>
                <w:tab w:val="left" w:pos="1134"/>
              </w:tabs>
              <w:spacing w:after="120"/>
              <w:jc w:val="both"/>
              <w:rPr>
                <w:lang w:val="lt-LT"/>
              </w:rPr>
            </w:pPr>
            <w:r w:rsidRPr="00D8082D">
              <w:rPr>
                <w:i/>
                <w:lang w:val="lt-LT"/>
              </w:rPr>
              <w:t>(Prekės ir (ar) ilgalaikio turto pavadinimas)</w:t>
            </w:r>
          </w:p>
        </w:tc>
      </w:tr>
      <w:tr w:rsidR="00764488" w:rsidRPr="00D8082D" w14:paraId="6589FE9B" w14:textId="77777777" w:rsidTr="00FB4ACB">
        <w:tc>
          <w:tcPr>
            <w:tcW w:w="562" w:type="dxa"/>
            <w:vMerge/>
          </w:tcPr>
          <w:p w14:paraId="78A91F08" w14:textId="77777777" w:rsidR="00764488" w:rsidRPr="00D8082D" w:rsidRDefault="00764488" w:rsidP="00764488">
            <w:pPr>
              <w:tabs>
                <w:tab w:val="left" w:pos="284"/>
                <w:tab w:val="left" w:pos="709"/>
                <w:tab w:val="left" w:pos="1134"/>
              </w:tabs>
              <w:spacing w:after="120"/>
              <w:jc w:val="both"/>
              <w:rPr>
                <w:lang w:val="lt-LT"/>
              </w:rPr>
            </w:pPr>
          </w:p>
        </w:tc>
        <w:tc>
          <w:tcPr>
            <w:tcW w:w="3337" w:type="dxa"/>
          </w:tcPr>
          <w:p w14:paraId="0B187A4F" w14:textId="77777777" w:rsidR="00764488" w:rsidRPr="00D8082D" w:rsidRDefault="00764488" w:rsidP="00764488">
            <w:pPr>
              <w:tabs>
                <w:tab w:val="left" w:pos="284"/>
                <w:tab w:val="left" w:pos="709"/>
                <w:tab w:val="left" w:pos="1134"/>
              </w:tabs>
              <w:spacing w:after="120"/>
              <w:jc w:val="both"/>
              <w:rPr>
                <w:lang w:val="lt-LT"/>
              </w:rPr>
            </w:pPr>
            <w:r w:rsidRPr="00D8082D">
              <w:rPr>
                <w:lang w:val="lt-LT"/>
              </w:rPr>
              <w:t>2022 metais:</w:t>
            </w:r>
          </w:p>
        </w:tc>
        <w:tc>
          <w:tcPr>
            <w:tcW w:w="5850" w:type="dxa"/>
          </w:tcPr>
          <w:p w14:paraId="4518DAAD" w14:textId="77777777" w:rsidR="00764488" w:rsidRPr="00D8082D" w:rsidRDefault="00764488" w:rsidP="00764488">
            <w:pPr>
              <w:rPr>
                <w:lang w:val="lt-LT"/>
              </w:rPr>
            </w:pPr>
            <w:r w:rsidRPr="00D8082D">
              <w:rPr>
                <w:i/>
                <w:lang w:val="lt-LT"/>
              </w:rPr>
              <w:t>(pateikiama suma ir išlaidų pagrindimas)</w:t>
            </w:r>
          </w:p>
        </w:tc>
      </w:tr>
      <w:tr w:rsidR="00764488" w:rsidRPr="00D8082D" w14:paraId="02A99C9D" w14:textId="77777777" w:rsidTr="00FB4ACB">
        <w:tc>
          <w:tcPr>
            <w:tcW w:w="562" w:type="dxa"/>
            <w:vMerge/>
          </w:tcPr>
          <w:p w14:paraId="79F95F64" w14:textId="77777777" w:rsidR="00764488" w:rsidRPr="00D8082D" w:rsidRDefault="00764488" w:rsidP="00764488">
            <w:pPr>
              <w:tabs>
                <w:tab w:val="left" w:pos="284"/>
                <w:tab w:val="left" w:pos="709"/>
                <w:tab w:val="left" w:pos="1134"/>
              </w:tabs>
              <w:spacing w:after="120"/>
              <w:jc w:val="both"/>
              <w:rPr>
                <w:lang w:val="lt-LT"/>
              </w:rPr>
            </w:pPr>
          </w:p>
        </w:tc>
        <w:tc>
          <w:tcPr>
            <w:tcW w:w="3337" w:type="dxa"/>
          </w:tcPr>
          <w:p w14:paraId="6ECD6C6C" w14:textId="77777777" w:rsidR="00764488" w:rsidRPr="00D8082D" w:rsidRDefault="00764488" w:rsidP="00764488">
            <w:pPr>
              <w:tabs>
                <w:tab w:val="left" w:pos="284"/>
                <w:tab w:val="left" w:pos="709"/>
                <w:tab w:val="left" w:pos="1134"/>
              </w:tabs>
              <w:spacing w:after="120"/>
              <w:jc w:val="both"/>
              <w:rPr>
                <w:lang w:val="lt-LT"/>
              </w:rPr>
            </w:pPr>
            <w:r w:rsidRPr="00D8082D">
              <w:rPr>
                <w:lang w:val="lt-LT"/>
              </w:rPr>
              <w:t>2023 metais:</w:t>
            </w:r>
          </w:p>
        </w:tc>
        <w:tc>
          <w:tcPr>
            <w:tcW w:w="5850" w:type="dxa"/>
          </w:tcPr>
          <w:p w14:paraId="59C5570E" w14:textId="77777777" w:rsidR="00764488" w:rsidRPr="00D8082D" w:rsidRDefault="00764488" w:rsidP="00764488">
            <w:pPr>
              <w:rPr>
                <w:lang w:val="lt-LT"/>
              </w:rPr>
            </w:pPr>
            <w:r w:rsidRPr="00D8082D">
              <w:rPr>
                <w:i/>
                <w:lang w:val="lt-LT"/>
              </w:rPr>
              <w:t>(pateikiama suma ir išlaidų pagrindimas)</w:t>
            </w:r>
          </w:p>
        </w:tc>
      </w:tr>
    </w:tbl>
    <w:p w14:paraId="4A8DEF21" w14:textId="5FF9FB15" w:rsidR="00C02319" w:rsidRPr="00D8082D" w:rsidRDefault="00C02319" w:rsidP="00907B02">
      <w:pPr>
        <w:tabs>
          <w:tab w:val="left" w:pos="284"/>
          <w:tab w:val="left" w:pos="709"/>
          <w:tab w:val="left" w:pos="1134"/>
        </w:tabs>
        <w:spacing w:before="360" w:after="360"/>
        <w:jc w:val="both"/>
        <w:rPr>
          <w:b/>
          <w:lang w:val="lt-LT"/>
        </w:rPr>
      </w:pPr>
      <w:r w:rsidRPr="00D8082D">
        <w:rPr>
          <w:lang w:val="lt-LT"/>
        </w:rPr>
        <w:t>4.</w:t>
      </w:r>
      <w:r w:rsidR="00A46D71" w:rsidRPr="00D8082D">
        <w:rPr>
          <w:lang w:val="lt-LT"/>
        </w:rPr>
        <w:t>7</w:t>
      </w:r>
      <w:r w:rsidRPr="00D8082D">
        <w:rPr>
          <w:lang w:val="lt-LT"/>
        </w:rPr>
        <w:t>. NETIESIOGINIŲ IŠLAIDŲ APSKAIČIAVIMAS</w:t>
      </w:r>
    </w:p>
    <w:tbl>
      <w:tblPr>
        <w:tblStyle w:val="TableGrid"/>
        <w:tblW w:w="9778" w:type="dxa"/>
        <w:tblLook w:val="04A0" w:firstRow="1" w:lastRow="0" w:firstColumn="1" w:lastColumn="0" w:noHBand="0" w:noVBand="1"/>
      </w:tblPr>
      <w:tblGrid>
        <w:gridCol w:w="5524"/>
        <w:gridCol w:w="1418"/>
        <w:gridCol w:w="1418"/>
        <w:gridCol w:w="1418"/>
      </w:tblGrid>
      <w:tr w:rsidR="001B33BD" w:rsidRPr="00D8082D" w14:paraId="64263415" w14:textId="77777777" w:rsidTr="00C02319">
        <w:tc>
          <w:tcPr>
            <w:tcW w:w="5524" w:type="dxa"/>
          </w:tcPr>
          <w:p w14:paraId="4416CCE7" w14:textId="4242FB0A" w:rsidR="001B33BD" w:rsidRPr="00D8082D" w:rsidRDefault="001B33BD" w:rsidP="00C02319">
            <w:pPr>
              <w:tabs>
                <w:tab w:val="left" w:pos="284"/>
                <w:tab w:val="left" w:pos="709"/>
                <w:tab w:val="left" w:pos="1134"/>
              </w:tabs>
              <w:spacing w:after="120"/>
              <w:jc w:val="both"/>
              <w:rPr>
                <w:lang w:val="lt-LT"/>
              </w:rPr>
            </w:pPr>
            <w:r w:rsidRPr="00D8082D">
              <w:rPr>
                <w:lang w:val="lt-LT"/>
              </w:rPr>
              <w:t>Lėšos mokslinio projekto vykdymo metais:</w:t>
            </w:r>
          </w:p>
        </w:tc>
        <w:tc>
          <w:tcPr>
            <w:tcW w:w="1418" w:type="dxa"/>
          </w:tcPr>
          <w:p w14:paraId="39BF9BC6" w14:textId="4A52D234" w:rsidR="001B33BD" w:rsidRPr="00D8082D" w:rsidRDefault="001B33BD" w:rsidP="00C02319">
            <w:pPr>
              <w:tabs>
                <w:tab w:val="left" w:pos="284"/>
                <w:tab w:val="left" w:pos="709"/>
                <w:tab w:val="left" w:pos="1134"/>
              </w:tabs>
              <w:spacing w:after="120"/>
              <w:jc w:val="center"/>
              <w:rPr>
                <w:lang w:val="lt-LT"/>
              </w:rPr>
            </w:pPr>
            <w:r w:rsidRPr="00D8082D">
              <w:rPr>
                <w:lang w:val="lt-LT"/>
              </w:rPr>
              <w:t>2022</w:t>
            </w:r>
          </w:p>
        </w:tc>
        <w:tc>
          <w:tcPr>
            <w:tcW w:w="1418" w:type="dxa"/>
          </w:tcPr>
          <w:p w14:paraId="06C7DD50" w14:textId="77C3361D" w:rsidR="001B33BD" w:rsidRPr="00D8082D" w:rsidRDefault="001B33BD" w:rsidP="00C02319">
            <w:pPr>
              <w:tabs>
                <w:tab w:val="left" w:pos="284"/>
                <w:tab w:val="left" w:pos="709"/>
                <w:tab w:val="left" w:pos="1134"/>
              </w:tabs>
              <w:spacing w:after="120"/>
              <w:jc w:val="center"/>
              <w:rPr>
                <w:lang w:val="lt-LT"/>
              </w:rPr>
            </w:pPr>
            <w:r w:rsidRPr="00D8082D">
              <w:rPr>
                <w:lang w:val="lt-LT"/>
              </w:rPr>
              <w:t>2023</w:t>
            </w:r>
          </w:p>
        </w:tc>
        <w:tc>
          <w:tcPr>
            <w:tcW w:w="1418" w:type="dxa"/>
            <w:vMerge w:val="restart"/>
          </w:tcPr>
          <w:p w14:paraId="3C820C7F" w14:textId="60176292" w:rsidR="001B33BD" w:rsidRPr="00D8082D" w:rsidRDefault="001B33BD" w:rsidP="00C02319">
            <w:pPr>
              <w:tabs>
                <w:tab w:val="left" w:pos="284"/>
                <w:tab w:val="left" w:pos="709"/>
                <w:tab w:val="left" w:pos="1134"/>
              </w:tabs>
              <w:spacing w:after="120"/>
              <w:jc w:val="center"/>
              <w:rPr>
                <w:lang w:val="lt-LT"/>
              </w:rPr>
            </w:pPr>
            <w:r w:rsidRPr="00D8082D">
              <w:rPr>
                <w:lang w:val="lt-LT"/>
              </w:rPr>
              <w:t>Iš viso</w:t>
            </w:r>
          </w:p>
        </w:tc>
      </w:tr>
      <w:tr w:rsidR="001B33BD" w:rsidRPr="00D8082D" w14:paraId="6F786DCC" w14:textId="77777777" w:rsidTr="00C02319">
        <w:tc>
          <w:tcPr>
            <w:tcW w:w="5524" w:type="dxa"/>
          </w:tcPr>
          <w:p w14:paraId="28A90291" w14:textId="7907D507" w:rsidR="001B33BD" w:rsidRPr="00D8082D" w:rsidRDefault="001B33BD" w:rsidP="00C02319">
            <w:pPr>
              <w:tabs>
                <w:tab w:val="left" w:pos="284"/>
                <w:tab w:val="left" w:pos="709"/>
                <w:tab w:val="left" w:pos="1134"/>
              </w:tabs>
              <w:spacing w:after="120"/>
              <w:jc w:val="both"/>
              <w:rPr>
                <w:lang w:val="lt-LT"/>
              </w:rPr>
            </w:pPr>
            <w:r w:rsidRPr="00D8082D">
              <w:rPr>
                <w:lang w:val="lt-LT"/>
              </w:rPr>
              <w:t>Projekto tiesioginių išlaidų suma (Eur)</w:t>
            </w:r>
          </w:p>
        </w:tc>
        <w:tc>
          <w:tcPr>
            <w:tcW w:w="1418" w:type="dxa"/>
          </w:tcPr>
          <w:p w14:paraId="76D42E98" w14:textId="67D987B7" w:rsidR="001B33BD" w:rsidRPr="00D8082D" w:rsidRDefault="001B33BD" w:rsidP="00661DFD">
            <w:pPr>
              <w:tabs>
                <w:tab w:val="left" w:pos="284"/>
                <w:tab w:val="left" w:pos="709"/>
                <w:tab w:val="left" w:pos="1134"/>
              </w:tabs>
              <w:spacing w:after="120"/>
              <w:jc w:val="center"/>
              <w:rPr>
                <w:lang w:val="lt-LT"/>
              </w:rPr>
            </w:pPr>
            <w:r w:rsidRPr="00D8082D">
              <w:rPr>
                <w:lang w:val="lt-LT"/>
              </w:rPr>
              <w:t>0,00</w:t>
            </w:r>
          </w:p>
        </w:tc>
        <w:tc>
          <w:tcPr>
            <w:tcW w:w="1418" w:type="dxa"/>
          </w:tcPr>
          <w:p w14:paraId="450C66B8" w14:textId="00151907" w:rsidR="001B33BD" w:rsidRPr="00D8082D" w:rsidRDefault="001B33BD" w:rsidP="00661DFD">
            <w:pPr>
              <w:tabs>
                <w:tab w:val="left" w:pos="284"/>
                <w:tab w:val="left" w:pos="709"/>
                <w:tab w:val="left" w:pos="1134"/>
              </w:tabs>
              <w:spacing w:after="120"/>
              <w:jc w:val="center"/>
              <w:rPr>
                <w:lang w:val="lt-LT"/>
              </w:rPr>
            </w:pPr>
            <w:r w:rsidRPr="00D8082D">
              <w:rPr>
                <w:lang w:val="lt-LT"/>
              </w:rPr>
              <w:t>0,00</w:t>
            </w:r>
          </w:p>
        </w:tc>
        <w:tc>
          <w:tcPr>
            <w:tcW w:w="1418" w:type="dxa"/>
            <w:vMerge/>
          </w:tcPr>
          <w:p w14:paraId="07CD7119" w14:textId="77777777" w:rsidR="001B33BD" w:rsidRPr="00D8082D" w:rsidRDefault="001B33BD" w:rsidP="00C02319">
            <w:pPr>
              <w:tabs>
                <w:tab w:val="left" w:pos="284"/>
                <w:tab w:val="left" w:pos="709"/>
                <w:tab w:val="left" w:pos="1134"/>
              </w:tabs>
              <w:spacing w:after="120"/>
              <w:jc w:val="both"/>
              <w:rPr>
                <w:lang w:val="lt-LT"/>
              </w:rPr>
            </w:pPr>
          </w:p>
        </w:tc>
      </w:tr>
      <w:tr w:rsidR="001B33BD" w:rsidRPr="00D8082D" w14:paraId="7AAFD9A8" w14:textId="77777777" w:rsidTr="00C02319">
        <w:tc>
          <w:tcPr>
            <w:tcW w:w="5524" w:type="dxa"/>
          </w:tcPr>
          <w:p w14:paraId="7A192145" w14:textId="72D87DD4" w:rsidR="001B33BD" w:rsidRPr="00D8082D" w:rsidRDefault="001B33BD" w:rsidP="00C02319">
            <w:pPr>
              <w:tabs>
                <w:tab w:val="left" w:pos="284"/>
                <w:tab w:val="left" w:pos="709"/>
                <w:tab w:val="left" w:pos="1134"/>
              </w:tabs>
              <w:spacing w:after="120"/>
              <w:jc w:val="both"/>
              <w:rPr>
                <w:lang w:val="lt-LT"/>
              </w:rPr>
            </w:pPr>
            <w:r w:rsidRPr="00D8082D">
              <w:rPr>
                <w:lang w:val="lt-LT"/>
              </w:rPr>
              <w:t>Netiesioginių išlaidų dydis (ne daugiau kaip 10 proc.)</w:t>
            </w:r>
          </w:p>
        </w:tc>
        <w:tc>
          <w:tcPr>
            <w:tcW w:w="1418" w:type="dxa"/>
          </w:tcPr>
          <w:p w14:paraId="311E3F24" w14:textId="778E24C2" w:rsidR="001B33BD" w:rsidRPr="00D8082D" w:rsidRDefault="00661DFD" w:rsidP="00661DFD">
            <w:pPr>
              <w:tabs>
                <w:tab w:val="left" w:pos="284"/>
                <w:tab w:val="left" w:pos="709"/>
                <w:tab w:val="left" w:pos="1134"/>
              </w:tabs>
              <w:spacing w:after="120"/>
              <w:jc w:val="center"/>
              <w:rPr>
                <w:lang w:val="lt-LT"/>
              </w:rPr>
            </w:pPr>
            <w:r w:rsidRPr="00D8082D">
              <w:rPr>
                <w:lang w:val="lt-LT"/>
              </w:rPr>
              <w:t>0 proc.</w:t>
            </w:r>
          </w:p>
        </w:tc>
        <w:tc>
          <w:tcPr>
            <w:tcW w:w="1418" w:type="dxa"/>
          </w:tcPr>
          <w:p w14:paraId="70691148" w14:textId="52814FFE" w:rsidR="001B33BD" w:rsidRPr="00D8082D" w:rsidRDefault="00661DFD" w:rsidP="00661DFD">
            <w:pPr>
              <w:tabs>
                <w:tab w:val="left" w:pos="284"/>
                <w:tab w:val="left" w:pos="709"/>
                <w:tab w:val="left" w:pos="1134"/>
              </w:tabs>
              <w:spacing w:after="120"/>
              <w:jc w:val="center"/>
              <w:rPr>
                <w:lang w:val="lt-LT"/>
              </w:rPr>
            </w:pPr>
            <w:r w:rsidRPr="00D8082D">
              <w:rPr>
                <w:lang w:val="lt-LT"/>
              </w:rPr>
              <w:t>0 proc.</w:t>
            </w:r>
          </w:p>
        </w:tc>
        <w:tc>
          <w:tcPr>
            <w:tcW w:w="1418" w:type="dxa"/>
            <w:vMerge/>
          </w:tcPr>
          <w:p w14:paraId="09C8E2C2" w14:textId="77777777" w:rsidR="001B33BD" w:rsidRPr="00D8082D" w:rsidRDefault="001B33BD" w:rsidP="00C02319">
            <w:pPr>
              <w:tabs>
                <w:tab w:val="left" w:pos="284"/>
                <w:tab w:val="left" w:pos="709"/>
                <w:tab w:val="left" w:pos="1134"/>
              </w:tabs>
              <w:spacing w:after="120"/>
              <w:jc w:val="both"/>
              <w:rPr>
                <w:lang w:val="lt-LT"/>
              </w:rPr>
            </w:pPr>
          </w:p>
        </w:tc>
      </w:tr>
      <w:tr w:rsidR="00C02319" w:rsidRPr="00D8082D" w14:paraId="0B88262A" w14:textId="77777777" w:rsidTr="00C02319">
        <w:tc>
          <w:tcPr>
            <w:tcW w:w="5524" w:type="dxa"/>
          </w:tcPr>
          <w:p w14:paraId="473DF02D" w14:textId="10A1C0FA" w:rsidR="00C02319" w:rsidRPr="00D8082D" w:rsidRDefault="001B33BD" w:rsidP="00C02319">
            <w:pPr>
              <w:tabs>
                <w:tab w:val="left" w:pos="284"/>
                <w:tab w:val="left" w:pos="709"/>
                <w:tab w:val="left" w:pos="1134"/>
              </w:tabs>
              <w:spacing w:after="120"/>
              <w:jc w:val="both"/>
              <w:rPr>
                <w:lang w:val="lt-LT"/>
              </w:rPr>
            </w:pPr>
            <w:r w:rsidRPr="00D8082D">
              <w:rPr>
                <w:lang w:val="lt-LT"/>
              </w:rPr>
              <w:t>Netiesioginės išlaidos (Eur)</w:t>
            </w:r>
          </w:p>
        </w:tc>
        <w:tc>
          <w:tcPr>
            <w:tcW w:w="1418" w:type="dxa"/>
          </w:tcPr>
          <w:p w14:paraId="2E33C8CA" w14:textId="148C5B41" w:rsidR="00C02319" w:rsidRPr="00D8082D" w:rsidRDefault="00661DFD" w:rsidP="00661DFD">
            <w:pPr>
              <w:tabs>
                <w:tab w:val="left" w:pos="284"/>
                <w:tab w:val="left" w:pos="709"/>
                <w:tab w:val="left" w:pos="1134"/>
              </w:tabs>
              <w:spacing w:after="120"/>
              <w:jc w:val="center"/>
              <w:rPr>
                <w:lang w:val="lt-LT"/>
              </w:rPr>
            </w:pPr>
            <w:r w:rsidRPr="00D8082D">
              <w:rPr>
                <w:lang w:val="lt-LT"/>
              </w:rPr>
              <w:t>0,00</w:t>
            </w:r>
          </w:p>
        </w:tc>
        <w:tc>
          <w:tcPr>
            <w:tcW w:w="1418" w:type="dxa"/>
          </w:tcPr>
          <w:p w14:paraId="13AAAA14" w14:textId="5C98B50B" w:rsidR="00C02319" w:rsidRPr="00D8082D" w:rsidRDefault="00661DFD" w:rsidP="00661DFD">
            <w:pPr>
              <w:tabs>
                <w:tab w:val="left" w:pos="284"/>
                <w:tab w:val="left" w:pos="709"/>
                <w:tab w:val="left" w:pos="1134"/>
              </w:tabs>
              <w:spacing w:after="120"/>
              <w:jc w:val="center"/>
              <w:rPr>
                <w:lang w:val="lt-LT"/>
              </w:rPr>
            </w:pPr>
            <w:r w:rsidRPr="00D8082D">
              <w:rPr>
                <w:lang w:val="lt-LT"/>
              </w:rPr>
              <w:t>0,00</w:t>
            </w:r>
          </w:p>
        </w:tc>
        <w:tc>
          <w:tcPr>
            <w:tcW w:w="1418" w:type="dxa"/>
          </w:tcPr>
          <w:p w14:paraId="154B79B1" w14:textId="2565E87F" w:rsidR="00C02319" w:rsidRPr="00D8082D" w:rsidRDefault="00661DFD" w:rsidP="00661DFD">
            <w:pPr>
              <w:tabs>
                <w:tab w:val="left" w:pos="284"/>
                <w:tab w:val="left" w:pos="709"/>
                <w:tab w:val="left" w:pos="1134"/>
              </w:tabs>
              <w:spacing w:after="120"/>
              <w:jc w:val="center"/>
              <w:rPr>
                <w:lang w:val="lt-LT"/>
              </w:rPr>
            </w:pPr>
            <w:r w:rsidRPr="00D8082D">
              <w:rPr>
                <w:lang w:val="lt-LT"/>
              </w:rPr>
              <w:t>0,00</w:t>
            </w:r>
          </w:p>
        </w:tc>
      </w:tr>
    </w:tbl>
    <w:p w14:paraId="3FE9F56C" w14:textId="2C9864A9" w:rsidR="00C61708" w:rsidRPr="00D8082D" w:rsidRDefault="00812E5F" w:rsidP="001B33BD">
      <w:pPr>
        <w:tabs>
          <w:tab w:val="left" w:pos="284"/>
          <w:tab w:val="left" w:pos="709"/>
          <w:tab w:val="left" w:pos="1134"/>
        </w:tabs>
        <w:spacing w:before="240" w:after="240"/>
        <w:jc w:val="both"/>
        <w:rPr>
          <w:b/>
          <w:lang w:val="lt-LT"/>
        </w:rPr>
      </w:pPr>
      <w:r w:rsidRPr="00D8082D">
        <w:rPr>
          <w:b/>
          <w:lang w:val="lt-LT"/>
        </w:rPr>
        <w:lastRenderedPageBreak/>
        <w:t>5. PRIEDAI</w:t>
      </w:r>
    </w:p>
    <w:p w14:paraId="0D790788" w14:textId="77777777" w:rsidR="00C61708" w:rsidRPr="00D8082D" w:rsidRDefault="001B0A5D" w:rsidP="001B0A5D">
      <w:pPr>
        <w:tabs>
          <w:tab w:val="left" w:pos="284"/>
          <w:tab w:val="left" w:pos="709"/>
          <w:tab w:val="left" w:pos="1134"/>
        </w:tabs>
        <w:spacing w:before="360"/>
        <w:jc w:val="both"/>
        <w:rPr>
          <w:lang w:val="lt-LT"/>
        </w:rPr>
      </w:pPr>
      <w:r w:rsidRPr="00D8082D">
        <w:rPr>
          <w:lang w:val="lt-LT"/>
        </w:rPr>
        <w:t>1. Projekto vadovo ir projekto vykdytojų (tyrėjų) gyvenimo aprašymai.</w:t>
      </w:r>
    </w:p>
    <w:p w14:paraId="7722A7F9" w14:textId="77777777" w:rsidR="001B0A5D" w:rsidRPr="00D8082D" w:rsidRDefault="001B0A5D" w:rsidP="001B33BD">
      <w:pPr>
        <w:tabs>
          <w:tab w:val="left" w:pos="284"/>
          <w:tab w:val="left" w:pos="709"/>
          <w:tab w:val="left" w:pos="1134"/>
        </w:tabs>
        <w:spacing w:after="240"/>
        <w:jc w:val="both"/>
        <w:rPr>
          <w:lang w:val="lt-LT"/>
        </w:rPr>
      </w:pPr>
      <w:r w:rsidRPr="00D8082D">
        <w:rPr>
          <w:lang w:val="lt-LT"/>
        </w:rPr>
        <w:t>2. Projekto vadovo publikacijų sąrašas.</w:t>
      </w:r>
    </w:p>
    <w:p w14:paraId="0792E4CF" w14:textId="77777777" w:rsidR="00C61708" w:rsidRPr="00D8082D" w:rsidRDefault="001B0A5D" w:rsidP="001B33BD">
      <w:pPr>
        <w:tabs>
          <w:tab w:val="left" w:pos="284"/>
          <w:tab w:val="left" w:pos="709"/>
          <w:tab w:val="left" w:pos="1134"/>
        </w:tabs>
        <w:spacing w:before="240" w:after="120"/>
        <w:jc w:val="both"/>
        <w:rPr>
          <w:lang w:val="lt-LT"/>
        </w:rPr>
      </w:pPr>
      <w:r w:rsidRPr="00D8082D">
        <w:rPr>
          <w:lang w:val="lt-LT"/>
        </w:rPr>
        <w:t>Pateikdamas konkursui paraišką, patvirtinu, jog:</w:t>
      </w:r>
    </w:p>
    <w:p w14:paraId="29609BAA" w14:textId="77777777" w:rsidR="001B0A5D" w:rsidRPr="00D8082D" w:rsidRDefault="001B0A5D" w:rsidP="001B33BD">
      <w:pPr>
        <w:pStyle w:val="ListParagraph"/>
        <w:numPr>
          <w:ilvl w:val="0"/>
          <w:numId w:val="50"/>
        </w:numPr>
        <w:tabs>
          <w:tab w:val="left" w:pos="284"/>
          <w:tab w:val="left" w:pos="709"/>
          <w:tab w:val="left" w:pos="1134"/>
        </w:tabs>
        <w:spacing w:after="0"/>
        <w:jc w:val="both"/>
        <w:rPr>
          <w:rFonts w:ascii="Times New Roman" w:hAnsi="Times New Roman"/>
          <w:sz w:val="24"/>
          <w:szCs w:val="24"/>
          <w:lang w:val="lt-LT"/>
        </w:rPr>
      </w:pPr>
      <w:r w:rsidRPr="00D8082D">
        <w:rPr>
          <w:rFonts w:ascii="Times New Roman" w:hAnsi="Times New Roman"/>
          <w:sz w:val="24"/>
          <w:szCs w:val="24"/>
          <w:lang w:val="lt-LT"/>
        </w:rPr>
        <w:t>Visa paraiškoje pateikta informacija yra teisinga;</w:t>
      </w:r>
    </w:p>
    <w:p w14:paraId="7A4080A7" w14:textId="77777777" w:rsidR="001B0A5D" w:rsidRPr="00D8082D" w:rsidRDefault="001B0A5D" w:rsidP="001B33BD">
      <w:pPr>
        <w:pStyle w:val="ListParagraph"/>
        <w:numPr>
          <w:ilvl w:val="0"/>
          <w:numId w:val="50"/>
        </w:numPr>
        <w:tabs>
          <w:tab w:val="left" w:pos="284"/>
          <w:tab w:val="left" w:pos="709"/>
          <w:tab w:val="left" w:pos="1134"/>
        </w:tabs>
        <w:spacing w:after="720"/>
        <w:jc w:val="both"/>
        <w:rPr>
          <w:rFonts w:ascii="Times New Roman" w:hAnsi="Times New Roman"/>
          <w:sz w:val="24"/>
          <w:szCs w:val="24"/>
          <w:lang w:val="lt-LT"/>
        </w:rPr>
      </w:pPr>
      <w:r w:rsidRPr="00D8082D">
        <w:rPr>
          <w:rFonts w:ascii="Times New Roman" w:hAnsi="Times New Roman"/>
          <w:sz w:val="24"/>
          <w:szCs w:val="24"/>
          <w:lang w:val="lt-LT"/>
        </w:rPr>
        <w:t>Projekto vykdytojai yra išreiškę sutikimą vykdyti projektą, jeigu jis bus</w:t>
      </w:r>
      <w:r w:rsidR="00D5144E" w:rsidRPr="00D8082D">
        <w:rPr>
          <w:rFonts w:ascii="Times New Roman" w:hAnsi="Times New Roman"/>
          <w:sz w:val="24"/>
          <w:szCs w:val="24"/>
          <w:lang w:val="lt-LT"/>
        </w:rPr>
        <w:t xml:space="preserve"> finansuojamas.</w:t>
      </w:r>
    </w:p>
    <w:p w14:paraId="1BB5FA66" w14:textId="5AF5EA13" w:rsidR="00FB13C0" w:rsidRPr="005B7D38" w:rsidRDefault="001B0A5D" w:rsidP="00D60B20">
      <w:pPr>
        <w:tabs>
          <w:tab w:val="left" w:pos="284"/>
          <w:tab w:val="left" w:pos="709"/>
          <w:tab w:val="left" w:pos="1134"/>
        </w:tabs>
        <w:jc w:val="both"/>
        <w:rPr>
          <w:sz w:val="20"/>
          <w:lang w:val="lt-LT"/>
        </w:rPr>
      </w:pPr>
      <w:r w:rsidRPr="00D8082D">
        <w:rPr>
          <w:lang w:val="lt-LT"/>
        </w:rPr>
        <w:t>Projekto vadovas</w:t>
      </w:r>
      <w:r w:rsidRPr="00D8082D">
        <w:rPr>
          <w:lang w:val="lt-LT"/>
        </w:rPr>
        <w:tab/>
      </w:r>
      <w:r w:rsidRPr="00D8082D">
        <w:rPr>
          <w:lang w:val="lt-LT"/>
        </w:rPr>
        <w:tab/>
      </w:r>
      <w:r w:rsidRPr="00D8082D">
        <w:rPr>
          <w:lang w:val="lt-LT"/>
        </w:rPr>
        <w:tab/>
      </w:r>
      <w:r w:rsidRPr="00D8082D">
        <w:rPr>
          <w:lang w:val="lt-LT"/>
        </w:rPr>
        <w:tab/>
      </w:r>
      <w:r w:rsidRPr="00D8082D">
        <w:rPr>
          <w:lang w:val="lt-LT"/>
        </w:rPr>
        <w:tab/>
      </w:r>
      <w:r w:rsidRPr="00D8082D">
        <w:rPr>
          <w:lang w:val="lt-LT"/>
        </w:rPr>
        <w:tab/>
      </w:r>
      <w:r w:rsidRPr="00D8082D">
        <w:rPr>
          <w:lang w:val="lt-LT"/>
        </w:rPr>
        <w:tab/>
      </w:r>
      <w:r w:rsidRPr="00D8082D">
        <w:rPr>
          <w:lang w:val="lt-LT"/>
        </w:rPr>
        <w:tab/>
      </w:r>
      <w:r w:rsidRPr="00D8082D">
        <w:rPr>
          <w:lang w:val="lt-LT"/>
        </w:rPr>
        <w:tab/>
      </w:r>
      <w:r w:rsidRPr="00D8082D">
        <w:rPr>
          <w:lang w:val="lt-LT"/>
        </w:rPr>
        <w:tab/>
      </w:r>
      <w:r w:rsidR="000B5097" w:rsidRPr="00D8082D">
        <w:rPr>
          <w:i/>
          <w:lang w:val="lt-LT"/>
        </w:rPr>
        <w:t>P</w:t>
      </w:r>
      <w:r w:rsidRPr="00D8082D">
        <w:rPr>
          <w:i/>
          <w:lang w:val="lt-LT"/>
        </w:rPr>
        <w:t>arašas</w:t>
      </w:r>
      <w:r w:rsidRPr="00D8082D">
        <w:rPr>
          <w:lang w:val="lt-LT"/>
        </w:rPr>
        <w:tab/>
      </w:r>
      <w:r w:rsidR="000B5097" w:rsidRPr="00D8082D">
        <w:rPr>
          <w:lang w:val="lt-LT"/>
        </w:rPr>
        <w:tab/>
      </w:r>
      <w:r w:rsidRPr="00D8082D">
        <w:rPr>
          <w:lang w:val="lt-LT"/>
        </w:rPr>
        <w:tab/>
      </w:r>
      <w:r w:rsidRPr="00D8082D">
        <w:rPr>
          <w:lang w:val="lt-LT"/>
        </w:rPr>
        <w:tab/>
      </w:r>
      <w:r w:rsidRPr="00D8082D">
        <w:rPr>
          <w:lang w:val="lt-LT"/>
        </w:rPr>
        <w:tab/>
      </w:r>
      <w:r w:rsidRPr="00D8082D">
        <w:rPr>
          <w:lang w:val="lt-LT"/>
        </w:rPr>
        <w:tab/>
      </w:r>
      <w:r w:rsidRPr="00D8082D">
        <w:rPr>
          <w:lang w:val="lt-LT"/>
        </w:rPr>
        <w:tab/>
      </w:r>
      <w:r w:rsidRPr="00D8082D">
        <w:rPr>
          <w:lang w:val="lt-LT"/>
        </w:rPr>
        <w:tab/>
      </w:r>
      <w:r w:rsidRPr="00D8082D">
        <w:rPr>
          <w:lang w:val="lt-LT"/>
        </w:rPr>
        <w:tab/>
      </w:r>
      <w:r w:rsidRPr="00D8082D">
        <w:rPr>
          <w:lang w:val="lt-LT"/>
        </w:rPr>
        <w:tab/>
      </w:r>
      <w:r w:rsidRPr="00D8082D">
        <w:rPr>
          <w:i/>
          <w:lang w:val="lt-LT"/>
        </w:rPr>
        <w:t>Vardas, pavardė</w:t>
      </w:r>
    </w:p>
    <w:sectPr w:rsidR="00FB13C0" w:rsidRPr="005B7D38" w:rsidSect="00D60B20">
      <w:pgSz w:w="11907" w:h="16840"/>
      <w:pgMar w:top="1440" w:right="708" w:bottom="1276" w:left="1440" w:header="567" w:footer="567" w:gutter="0"/>
      <w:cols w:space="129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4AC0B0" w14:textId="77777777" w:rsidR="0046357C" w:rsidRDefault="0046357C">
      <w:r>
        <w:separator/>
      </w:r>
    </w:p>
  </w:endnote>
  <w:endnote w:type="continuationSeparator" w:id="0">
    <w:p w14:paraId="7C9F0C7D" w14:textId="77777777" w:rsidR="0046357C" w:rsidRDefault="00463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LT">
    <w:altName w:val="Times New Roman"/>
    <w:charset w:val="00"/>
    <w:family w:val="auto"/>
    <w:pitch w:val="variable"/>
    <w:sig w:usb0="00000003" w:usb1="00000000" w:usb2="00000000" w:usb3="00000000" w:csb0="00000001"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BA"/>
    <w:family w:val="swiss"/>
    <w:pitch w:val="variable"/>
    <w:sig w:usb0="E0002EFF" w:usb1="C0007843"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DF7CB" w14:textId="77777777" w:rsidR="00D60B20" w:rsidRDefault="00D60B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CEAE8A" w14:textId="1651D125" w:rsidR="00FB4ACB" w:rsidRPr="007B6DC1" w:rsidRDefault="00FB4ACB">
    <w:pPr>
      <w:pStyle w:val="Footer"/>
      <w:jc w:val="center"/>
      <w:rPr>
        <w:rFonts w:ascii="Times New Roman" w:hAnsi="Times New Roman"/>
        <w:sz w:val="22"/>
        <w:szCs w:val="18"/>
      </w:rPr>
    </w:pPr>
  </w:p>
  <w:p w14:paraId="0F20035A" w14:textId="77777777" w:rsidR="00FB4ACB" w:rsidRDefault="00FB4A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4D7796" w14:textId="77777777" w:rsidR="00D60B20" w:rsidRDefault="00D60B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4516D2" w14:textId="77777777" w:rsidR="0046357C" w:rsidRDefault="0046357C">
      <w:r>
        <w:separator/>
      </w:r>
    </w:p>
  </w:footnote>
  <w:footnote w:type="continuationSeparator" w:id="0">
    <w:p w14:paraId="17507329" w14:textId="77777777" w:rsidR="0046357C" w:rsidRDefault="00463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DEE62" w14:textId="77777777" w:rsidR="00D60B20" w:rsidRDefault="00D60B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AC7C80" w14:textId="77777777" w:rsidR="00D60B20" w:rsidRDefault="00D60B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6B0B0" w14:textId="77777777" w:rsidR="00D60B20" w:rsidRDefault="00D60B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B59"/>
    <w:multiLevelType w:val="hybridMultilevel"/>
    <w:tmpl w:val="B234FE5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4302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5748AF"/>
    <w:multiLevelType w:val="multilevel"/>
    <w:tmpl w:val="578ACE18"/>
    <w:lvl w:ilvl="0">
      <w:start w:val="1"/>
      <w:numFmt w:val="decimal"/>
      <w:lvlText w:val="%1."/>
      <w:lvlJc w:val="left"/>
      <w:pPr>
        <w:ind w:left="360" w:hanging="360"/>
      </w:pPr>
      <w:rPr>
        <w:rFonts w:hint="default"/>
      </w:rPr>
    </w:lvl>
    <w:lvl w:ilvl="1">
      <w:start w:val="1"/>
      <w:numFmt w:val="decimal"/>
      <w:lvlText w:val="%1.%2."/>
      <w:lvlJc w:val="left"/>
      <w:pPr>
        <w:tabs>
          <w:tab w:val="num" w:pos="284"/>
        </w:tabs>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9B56D4"/>
    <w:multiLevelType w:val="multilevel"/>
    <w:tmpl w:val="F1A631BC"/>
    <w:lvl w:ilvl="0">
      <w:start w:val="1"/>
      <w:numFmt w:val="decimal"/>
      <w:lvlText w:val="%1."/>
      <w:lvlJc w:val="left"/>
      <w:pPr>
        <w:ind w:left="1004" w:hanging="360"/>
      </w:pPr>
      <w:rPr>
        <w:rFonts w:ascii="Times New Roman" w:eastAsia="Times New Roman" w:hAnsi="Times New Roman" w:cs="Times New Roman"/>
      </w:rPr>
    </w:lvl>
    <w:lvl w:ilvl="1">
      <w:start w:val="1"/>
      <w:numFmt w:val="decimal"/>
      <w:lvlText w:val="%1.%2."/>
      <w:lvlJc w:val="left"/>
      <w:pPr>
        <w:ind w:left="1567" w:hanging="432"/>
      </w:pPr>
    </w:lvl>
    <w:lvl w:ilvl="2">
      <w:start w:val="1"/>
      <w:numFmt w:val="decimal"/>
      <w:lvlText w:val="%1.%2.%3."/>
      <w:lvlJc w:val="left"/>
      <w:pPr>
        <w:ind w:left="1868" w:hanging="504"/>
      </w:pPr>
    </w:lvl>
    <w:lvl w:ilvl="3">
      <w:start w:val="1"/>
      <w:numFmt w:val="decimal"/>
      <w:lvlText w:val="%1.%2.%3.%4."/>
      <w:lvlJc w:val="left"/>
      <w:pPr>
        <w:ind w:left="2372" w:hanging="648"/>
      </w:pPr>
    </w:lvl>
    <w:lvl w:ilvl="4">
      <w:start w:val="1"/>
      <w:numFmt w:val="decimal"/>
      <w:lvlText w:val="%1.%2.%3.%4.%5."/>
      <w:lvlJc w:val="left"/>
      <w:pPr>
        <w:ind w:left="2876" w:hanging="792"/>
      </w:pPr>
    </w:lvl>
    <w:lvl w:ilvl="5">
      <w:start w:val="1"/>
      <w:numFmt w:val="decimal"/>
      <w:lvlText w:val="%1.%2.%3.%4.%5.%6."/>
      <w:lvlJc w:val="left"/>
      <w:pPr>
        <w:ind w:left="3380" w:hanging="936"/>
      </w:pPr>
    </w:lvl>
    <w:lvl w:ilvl="6">
      <w:start w:val="1"/>
      <w:numFmt w:val="decimal"/>
      <w:lvlText w:val="%1.%2.%3.%4.%5.%6.%7."/>
      <w:lvlJc w:val="left"/>
      <w:pPr>
        <w:ind w:left="3884" w:hanging="1080"/>
      </w:pPr>
    </w:lvl>
    <w:lvl w:ilvl="7">
      <w:start w:val="1"/>
      <w:numFmt w:val="decimal"/>
      <w:lvlText w:val="%1.%2.%3.%4.%5.%6.%7.%8."/>
      <w:lvlJc w:val="left"/>
      <w:pPr>
        <w:ind w:left="4388" w:hanging="1224"/>
      </w:pPr>
    </w:lvl>
    <w:lvl w:ilvl="8">
      <w:start w:val="1"/>
      <w:numFmt w:val="decimal"/>
      <w:lvlText w:val="%1.%2.%3.%4.%5.%6.%7.%8.%9."/>
      <w:lvlJc w:val="left"/>
      <w:pPr>
        <w:ind w:left="4964" w:hanging="1440"/>
      </w:pPr>
    </w:lvl>
  </w:abstractNum>
  <w:abstractNum w:abstractNumId="4" w15:restartNumberingAfterBreak="0">
    <w:nsid w:val="0FA97F13"/>
    <w:multiLevelType w:val="multilevel"/>
    <w:tmpl w:val="35CAD056"/>
    <w:lvl w:ilvl="0">
      <w:start w:val="1"/>
      <w:numFmt w:val="decimal"/>
      <w:lvlText w:val="%1."/>
      <w:lvlJc w:val="left"/>
      <w:pPr>
        <w:tabs>
          <w:tab w:val="num" w:pos="1080"/>
        </w:tabs>
        <w:ind w:left="1080" w:hanging="360"/>
      </w:pPr>
      <w:rPr>
        <w:rFonts w:hint="default"/>
      </w:r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5" w15:restartNumberingAfterBreak="0">
    <w:nsid w:val="144F4335"/>
    <w:multiLevelType w:val="hybridMultilevel"/>
    <w:tmpl w:val="B0427166"/>
    <w:lvl w:ilvl="0" w:tplc="B5ECD14A">
      <w:start w:val="1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335E9C"/>
    <w:multiLevelType w:val="multilevel"/>
    <w:tmpl w:val="4C1896C6"/>
    <w:lvl w:ilvl="0">
      <w:start w:val="1"/>
      <w:numFmt w:val="upperRoman"/>
      <w:lvlText w:val="%1."/>
      <w:lvlJc w:val="left"/>
      <w:pPr>
        <w:ind w:left="1996" w:hanging="720"/>
      </w:pPr>
      <w:rPr>
        <w:rFonts w:hint="default"/>
      </w:rPr>
    </w:lvl>
    <w:lvl w:ilvl="1">
      <w:start w:val="5"/>
      <w:numFmt w:val="decimal"/>
      <w:isLgl/>
      <w:lvlText w:val="%1.%2."/>
      <w:lvlJc w:val="left"/>
      <w:pPr>
        <w:ind w:left="1931" w:hanging="360"/>
      </w:pPr>
      <w:rPr>
        <w:rFonts w:hint="default"/>
        <w:b/>
      </w:rPr>
    </w:lvl>
    <w:lvl w:ilvl="2">
      <w:start w:val="1"/>
      <w:numFmt w:val="decimal"/>
      <w:isLgl/>
      <w:lvlText w:val="%1.%2.%3."/>
      <w:lvlJc w:val="left"/>
      <w:pPr>
        <w:ind w:left="2586" w:hanging="720"/>
      </w:pPr>
      <w:rPr>
        <w:rFonts w:hint="default"/>
        <w:b/>
      </w:rPr>
    </w:lvl>
    <w:lvl w:ilvl="3">
      <w:start w:val="1"/>
      <w:numFmt w:val="decimal"/>
      <w:isLgl/>
      <w:lvlText w:val="%1.%2.%3.%4."/>
      <w:lvlJc w:val="left"/>
      <w:pPr>
        <w:ind w:left="2881" w:hanging="720"/>
      </w:pPr>
      <w:rPr>
        <w:rFonts w:hint="default"/>
        <w:b/>
      </w:rPr>
    </w:lvl>
    <w:lvl w:ilvl="4">
      <w:start w:val="1"/>
      <w:numFmt w:val="decimal"/>
      <w:isLgl/>
      <w:lvlText w:val="%1.%2.%3.%4.%5."/>
      <w:lvlJc w:val="left"/>
      <w:pPr>
        <w:ind w:left="3536" w:hanging="1080"/>
      </w:pPr>
      <w:rPr>
        <w:rFonts w:hint="default"/>
        <w:b/>
      </w:rPr>
    </w:lvl>
    <w:lvl w:ilvl="5">
      <w:start w:val="1"/>
      <w:numFmt w:val="decimal"/>
      <w:isLgl/>
      <w:lvlText w:val="%1.%2.%3.%4.%5.%6."/>
      <w:lvlJc w:val="left"/>
      <w:pPr>
        <w:ind w:left="3831" w:hanging="1080"/>
      </w:pPr>
      <w:rPr>
        <w:rFonts w:hint="default"/>
        <w:b/>
      </w:rPr>
    </w:lvl>
    <w:lvl w:ilvl="6">
      <w:start w:val="1"/>
      <w:numFmt w:val="decimal"/>
      <w:isLgl/>
      <w:lvlText w:val="%1.%2.%3.%4.%5.%6.%7."/>
      <w:lvlJc w:val="left"/>
      <w:pPr>
        <w:ind w:left="4486" w:hanging="1440"/>
      </w:pPr>
      <w:rPr>
        <w:rFonts w:hint="default"/>
        <w:b/>
      </w:rPr>
    </w:lvl>
    <w:lvl w:ilvl="7">
      <w:start w:val="1"/>
      <w:numFmt w:val="decimal"/>
      <w:isLgl/>
      <w:lvlText w:val="%1.%2.%3.%4.%5.%6.%7.%8."/>
      <w:lvlJc w:val="left"/>
      <w:pPr>
        <w:ind w:left="4781" w:hanging="1440"/>
      </w:pPr>
      <w:rPr>
        <w:rFonts w:hint="default"/>
        <w:b/>
      </w:rPr>
    </w:lvl>
    <w:lvl w:ilvl="8">
      <w:start w:val="1"/>
      <w:numFmt w:val="decimal"/>
      <w:isLgl/>
      <w:lvlText w:val="%1.%2.%3.%4.%5.%6.%7.%8.%9."/>
      <w:lvlJc w:val="left"/>
      <w:pPr>
        <w:ind w:left="5436" w:hanging="1800"/>
      </w:pPr>
      <w:rPr>
        <w:rFonts w:hint="default"/>
        <w:b/>
      </w:rPr>
    </w:lvl>
  </w:abstractNum>
  <w:abstractNum w:abstractNumId="7" w15:restartNumberingAfterBreak="0">
    <w:nsid w:val="1A7B0DE8"/>
    <w:multiLevelType w:val="multilevel"/>
    <w:tmpl w:val="6F38309A"/>
    <w:lvl w:ilvl="0">
      <w:start w:val="1"/>
      <w:numFmt w:val="decimal"/>
      <w:lvlText w:val="%1."/>
      <w:lvlJc w:val="left"/>
      <w:pPr>
        <w:ind w:left="720" w:hanging="720"/>
      </w:pPr>
      <w:rPr>
        <w:rFonts w:hint="default"/>
      </w:rPr>
    </w:lvl>
    <w:lvl w:ilvl="1">
      <w:start w:val="2"/>
      <w:numFmt w:val="decimal"/>
      <w:lvlText w:val="%1.%2."/>
      <w:lvlJc w:val="left"/>
      <w:pPr>
        <w:ind w:left="900" w:hanging="720"/>
      </w:pPr>
      <w:rPr>
        <w:rFonts w:hint="default"/>
      </w:rPr>
    </w:lvl>
    <w:lvl w:ilvl="2">
      <w:start w:val="2"/>
      <w:numFmt w:val="decimal"/>
      <w:lvlText w:val="%1.%2.%3."/>
      <w:lvlJc w:val="left"/>
      <w:pPr>
        <w:ind w:left="1080" w:hanging="720"/>
      </w:pPr>
      <w:rPr>
        <w:rFonts w:hint="default"/>
      </w:rPr>
    </w:lvl>
    <w:lvl w:ilvl="3">
      <w:start w:val="2"/>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15:restartNumberingAfterBreak="0">
    <w:nsid w:val="1E875351"/>
    <w:multiLevelType w:val="hybridMultilevel"/>
    <w:tmpl w:val="262A8D40"/>
    <w:lvl w:ilvl="0" w:tplc="AE8CCA80">
      <w:start w:val="1"/>
      <w:numFmt w:val="decimal"/>
      <w:lvlText w:val="%1."/>
      <w:lvlJc w:val="left"/>
      <w:pPr>
        <w:ind w:left="928" w:hanging="360"/>
      </w:pPr>
      <w:rPr>
        <w:rFonts w:hint="default"/>
      </w:rPr>
    </w:lvl>
    <w:lvl w:ilvl="1" w:tplc="04270019" w:tentative="1">
      <w:start w:val="1"/>
      <w:numFmt w:val="lowerLetter"/>
      <w:lvlText w:val="%2."/>
      <w:lvlJc w:val="left"/>
      <w:pPr>
        <w:ind w:left="1648" w:hanging="360"/>
      </w:pPr>
    </w:lvl>
    <w:lvl w:ilvl="2" w:tplc="0427001B" w:tentative="1">
      <w:start w:val="1"/>
      <w:numFmt w:val="lowerRoman"/>
      <w:lvlText w:val="%3."/>
      <w:lvlJc w:val="right"/>
      <w:pPr>
        <w:ind w:left="2368" w:hanging="180"/>
      </w:pPr>
    </w:lvl>
    <w:lvl w:ilvl="3" w:tplc="0427000F" w:tentative="1">
      <w:start w:val="1"/>
      <w:numFmt w:val="decimal"/>
      <w:lvlText w:val="%4."/>
      <w:lvlJc w:val="left"/>
      <w:pPr>
        <w:ind w:left="3088" w:hanging="360"/>
      </w:pPr>
    </w:lvl>
    <w:lvl w:ilvl="4" w:tplc="04270019" w:tentative="1">
      <w:start w:val="1"/>
      <w:numFmt w:val="lowerLetter"/>
      <w:lvlText w:val="%5."/>
      <w:lvlJc w:val="left"/>
      <w:pPr>
        <w:ind w:left="3808" w:hanging="360"/>
      </w:pPr>
    </w:lvl>
    <w:lvl w:ilvl="5" w:tplc="0427001B" w:tentative="1">
      <w:start w:val="1"/>
      <w:numFmt w:val="lowerRoman"/>
      <w:lvlText w:val="%6."/>
      <w:lvlJc w:val="right"/>
      <w:pPr>
        <w:ind w:left="4528" w:hanging="180"/>
      </w:pPr>
    </w:lvl>
    <w:lvl w:ilvl="6" w:tplc="0427000F" w:tentative="1">
      <w:start w:val="1"/>
      <w:numFmt w:val="decimal"/>
      <w:lvlText w:val="%7."/>
      <w:lvlJc w:val="left"/>
      <w:pPr>
        <w:ind w:left="5248" w:hanging="360"/>
      </w:pPr>
    </w:lvl>
    <w:lvl w:ilvl="7" w:tplc="04270019" w:tentative="1">
      <w:start w:val="1"/>
      <w:numFmt w:val="lowerLetter"/>
      <w:lvlText w:val="%8."/>
      <w:lvlJc w:val="left"/>
      <w:pPr>
        <w:ind w:left="5968" w:hanging="360"/>
      </w:pPr>
    </w:lvl>
    <w:lvl w:ilvl="8" w:tplc="0427001B" w:tentative="1">
      <w:start w:val="1"/>
      <w:numFmt w:val="lowerRoman"/>
      <w:lvlText w:val="%9."/>
      <w:lvlJc w:val="right"/>
      <w:pPr>
        <w:ind w:left="6688" w:hanging="180"/>
      </w:pPr>
    </w:lvl>
  </w:abstractNum>
  <w:abstractNum w:abstractNumId="9" w15:restartNumberingAfterBreak="0">
    <w:nsid w:val="1EE14230"/>
    <w:multiLevelType w:val="multilevel"/>
    <w:tmpl w:val="F3AA77FA"/>
    <w:lvl w:ilvl="0">
      <w:start w:val="1"/>
      <w:numFmt w:val="bullet"/>
      <w:lvlText w:val=""/>
      <w:lvlJc w:val="left"/>
      <w:pPr>
        <w:ind w:left="1996" w:hanging="720"/>
      </w:pPr>
      <w:rPr>
        <w:rFonts w:ascii="Symbol" w:hAnsi="Symbol" w:hint="default"/>
      </w:rPr>
    </w:lvl>
    <w:lvl w:ilvl="1">
      <w:start w:val="5"/>
      <w:numFmt w:val="decimal"/>
      <w:isLgl/>
      <w:lvlText w:val="%1.%2."/>
      <w:lvlJc w:val="left"/>
      <w:pPr>
        <w:ind w:left="1931" w:hanging="360"/>
      </w:pPr>
      <w:rPr>
        <w:rFonts w:hint="default"/>
        <w:b/>
      </w:rPr>
    </w:lvl>
    <w:lvl w:ilvl="2">
      <w:start w:val="1"/>
      <w:numFmt w:val="decimal"/>
      <w:isLgl/>
      <w:lvlText w:val="%1.%2.%3."/>
      <w:lvlJc w:val="left"/>
      <w:pPr>
        <w:ind w:left="2586" w:hanging="720"/>
      </w:pPr>
      <w:rPr>
        <w:rFonts w:hint="default"/>
        <w:b/>
      </w:rPr>
    </w:lvl>
    <w:lvl w:ilvl="3">
      <w:start w:val="1"/>
      <w:numFmt w:val="decimal"/>
      <w:isLgl/>
      <w:lvlText w:val="%1.%2.%3.%4."/>
      <w:lvlJc w:val="left"/>
      <w:pPr>
        <w:ind w:left="2881" w:hanging="720"/>
      </w:pPr>
      <w:rPr>
        <w:rFonts w:hint="default"/>
        <w:b/>
      </w:rPr>
    </w:lvl>
    <w:lvl w:ilvl="4">
      <w:start w:val="1"/>
      <w:numFmt w:val="decimal"/>
      <w:isLgl/>
      <w:lvlText w:val="%1.%2.%3.%4.%5."/>
      <w:lvlJc w:val="left"/>
      <w:pPr>
        <w:ind w:left="3536" w:hanging="1080"/>
      </w:pPr>
      <w:rPr>
        <w:rFonts w:hint="default"/>
        <w:b/>
      </w:rPr>
    </w:lvl>
    <w:lvl w:ilvl="5">
      <w:start w:val="1"/>
      <w:numFmt w:val="decimal"/>
      <w:isLgl/>
      <w:lvlText w:val="%1.%2.%3.%4.%5.%6."/>
      <w:lvlJc w:val="left"/>
      <w:pPr>
        <w:ind w:left="3831" w:hanging="1080"/>
      </w:pPr>
      <w:rPr>
        <w:rFonts w:hint="default"/>
        <w:b/>
      </w:rPr>
    </w:lvl>
    <w:lvl w:ilvl="6">
      <w:start w:val="1"/>
      <w:numFmt w:val="decimal"/>
      <w:isLgl/>
      <w:lvlText w:val="%1.%2.%3.%4.%5.%6.%7."/>
      <w:lvlJc w:val="left"/>
      <w:pPr>
        <w:ind w:left="4486" w:hanging="1440"/>
      </w:pPr>
      <w:rPr>
        <w:rFonts w:hint="default"/>
        <w:b/>
      </w:rPr>
    </w:lvl>
    <w:lvl w:ilvl="7">
      <w:start w:val="1"/>
      <w:numFmt w:val="decimal"/>
      <w:isLgl/>
      <w:lvlText w:val="%1.%2.%3.%4.%5.%6.%7.%8."/>
      <w:lvlJc w:val="left"/>
      <w:pPr>
        <w:ind w:left="4781" w:hanging="1440"/>
      </w:pPr>
      <w:rPr>
        <w:rFonts w:hint="default"/>
        <w:b/>
      </w:rPr>
    </w:lvl>
    <w:lvl w:ilvl="8">
      <w:start w:val="1"/>
      <w:numFmt w:val="decimal"/>
      <w:isLgl/>
      <w:lvlText w:val="%1.%2.%3.%4.%5.%6.%7.%8.%9."/>
      <w:lvlJc w:val="left"/>
      <w:pPr>
        <w:ind w:left="5436" w:hanging="1800"/>
      </w:pPr>
      <w:rPr>
        <w:rFonts w:hint="default"/>
        <w:b/>
      </w:rPr>
    </w:lvl>
  </w:abstractNum>
  <w:abstractNum w:abstractNumId="10" w15:restartNumberingAfterBreak="0">
    <w:nsid w:val="23F471FA"/>
    <w:multiLevelType w:val="hybridMultilevel"/>
    <w:tmpl w:val="C5FE226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23F80FD7"/>
    <w:multiLevelType w:val="hybridMultilevel"/>
    <w:tmpl w:val="DA78C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C46ACC"/>
    <w:multiLevelType w:val="hybridMultilevel"/>
    <w:tmpl w:val="EB944C8C"/>
    <w:lvl w:ilvl="0" w:tplc="0409000F">
      <w:start w:val="1"/>
      <w:numFmt w:val="decimal"/>
      <w:lvlText w:val="%1."/>
      <w:lvlJc w:val="left"/>
      <w:pPr>
        <w:tabs>
          <w:tab w:val="num" w:pos="720"/>
        </w:tabs>
        <w:ind w:left="720" w:hanging="360"/>
      </w:pPr>
    </w:lvl>
    <w:lvl w:ilvl="1" w:tplc="E6A28CF8">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76624F8"/>
    <w:multiLevelType w:val="hybridMultilevel"/>
    <w:tmpl w:val="DD6E64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A76243"/>
    <w:multiLevelType w:val="hybridMultilevel"/>
    <w:tmpl w:val="3DDEF840"/>
    <w:lvl w:ilvl="0" w:tplc="27E036AE">
      <w:start w:val="1"/>
      <w:numFmt w:val="upperRoman"/>
      <w:lvlText w:val="%1."/>
      <w:lvlJc w:val="left"/>
      <w:pPr>
        <w:ind w:left="1996" w:hanging="72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5" w15:restartNumberingAfterBreak="0">
    <w:nsid w:val="306D7A06"/>
    <w:multiLevelType w:val="hybridMultilevel"/>
    <w:tmpl w:val="269EBE1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320F3606"/>
    <w:multiLevelType w:val="hybridMultilevel"/>
    <w:tmpl w:val="A6545C6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331D2E6B"/>
    <w:multiLevelType w:val="hybridMultilevel"/>
    <w:tmpl w:val="DE50501E"/>
    <w:lvl w:ilvl="0" w:tplc="0409000F">
      <w:start w:val="1"/>
      <w:numFmt w:val="decimal"/>
      <w:lvlText w:val="%1."/>
      <w:lvlJc w:val="left"/>
      <w:pPr>
        <w:tabs>
          <w:tab w:val="num" w:pos="1140"/>
        </w:tabs>
        <w:ind w:left="1140" w:hanging="360"/>
      </w:pPr>
      <w:rPr>
        <w:rFonts w:hint="default"/>
      </w:rPr>
    </w:lvl>
    <w:lvl w:ilvl="1" w:tplc="04270019" w:tentative="1">
      <w:start w:val="1"/>
      <w:numFmt w:val="lowerLetter"/>
      <w:lvlText w:val="%2."/>
      <w:lvlJc w:val="left"/>
      <w:pPr>
        <w:ind w:left="1860" w:hanging="360"/>
      </w:pPr>
    </w:lvl>
    <w:lvl w:ilvl="2" w:tplc="0427001B" w:tentative="1">
      <w:start w:val="1"/>
      <w:numFmt w:val="lowerRoman"/>
      <w:lvlText w:val="%3."/>
      <w:lvlJc w:val="right"/>
      <w:pPr>
        <w:ind w:left="2580" w:hanging="180"/>
      </w:pPr>
    </w:lvl>
    <w:lvl w:ilvl="3" w:tplc="0427000F" w:tentative="1">
      <w:start w:val="1"/>
      <w:numFmt w:val="decimal"/>
      <w:lvlText w:val="%4."/>
      <w:lvlJc w:val="left"/>
      <w:pPr>
        <w:ind w:left="3300" w:hanging="360"/>
      </w:pPr>
    </w:lvl>
    <w:lvl w:ilvl="4" w:tplc="04270019" w:tentative="1">
      <w:start w:val="1"/>
      <w:numFmt w:val="lowerLetter"/>
      <w:lvlText w:val="%5."/>
      <w:lvlJc w:val="left"/>
      <w:pPr>
        <w:ind w:left="4020" w:hanging="360"/>
      </w:pPr>
    </w:lvl>
    <w:lvl w:ilvl="5" w:tplc="0427001B" w:tentative="1">
      <w:start w:val="1"/>
      <w:numFmt w:val="lowerRoman"/>
      <w:lvlText w:val="%6."/>
      <w:lvlJc w:val="right"/>
      <w:pPr>
        <w:ind w:left="4740" w:hanging="180"/>
      </w:pPr>
    </w:lvl>
    <w:lvl w:ilvl="6" w:tplc="0427000F" w:tentative="1">
      <w:start w:val="1"/>
      <w:numFmt w:val="decimal"/>
      <w:lvlText w:val="%7."/>
      <w:lvlJc w:val="left"/>
      <w:pPr>
        <w:ind w:left="5460" w:hanging="360"/>
      </w:pPr>
    </w:lvl>
    <w:lvl w:ilvl="7" w:tplc="04270019" w:tentative="1">
      <w:start w:val="1"/>
      <w:numFmt w:val="lowerLetter"/>
      <w:lvlText w:val="%8."/>
      <w:lvlJc w:val="left"/>
      <w:pPr>
        <w:ind w:left="6180" w:hanging="360"/>
      </w:pPr>
    </w:lvl>
    <w:lvl w:ilvl="8" w:tplc="0427001B" w:tentative="1">
      <w:start w:val="1"/>
      <w:numFmt w:val="lowerRoman"/>
      <w:lvlText w:val="%9."/>
      <w:lvlJc w:val="right"/>
      <w:pPr>
        <w:ind w:left="6900" w:hanging="180"/>
      </w:pPr>
    </w:lvl>
  </w:abstractNum>
  <w:abstractNum w:abstractNumId="18" w15:restartNumberingAfterBreak="0">
    <w:nsid w:val="33836441"/>
    <w:multiLevelType w:val="multilevel"/>
    <w:tmpl w:val="FD44E502"/>
    <w:lvl w:ilvl="0">
      <w:start w:val="1"/>
      <w:numFmt w:val="decimal"/>
      <w:lvlText w:val="%1."/>
      <w:lvlJc w:val="left"/>
      <w:pPr>
        <w:ind w:left="1070" w:hanging="360"/>
      </w:pPr>
      <w:rPr>
        <w:rFonts w:hint="default"/>
      </w:rPr>
    </w:lvl>
    <w:lvl w:ilvl="1">
      <w:start w:val="1"/>
      <w:numFmt w:val="decimal"/>
      <w:lvlText w:val="%1.%2."/>
      <w:lvlJc w:val="left"/>
      <w:pPr>
        <w:tabs>
          <w:tab w:val="num" w:pos="357"/>
        </w:tabs>
        <w:ind w:left="792" w:hanging="432"/>
      </w:pPr>
      <w:rPr>
        <w:rFonts w:hint="default"/>
      </w:rPr>
    </w:lvl>
    <w:lvl w:ilvl="2">
      <w:start w:val="1"/>
      <w:numFmt w:val="decimal"/>
      <w:lvlText w:val="%1.%2.%3."/>
      <w:lvlJc w:val="left"/>
      <w:pPr>
        <w:ind w:left="1780"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42F2722"/>
    <w:multiLevelType w:val="hybridMultilevel"/>
    <w:tmpl w:val="E42C0A7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346A1088"/>
    <w:multiLevelType w:val="hybridMultilevel"/>
    <w:tmpl w:val="0A50FB72"/>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FA1E99"/>
    <w:multiLevelType w:val="hybridMultilevel"/>
    <w:tmpl w:val="1C84624A"/>
    <w:lvl w:ilvl="0" w:tplc="0409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3BA69A8"/>
    <w:multiLevelType w:val="multilevel"/>
    <w:tmpl w:val="DC04035E"/>
    <w:lvl w:ilvl="0">
      <w:start w:val="1"/>
      <w:numFmt w:val="decimal"/>
      <w:lvlText w:val="%1."/>
      <w:lvlJc w:val="left"/>
      <w:pPr>
        <w:ind w:left="900" w:hanging="360"/>
      </w:pPr>
      <w:rPr>
        <w:rFonts w:hint="default"/>
      </w:rPr>
    </w:lvl>
    <w:lvl w:ilvl="1">
      <w:start w:val="1"/>
      <w:numFmt w:val="decimal"/>
      <w:isLgl/>
      <w:lvlText w:val="%1.%2."/>
      <w:lvlJc w:val="left"/>
      <w:pPr>
        <w:ind w:left="948" w:hanging="408"/>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23" w15:restartNumberingAfterBreak="0">
    <w:nsid w:val="450D542B"/>
    <w:multiLevelType w:val="hybridMultilevel"/>
    <w:tmpl w:val="3DDEF840"/>
    <w:lvl w:ilvl="0" w:tplc="27E036AE">
      <w:start w:val="1"/>
      <w:numFmt w:val="upperRoman"/>
      <w:lvlText w:val="%1."/>
      <w:lvlJc w:val="left"/>
      <w:pPr>
        <w:ind w:left="1996" w:hanging="72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4" w15:restartNumberingAfterBreak="0">
    <w:nsid w:val="468777AA"/>
    <w:multiLevelType w:val="multilevel"/>
    <w:tmpl w:val="A2EA94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70A1AB5"/>
    <w:multiLevelType w:val="multilevel"/>
    <w:tmpl w:val="855CA462"/>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6" w15:restartNumberingAfterBreak="0">
    <w:nsid w:val="490D4D59"/>
    <w:multiLevelType w:val="hybridMultilevel"/>
    <w:tmpl w:val="4CC21D40"/>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7" w15:restartNumberingAfterBreak="0">
    <w:nsid w:val="4C3C6180"/>
    <w:multiLevelType w:val="multilevel"/>
    <w:tmpl w:val="312A9BE0"/>
    <w:lvl w:ilvl="0">
      <w:start w:val="1"/>
      <w:numFmt w:val="decimal"/>
      <w:lvlText w:val="%1."/>
      <w:lvlJc w:val="left"/>
      <w:pPr>
        <w:ind w:left="1070" w:hanging="360"/>
      </w:pPr>
      <w:rPr>
        <w:rFonts w:hint="default"/>
      </w:rPr>
    </w:lvl>
    <w:lvl w:ilvl="1">
      <w:start w:val="1"/>
      <w:numFmt w:val="decimal"/>
      <w:lvlText w:val="%1.%2."/>
      <w:lvlJc w:val="left"/>
      <w:pPr>
        <w:tabs>
          <w:tab w:val="num" w:pos="357"/>
        </w:tabs>
        <w:ind w:left="792" w:hanging="432"/>
      </w:pPr>
      <w:rPr>
        <w:rFonts w:hint="default"/>
      </w:rPr>
    </w:lvl>
    <w:lvl w:ilvl="2">
      <w:start w:val="1"/>
      <w:numFmt w:val="decimal"/>
      <w:lvlText w:val="%1.%2.%3."/>
      <w:lvlJc w:val="left"/>
      <w:pPr>
        <w:ind w:left="1780"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F5C3A7E"/>
    <w:multiLevelType w:val="multilevel"/>
    <w:tmpl w:val="4C1896C6"/>
    <w:lvl w:ilvl="0">
      <w:start w:val="1"/>
      <w:numFmt w:val="upperRoman"/>
      <w:lvlText w:val="%1."/>
      <w:lvlJc w:val="left"/>
      <w:pPr>
        <w:ind w:left="2705" w:hanging="720"/>
      </w:pPr>
      <w:rPr>
        <w:rFonts w:hint="default"/>
      </w:rPr>
    </w:lvl>
    <w:lvl w:ilvl="1">
      <w:start w:val="5"/>
      <w:numFmt w:val="decimal"/>
      <w:isLgl/>
      <w:lvlText w:val="%1.%2."/>
      <w:lvlJc w:val="left"/>
      <w:pPr>
        <w:ind w:left="2640" w:hanging="360"/>
      </w:pPr>
      <w:rPr>
        <w:rFonts w:hint="default"/>
        <w:b/>
      </w:rPr>
    </w:lvl>
    <w:lvl w:ilvl="2">
      <w:start w:val="1"/>
      <w:numFmt w:val="decimal"/>
      <w:isLgl/>
      <w:lvlText w:val="%1.%2.%3."/>
      <w:lvlJc w:val="left"/>
      <w:pPr>
        <w:ind w:left="3295" w:hanging="720"/>
      </w:pPr>
      <w:rPr>
        <w:rFonts w:hint="default"/>
        <w:b/>
      </w:rPr>
    </w:lvl>
    <w:lvl w:ilvl="3">
      <w:start w:val="1"/>
      <w:numFmt w:val="decimal"/>
      <w:isLgl/>
      <w:lvlText w:val="%1.%2.%3.%4."/>
      <w:lvlJc w:val="left"/>
      <w:pPr>
        <w:ind w:left="3590" w:hanging="720"/>
      </w:pPr>
      <w:rPr>
        <w:rFonts w:hint="default"/>
        <w:b/>
      </w:rPr>
    </w:lvl>
    <w:lvl w:ilvl="4">
      <w:start w:val="1"/>
      <w:numFmt w:val="decimal"/>
      <w:isLgl/>
      <w:lvlText w:val="%1.%2.%3.%4.%5."/>
      <w:lvlJc w:val="left"/>
      <w:pPr>
        <w:ind w:left="4245" w:hanging="1080"/>
      </w:pPr>
      <w:rPr>
        <w:rFonts w:hint="default"/>
        <w:b/>
      </w:rPr>
    </w:lvl>
    <w:lvl w:ilvl="5">
      <w:start w:val="1"/>
      <w:numFmt w:val="decimal"/>
      <w:isLgl/>
      <w:lvlText w:val="%1.%2.%3.%4.%5.%6."/>
      <w:lvlJc w:val="left"/>
      <w:pPr>
        <w:ind w:left="4540" w:hanging="1080"/>
      </w:pPr>
      <w:rPr>
        <w:rFonts w:hint="default"/>
        <w:b/>
      </w:rPr>
    </w:lvl>
    <w:lvl w:ilvl="6">
      <w:start w:val="1"/>
      <w:numFmt w:val="decimal"/>
      <w:isLgl/>
      <w:lvlText w:val="%1.%2.%3.%4.%5.%6.%7."/>
      <w:lvlJc w:val="left"/>
      <w:pPr>
        <w:ind w:left="5195" w:hanging="1440"/>
      </w:pPr>
      <w:rPr>
        <w:rFonts w:hint="default"/>
        <w:b/>
      </w:rPr>
    </w:lvl>
    <w:lvl w:ilvl="7">
      <w:start w:val="1"/>
      <w:numFmt w:val="decimal"/>
      <w:isLgl/>
      <w:lvlText w:val="%1.%2.%3.%4.%5.%6.%7.%8."/>
      <w:lvlJc w:val="left"/>
      <w:pPr>
        <w:ind w:left="5490" w:hanging="1440"/>
      </w:pPr>
      <w:rPr>
        <w:rFonts w:hint="default"/>
        <w:b/>
      </w:rPr>
    </w:lvl>
    <w:lvl w:ilvl="8">
      <w:start w:val="1"/>
      <w:numFmt w:val="decimal"/>
      <w:isLgl/>
      <w:lvlText w:val="%1.%2.%3.%4.%5.%6.%7.%8.%9."/>
      <w:lvlJc w:val="left"/>
      <w:pPr>
        <w:ind w:left="6145" w:hanging="1800"/>
      </w:pPr>
      <w:rPr>
        <w:rFonts w:hint="default"/>
        <w:b/>
      </w:rPr>
    </w:lvl>
  </w:abstractNum>
  <w:abstractNum w:abstractNumId="29" w15:restartNumberingAfterBreak="0">
    <w:nsid w:val="571D3B3C"/>
    <w:multiLevelType w:val="multilevel"/>
    <w:tmpl w:val="19B20B5A"/>
    <w:lvl w:ilvl="0">
      <w:start w:val="1"/>
      <w:numFmt w:val="decimal"/>
      <w:lvlText w:val="%1."/>
      <w:lvlJc w:val="left"/>
      <w:pPr>
        <w:ind w:left="644" w:hanging="360"/>
      </w:pPr>
    </w:lvl>
    <w:lvl w:ilvl="1">
      <w:start w:val="1"/>
      <w:numFmt w:val="decimal"/>
      <w:isLgl/>
      <w:lvlText w:val="%1.%2."/>
      <w:lvlJc w:val="left"/>
      <w:pPr>
        <w:ind w:left="764" w:hanging="480"/>
      </w:pPr>
      <w:rPr>
        <w:rFonts w:ascii="TimesLT" w:eastAsia="Calibri" w:hAnsi="TimesLT" w:hint="default"/>
      </w:rPr>
    </w:lvl>
    <w:lvl w:ilvl="2">
      <w:start w:val="1"/>
      <w:numFmt w:val="decimal"/>
      <w:isLgl/>
      <w:lvlText w:val="%1.%2.%3."/>
      <w:lvlJc w:val="left"/>
      <w:pPr>
        <w:ind w:left="1004" w:hanging="720"/>
      </w:pPr>
      <w:rPr>
        <w:rFonts w:ascii="TimesLT" w:eastAsia="Calibri" w:hAnsi="TimesLT" w:hint="default"/>
      </w:rPr>
    </w:lvl>
    <w:lvl w:ilvl="3">
      <w:start w:val="1"/>
      <w:numFmt w:val="decimal"/>
      <w:isLgl/>
      <w:lvlText w:val="%1.%2.%3.%4."/>
      <w:lvlJc w:val="left"/>
      <w:pPr>
        <w:ind w:left="1004" w:hanging="720"/>
      </w:pPr>
      <w:rPr>
        <w:rFonts w:ascii="TimesLT" w:eastAsia="Calibri" w:hAnsi="TimesLT" w:hint="default"/>
      </w:rPr>
    </w:lvl>
    <w:lvl w:ilvl="4">
      <w:start w:val="1"/>
      <w:numFmt w:val="decimal"/>
      <w:isLgl/>
      <w:lvlText w:val="%1.%2.%3.%4.%5."/>
      <w:lvlJc w:val="left"/>
      <w:pPr>
        <w:ind w:left="1364" w:hanging="1080"/>
      </w:pPr>
      <w:rPr>
        <w:rFonts w:ascii="TimesLT" w:eastAsia="Calibri" w:hAnsi="TimesLT" w:hint="default"/>
      </w:rPr>
    </w:lvl>
    <w:lvl w:ilvl="5">
      <w:start w:val="1"/>
      <w:numFmt w:val="decimal"/>
      <w:isLgl/>
      <w:lvlText w:val="%1.%2.%3.%4.%5.%6."/>
      <w:lvlJc w:val="left"/>
      <w:pPr>
        <w:ind w:left="1364" w:hanging="1080"/>
      </w:pPr>
      <w:rPr>
        <w:rFonts w:ascii="TimesLT" w:eastAsia="Calibri" w:hAnsi="TimesLT" w:hint="default"/>
      </w:rPr>
    </w:lvl>
    <w:lvl w:ilvl="6">
      <w:start w:val="1"/>
      <w:numFmt w:val="decimal"/>
      <w:isLgl/>
      <w:lvlText w:val="%1.%2.%3.%4.%5.%6.%7."/>
      <w:lvlJc w:val="left"/>
      <w:pPr>
        <w:ind w:left="1724" w:hanging="1440"/>
      </w:pPr>
      <w:rPr>
        <w:rFonts w:ascii="TimesLT" w:eastAsia="Calibri" w:hAnsi="TimesLT" w:hint="default"/>
      </w:rPr>
    </w:lvl>
    <w:lvl w:ilvl="7">
      <w:start w:val="1"/>
      <w:numFmt w:val="decimal"/>
      <w:isLgl/>
      <w:lvlText w:val="%1.%2.%3.%4.%5.%6.%7.%8."/>
      <w:lvlJc w:val="left"/>
      <w:pPr>
        <w:ind w:left="1724" w:hanging="1440"/>
      </w:pPr>
      <w:rPr>
        <w:rFonts w:ascii="TimesLT" w:eastAsia="Calibri" w:hAnsi="TimesLT" w:hint="default"/>
      </w:rPr>
    </w:lvl>
    <w:lvl w:ilvl="8">
      <w:start w:val="1"/>
      <w:numFmt w:val="decimal"/>
      <w:isLgl/>
      <w:lvlText w:val="%1.%2.%3.%4.%5.%6.%7.%8.%9."/>
      <w:lvlJc w:val="left"/>
      <w:pPr>
        <w:ind w:left="2084" w:hanging="1800"/>
      </w:pPr>
      <w:rPr>
        <w:rFonts w:ascii="TimesLT" w:eastAsia="Calibri" w:hAnsi="TimesLT" w:hint="default"/>
      </w:rPr>
    </w:lvl>
  </w:abstractNum>
  <w:abstractNum w:abstractNumId="30" w15:restartNumberingAfterBreak="0">
    <w:nsid w:val="5AFE0FCB"/>
    <w:multiLevelType w:val="hybridMultilevel"/>
    <w:tmpl w:val="1556DB72"/>
    <w:lvl w:ilvl="0" w:tplc="3950152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F044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BF51E0F"/>
    <w:multiLevelType w:val="hybridMultilevel"/>
    <w:tmpl w:val="620843F4"/>
    <w:lvl w:ilvl="0" w:tplc="0409000F">
      <w:start w:val="12"/>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3" w15:restartNumberingAfterBreak="0">
    <w:nsid w:val="5C3E1043"/>
    <w:multiLevelType w:val="multilevel"/>
    <w:tmpl w:val="D1BE1D22"/>
    <w:lvl w:ilvl="0">
      <w:start w:val="1"/>
      <w:numFmt w:val="decimal"/>
      <w:lvlText w:val="%1."/>
      <w:lvlJc w:val="left"/>
      <w:pPr>
        <w:ind w:left="644" w:hanging="360"/>
      </w:pPr>
    </w:lvl>
    <w:lvl w:ilvl="1">
      <w:start w:val="1"/>
      <w:numFmt w:val="decimal"/>
      <w:lvlText w:val="%1.%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ED56DA2"/>
    <w:multiLevelType w:val="multilevel"/>
    <w:tmpl w:val="7FB847BC"/>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5" w15:restartNumberingAfterBreak="0">
    <w:nsid w:val="63A5009E"/>
    <w:multiLevelType w:val="multilevel"/>
    <w:tmpl w:val="D408CA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3B851C5"/>
    <w:multiLevelType w:val="multilevel"/>
    <w:tmpl w:val="97DC5B80"/>
    <w:lvl w:ilvl="0">
      <w:start w:val="15"/>
      <w:numFmt w:val="decimal"/>
      <w:lvlText w:val="%1"/>
      <w:lvlJc w:val="left"/>
      <w:pPr>
        <w:ind w:left="420" w:hanging="420"/>
      </w:pPr>
      <w:rPr>
        <w:rFonts w:hint="default"/>
      </w:rPr>
    </w:lvl>
    <w:lvl w:ilvl="1">
      <w:start w:val="4"/>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6C3E5DC2"/>
    <w:multiLevelType w:val="multilevel"/>
    <w:tmpl w:val="884AFD52"/>
    <w:lvl w:ilvl="0">
      <w:start w:val="1"/>
      <w:numFmt w:val="decimal"/>
      <w:lvlText w:val="%1."/>
      <w:lvlJc w:val="left"/>
      <w:pPr>
        <w:ind w:left="1571" w:hanging="72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38" w15:restartNumberingAfterBreak="0">
    <w:nsid w:val="6E894574"/>
    <w:multiLevelType w:val="hybridMultilevel"/>
    <w:tmpl w:val="9ABCB2F2"/>
    <w:lvl w:ilvl="0" w:tplc="BEE61130">
      <w:start w:val="2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9" w15:restartNumberingAfterBreak="0">
    <w:nsid w:val="70720DC7"/>
    <w:multiLevelType w:val="hybridMultilevel"/>
    <w:tmpl w:val="9C7CBC0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71ED6543"/>
    <w:multiLevelType w:val="hybridMultilevel"/>
    <w:tmpl w:val="9FECC02E"/>
    <w:lvl w:ilvl="0" w:tplc="303AAB80">
      <w:start w:val="2021"/>
      <w:numFmt w:val="bullet"/>
      <w:lvlText w:val=""/>
      <w:lvlJc w:val="left"/>
      <w:pPr>
        <w:ind w:left="644" w:hanging="360"/>
      </w:pPr>
      <w:rPr>
        <w:rFonts w:ascii="Wingdings" w:eastAsia="Times New Roman" w:hAnsi="Wingdings" w:cs="Times New Roman" w:hint="default"/>
      </w:rPr>
    </w:lvl>
    <w:lvl w:ilvl="1" w:tplc="303AAB80">
      <w:start w:val="2021"/>
      <w:numFmt w:val="bullet"/>
      <w:lvlText w:val=""/>
      <w:lvlJc w:val="left"/>
      <w:pPr>
        <w:ind w:left="1364" w:hanging="360"/>
      </w:pPr>
      <w:rPr>
        <w:rFonts w:ascii="Wingdings" w:eastAsia="Times New Roman" w:hAnsi="Wingdings" w:cs="Times New Roman" w:hint="default"/>
      </w:rPr>
    </w:lvl>
    <w:lvl w:ilvl="2" w:tplc="04270005" w:tentative="1">
      <w:start w:val="1"/>
      <w:numFmt w:val="bullet"/>
      <w:lvlText w:val=""/>
      <w:lvlJc w:val="left"/>
      <w:pPr>
        <w:ind w:left="2084" w:hanging="360"/>
      </w:pPr>
      <w:rPr>
        <w:rFonts w:ascii="Wingdings" w:hAnsi="Wingdings" w:hint="default"/>
      </w:rPr>
    </w:lvl>
    <w:lvl w:ilvl="3" w:tplc="04270001" w:tentative="1">
      <w:start w:val="1"/>
      <w:numFmt w:val="bullet"/>
      <w:lvlText w:val=""/>
      <w:lvlJc w:val="left"/>
      <w:pPr>
        <w:ind w:left="2804" w:hanging="360"/>
      </w:pPr>
      <w:rPr>
        <w:rFonts w:ascii="Symbol" w:hAnsi="Symbol" w:hint="default"/>
      </w:rPr>
    </w:lvl>
    <w:lvl w:ilvl="4" w:tplc="04270003" w:tentative="1">
      <w:start w:val="1"/>
      <w:numFmt w:val="bullet"/>
      <w:lvlText w:val="o"/>
      <w:lvlJc w:val="left"/>
      <w:pPr>
        <w:ind w:left="3524" w:hanging="360"/>
      </w:pPr>
      <w:rPr>
        <w:rFonts w:ascii="Courier New" w:hAnsi="Courier New" w:cs="Courier New" w:hint="default"/>
      </w:rPr>
    </w:lvl>
    <w:lvl w:ilvl="5" w:tplc="04270005" w:tentative="1">
      <w:start w:val="1"/>
      <w:numFmt w:val="bullet"/>
      <w:lvlText w:val=""/>
      <w:lvlJc w:val="left"/>
      <w:pPr>
        <w:ind w:left="4244" w:hanging="360"/>
      </w:pPr>
      <w:rPr>
        <w:rFonts w:ascii="Wingdings" w:hAnsi="Wingdings" w:hint="default"/>
      </w:rPr>
    </w:lvl>
    <w:lvl w:ilvl="6" w:tplc="04270001" w:tentative="1">
      <w:start w:val="1"/>
      <w:numFmt w:val="bullet"/>
      <w:lvlText w:val=""/>
      <w:lvlJc w:val="left"/>
      <w:pPr>
        <w:ind w:left="4964" w:hanging="360"/>
      </w:pPr>
      <w:rPr>
        <w:rFonts w:ascii="Symbol" w:hAnsi="Symbol" w:hint="default"/>
      </w:rPr>
    </w:lvl>
    <w:lvl w:ilvl="7" w:tplc="04270003" w:tentative="1">
      <w:start w:val="1"/>
      <w:numFmt w:val="bullet"/>
      <w:lvlText w:val="o"/>
      <w:lvlJc w:val="left"/>
      <w:pPr>
        <w:ind w:left="5684" w:hanging="360"/>
      </w:pPr>
      <w:rPr>
        <w:rFonts w:ascii="Courier New" w:hAnsi="Courier New" w:cs="Courier New" w:hint="default"/>
      </w:rPr>
    </w:lvl>
    <w:lvl w:ilvl="8" w:tplc="04270005" w:tentative="1">
      <w:start w:val="1"/>
      <w:numFmt w:val="bullet"/>
      <w:lvlText w:val=""/>
      <w:lvlJc w:val="left"/>
      <w:pPr>
        <w:ind w:left="6404" w:hanging="360"/>
      </w:pPr>
      <w:rPr>
        <w:rFonts w:ascii="Wingdings" w:hAnsi="Wingdings" w:hint="default"/>
      </w:rPr>
    </w:lvl>
  </w:abstractNum>
  <w:abstractNum w:abstractNumId="41" w15:restartNumberingAfterBreak="0">
    <w:nsid w:val="72410108"/>
    <w:multiLevelType w:val="multilevel"/>
    <w:tmpl w:val="9DDEED80"/>
    <w:lvl w:ilvl="0">
      <w:start w:val="1"/>
      <w:numFmt w:val="decimal"/>
      <w:lvlText w:val="%1."/>
      <w:lvlJc w:val="left"/>
      <w:pPr>
        <w:ind w:left="540" w:hanging="540"/>
      </w:pPr>
      <w:rPr>
        <w:rFonts w:hint="default"/>
      </w:rPr>
    </w:lvl>
    <w:lvl w:ilvl="1">
      <w:start w:val="2"/>
      <w:numFmt w:val="decimal"/>
      <w:lvlText w:val="%1.%2."/>
      <w:lvlJc w:val="left"/>
      <w:pPr>
        <w:ind w:left="810" w:hanging="54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42" w15:restartNumberingAfterBreak="0">
    <w:nsid w:val="738D3255"/>
    <w:multiLevelType w:val="multilevel"/>
    <w:tmpl w:val="4C1896C6"/>
    <w:lvl w:ilvl="0">
      <w:start w:val="1"/>
      <w:numFmt w:val="upperRoman"/>
      <w:lvlText w:val="%1."/>
      <w:lvlJc w:val="left"/>
      <w:pPr>
        <w:ind w:left="1996" w:hanging="720"/>
      </w:pPr>
      <w:rPr>
        <w:rFonts w:hint="default"/>
      </w:rPr>
    </w:lvl>
    <w:lvl w:ilvl="1">
      <w:start w:val="5"/>
      <w:numFmt w:val="decimal"/>
      <w:isLgl/>
      <w:lvlText w:val="%1.%2."/>
      <w:lvlJc w:val="left"/>
      <w:pPr>
        <w:ind w:left="1931" w:hanging="360"/>
      </w:pPr>
      <w:rPr>
        <w:rFonts w:hint="default"/>
        <w:b/>
      </w:rPr>
    </w:lvl>
    <w:lvl w:ilvl="2">
      <w:start w:val="1"/>
      <w:numFmt w:val="decimal"/>
      <w:isLgl/>
      <w:lvlText w:val="%1.%2.%3."/>
      <w:lvlJc w:val="left"/>
      <w:pPr>
        <w:ind w:left="2586" w:hanging="720"/>
      </w:pPr>
      <w:rPr>
        <w:rFonts w:hint="default"/>
        <w:b/>
      </w:rPr>
    </w:lvl>
    <w:lvl w:ilvl="3">
      <w:start w:val="1"/>
      <w:numFmt w:val="decimal"/>
      <w:isLgl/>
      <w:lvlText w:val="%1.%2.%3.%4."/>
      <w:lvlJc w:val="left"/>
      <w:pPr>
        <w:ind w:left="2881" w:hanging="720"/>
      </w:pPr>
      <w:rPr>
        <w:rFonts w:hint="default"/>
        <w:b/>
      </w:rPr>
    </w:lvl>
    <w:lvl w:ilvl="4">
      <w:start w:val="1"/>
      <w:numFmt w:val="decimal"/>
      <w:isLgl/>
      <w:lvlText w:val="%1.%2.%3.%4.%5."/>
      <w:lvlJc w:val="left"/>
      <w:pPr>
        <w:ind w:left="3536" w:hanging="1080"/>
      </w:pPr>
      <w:rPr>
        <w:rFonts w:hint="default"/>
        <w:b/>
      </w:rPr>
    </w:lvl>
    <w:lvl w:ilvl="5">
      <w:start w:val="1"/>
      <w:numFmt w:val="decimal"/>
      <w:isLgl/>
      <w:lvlText w:val="%1.%2.%3.%4.%5.%6."/>
      <w:lvlJc w:val="left"/>
      <w:pPr>
        <w:ind w:left="3831" w:hanging="1080"/>
      </w:pPr>
      <w:rPr>
        <w:rFonts w:hint="default"/>
        <w:b/>
      </w:rPr>
    </w:lvl>
    <w:lvl w:ilvl="6">
      <w:start w:val="1"/>
      <w:numFmt w:val="decimal"/>
      <w:isLgl/>
      <w:lvlText w:val="%1.%2.%3.%4.%5.%6.%7."/>
      <w:lvlJc w:val="left"/>
      <w:pPr>
        <w:ind w:left="4486" w:hanging="1440"/>
      </w:pPr>
      <w:rPr>
        <w:rFonts w:hint="default"/>
        <w:b/>
      </w:rPr>
    </w:lvl>
    <w:lvl w:ilvl="7">
      <w:start w:val="1"/>
      <w:numFmt w:val="decimal"/>
      <w:isLgl/>
      <w:lvlText w:val="%1.%2.%3.%4.%5.%6.%7.%8."/>
      <w:lvlJc w:val="left"/>
      <w:pPr>
        <w:ind w:left="4781" w:hanging="1440"/>
      </w:pPr>
      <w:rPr>
        <w:rFonts w:hint="default"/>
        <w:b/>
      </w:rPr>
    </w:lvl>
    <w:lvl w:ilvl="8">
      <w:start w:val="1"/>
      <w:numFmt w:val="decimal"/>
      <w:isLgl/>
      <w:lvlText w:val="%1.%2.%3.%4.%5.%6.%7.%8.%9."/>
      <w:lvlJc w:val="left"/>
      <w:pPr>
        <w:ind w:left="5436" w:hanging="1800"/>
      </w:pPr>
      <w:rPr>
        <w:rFonts w:hint="default"/>
        <w:b/>
      </w:rPr>
    </w:lvl>
  </w:abstractNum>
  <w:abstractNum w:abstractNumId="43" w15:restartNumberingAfterBreak="0">
    <w:nsid w:val="74E13043"/>
    <w:multiLevelType w:val="multilevel"/>
    <w:tmpl w:val="91AAC550"/>
    <w:lvl w:ilvl="0">
      <w:start w:val="1"/>
      <w:numFmt w:val="decimal"/>
      <w:lvlText w:val="%1."/>
      <w:lvlJc w:val="left"/>
      <w:pPr>
        <w:ind w:left="900" w:hanging="360"/>
      </w:pPr>
      <w:rPr>
        <w:rFonts w:hint="default"/>
      </w:rPr>
    </w:lvl>
    <w:lvl w:ilvl="1">
      <w:start w:val="1"/>
      <w:numFmt w:val="decimal"/>
      <w:isLgl/>
      <w:lvlText w:val="%1.%2."/>
      <w:lvlJc w:val="left"/>
      <w:pPr>
        <w:ind w:left="1083" w:hanging="360"/>
      </w:pPr>
      <w:rPr>
        <w:rFonts w:hint="default"/>
      </w:rPr>
    </w:lvl>
    <w:lvl w:ilvl="2">
      <w:start w:val="1"/>
      <w:numFmt w:val="decimal"/>
      <w:isLgl/>
      <w:lvlText w:val="%1.%2.%3."/>
      <w:lvlJc w:val="left"/>
      <w:pPr>
        <w:ind w:left="1626" w:hanging="720"/>
      </w:pPr>
      <w:rPr>
        <w:rFonts w:hint="default"/>
      </w:rPr>
    </w:lvl>
    <w:lvl w:ilvl="3">
      <w:start w:val="1"/>
      <w:numFmt w:val="decimal"/>
      <w:isLgl/>
      <w:lvlText w:val="%1.%2.%3.%4."/>
      <w:lvlJc w:val="left"/>
      <w:pPr>
        <w:ind w:left="1809" w:hanging="720"/>
      </w:pPr>
      <w:rPr>
        <w:rFonts w:hint="default"/>
      </w:rPr>
    </w:lvl>
    <w:lvl w:ilvl="4">
      <w:start w:val="1"/>
      <w:numFmt w:val="decimal"/>
      <w:isLgl/>
      <w:lvlText w:val="%1.%2.%3.%4.%5."/>
      <w:lvlJc w:val="left"/>
      <w:pPr>
        <w:ind w:left="2352" w:hanging="1080"/>
      </w:pPr>
      <w:rPr>
        <w:rFonts w:hint="default"/>
      </w:rPr>
    </w:lvl>
    <w:lvl w:ilvl="5">
      <w:start w:val="1"/>
      <w:numFmt w:val="decimal"/>
      <w:isLgl/>
      <w:lvlText w:val="%1.%2.%3.%4.%5.%6."/>
      <w:lvlJc w:val="left"/>
      <w:pPr>
        <w:ind w:left="2535" w:hanging="1080"/>
      </w:pPr>
      <w:rPr>
        <w:rFonts w:hint="default"/>
      </w:rPr>
    </w:lvl>
    <w:lvl w:ilvl="6">
      <w:start w:val="1"/>
      <w:numFmt w:val="decimal"/>
      <w:isLgl/>
      <w:lvlText w:val="%1.%2.%3.%4.%5.%6.%7."/>
      <w:lvlJc w:val="left"/>
      <w:pPr>
        <w:ind w:left="3078" w:hanging="1440"/>
      </w:pPr>
      <w:rPr>
        <w:rFonts w:hint="default"/>
      </w:rPr>
    </w:lvl>
    <w:lvl w:ilvl="7">
      <w:start w:val="1"/>
      <w:numFmt w:val="decimal"/>
      <w:isLgl/>
      <w:lvlText w:val="%1.%2.%3.%4.%5.%6.%7.%8."/>
      <w:lvlJc w:val="left"/>
      <w:pPr>
        <w:ind w:left="3261" w:hanging="1440"/>
      </w:pPr>
      <w:rPr>
        <w:rFonts w:hint="default"/>
      </w:rPr>
    </w:lvl>
    <w:lvl w:ilvl="8">
      <w:start w:val="1"/>
      <w:numFmt w:val="decimal"/>
      <w:isLgl/>
      <w:lvlText w:val="%1.%2.%3.%4.%5.%6.%7.%8.%9."/>
      <w:lvlJc w:val="left"/>
      <w:pPr>
        <w:ind w:left="3804" w:hanging="1800"/>
      </w:pPr>
      <w:rPr>
        <w:rFonts w:hint="default"/>
      </w:rPr>
    </w:lvl>
  </w:abstractNum>
  <w:abstractNum w:abstractNumId="44" w15:restartNumberingAfterBreak="0">
    <w:nsid w:val="75162F3E"/>
    <w:multiLevelType w:val="hybridMultilevel"/>
    <w:tmpl w:val="E0107C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520153E"/>
    <w:multiLevelType w:val="multilevel"/>
    <w:tmpl w:val="88024210"/>
    <w:lvl w:ilvl="0">
      <w:start w:val="1"/>
      <w:numFmt w:val="decimal"/>
      <w:lvlText w:val="%1."/>
      <w:lvlJc w:val="left"/>
      <w:pPr>
        <w:ind w:left="1211" w:hanging="360"/>
      </w:pPr>
      <w:rPr>
        <w:rFonts w:hint="default"/>
      </w:rPr>
    </w:lvl>
    <w:lvl w:ilvl="1">
      <w:start w:val="1"/>
      <w:numFmt w:val="decimal"/>
      <w:isLgl/>
      <w:lvlText w:val="%1.%2."/>
      <w:lvlJc w:val="left"/>
      <w:pPr>
        <w:ind w:left="1271" w:hanging="4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46" w15:restartNumberingAfterBreak="0">
    <w:nsid w:val="7C714894"/>
    <w:multiLevelType w:val="hybridMultilevel"/>
    <w:tmpl w:val="4C0A7EEA"/>
    <w:lvl w:ilvl="0" w:tplc="0409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7E2075DA"/>
    <w:multiLevelType w:val="multilevel"/>
    <w:tmpl w:val="8DCAE9A0"/>
    <w:lvl w:ilvl="0">
      <w:start w:val="1"/>
      <w:numFmt w:val="decimal"/>
      <w:suff w:val="space"/>
      <w:lvlText w:val="%1."/>
      <w:lvlJc w:val="left"/>
      <w:pPr>
        <w:ind w:left="2345" w:hanging="360"/>
      </w:pPr>
      <w:rPr>
        <w:rFonts w:hint="default"/>
      </w:rPr>
    </w:lvl>
    <w:lvl w:ilvl="1">
      <w:start w:val="1"/>
      <w:numFmt w:val="decimal"/>
      <w:isLgl/>
      <w:suff w:val="space"/>
      <w:lvlText w:val="%1.%2."/>
      <w:lvlJc w:val="left"/>
      <w:pPr>
        <w:ind w:left="2204" w:hanging="360"/>
      </w:pPr>
      <w:rPr>
        <w:rFonts w:hint="default"/>
      </w:rPr>
    </w:lvl>
    <w:lvl w:ilvl="2">
      <w:start w:val="1"/>
      <w:numFmt w:val="decimal"/>
      <w:isLgl/>
      <w:lvlText w:val="%1.%2.%3."/>
      <w:lvlJc w:val="left"/>
      <w:pPr>
        <w:ind w:left="3273" w:hanging="720"/>
      </w:pPr>
      <w:rPr>
        <w:rFonts w:hint="default"/>
      </w:rPr>
    </w:lvl>
    <w:lvl w:ilvl="3">
      <w:start w:val="1"/>
      <w:numFmt w:val="decimal"/>
      <w:isLgl/>
      <w:lvlText w:val="%1.%2.%3.%4."/>
      <w:lvlJc w:val="left"/>
      <w:pPr>
        <w:ind w:left="3273" w:hanging="720"/>
      </w:pPr>
      <w:rPr>
        <w:rFonts w:hint="default"/>
      </w:rPr>
    </w:lvl>
    <w:lvl w:ilvl="4">
      <w:start w:val="1"/>
      <w:numFmt w:val="decimal"/>
      <w:isLgl/>
      <w:lvlText w:val="%1.%2.%3.%4.%5."/>
      <w:lvlJc w:val="left"/>
      <w:pPr>
        <w:ind w:left="3633" w:hanging="1080"/>
      </w:pPr>
      <w:rPr>
        <w:rFonts w:hint="default"/>
      </w:rPr>
    </w:lvl>
    <w:lvl w:ilvl="5">
      <w:start w:val="1"/>
      <w:numFmt w:val="decimal"/>
      <w:isLgl/>
      <w:lvlText w:val="%1.%2.%3.%4.%5.%6."/>
      <w:lvlJc w:val="left"/>
      <w:pPr>
        <w:ind w:left="3633" w:hanging="1080"/>
      </w:pPr>
      <w:rPr>
        <w:rFonts w:hint="default"/>
      </w:rPr>
    </w:lvl>
    <w:lvl w:ilvl="6">
      <w:start w:val="1"/>
      <w:numFmt w:val="decimal"/>
      <w:isLgl/>
      <w:lvlText w:val="%1.%2.%3.%4.%5.%6.%7."/>
      <w:lvlJc w:val="left"/>
      <w:pPr>
        <w:ind w:left="3993" w:hanging="1440"/>
      </w:pPr>
      <w:rPr>
        <w:rFonts w:hint="default"/>
      </w:rPr>
    </w:lvl>
    <w:lvl w:ilvl="7">
      <w:start w:val="1"/>
      <w:numFmt w:val="decimal"/>
      <w:isLgl/>
      <w:lvlText w:val="%1.%2.%3.%4.%5.%6.%7.%8."/>
      <w:lvlJc w:val="left"/>
      <w:pPr>
        <w:ind w:left="3993" w:hanging="1440"/>
      </w:pPr>
      <w:rPr>
        <w:rFonts w:hint="default"/>
      </w:rPr>
    </w:lvl>
    <w:lvl w:ilvl="8">
      <w:start w:val="1"/>
      <w:numFmt w:val="decimal"/>
      <w:isLgl/>
      <w:lvlText w:val="%1.%2.%3.%4.%5.%6.%7.%8.%9."/>
      <w:lvlJc w:val="left"/>
      <w:pPr>
        <w:ind w:left="4353" w:hanging="1800"/>
      </w:pPr>
      <w:rPr>
        <w:rFonts w:hint="default"/>
      </w:rPr>
    </w:lvl>
  </w:abstractNum>
  <w:abstractNum w:abstractNumId="48" w15:restartNumberingAfterBreak="0">
    <w:nsid w:val="7FEE197B"/>
    <w:multiLevelType w:val="hybridMultilevel"/>
    <w:tmpl w:val="3DDEF840"/>
    <w:lvl w:ilvl="0" w:tplc="27E036AE">
      <w:start w:val="1"/>
      <w:numFmt w:val="upperRoman"/>
      <w:lvlText w:val="%1."/>
      <w:lvlJc w:val="left"/>
      <w:pPr>
        <w:ind w:left="1571" w:hanging="72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4"/>
  </w:num>
  <w:num w:numId="2">
    <w:abstractNumId w:val="12"/>
  </w:num>
  <w:num w:numId="3">
    <w:abstractNumId w:val="25"/>
  </w:num>
  <w:num w:numId="4">
    <w:abstractNumId w:val="13"/>
  </w:num>
  <w:num w:numId="5">
    <w:abstractNumId w:val="44"/>
  </w:num>
  <w:num w:numId="6">
    <w:abstractNumId w:val="39"/>
  </w:num>
  <w:num w:numId="7">
    <w:abstractNumId w:val="19"/>
  </w:num>
  <w:num w:numId="8">
    <w:abstractNumId w:val="15"/>
  </w:num>
  <w:num w:numId="9">
    <w:abstractNumId w:val="26"/>
  </w:num>
  <w:num w:numId="10">
    <w:abstractNumId w:val="17"/>
  </w:num>
  <w:num w:numId="11">
    <w:abstractNumId w:val="46"/>
  </w:num>
  <w:num w:numId="12">
    <w:abstractNumId w:val="22"/>
  </w:num>
  <w:num w:numId="13">
    <w:abstractNumId w:val="41"/>
  </w:num>
  <w:num w:numId="14">
    <w:abstractNumId w:val="7"/>
  </w:num>
  <w:num w:numId="15">
    <w:abstractNumId w:val="43"/>
  </w:num>
  <w:num w:numId="16">
    <w:abstractNumId w:val="8"/>
  </w:num>
  <w:num w:numId="17">
    <w:abstractNumId w:val="35"/>
  </w:num>
  <w:num w:numId="18">
    <w:abstractNumId w:val="34"/>
  </w:num>
  <w:num w:numId="19">
    <w:abstractNumId w:val="1"/>
  </w:num>
  <w:num w:numId="20">
    <w:abstractNumId w:val="45"/>
  </w:num>
  <w:num w:numId="21">
    <w:abstractNumId w:val="18"/>
  </w:num>
  <w:num w:numId="22">
    <w:abstractNumId w:val="2"/>
  </w:num>
  <w:num w:numId="23">
    <w:abstractNumId w:val="21"/>
  </w:num>
  <w:num w:numId="24">
    <w:abstractNumId w:val="31"/>
  </w:num>
  <w:num w:numId="25">
    <w:abstractNumId w:val="28"/>
  </w:num>
  <w:num w:numId="26">
    <w:abstractNumId w:val="37"/>
  </w:num>
  <w:num w:numId="27">
    <w:abstractNumId w:val="48"/>
  </w:num>
  <w:num w:numId="28">
    <w:abstractNumId w:val="11"/>
  </w:num>
  <w:num w:numId="29">
    <w:abstractNumId w:val="30"/>
  </w:num>
  <w:num w:numId="30">
    <w:abstractNumId w:val="27"/>
  </w:num>
  <w:num w:numId="31">
    <w:abstractNumId w:val="14"/>
  </w:num>
  <w:num w:numId="32">
    <w:abstractNumId w:val="5"/>
  </w:num>
  <w:num w:numId="33">
    <w:abstractNumId w:val="32"/>
  </w:num>
  <w:num w:numId="34">
    <w:abstractNumId w:val="20"/>
  </w:num>
  <w:num w:numId="35">
    <w:abstractNumId w:val="3"/>
  </w:num>
  <w:num w:numId="36">
    <w:abstractNumId w:val="47"/>
  </w:num>
  <w:num w:numId="37">
    <w:abstractNumId w:val="23"/>
  </w:num>
  <w:num w:numId="38">
    <w:abstractNumId w:val="29"/>
  </w:num>
  <w:num w:numId="39">
    <w:abstractNumId w:val="6"/>
  </w:num>
  <w:num w:numId="40">
    <w:abstractNumId w:val="33"/>
  </w:num>
  <w:num w:numId="41">
    <w:abstractNumId w:val="42"/>
  </w:num>
  <w:num w:numId="42">
    <w:abstractNumId w:val="9"/>
  </w:num>
  <w:num w:numId="43">
    <w:abstractNumId w:val="38"/>
  </w:num>
  <w:num w:numId="44">
    <w:abstractNumId w:val="24"/>
  </w:num>
  <w:num w:numId="45">
    <w:abstractNumId w:val="36"/>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num>
  <w:num w:numId="48">
    <w:abstractNumId w:val="40"/>
  </w:num>
  <w:num w:numId="49">
    <w:abstractNumId w:val="10"/>
  </w:num>
  <w:num w:numId="5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autoHyphenation/>
  <w:hyphenationZone w:val="396"/>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MbQwMTE1NTc3NzNR0lEKTi0uzszPAykwrgUANWI+mCwAAAA="/>
  </w:docVars>
  <w:rsids>
    <w:rsidRoot w:val="00582F18"/>
    <w:rsid w:val="000007C1"/>
    <w:rsid w:val="00002885"/>
    <w:rsid w:val="00002E68"/>
    <w:rsid w:val="000037C4"/>
    <w:rsid w:val="00003F2A"/>
    <w:rsid w:val="00004DFB"/>
    <w:rsid w:val="00005413"/>
    <w:rsid w:val="00005EEF"/>
    <w:rsid w:val="00006BEC"/>
    <w:rsid w:val="000072DF"/>
    <w:rsid w:val="0001116B"/>
    <w:rsid w:val="00015FD8"/>
    <w:rsid w:val="00016118"/>
    <w:rsid w:val="00023FE3"/>
    <w:rsid w:val="000276C9"/>
    <w:rsid w:val="0002797C"/>
    <w:rsid w:val="0003046A"/>
    <w:rsid w:val="00032774"/>
    <w:rsid w:val="00032B91"/>
    <w:rsid w:val="0003352D"/>
    <w:rsid w:val="000346D6"/>
    <w:rsid w:val="000347B2"/>
    <w:rsid w:val="0003626B"/>
    <w:rsid w:val="00036FCA"/>
    <w:rsid w:val="0004114B"/>
    <w:rsid w:val="000419F0"/>
    <w:rsid w:val="00042968"/>
    <w:rsid w:val="0004339F"/>
    <w:rsid w:val="00043995"/>
    <w:rsid w:val="000455F5"/>
    <w:rsid w:val="00050E4C"/>
    <w:rsid w:val="00050FAB"/>
    <w:rsid w:val="000515EA"/>
    <w:rsid w:val="00051B85"/>
    <w:rsid w:val="00051B8D"/>
    <w:rsid w:val="00051D32"/>
    <w:rsid w:val="00053233"/>
    <w:rsid w:val="00055B6B"/>
    <w:rsid w:val="000564B3"/>
    <w:rsid w:val="000573E1"/>
    <w:rsid w:val="00057E90"/>
    <w:rsid w:val="00061593"/>
    <w:rsid w:val="00061B9D"/>
    <w:rsid w:val="00064F03"/>
    <w:rsid w:val="00065A77"/>
    <w:rsid w:val="00065F65"/>
    <w:rsid w:val="00070B74"/>
    <w:rsid w:val="00072510"/>
    <w:rsid w:val="000727DB"/>
    <w:rsid w:val="00073698"/>
    <w:rsid w:val="00074F74"/>
    <w:rsid w:val="00074F7A"/>
    <w:rsid w:val="0007522C"/>
    <w:rsid w:val="00075595"/>
    <w:rsid w:val="00076C73"/>
    <w:rsid w:val="00077949"/>
    <w:rsid w:val="00077A3F"/>
    <w:rsid w:val="00077DB2"/>
    <w:rsid w:val="00081213"/>
    <w:rsid w:val="000817C0"/>
    <w:rsid w:val="000823E4"/>
    <w:rsid w:val="00082AE8"/>
    <w:rsid w:val="000833EF"/>
    <w:rsid w:val="0008344F"/>
    <w:rsid w:val="000837BB"/>
    <w:rsid w:val="000848C3"/>
    <w:rsid w:val="0008496D"/>
    <w:rsid w:val="00084EA7"/>
    <w:rsid w:val="000851C4"/>
    <w:rsid w:val="0008566D"/>
    <w:rsid w:val="00085773"/>
    <w:rsid w:val="0008642E"/>
    <w:rsid w:val="00086BE6"/>
    <w:rsid w:val="00087624"/>
    <w:rsid w:val="00090733"/>
    <w:rsid w:val="00090D07"/>
    <w:rsid w:val="0009114E"/>
    <w:rsid w:val="000912A9"/>
    <w:rsid w:val="0009161C"/>
    <w:rsid w:val="00091935"/>
    <w:rsid w:val="00091A88"/>
    <w:rsid w:val="0009274C"/>
    <w:rsid w:val="00092FA4"/>
    <w:rsid w:val="00093F67"/>
    <w:rsid w:val="00095483"/>
    <w:rsid w:val="000A0212"/>
    <w:rsid w:val="000A1D24"/>
    <w:rsid w:val="000A48EE"/>
    <w:rsid w:val="000A595F"/>
    <w:rsid w:val="000A61D3"/>
    <w:rsid w:val="000A7208"/>
    <w:rsid w:val="000A73C8"/>
    <w:rsid w:val="000B0949"/>
    <w:rsid w:val="000B1F10"/>
    <w:rsid w:val="000B4F93"/>
    <w:rsid w:val="000B5097"/>
    <w:rsid w:val="000B5663"/>
    <w:rsid w:val="000B5877"/>
    <w:rsid w:val="000B5D49"/>
    <w:rsid w:val="000B6F02"/>
    <w:rsid w:val="000C0262"/>
    <w:rsid w:val="000C0D1F"/>
    <w:rsid w:val="000C35D9"/>
    <w:rsid w:val="000C3AAB"/>
    <w:rsid w:val="000C3B5A"/>
    <w:rsid w:val="000C3E3F"/>
    <w:rsid w:val="000C4CA2"/>
    <w:rsid w:val="000C52D5"/>
    <w:rsid w:val="000D1E38"/>
    <w:rsid w:val="000D2241"/>
    <w:rsid w:val="000D694C"/>
    <w:rsid w:val="000D70EF"/>
    <w:rsid w:val="000D78DA"/>
    <w:rsid w:val="000E080B"/>
    <w:rsid w:val="000E08EA"/>
    <w:rsid w:val="000E0AEE"/>
    <w:rsid w:val="000E28CA"/>
    <w:rsid w:val="000E35FD"/>
    <w:rsid w:val="000E423F"/>
    <w:rsid w:val="000E454F"/>
    <w:rsid w:val="000E56D6"/>
    <w:rsid w:val="000E7208"/>
    <w:rsid w:val="000F29AB"/>
    <w:rsid w:val="000F3009"/>
    <w:rsid w:val="000F4655"/>
    <w:rsid w:val="000F59AF"/>
    <w:rsid w:val="0010140D"/>
    <w:rsid w:val="00101B86"/>
    <w:rsid w:val="00101FA1"/>
    <w:rsid w:val="00105456"/>
    <w:rsid w:val="00106490"/>
    <w:rsid w:val="00110090"/>
    <w:rsid w:val="001113ED"/>
    <w:rsid w:val="0011169D"/>
    <w:rsid w:val="00113FCB"/>
    <w:rsid w:val="00115F85"/>
    <w:rsid w:val="001206E3"/>
    <w:rsid w:val="00120AAB"/>
    <w:rsid w:val="001221AB"/>
    <w:rsid w:val="00123B22"/>
    <w:rsid w:val="00124135"/>
    <w:rsid w:val="00124F0D"/>
    <w:rsid w:val="001259F5"/>
    <w:rsid w:val="00130F41"/>
    <w:rsid w:val="00131FD2"/>
    <w:rsid w:val="001320E8"/>
    <w:rsid w:val="0013308D"/>
    <w:rsid w:val="00133DD3"/>
    <w:rsid w:val="00134D28"/>
    <w:rsid w:val="00135362"/>
    <w:rsid w:val="00135B51"/>
    <w:rsid w:val="00136B9A"/>
    <w:rsid w:val="0013753C"/>
    <w:rsid w:val="001405C7"/>
    <w:rsid w:val="00141011"/>
    <w:rsid w:val="00141587"/>
    <w:rsid w:val="00141FBE"/>
    <w:rsid w:val="00142520"/>
    <w:rsid w:val="00142B4D"/>
    <w:rsid w:val="00143AB1"/>
    <w:rsid w:val="00143C00"/>
    <w:rsid w:val="001459AC"/>
    <w:rsid w:val="00145E19"/>
    <w:rsid w:val="00145E26"/>
    <w:rsid w:val="001463A4"/>
    <w:rsid w:val="00146B02"/>
    <w:rsid w:val="00147CA9"/>
    <w:rsid w:val="00147F74"/>
    <w:rsid w:val="0015068B"/>
    <w:rsid w:val="00150FDF"/>
    <w:rsid w:val="00152D7B"/>
    <w:rsid w:val="00152E3F"/>
    <w:rsid w:val="0015611F"/>
    <w:rsid w:val="00157CE6"/>
    <w:rsid w:val="0016111F"/>
    <w:rsid w:val="00161489"/>
    <w:rsid w:val="00161E6C"/>
    <w:rsid w:val="00163AAD"/>
    <w:rsid w:val="00163D94"/>
    <w:rsid w:val="00170F8C"/>
    <w:rsid w:val="00171709"/>
    <w:rsid w:val="001717A0"/>
    <w:rsid w:val="00171D57"/>
    <w:rsid w:val="001739A9"/>
    <w:rsid w:val="001773BC"/>
    <w:rsid w:val="00177BD8"/>
    <w:rsid w:val="00180020"/>
    <w:rsid w:val="00180FF7"/>
    <w:rsid w:val="00181AC7"/>
    <w:rsid w:val="001854C6"/>
    <w:rsid w:val="00186291"/>
    <w:rsid w:val="00191636"/>
    <w:rsid w:val="0019218C"/>
    <w:rsid w:val="00192851"/>
    <w:rsid w:val="001935C3"/>
    <w:rsid w:val="0019364C"/>
    <w:rsid w:val="001938A3"/>
    <w:rsid w:val="001945AD"/>
    <w:rsid w:val="00194A89"/>
    <w:rsid w:val="0019692E"/>
    <w:rsid w:val="00197237"/>
    <w:rsid w:val="00197A90"/>
    <w:rsid w:val="00197EEF"/>
    <w:rsid w:val="001A10C6"/>
    <w:rsid w:val="001A1336"/>
    <w:rsid w:val="001A2058"/>
    <w:rsid w:val="001A2101"/>
    <w:rsid w:val="001A25DA"/>
    <w:rsid w:val="001A47BE"/>
    <w:rsid w:val="001A4E01"/>
    <w:rsid w:val="001A7634"/>
    <w:rsid w:val="001A7835"/>
    <w:rsid w:val="001B0A5D"/>
    <w:rsid w:val="001B18DF"/>
    <w:rsid w:val="001B1C12"/>
    <w:rsid w:val="001B1CC3"/>
    <w:rsid w:val="001B22C5"/>
    <w:rsid w:val="001B33BD"/>
    <w:rsid w:val="001B4F28"/>
    <w:rsid w:val="001C10AA"/>
    <w:rsid w:val="001C1A1F"/>
    <w:rsid w:val="001C1E75"/>
    <w:rsid w:val="001C4F23"/>
    <w:rsid w:val="001D07F8"/>
    <w:rsid w:val="001D1C56"/>
    <w:rsid w:val="001D5D82"/>
    <w:rsid w:val="001D7392"/>
    <w:rsid w:val="001E041C"/>
    <w:rsid w:val="001E1700"/>
    <w:rsid w:val="001E2B5A"/>
    <w:rsid w:val="001E2DF6"/>
    <w:rsid w:val="001E37C8"/>
    <w:rsid w:val="001E3AB4"/>
    <w:rsid w:val="001E3C77"/>
    <w:rsid w:val="001E49C2"/>
    <w:rsid w:val="001E64C3"/>
    <w:rsid w:val="001F0D7B"/>
    <w:rsid w:val="001F0FF8"/>
    <w:rsid w:val="001F10DB"/>
    <w:rsid w:val="001F54DD"/>
    <w:rsid w:val="001F6357"/>
    <w:rsid w:val="001F6473"/>
    <w:rsid w:val="001F64D9"/>
    <w:rsid w:val="001F7A46"/>
    <w:rsid w:val="00200B90"/>
    <w:rsid w:val="002014F9"/>
    <w:rsid w:val="00201E24"/>
    <w:rsid w:val="00203E78"/>
    <w:rsid w:val="00204C76"/>
    <w:rsid w:val="00204D94"/>
    <w:rsid w:val="00205D8C"/>
    <w:rsid w:val="00206183"/>
    <w:rsid w:val="0020762C"/>
    <w:rsid w:val="0021014C"/>
    <w:rsid w:val="00210CAC"/>
    <w:rsid w:val="00210FA7"/>
    <w:rsid w:val="00211308"/>
    <w:rsid w:val="00213362"/>
    <w:rsid w:val="002138D0"/>
    <w:rsid w:val="0021752F"/>
    <w:rsid w:val="0022036C"/>
    <w:rsid w:val="0022090F"/>
    <w:rsid w:val="0022112A"/>
    <w:rsid w:val="00222D66"/>
    <w:rsid w:val="0022366E"/>
    <w:rsid w:val="002244F6"/>
    <w:rsid w:val="00227EE6"/>
    <w:rsid w:val="00231AB3"/>
    <w:rsid w:val="00232AD0"/>
    <w:rsid w:val="00232BF1"/>
    <w:rsid w:val="00232F79"/>
    <w:rsid w:val="0023363B"/>
    <w:rsid w:val="002342DC"/>
    <w:rsid w:val="002368DE"/>
    <w:rsid w:val="00237B56"/>
    <w:rsid w:val="00237FB5"/>
    <w:rsid w:val="002407AB"/>
    <w:rsid w:val="00240837"/>
    <w:rsid w:val="0024297F"/>
    <w:rsid w:val="00243DB4"/>
    <w:rsid w:val="00244635"/>
    <w:rsid w:val="00244A86"/>
    <w:rsid w:val="00245986"/>
    <w:rsid w:val="00247111"/>
    <w:rsid w:val="00247B2A"/>
    <w:rsid w:val="002513B6"/>
    <w:rsid w:val="00251A71"/>
    <w:rsid w:val="00256C4C"/>
    <w:rsid w:val="00257288"/>
    <w:rsid w:val="00260257"/>
    <w:rsid w:val="00261D28"/>
    <w:rsid w:val="00262F8B"/>
    <w:rsid w:val="00263266"/>
    <w:rsid w:val="00263380"/>
    <w:rsid w:val="00266516"/>
    <w:rsid w:val="00266F82"/>
    <w:rsid w:val="0026727C"/>
    <w:rsid w:val="00272BA3"/>
    <w:rsid w:val="0027304C"/>
    <w:rsid w:val="0027419E"/>
    <w:rsid w:val="00275444"/>
    <w:rsid w:val="00275D57"/>
    <w:rsid w:val="00276DA8"/>
    <w:rsid w:val="00277F42"/>
    <w:rsid w:val="00280E05"/>
    <w:rsid w:val="00282984"/>
    <w:rsid w:val="002845B3"/>
    <w:rsid w:val="002847EA"/>
    <w:rsid w:val="00286140"/>
    <w:rsid w:val="00287A37"/>
    <w:rsid w:val="00287FDF"/>
    <w:rsid w:val="00291A1B"/>
    <w:rsid w:val="00292AE1"/>
    <w:rsid w:val="00295817"/>
    <w:rsid w:val="0029590B"/>
    <w:rsid w:val="0029696D"/>
    <w:rsid w:val="002978A8"/>
    <w:rsid w:val="002A397E"/>
    <w:rsid w:val="002A42BE"/>
    <w:rsid w:val="002A48EF"/>
    <w:rsid w:val="002A55B4"/>
    <w:rsid w:val="002A5B34"/>
    <w:rsid w:val="002A65B7"/>
    <w:rsid w:val="002A7EB8"/>
    <w:rsid w:val="002B0307"/>
    <w:rsid w:val="002B3406"/>
    <w:rsid w:val="002B3B92"/>
    <w:rsid w:val="002B5360"/>
    <w:rsid w:val="002B5FE7"/>
    <w:rsid w:val="002B6ADB"/>
    <w:rsid w:val="002B7C56"/>
    <w:rsid w:val="002C0CD5"/>
    <w:rsid w:val="002C15CF"/>
    <w:rsid w:val="002C180D"/>
    <w:rsid w:val="002C25B3"/>
    <w:rsid w:val="002C657D"/>
    <w:rsid w:val="002C7C1D"/>
    <w:rsid w:val="002C7DC9"/>
    <w:rsid w:val="002D30A6"/>
    <w:rsid w:val="002D320D"/>
    <w:rsid w:val="002D4261"/>
    <w:rsid w:val="002D65B6"/>
    <w:rsid w:val="002D7752"/>
    <w:rsid w:val="002E1C85"/>
    <w:rsid w:val="002E2158"/>
    <w:rsid w:val="002E3973"/>
    <w:rsid w:val="002E3E89"/>
    <w:rsid w:val="002E4E28"/>
    <w:rsid w:val="002E6A44"/>
    <w:rsid w:val="002E75BF"/>
    <w:rsid w:val="002E7CB0"/>
    <w:rsid w:val="002F024F"/>
    <w:rsid w:val="002F1710"/>
    <w:rsid w:val="002F2C45"/>
    <w:rsid w:val="002F42FA"/>
    <w:rsid w:val="002F54E7"/>
    <w:rsid w:val="002F5937"/>
    <w:rsid w:val="002F5EAA"/>
    <w:rsid w:val="002F6306"/>
    <w:rsid w:val="002F66C4"/>
    <w:rsid w:val="002F6818"/>
    <w:rsid w:val="002F6E8E"/>
    <w:rsid w:val="002F7F65"/>
    <w:rsid w:val="00300447"/>
    <w:rsid w:val="0030134D"/>
    <w:rsid w:val="00301B52"/>
    <w:rsid w:val="00302D14"/>
    <w:rsid w:val="00302FBA"/>
    <w:rsid w:val="003031E4"/>
    <w:rsid w:val="00303321"/>
    <w:rsid w:val="003066F9"/>
    <w:rsid w:val="00310362"/>
    <w:rsid w:val="003114B6"/>
    <w:rsid w:val="003139A3"/>
    <w:rsid w:val="00314449"/>
    <w:rsid w:val="00314639"/>
    <w:rsid w:val="003154B8"/>
    <w:rsid w:val="0031553D"/>
    <w:rsid w:val="00316D8C"/>
    <w:rsid w:val="0031748C"/>
    <w:rsid w:val="00320C2E"/>
    <w:rsid w:val="00320C5D"/>
    <w:rsid w:val="00320EEA"/>
    <w:rsid w:val="00321D60"/>
    <w:rsid w:val="00321FFA"/>
    <w:rsid w:val="00322223"/>
    <w:rsid w:val="00323ABA"/>
    <w:rsid w:val="00324501"/>
    <w:rsid w:val="00324CB8"/>
    <w:rsid w:val="00324E62"/>
    <w:rsid w:val="00324E6C"/>
    <w:rsid w:val="0033035F"/>
    <w:rsid w:val="00331F1A"/>
    <w:rsid w:val="00333E37"/>
    <w:rsid w:val="00333E58"/>
    <w:rsid w:val="0033451C"/>
    <w:rsid w:val="0033520D"/>
    <w:rsid w:val="00336243"/>
    <w:rsid w:val="003370B8"/>
    <w:rsid w:val="00340295"/>
    <w:rsid w:val="00340FC7"/>
    <w:rsid w:val="0034150B"/>
    <w:rsid w:val="0034249A"/>
    <w:rsid w:val="00342C4C"/>
    <w:rsid w:val="00342FD3"/>
    <w:rsid w:val="003437AA"/>
    <w:rsid w:val="003458A4"/>
    <w:rsid w:val="00351AC8"/>
    <w:rsid w:val="00352B1E"/>
    <w:rsid w:val="0035316A"/>
    <w:rsid w:val="00354AE3"/>
    <w:rsid w:val="0035516E"/>
    <w:rsid w:val="00356BE5"/>
    <w:rsid w:val="0035741D"/>
    <w:rsid w:val="00360EBA"/>
    <w:rsid w:val="00363BA0"/>
    <w:rsid w:val="00364C0C"/>
    <w:rsid w:val="003650F1"/>
    <w:rsid w:val="00365EB9"/>
    <w:rsid w:val="0036605A"/>
    <w:rsid w:val="00367522"/>
    <w:rsid w:val="003714CE"/>
    <w:rsid w:val="003719D7"/>
    <w:rsid w:val="00373E6E"/>
    <w:rsid w:val="003743BE"/>
    <w:rsid w:val="00375718"/>
    <w:rsid w:val="00377CCB"/>
    <w:rsid w:val="00377CD9"/>
    <w:rsid w:val="00380C61"/>
    <w:rsid w:val="00380FD2"/>
    <w:rsid w:val="0038108A"/>
    <w:rsid w:val="00381676"/>
    <w:rsid w:val="00382530"/>
    <w:rsid w:val="00382B9D"/>
    <w:rsid w:val="00385D46"/>
    <w:rsid w:val="003864DA"/>
    <w:rsid w:val="003865A9"/>
    <w:rsid w:val="003868A9"/>
    <w:rsid w:val="00387227"/>
    <w:rsid w:val="003919A3"/>
    <w:rsid w:val="00394100"/>
    <w:rsid w:val="0039447C"/>
    <w:rsid w:val="00395207"/>
    <w:rsid w:val="00396229"/>
    <w:rsid w:val="003962F7"/>
    <w:rsid w:val="003A0553"/>
    <w:rsid w:val="003A0C21"/>
    <w:rsid w:val="003A54D7"/>
    <w:rsid w:val="003A5633"/>
    <w:rsid w:val="003A56A3"/>
    <w:rsid w:val="003A6037"/>
    <w:rsid w:val="003A79ED"/>
    <w:rsid w:val="003A7AE2"/>
    <w:rsid w:val="003A7FB5"/>
    <w:rsid w:val="003B0EA7"/>
    <w:rsid w:val="003B1965"/>
    <w:rsid w:val="003B22EA"/>
    <w:rsid w:val="003B2CC4"/>
    <w:rsid w:val="003B356F"/>
    <w:rsid w:val="003B3829"/>
    <w:rsid w:val="003B4BEC"/>
    <w:rsid w:val="003B5B3B"/>
    <w:rsid w:val="003B6136"/>
    <w:rsid w:val="003B6749"/>
    <w:rsid w:val="003B74AD"/>
    <w:rsid w:val="003C0012"/>
    <w:rsid w:val="003C05C9"/>
    <w:rsid w:val="003C1E32"/>
    <w:rsid w:val="003C2E0F"/>
    <w:rsid w:val="003C3B25"/>
    <w:rsid w:val="003C554D"/>
    <w:rsid w:val="003C653B"/>
    <w:rsid w:val="003C7DB8"/>
    <w:rsid w:val="003D04CE"/>
    <w:rsid w:val="003D3F8E"/>
    <w:rsid w:val="003D52F2"/>
    <w:rsid w:val="003D75D4"/>
    <w:rsid w:val="003E112A"/>
    <w:rsid w:val="003E39D1"/>
    <w:rsid w:val="003E3E97"/>
    <w:rsid w:val="003E3EC7"/>
    <w:rsid w:val="003E4E05"/>
    <w:rsid w:val="003E59C6"/>
    <w:rsid w:val="003E5B10"/>
    <w:rsid w:val="003F0B1C"/>
    <w:rsid w:val="003F1E60"/>
    <w:rsid w:val="003F2035"/>
    <w:rsid w:val="003F2942"/>
    <w:rsid w:val="003F3D8C"/>
    <w:rsid w:val="003F6731"/>
    <w:rsid w:val="003F67E0"/>
    <w:rsid w:val="003F6A1F"/>
    <w:rsid w:val="003F766C"/>
    <w:rsid w:val="004002B3"/>
    <w:rsid w:val="00400D3C"/>
    <w:rsid w:val="004015E5"/>
    <w:rsid w:val="00401DC5"/>
    <w:rsid w:val="004029CA"/>
    <w:rsid w:val="00402CD4"/>
    <w:rsid w:val="004030EA"/>
    <w:rsid w:val="004042DF"/>
    <w:rsid w:val="00405579"/>
    <w:rsid w:val="004070CA"/>
    <w:rsid w:val="004109FD"/>
    <w:rsid w:val="004116F9"/>
    <w:rsid w:val="0041266C"/>
    <w:rsid w:val="00412B16"/>
    <w:rsid w:val="0041340E"/>
    <w:rsid w:val="0041344E"/>
    <w:rsid w:val="00413FF0"/>
    <w:rsid w:val="00414CF5"/>
    <w:rsid w:val="00415ECB"/>
    <w:rsid w:val="004216C9"/>
    <w:rsid w:val="004236C8"/>
    <w:rsid w:val="004245CE"/>
    <w:rsid w:val="00427957"/>
    <w:rsid w:val="00430346"/>
    <w:rsid w:val="00430D39"/>
    <w:rsid w:val="00431212"/>
    <w:rsid w:val="004312D7"/>
    <w:rsid w:val="00431751"/>
    <w:rsid w:val="00432387"/>
    <w:rsid w:val="00434117"/>
    <w:rsid w:val="00434C6C"/>
    <w:rsid w:val="00435BE0"/>
    <w:rsid w:val="00437087"/>
    <w:rsid w:val="004373AA"/>
    <w:rsid w:val="004401AA"/>
    <w:rsid w:val="00441919"/>
    <w:rsid w:val="00446286"/>
    <w:rsid w:val="00447485"/>
    <w:rsid w:val="00447508"/>
    <w:rsid w:val="00447C16"/>
    <w:rsid w:val="00450E0E"/>
    <w:rsid w:val="00451966"/>
    <w:rsid w:val="00454C55"/>
    <w:rsid w:val="0045530B"/>
    <w:rsid w:val="00455724"/>
    <w:rsid w:val="00455EBF"/>
    <w:rsid w:val="00456D43"/>
    <w:rsid w:val="00457051"/>
    <w:rsid w:val="004579E3"/>
    <w:rsid w:val="00460992"/>
    <w:rsid w:val="00460C33"/>
    <w:rsid w:val="004619B8"/>
    <w:rsid w:val="00461DFB"/>
    <w:rsid w:val="004629C5"/>
    <w:rsid w:val="00462A22"/>
    <w:rsid w:val="00463107"/>
    <w:rsid w:val="0046357C"/>
    <w:rsid w:val="00463F26"/>
    <w:rsid w:val="00466255"/>
    <w:rsid w:val="00466E51"/>
    <w:rsid w:val="00467336"/>
    <w:rsid w:val="00467C76"/>
    <w:rsid w:val="004714AF"/>
    <w:rsid w:val="00473323"/>
    <w:rsid w:val="004738A2"/>
    <w:rsid w:val="004740B3"/>
    <w:rsid w:val="00474854"/>
    <w:rsid w:val="00475360"/>
    <w:rsid w:val="00475579"/>
    <w:rsid w:val="00475F58"/>
    <w:rsid w:val="004762B5"/>
    <w:rsid w:val="0047740A"/>
    <w:rsid w:val="00482CA0"/>
    <w:rsid w:val="0049318F"/>
    <w:rsid w:val="00494032"/>
    <w:rsid w:val="004953A5"/>
    <w:rsid w:val="004953D4"/>
    <w:rsid w:val="00495765"/>
    <w:rsid w:val="004969FE"/>
    <w:rsid w:val="00496CCD"/>
    <w:rsid w:val="00497911"/>
    <w:rsid w:val="004A0C7B"/>
    <w:rsid w:val="004A1A00"/>
    <w:rsid w:val="004A1C76"/>
    <w:rsid w:val="004A2EDD"/>
    <w:rsid w:val="004A3629"/>
    <w:rsid w:val="004A3C57"/>
    <w:rsid w:val="004A41DA"/>
    <w:rsid w:val="004A4BCE"/>
    <w:rsid w:val="004A5A6A"/>
    <w:rsid w:val="004A7549"/>
    <w:rsid w:val="004B0B88"/>
    <w:rsid w:val="004B20C8"/>
    <w:rsid w:val="004B29A2"/>
    <w:rsid w:val="004B2EB5"/>
    <w:rsid w:val="004B3A7A"/>
    <w:rsid w:val="004B60FA"/>
    <w:rsid w:val="004B7F24"/>
    <w:rsid w:val="004C0733"/>
    <w:rsid w:val="004C18F0"/>
    <w:rsid w:val="004C2973"/>
    <w:rsid w:val="004C3845"/>
    <w:rsid w:val="004C4D1C"/>
    <w:rsid w:val="004C5875"/>
    <w:rsid w:val="004C6C93"/>
    <w:rsid w:val="004C6EC3"/>
    <w:rsid w:val="004C6F37"/>
    <w:rsid w:val="004D043C"/>
    <w:rsid w:val="004D1D0E"/>
    <w:rsid w:val="004D1DB2"/>
    <w:rsid w:val="004D1FA7"/>
    <w:rsid w:val="004D25F2"/>
    <w:rsid w:val="004D2DCB"/>
    <w:rsid w:val="004D429D"/>
    <w:rsid w:val="004D4650"/>
    <w:rsid w:val="004D51E0"/>
    <w:rsid w:val="004D595C"/>
    <w:rsid w:val="004D6F56"/>
    <w:rsid w:val="004D7198"/>
    <w:rsid w:val="004E12ED"/>
    <w:rsid w:val="004E25DD"/>
    <w:rsid w:val="004E404C"/>
    <w:rsid w:val="004E51CD"/>
    <w:rsid w:val="004E63BD"/>
    <w:rsid w:val="004E68DD"/>
    <w:rsid w:val="004F03DC"/>
    <w:rsid w:val="004F1870"/>
    <w:rsid w:val="004F27B3"/>
    <w:rsid w:val="004F3928"/>
    <w:rsid w:val="004F4863"/>
    <w:rsid w:val="004F5689"/>
    <w:rsid w:val="004F5A62"/>
    <w:rsid w:val="004F68B6"/>
    <w:rsid w:val="004F7CCF"/>
    <w:rsid w:val="00500CB3"/>
    <w:rsid w:val="00501601"/>
    <w:rsid w:val="00502771"/>
    <w:rsid w:val="00503039"/>
    <w:rsid w:val="0050358B"/>
    <w:rsid w:val="0050398A"/>
    <w:rsid w:val="00504CF9"/>
    <w:rsid w:val="00505021"/>
    <w:rsid w:val="005051CF"/>
    <w:rsid w:val="005103E6"/>
    <w:rsid w:val="00511504"/>
    <w:rsid w:val="00513548"/>
    <w:rsid w:val="0051508F"/>
    <w:rsid w:val="005153F6"/>
    <w:rsid w:val="00516266"/>
    <w:rsid w:val="005164F4"/>
    <w:rsid w:val="005166E1"/>
    <w:rsid w:val="005166F3"/>
    <w:rsid w:val="00517514"/>
    <w:rsid w:val="00520BDE"/>
    <w:rsid w:val="00522319"/>
    <w:rsid w:val="00522FC2"/>
    <w:rsid w:val="005245E8"/>
    <w:rsid w:val="0052575B"/>
    <w:rsid w:val="0052680D"/>
    <w:rsid w:val="00531C15"/>
    <w:rsid w:val="00534165"/>
    <w:rsid w:val="0053652D"/>
    <w:rsid w:val="005373F4"/>
    <w:rsid w:val="0053765A"/>
    <w:rsid w:val="0054017E"/>
    <w:rsid w:val="005407F4"/>
    <w:rsid w:val="00541341"/>
    <w:rsid w:val="00541BE1"/>
    <w:rsid w:val="0054328B"/>
    <w:rsid w:val="00543352"/>
    <w:rsid w:val="0054383B"/>
    <w:rsid w:val="00544E01"/>
    <w:rsid w:val="00545E08"/>
    <w:rsid w:val="005468A3"/>
    <w:rsid w:val="00546D06"/>
    <w:rsid w:val="00547CB8"/>
    <w:rsid w:val="00550019"/>
    <w:rsid w:val="005504FD"/>
    <w:rsid w:val="00550D56"/>
    <w:rsid w:val="00551468"/>
    <w:rsid w:val="00553F1A"/>
    <w:rsid w:val="00554A72"/>
    <w:rsid w:val="00554C56"/>
    <w:rsid w:val="00556215"/>
    <w:rsid w:val="00556C90"/>
    <w:rsid w:val="0055783A"/>
    <w:rsid w:val="0056023E"/>
    <w:rsid w:val="00560D80"/>
    <w:rsid w:val="00561973"/>
    <w:rsid w:val="005625AC"/>
    <w:rsid w:val="00562921"/>
    <w:rsid w:val="00562B23"/>
    <w:rsid w:val="00562CEC"/>
    <w:rsid w:val="0056343B"/>
    <w:rsid w:val="00563716"/>
    <w:rsid w:val="005708BE"/>
    <w:rsid w:val="005713A1"/>
    <w:rsid w:val="00571412"/>
    <w:rsid w:val="00571645"/>
    <w:rsid w:val="00571743"/>
    <w:rsid w:val="0057297A"/>
    <w:rsid w:val="0057323E"/>
    <w:rsid w:val="005734CD"/>
    <w:rsid w:val="0057477A"/>
    <w:rsid w:val="00575559"/>
    <w:rsid w:val="00576279"/>
    <w:rsid w:val="00576B94"/>
    <w:rsid w:val="00576FC8"/>
    <w:rsid w:val="0057790B"/>
    <w:rsid w:val="0057795E"/>
    <w:rsid w:val="00577AE3"/>
    <w:rsid w:val="00577DF1"/>
    <w:rsid w:val="0058097F"/>
    <w:rsid w:val="00582F18"/>
    <w:rsid w:val="0058325D"/>
    <w:rsid w:val="00583BB6"/>
    <w:rsid w:val="00584EC9"/>
    <w:rsid w:val="00584ECA"/>
    <w:rsid w:val="00585165"/>
    <w:rsid w:val="00585B8A"/>
    <w:rsid w:val="00585E83"/>
    <w:rsid w:val="00586635"/>
    <w:rsid w:val="005869BB"/>
    <w:rsid w:val="00586BBB"/>
    <w:rsid w:val="00587D0C"/>
    <w:rsid w:val="0059193B"/>
    <w:rsid w:val="00593ABC"/>
    <w:rsid w:val="0059591C"/>
    <w:rsid w:val="00595970"/>
    <w:rsid w:val="005A11C6"/>
    <w:rsid w:val="005A1441"/>
    <w:rsid w:val="005A1743"/>
    <w:rsid w:val="005A1BF0"/>
    <w:rsid w:val="005A1F79"/>
    <w:rsid w:val="005A3CB6"/>
    <w:rsid w:val="005A40D7"/>
    <w:rsid w:val="005A49D7"/>
    <w:rsid w:val="005A4DBC"/>
    <w:rsid w:val="005A580E"/>
    <w:rsid w:val="005A78E3"/>
    <w:rsid w:val="005B2F8D"/>
    <w:rsid w:val="005B44A7"/>
    <w:rsid w:val="005B5A3E"/>
    <w:rsid w:val="005B64ED"/>
    <w:rsid w:val="005B665A"/>
    <w:rsid w:val="005B7C68"/>
    <w:rsid w:val="005B7D38"/>
    <w:rsid w:val="005C1F8A"/>
    <w:rsid w:val="005C352A"/>
    <w:rsid w:val="005C4168"/>
    <w:rsid w:val="005C5A13"/>
    <w:rsid w:val="005C64E8"/>
    <w:rsid w:val="005C6BB6"/>
    <w:rsid w:val="005C7948"/>
    <w:rsid w:val="005D2C7A"/>
    <w:rsid w:val="005D2DBE"/>
    <w:rsid w:val="005D30DC"/>
    <w:rsid w:val="005D35AB"/>
    <w:rsid w:val="005D3A48"/>
    <w:rsid w:val="005D4556"/>
    <w:rsid w:val="005D707F"/>
    <w:rsid w:val="005D7FB0"/>
    <w:rsid w:val="005E3486"/>
    <w:rsid w:val="005F1A86"/>
    <w:rsid w:val="005F2C75"/>
    <w:rsid w:val="005F3D07"/>
    <w:rsid w:val="005F52F5"/>
    <w:rsid w:val="005F6018"/>
    <w:rsid w:val="005F6EC2"/>
    <w:rsid w:val="005F74D1"/>
    <w:rsid w:val="005F797A"/>
    <w:rsid w:val="00603184"/>
    <w:rsid w:val="006032DC"/>
    <w:rsid w:val="006048C6"/>
    <w:rsid w:val="00605D7C"/>
    <w:rsid w:val="00610004"/>
    <w:rsid w:val="006119DE"/>
    <w:rsid w:val="00614342"/>
    <w:rsid w:val="00617243"/>
    <w:rsid w:val="0061770E"/>
    <w:rsid w:val="00617CE9"/>
    <w:rsid w:val="006208A6"/>
    <w:rsid w:val="00621FAB"/>
    <w:rsid w:val="00622154"/>
    <w:rsid w:val="00622F47"/>
    <w:rsid w:val="00623364"/>
    <w:rsid w:val="00623897"/>
    <w:rsid w:val="006243B5"/>
    <w:rsid w:val="00624DCB"/>
    <w:rsid w:val="00624E96"/>
    <w:rsid w:val="00624FC5"/>
    <w:rsid w:val="0062614C"/>
    <w:rsid w:val="006272DA"/>
    <w:rsid w:val="006314A5"/>
    <w:rsid w:val="00634E56"/>
    <w:rsid w:val="00635477"/>
    <w:rsid w:val="006405BA"/>
    <w:rsid w:val="00640E0E"/>
    <w:rsid w:val="00640E8B"/>
    <w:rsid w:val="00641BBF"/>
    <w:rsid w:val="00642413"/>
    <w:rsid w:val="006449B8"/>
    <w:rsid w:val="00645794"/>
    <w:rsid w:val="00645AAD"/>
    <w:rsid w:val="00645FA7"/>
    <w:rsid w:val="00647604"/>
    <w:rsid w:val="00647E26"/>
    <w:rsid w:val="00650AFA"/>
    <w:rsid w:val="00651BBE"/>
    <w:rsid w:val="00653BD9"/>
    <w:rsid w:val="00654F28"/>
    <w:rsid w:val="00661DFD"/>
    <w:rsid w:val="00665AA5"/>
    <w:rsid w:val="00670353"/>
    <w:rsid w:val="00670E20"/>
    <w:rsid w:val="00676453"/>
    <w:rsid w:val="00677928"/>
    <w:rsid w:val="00677937"/>
    <w:rsid w:val="006824FD"/>
    <w:rsid w:val="0068283E"/>
    <w:rsid w:val="00683EF2"/>
    <w:rsid w:val="0068514D"/>
    <w:rsid w:val="00685227"/>
    <w:rsid w:val="00687C43"/>
    <w:rsid w:val="0069131D"/>
    <w:rsid w:val="006919F4"/>
    <w:rsid w:val="006931F4"/>
    <w:rsid w:val="00694942"/>
    <w:rsid w:val="00695580"/>
    <w:rsid w:val="00695FB9"/>
    <w:rsid w:val="006A0FA9"/>
    <w:rsid w:val="006A0FB9"/>
    <w:rsid w:val="006A429A"/>
    <w:rsid w:val="006A4DC0"/>
    <w:rsid w:val="006A4F1B"/>
    <w:rsid w:val="006A5914"/>
    <w:rsid w:val="006A5D14"/>
    <w:rsid w:val="006A743D"/>
    <w:rsid w:val="006B0401"/>
    <w:rsid w:val="006B257B"/>
    <w:rsid w:val="006B480A"/>
    <w:rsid w:val="006B4EA2"/>
    <w:rsid w:val="006B508A"/>
    <w:rsid w:val="006B5923"/>
    <w:rsid w:val="006C0466"/>
    <w:rsid w:val="006C4D74"/>
    <w:rsid w:val="006C5DA7"/>
    <w:rsid w:val="006C6189"/>
    <w:rsid w:val="006C6EAE"/>
    <w:rsid w:val="006C7527"/>
    <w:rsid w:val="006C79F3"/>
    <w:rsid w:val="006D2528"/>
    <w:rsid w:val="006D45FB"/>
    <w:rsid w:val="006D4862"/>
    <w:rsid w:val="006D5E2A"/>
    <w:rsid w:val="006D69CC"/>
    <w:rsid w:val="006D74B3"/>
    <w:rsid w:val="006D7A0F"/>
    <w:rsid w:val="006E1BFD"/>
    <w:rsid w:val="006E30B0"/>
    <w:rsid w:val="006E32A8"/>
    <w:rsid w:val="006E3A3D"/>
    <w:rsid w:val="006E3B8C"/>
    <w:rsid w:val="006E7B39"/>
    <w:rsid w:val="006F1DD1"/>
    <w:rsid w:val="006F446F"/>
    <w:rsid w:val="006F483E"/>
    <w:rsid w:val="006F4E5E"/>
    <w:rsid w:val="006F51A6"/>
    <w:rsid w:val="006F5295"/>
    <w:rsid w:val="006F79A1"/>
    <w:rsid w:val="0070122D"/>
    <w:rsid w:val="00701D2B"/>
    <w:rsid w:val="00704937"/>
    <w:rsid w:val="00706F55"/>
    <w:rsid w:val="007101AE"/>
    <w:rsid w:val="00711CA5"/>
    <w:rsid w:val="00712D50"/>
    <w:rsid w:val="007136A3"/>
    <w:rsid w:val="00713B55"/>
    <w:rsid w:val="00716156"/>
    <w:rsid w:val="007178F2"/>
    <w:rsid w:val="00720A6F"/>
    <w:rsid w:val="00722572"/>
    <w:rsid w:val="007248E3"/>
    <w:rsid w:val="00725976"/>
    <w:rsid w:val="00726DE1"/>
    <w:rsid w:val="007271B9"/>
    <w:rsid w:val="00730DB9"/>
    <w:rsid w:val="00732B4A"/>
    <w:rsid w:val="00732E4D"/>
    <w:rsid w:val="00740BE8"/>
    <w:rsid w:val="00741D7A"/>
    <w:rsid w:val="00743370"/>
    <w:rsid w:val="00743D00"/>
    <w:rsid w:val="00744A19"/>
    <w:rsid w:val="00744A89"/>
    <w:rsid w:val="00745B94"/>
    <w:rsid w:val="00745F4E"/>
    <w:rsid w:val="007464EF"/>
    <w:rsid w:val="00746DE2"/>
    <w:rsid w:val="0074712F"/>
    <w:rsid w:val="00751D92"/>
    <w:rsid w:val="0075319B"/>
    <w:rsid w:val="007531B2"/>
    <w:rsid w:val="00754D31"/>
    <w:rsid w:val="007551CC"/>
    <w:rsid w:val="007553F9"/>
    <w:rsid w:val="00755F9C"/>
    <w:rsid w:val="00756AE2"/>
    <w:rsid w:val="00756C0F"/>
    <w:rsid w:val="00757462"/>
    <w:rsid w:val="007576D1"/>
    <w:rsid w:val="00761BFB"/>
    <w:rsid w:val="0076356A"/>
    <w:rsid w:val="00764488"/>
    <w:rsid w:val="007650D0"/>
    <w:rsid w:val="00765894"/>
    <w:rsid w:val="00766DEA"/>
    <w:rsid w:val="00766E6D"/>
    <w:rsid w:val="00772C68"/>
    <w:rsid w:val="00775915"/>
    <w:rsid w:val="00776BBB"/>
    <w:rsid w:val="00777606"/>
    <w:rsid w:val="00782BCE"/>
    <w:rsid w:val="00784079"/>
    <w:rsid w:val="007850D3"/>
    <w:rsid w:val="007858DB"/>
    <w:rsid w:val="00790473"/>
    <w:rsid w:val="00791445"/>
    <w:rsid w:val="0079222D"/>
    <w:rsid w:val="007927DE"/>
    <w:rsid w:val="007928C9"/>
    <w:rsid w:val="007961E7"/>
    <w:rsid w:val="0079702F"/>
    <w:rsid w:val="00797628"/>
    <w:rsid w:val="007A0939"/>
    <w:rsid w:val="007A3C42"/>
    <w:rsid w:val="007A41AD"/>
    <w:rsid w:val="007A4C7E"/>
    <w:rsid w:val="007A6C80"/>
    <w:rsid w:val="007A6F0A"/>
    <w:rsid w:val="007A779E"/>
    <w:rsid w:val="007B060D"/>
    <w:rsid w:val="007B204B"/>
    <w:rsid w:val="007B3EEB"/>
    <w:rsid w:val="007B50D9"/>
    <w:rsid w:val="007B6B80"/>
    <w:rsid w:val="007B6DC1"/>
    <w:rsid w:val="007B729D"/>
    <w:rsid w:val="007B74BF"/>
    <w:rsid w:val="007C1966"/>
    <w:rsid w:val="007C4234"/>
    <w:rsid w:val="007C4F96"/>
    <w:rsid w:val="007C5AE3"/>
    <w:rsid w:val="007C71FC"/>
    <w:rsid w:val="007C7389"/>
    <w:rsid w:val="007C7464"/>
    <w:rsid w:val="007D0B66"/>
    <w:rsid w:val="007D18BC"/>
    <w:rsid w:val="007D1BFD"/>
    <w:rsid w:val="007D2C47"/>
    <w:rsid w:val="007D7C2A"/>
    <w:rsid w:val="007E18FB"/>
    <w:rsid w:val="007E19F0"/>
    <w:rsid w:val="007E1F35"/>
    <w:rsid w:val="007E2116"/>
    <w:rsid w:val="007E294F"/>
    <w:rsid w:val="007E2C77"/>
    <w:rsid w:val="007E3033"/>
    <w:rsid w:val="007E45B1"/>
    <w:rsid w:val="007E519B"/>
    <w:rsid w:val="007E7117"/>
    <w:rsid w:val="007F0452"/>
    <w:rsid w:val="007F134F"/>
    <w:rsid w:val="007F1B90"/>
    <w:rsid w:val="007F2522"/>
    <w:rsid w:val="007F3ECA"/>
    <w:rsid w:val="007F5B6D"/>
    <w:rsid w:val="00800E85"/>
    <w:rsid w:val="00802321"/>
    <w:rsid w:val="008048F5"/>
    <w:rsid w:val="0080576B"/>
    <w:rsid w:val="00805ECE"/>
    <w:rsid w:val="0080693B"/>
    <w:rsid w:val="00806D00"/>
    <w:rsid w:val="008102C1"/>
    <w:rsid w:val="00810AB2"/>
    <w:rsid w:val="00811DE2"/>
    <w:rsid w:val="00812E5F"/>
    <w:rsid w:val="00812FF0"/>
    <w:rsid w:val="00814A89"/>
    <w:rsid w:val="00816830"/>
    <w:rsid w:val="00816FF3"/>
    <w:rsid w:val="00817DB3"/>
    <w:rsid w:val="00817F63"/>
    <w:rsid w:val="0082006B"/>
    <w:rsid w:val="00820087"/>
    <w:rsid w:val="00821F98"/>
    <w:rsid w:val="0082201A"/>
    <w:rsid w:val="0082244B"/>
    <w:rsid w:val="00823349"/>
    <w:rsid w:val="00823558"/>
    <w:rsid w:val="008237CA"/>
    <w:rsid w:val="00823B96"/>
    <w:rsid w:val="008260B7"/>
    <w:rsid w:val="0083000F"/>
    <w:rsid w:val="00830D0A"/>
    <w:rsid w:val="008331F0"/>
    <w:rsid w:val="00833216"/>
    <w:rsid w:val="00835CF4"/>
    <w:rsid w:val="008403D2"/>
    <w:rsid w:val="008414B5"/>
    <w:rsid w:val="00841A45"/>
    <w:rsid w:val="00842D55"/>
    <w:rsid w:val="008432C1"/>
    <w:rsid w:val="008441C5"/>
    <w:rsid w:val="00844394"/>
    <w:rsid w:val="00846639"/>
    <w:rsid w:val="008467D9"/>
    <w:rsid w:val="008475AC"/>
    <w:rsid w:val="008502F0"/>
    <w:rsid w:val="00852403"/>
    <w:rsid w:val="008534DD"/>
    <w:rsid w:val="00853A91"/>
    <w:rsid w:val="00854410"/>
    <w:rsid w:val="00856A30"/>
    <w:rsid w:val="00860BC6"/>
    <w:rsid w:val="008638D9"/>
    <w:rsid w:val="00864AFD"/>
    <w:rsid w:val="00866E3F"/>
    <w:rsid w:val="008675CB"/>
    <w:rsid w:val="00867A5E"/>
    <w:rsid w:val="00867BAA"/>
    <w:rsid w:val="0087004E"/>
    <w:rsid w:val="00870615"/>
    <w:rsid w:val="00870687"/>
    <w:rsid w:val="00871C2B"/>
    <w:rsid w:val="008769D4"/>
    <w:rsid w:val="00877509"/>
    <w:rsid w:val="00877617"/>
    <w:rsid w:val="00877910"/>
    <w:rsid w:val="0088121C"/>
    <w:rsid w:val="0088176A"/>
    <w:rsid w:val="00882B11"/>
    <w:rsid w:val="00885C66"/>
    <w:rsid w:val="008861DA"/>
    <w:rsid w:val="00887D21"/>
    <w:rsid w:val="00895052"/>
    <w:rsid w:val="00896D78"/>
    <w:rsid w:val="00896E88"/>
    <w:rsid w:val="00897A61"/>
    <w:rsid w:val="00897FFA"/>
    <w:rsid w:val="008A07C8"/>
    <w:rsid w:val="008A19CF"/>
    <w:rsid w:val="008A3164"/>
    <w:rsid w:val="008A45BC"/>
    <w:rsid w:val="008A59DE"/>
    <w:rsid w:val="008A6AAF"/>
    <w:rsid w:val="008A6D13"/>
    <w:rsid w:val="008B320B"/>
    <w:rsid w:val="008B33AB"/>
    <w:rsid w:val="008B45B6"/>
    <w:rsid w:val="008B4C15"/>
    <w:rsid w:val="008B6169"/>
    <w:rsid w:val="008B63F7"/>
    <w:rsid w:val="008B6E15"/>
    <w:rsid w:val="008C0815"/>
    <w:rsid w:val="008C0CF2"/>
    <w:rsid w:val="008C0FBF"/>
    <w:rsid w:val="008C4945"/>
    <w:rsid w:val="008C53DB"/>
    <w:rsid w:val="008C60DD"/>
    <w:rsid w:val="008C664D"/>
    <w:rsid w:val="008C7C17"/>
    <w:rsid w:val="008C7C6F"/>
    <w:rsid w:val="008D0D7F"/>
    <w:rsid w:val="008D1A27"/>
    <w:rsid w:val="008D315B"/>
    <w:rsid w:val="008D4F38"/>
    <w:rsid w:val="008D5FB7"/>
    <w:rsid w:val="008D6B62"/>
    <w:rsid w:val="008D7490"/>
    <w:rsid w:val="008E06F0"/>
    <w:rsid w:val="008E4280"/>
    <w:rsid w:val="008E7044"/>
    <w:rsid w:val="008F04DF"/>
    <w:rsid w:val="008F1748"/>
    <w:rsid w:val="008F2869"/>
    <w:rsid w:val="008F3DFE"/>
    <w:rsid w:val="008F4254"/>
    <w:rsid w:val="008F4E1B"/>
    <w:rsid w:val="008F650C"/>
    <w:rsid w:val="008F7CC7"/>
    <w:rsid w:val="0090018D"/>
    <w:rsid w:val="0090209A"/>
    <w:rsid w:val="00907B02"/>
    <w:rsid w:val="00907E23"/>
    <w:rsid w:val="0091364A"/>
    <w:rsid w:val="009139B6"/>
    <w:rsid w:val="009139E1"/>
    <w:rsid w:val="00915392"/>
    <w:rsid w:val="00915647"/>
    <w:rsid w:val="00915790"/>
    <w:rsid w:val="009160C9"/>
    <w:rsid w:val="00916631"/>
    <w:rsid w:val="00917BF7"/>
    <w:rsid w:val="00917F52"/>
    <w:rsid w:val="00920B41"/>
    <w:rsid w:val="00921747"/>
    <w:rsid w:val="00922F13"/>
    <w:rsid w:val="00924039"/>
    <w:rsid w:val="00926494"/>
    <w:rsid w:val="0093219D"/>
    <w:rsid w:val="00935ED0"/>
    <w:rsid w:val="0093673B"/>
    <w:rsid w:val="00940E06"/>
    <w:rsid w:val="00943132"/>
    <w:rsid w:val="00943226"/>
    <w:rsid w:val="00946CD2"/>
    <w:rsid w:val="0095028C"/>
    <w:rsid w:val="00952041"/>
    <w:rsid w:val="00953C39"/>
    <w:rsid w:val="009541F4"/>
    <w:rsid w:val="009544AD"/>
    <w:rsid w:val="00954742"/>
    <w:rsid w:val="00955488"/>
    <w:rsid w:val="009570F2"/>
    <w:rsid w:val="00957907"/>
    <w:rsid w:val="0096079C"/>
    <w:rsid w:val="00961948"/>
    <w:rsid w:val="0096442D"/>
    <w:rsid w:val="00964BD7"/>
    <w:rsid w:val="0096558E"/>
    <w:rsid w:val="00967EC7"/>
    <w:rsid w:val="009706A9"/>
    <w:rsid w:val="00974B97"/>
    <w:rsid w:val="00975849"/>
    <w:rsid w:val="009759CD"/>
    <w:rsid w:val="00976152"/>
    <w:rsid w:val="00976831"/>
    <w:rsid w:val="00977612"/>
    <w:rsid w:val="0098229F"/>
    <w:rsid w:val="00983334"/>
    <w:rsid w:val="00983CDF"/>
    <w:rsid w:val="00985086"/>
    <w:rsid w:val="00986559"/>
    <w:rsid w:val="00990147"/>
    <w:rsid w:val="00990304"/>
    <w:rsid w:val="009909ED"/>
    <w:rsid w:val="00991AC2"/>
    <w:rsid w:val="00992181"/>
    <w:rsid w:val="009928A2"/>
    <w:rsid w:val="009929F2"/>
    <w:rsid w:val="0099436D"/>
    <w:rsid w:val="00995069"/>
    <w:rsid w:val="00995E80"/>
    <w:rsid w:val="009974C7"/>
    <w:rsid w:val="00997BAE"/>
    <w:rsid w:val="009A1A38"/>
    <w:rsid w:val="009A1C70"/>
    <w:rsid w:val="009A34F1"/>
    <w:rsid w:val="009A425D"/>
    <w:rsid w:val="009A550E"/>
    <w:rsid w:val="009A5518"/>
    <w:rsid w:val="009A56B9"/>
    <w:rsid w:val="009A5910"/>
    <w:rsid w:val="009A5BFE"/>
    <w:rsid w:val="009A5F1A"/>
    <w:rsid w:val="009B0526"/>
    <w:rsid w:val="009B2093"/>
    <w:rsid w:val="009B3006"/>
    <w:rsid w:val="009B535F"/>
    <w:rsid w:val="009B581B"/>
    <w:rsid w:val="009B5C3D"/>
    <w:rsid w:val="009B69BA"/>
    <w:rsid w:val="009B6A07"/>
    <w:rsid w:val="009B7D9B"/>
    <w:rsid w:val="009C05D5"/>
    <w:rsid w:val="009C15E2"/>
    <w:rsid w:val="009C4318"/>
    <w:rsid w:val="009C5612"/>
    <w:rsid w:val="009C5F98"/>
    <w:rsid w:val="009C6A20"/>
    <w:rsid w:val="009C6BE1"/>
    <w:rsid w:val="009C7285"/>
    <w:rsid w:val="009D248E"/>
    <w:rsid w:val="009D3129"/>
    <w:rsid w:val="009D323E"/>
    <w:rsid w:val="009D374C"/>
    <w:rsid w:val="009D3DE9"/>
    <w:rsid w:val="009D404E"/>
    <w:rsid w:val="009D471F"/>
    <w:rsid w:val="009D7504"/>
    <w:rsid w:val="009D7795"/>
    <w:rsid w:val="009E0A2C"/>
    <w:rsid w:val="009E1153"/>
    <w:rsid w:val="009E14BA"/>
    <w:rsid w:val="009E228B"/>
    <w:rsid w:val="009E504A"/>
    <w:rsid w:val="009E7983"/>
    <w:rsid w:val="009E7F52"/>
    <w:rsid w:val="009F14E9"/>
    <w:rsid w:val="009F500D"/>
    <w:rsid w:val="009F7F8A"/>
    <w:rsid w:val="00A00173"/>
    <w:rsid w:val="00A01C88"/>
    <w:rsid w:val="00A037A4"/>
    <w:rsid w:val="00A0454F"/>
    <w:rsid w:val="00A0466F"/>
    <w:rsid w:val="00A049B4"/>
    <w:rsid w:val="00A04C39"/>
    <w:rsid w:val="00A05561"/>
    <w:rsid w:val="00A05AC4"/>
    <w:rsid w:val="00A05B46"/>
    <w:rsid w:val="00A06A4F"/>
    <w:rsid w:val="00A07176"/>
    <w:rsid w:val="00A079AE"/>
    <w:rsid w:val="00A07B94"/>
    <w:rsid w:val="00A1040A"/>
    <w:rsid w:val="00A11342"/>
    <w:rsid w:val="00A118CD"/>
    <w:rsid w:val="00A12000"/>
    <w:rsid w:val="00A12400"/>
    <w:rsid w:val="00A1449E"/>
    <w:rsid w:val="00A16493"/>
    <w:rsid w:val="00A17AB8"/>
    <w:rsid w:val="00A20707"/>
    <w:rsid w:val="00A228FD"/>
    <w:rsid w:val="00A22CC7"/>
    <w:rsid w:val="00A234A5"/>
    <w:rsid w:val="00A244A1"/>
    <w:rsid w:val="00A27EEA"/>
    <w:rsid w:val="00A3001F"/>
    <w:rsid w:val="00A30BD5"/>
    <w:rsid w:val="00A31C4C"/>
    <w:rsid w:val="00A321CB"/>
    <w:rsid w:val="00A322F9"/>
    <w:rsid w:val="00A32CCA"/>
    <w:rsid w:val="00A3399A"/>
    <w:rsid w:val="00A344D0"/>
    <w:rsid w:val="00A35744"/>
    <w:rsid w:val="00A41450"/>
    <w:rsid w:val="00A42033"/>
    <w:rsid w:val="00A43094"/>
    <w:rsid w:val="00A44E55"/>
    <w:rsid w:val="00A45371"/>
    <w:rsid w:val="00A461BA"/>
    <w:rsid w:val="00A46D71"/>
    <w:rsid w:val="00A475A1"/>
    <w:rsid w:val="00A47D2B"/>
    <w:rsid w:val="00A5323E"/>
    <w:rsid w:val="00A535E3"/>
    <w:rsid w:val="00A53BC1"/>
    <w:rsid w:val="00A54008"/>
    <w:rsid w:val="00A54B7B"/>
    <w:rsid w:val="00A54EC8"/>
    <w:rsid w:val="00A55717"/>
    <w:rsid w:val="00A57669"/>
    <w:rsid w:val="00A579E8"/>
    <w:rsid w:val="00A57FE7"/>
    <w:rsid w:val="00A63A8C"/>
    <w:rsid w:val="00A63FD6"/>
    <w:rsid w:val="00A6491A"/>
    <w:rsid w:val="00A64E11"/>
    <w:rsid w:val="00A65B8A"/>
    <w:rsid w:val="00A66137"/>
    <w:rsid w:val="00A67303"/>
    <w:rsid w:val="00A70213"/>
    <w:rsid w:val="00A705CA"/>
    <w:rsid w:val="00A71613"/>
    <w:rsid w:val="00A7301B"/>
    <w:rsid w:val="00A73025"/>
    <w:rsid w:val="00A754E6"/>
    <w:rsid w:val="00A7599D"/>
    <w:rsid w:val="00A75E64"/>
    <w:rsid w:val="00A8165F"/>
    <w:rsid w:val="00A82BA7"/>
    <w:rsid w:val="00A83F44"/>
    <w:rsid w:val="00A84470"/>
    <w:rsid w:val="00A857AA"/>
    <w:rsid w:val="00A87FDA"/>
    <w:rsid w:val="00A90206"/>
    <w:rsid w:val="00A907F0"/>
    <w:rsid w:val="00A919EA"/>
    <w:rsid w:val="00A91A10"/>
    <w:rsid w:val="00A92CFC"/>
    <w:rsid w:val="00A9333F"/>
    <w:rsid w:val="00A95085"/>
    <w:rsid w:val="00A950D0"/>
    <w:rsid w:val="00A95D2B"/>
    <w:rsid w:val="00A96330"/>
    <w:rsid w:val="00A96516"/>
    <w:rsid w:val="00AA3CE5"/>
    <w:rsid w:val="00AA50A8"/>
    <w:rsid w:val="00AA514B"/>
    <w:rsid w:val="00AA6661"/>
    <w:rsid w:val="00AA776F"/>
    <w:rsid w:val="00AA7D47"/>
    <w:rsid w:val="00AB0077"/>
    <w:rsid w:val="00AB0C85"/>
    <w:rsid w:val="00AB1201"/>
    <w:rsid w:val="00AB2864"/>
    <w:rsid w:val="00AB447B"/>
    <w:rsid w:val="00AB4BF6"/>
    <w:rsid w:val="00AB61CA"/>
    <w:rsid w:val="00AB7E30"/>
    <w:rsid w:val="00AC039F"/>
    <w:rsid w:val="00AC0D1F"/>
    <w:rsid w:val="00AC12B4"/>
    <w:rsid w:val="00AC1C66"/>
    <w:rsid w:val="00AC1D9E"/>
    <w:rsid w:val="00AC29B4"/>
    <w:rsid w:val="00AC352C"/>
    <w:rsid w:val="00AC3AC6"/>
    <w:rsid w:val="00AC3CAE"/>
    <w:rsid w:val="00AC42C9"/>
    <w:rsid w:val="00AC475E"/>
    <w:rsid w:val="00AC6218"/>
    <w:rsid w:val="00AC7451"/>
    <w:rsid w:val="00AC78E6"/>
    <w:rsid w:val="00AC7DAD"/>
    <w:rsid w:val="00AD17D1"/>
    <w:rsid w:val="00AD46A9"/>
    <w:rsid w:val="00AD6E8F"/>
    <w:rsid w:val="00AE1557"/>
    <w:rsid w:val="00AE18FF"/>
    <w:rsid w:val="00AE29FF"/>
    <w:rsid w:val="00AE2CFA"/>
    <w:rsid w:val="00AE3B39"/>
    <w:rsid w:val="00AF217F"/>
    <w:rsid w:val="00AF2E75"/>
    <w:rsid w:val="00AF3919"/>
    <w:rsid w:val="00AF46B8"/>
    <w:rsid w:val="00AF6572"/>
    <w:rsid w:val="00AF7BF0"/>
    <w:rsid w:val="00B000FB"/>
    <w:rsid w:val="00B00504"/>
    <w:rsid w:val="00B01232"/>
    <w:rsid w:val="00B012A1"/>
    <w:rsid w:val="00B01DBF"/>
    <w:rsid w:val="00B01DDC"/>
    <w:rsid w:val="00B03460"/>
    <w:rsid w:val="00B043EE"/>
    <w:rsid w:val="00B072CD"/>
    <w:rsid w:val="00B07742"/>
    <w:rsid w:val="00B07B87"/>
    <w:rsid w:val="00B07FE1"/>
    <w:rsid w:val="00B12F91"/>
    <w:rsid w:val="00B1385E"/>
    <w:rsid w:val="00B13CDE"/>
    <w:rsid w:val="00B1524C"/>
    <w:rsid w:val="00B172F9"/>
    <w:rsid w:val="00B24699"/>
    <w:rsid w:val="00B26178"/>
    <w:rsid w:val="00B27346"/>
    <w:rsid w:val="00B274E6"/>
    <w:rsid w:val="00B31324"/>
    <w:rsid w:val="00B32739"/>
    <w:rsid w:val="00B32B00"/>
    <w:rsid w:val="00B32F74"/>
    <w:rsid w:val="00B331B1"/>
    <w:rsid w:val="00B36493"/>
    <w:rsid w:val="00B36BB7"/>
    <w:rsid w:val="00B36CC2"/>
    <w:rsid w:val="00B40704"/>
    <w:rsid w:val="00B40708"/>
    <w:rsid w:val="00B408CD"/>
    <w:rsid w:val="00B40A67"/>
    <w:rsid w:val="00B40F3C"/>
    <w:rsid w:val="00B41BD9"/>
    <w:rsid w:val="00B44903"/>
    <w:rsid w:val="00B45CEA"/>
    <w:rsid w:val="00B472CE"/>
    <w:rsid w:val="00B51920"/>
    <w:rsid w:val="00B520C2"/>
    <w:rsid w:val="00B52122"/>
    <w:rsid w:val="00B55A6A"/>
    <w:rsid w:val="00B55B6B"/>
    <w:rsid w:val="00B56584"/>
    <w:rsid w:val="00B5710F"/>
    <w:rsid w:val="00B571F1"/>
    <w:rsid w:val="00B5739A"/>
    <w:rsid w:val="00B57D78"/>
    <w:rsid w:val="00B60098"/>
    <w:rsid w:val="00B60DFA"/>
    <w:rsid w:val="00B624BF"/>
    <w:rsid w:val="00B6259F"/>
    <w:rsid w:val="00B632E5"/>
    <w:rsid w:val="00B6639F"/>
    <w:rsid w:val="00B67D06"/>
    <w:rsid w:val="00B714D5"/>
    <w:rsid w:val="00B72158"/>
    <w:rsid w:val="00B75BEF"/>
    <w:rsid w:val="00B75C76"/>
    <w:rsid w:val="00B75EA2"/>
    <w:rsid w:val="00B75F77"/>
    <w:rsid w:val="00B76015"/>
    <w:rsid w:val="00B80026"/>
    <w:rsid w:val="00B8061F"/>
    <w:rsid w:val="00B806A6"/>
    <w:rsid w:val="00B8095E"/>
    <w:rsid w:val="00B80BAD"/>
    <w:rsid w:val="00B80F4D"/>
    <w:rsid w:val="00B84018"/>
    <w:rsid w:val="00B84AC7"/>
    <w:rsid w:val="00B851C6"/>
    <w:rsid w:val="00B853E0"/>
    <w:rsid w:val="00B87BC0"/>
    <w:rsid w:val="00B90F05"/>
    <w:rsid w:val="00B92541"/>
    <w:rsid w:val="00B92FB3"/>
    <w:rsid w:val="00B9671E"/>
    <w:rsid w:val="00B96D92"/>
    <w:rsid w:val="00BA054E"/>
    <w:rsid w:val="00BA08A5"/>
    <w:rsid w:val="00BA24B7"/>
    <w:rsid w:val="00BA59BD"/>
    <w:rsid w:val="00BA5A74"/>
    <w:rsid w:val="00BB06BA"/>
    <w:rsid w:val="00BB0AFB"/>
    <w:rsid w:val="00BB0E1D"/>
    <w:rsid w:val="00BB198B"/>
    <w:rsid w:val="00BB1B5B"/>
    <w:rsid w:val="00BB205F"/>
    <w:rsid w:val="00BB3A7E"/>
    <w:rsid w:val="00BB47C2"/>
    <w:rsid w:val="00BC08B6"/>
    <w:rsid w:val="00BC1406"/>
    <w:rsid w:val="00BC1872"/>
    <w:rsid w:val="00BC3482"/>
    <w:rsid w:val="00BC427B"/>
    <w:rsid w:val="00BC64BC"/>
    <w:rsid w:val="00BC6C0E"/>
    <w:rsid w:val="00BC7756"/>
    <w:rsid w:val="00BC79AD"/>
    <w:rsid w:val="00BD0983"/>
    <w:rsid w:val="00BD1787"/>
    <w:rsid w:val="00BD258C"/>
    <w:rsid w:val="00BD3EA8"/>
    <w:rsid w:val="00BE16C5"/>
    <w:rsid w:val="00BE1F9B"/>
    <w:rsid w:val="00BE2DAC"/>
    <w:rsid w:val="00BE3163"/>
    <w:rsid w:val="00BE36ED"/>
    <w:rsid w:val="00BE3C87"/>
    <w:rsid w:val="00BE5409"/>
    <w:rsid w:val="00BE5668"/>
    <w:rsid w:val="00BE74FA"/>
    <w:rsid w:val="00BE7903"/>
    <w:rsid w:val="00BF025E"/>
    <w:rsid w:val="00BF18B0"/>
    <w:rsid w:val="00BF20F2"/>
    <w:rsid w:val="00BF2856"/>
    <w:rsid w:val="00BF2FEE"/>
    <w:rsid w:val="00BF50C1"/>
    <w:rsid w:val="00BF57D9"/>
    <w:rsid w:val="00BF59F1"/>
    <w:rsid w:val="00BF5DFC"/>
    <w:rsid w:val="00BF679B"/>
    <w:rsid w:val="00BF70C6"/>
    <w:rsid w:val="00C008FA"/>
    <w:rsid w:val="00C01394"/>
    <w:rsid w:val="00C013DF"/>
    <w:rsid w:val="00C02319"/>
    <w:rsid w:val="00C03A68"/>
    <w:rsid w:val="00C03B38"/>
    <w:rsid w:val="00C0459F"/>
    <w:rsid w:val="00C04721"/>
    <w:rsid w:val="00C0571A"/>
    <w:rsid w:val="00C064A6"/>
    <w:rsid w:val="00C0690A"/>
    <w:rsid w:val="00C06B32"/>
    <w:rsid w:val="00C114F4"/>
    <w:rsid w:val="00C11F13"/>
    <w:rsid w:val="00C133A2"/>
    <w:rsid w:val="00C17E15"/>
    <w:rsid w:val="00C20E1A"/>
    <w:rsid w:val="00C23B10"/>
    <w:rsid w:val="00C23ECD"/>
    <w:rsid w:val="00C259F5"/>
    <w:rsid w:val="00C25D8D"/>
    <w:rsid w:val="00C2792D"/>
    <w:rsid w:val="00C301D9"/>
    <w:rsid w:val="00C30D54"/>
    <w:rsid w:val="00C3159D"/>
    <w:rsid w:val="00C316A8"/>
    <w:rsid w:val="00C31A80"/>
    <w:rsid w:val="00C31EEA"/>
    <w:rsid w:val="00C320EE"/>
    <w:rsid w:val="00C327AE"/>
    <w:rsid w:val="00C3426F"/>
    <w:rsid w:val="00C35AD3"/>
    <w:rsid w:val="00C3633F"/>
    <w:rsid w:val="00C3652C"/>
    <w:rsid w:val="00C37BF0"/>
    <w:rsid w:val="00C40158"/>
    <w:rsid w:val="00C4021A"/>
    <w:rsid w:val="00C4167F"/>
    <w:rsid w:val="00C41CDD"/>
    <w:rsid w:val="00C41F3F"/>
    <w:rsid w:val="00C436EB"/>
    <w:rsid w:val="00C43B9A"/>
    <w:rsid w:val="00C4468B"/>
    <w:rsid w:val="00C45468"/>
    <w:rsid w:val="00C45471"/>
    <w:rsid w:val="00C457AC"/>
    <w:rsid w:val="00C473AA"/>
    <w:rsid w:val="00C47BBF"/>
    <w:rsid w:val="00C528D9"/>
    <w:rsid w:val="00C5302E"/>
    <w:rsid w:val="00C533AF"/>
    <w:rsid w:val="00C55A47"/>
    <w:rsid w:val="00C57F4A"/>
    <w:rsid w:val="00C61708"/>
    <w:rsid w:val="00C63E2E"/>
    <w:rsid w:val="00C65BE8"/>
    <w:rsid w:val="00C70F72"/>
    <w:rsid w:val="00C70F78"/>
    <w:rsid w:val="00C720C5"/>
    <w:rsid w:val="00C747BD"/>
    <w:rsid w:val="00C7514F"/>
    <w:rsid w:val="00C75B6C"/>
    <w:rsid w:val="00C775ED"/>
    <w:rsid w:val="00C8009D"/>
    <w:rsid w:val="00C817D7"/>
    <w:rsid w:val="00C851E3"/>
    <w:rsid w:val="00C865B8"/>
    <w:rsid w:val="00C867B2"/>
    <w:rsid w:val="00C93422"/>
    <w:rsid w:val="00C946D3"/>
    <w:rsid w:val="00C94D23"/>
    <w:rsid w:val="00C96367"/>
    <w:rsid w:val="00C979B6"/>
    <w:rsid w:val="00C979BD"/>
    <w:rsid w:val="00CA1D83"/>
    <w:rsid w:val="00CA3320"/>
    <w:rsid w:val="00CA3A5F"/>
    <w:rsid w:val="00CA576C"/>
    <w:rsid w:val="00CA63B1"/>
    <w:rsid w:val="00CA71AD"/>
    <w:rsid w:val="00CA739D"/>
    <w:rsid w:val="00CA7A7C"/>
    <w:rsid w:val="00CA7B00"/>
    <w:rsid w:val="00CB01C5"/>
    <w:rsid w:val="00CB0C3E"/>
    <w:rsid w:val="00CB0DAF"/>
    <w:rsid w:val="00CB1C7B"/>
    <w:rsid w:val="00CB2276"/>
    <w:rsid w:val="00CB2E58"/>
    <w:rsid w:val="00CB3098"/>
    <w:rsid w:val="00CB3538"/>
    <w:rsid w:val="00CB474B"/>
    <w:rsid w:val="00CB4F5C"/>
    <w:rsid w:val="00CB5212"/>
    <w:rsid w:val="00CB5A75"/>
    <w:rsid w:val="00CC0299"/>
    <w:rsid w:val="00CC11B2"/>
    <w:rsid w:val="00CC33E6"/>
    <w:rsid w:val="00CC34D6"/>
    <w:rsid w:val="00CC3E00"/>
    <w:rsid w:val="00CC5235"/>
    <w:rsid w:val="00CC5959"/>
    <w:rsid w:val="00CC5A3C"/>
    <w:rsid w:val="00CC7279"/>
    <w:rsid w:val="00CD2A58"/>
    <w:rsid w:val="00CD342B"/>
    <w:rsid w:val="00CD4821"/>
    <w:rsid w:val="00CD518A"/>
    <w:rsid w:val="00CD55C1"/>
    <w:rsid w:val="00CD5AFB"/>
    <w:rsid w:val="00CD67B1"/>
    <w:rsid w:val="00CE0020"/>
    <w:rsid w:val="00CE116C"/>
    <w:rsid w:val="00CE1E70"/>
    <w:rsid w:val="00CE2024"/>
    <w:rsid w:val="00CE2757"/>
    <w:rsid w:val="00CE3BD2"/>
    <w:rsid w:val="00CE605C"/>
    <w:rsid w:val="00CE6C52"/>
    <w:rsid w:val="00CE7526"/>
    <w:rsid w:val="00CE7AE1"/>
    <w:rsid w:val="00CF1B22"/>
    <w:rsid w:val="00CF690B"/>
    <w:rsid w:val="00D000E0"/>
    <w:rsid w:val="00D010FC"/>
    <w:rsid w:val="00D01993"/>
    <w:rsid w:val="00D0231D"/>
    <w:rsid w:val="00D023C2"/>
    <w:rsid w:val="00D026F9"/>
    <w:rsid w:val="00D03B61"/>
    <w:rsid w:val="00D04287"/>
    <w:rsid w:val="00D0442C"/>
    <w:rsid w:val="00D06BD9"/>
    <w:rsid w:val="00D1206C"/>
    <w:rsid w:val="00D12E2C"/>
    <w:rsid w:val="00D12FBD"/>
    <w:rsid w:val="00D13A73"/>
    <w:rsid w:val="00D13B47"/>
    <w:rsid w:val="00D1455C"/>
    <w:rsid w:val="00D14728"/>
    <w:rsid w:val="00D15C10"/>
    <w:rsid w:val="00D16EA0"/>
    <w:rsid w:val="00D206CA"/>
    <w:rsid w:val="00D21048"/>
    <w:rsid w:val="00D21769"/>
    <w:rsid w:val="00D22333"/>
    <w:rsid w:val="00D2334A"/>
    <w:rsid w:val="00D2385A"/>
    <w:rsid w:val="00D24F44"/>
    <w:rsid w:val="00D26AB7"/>
    <w:rsid w:val="00D27C94"/>
    <w:rsid w:val="00D30576"/>
    <w:rsid w:val="00D316E0"/>
    <w:rsid w:val="00D33ED2"/>
    <w:rsid w:val="00D35500"/>
    <w:rsid w:val="00D35DE0"/>
    <w:rsid w:val="00D36708"/>
    <w:rsid w:val="00D36E52"/>
    <w:rsid w:val="00D426F0"/>
    <w:rsid w:val="00D438E7"/>
    <w:rsid w:val="00D467D9"/>
    <w:rsid w:val="00D47090"/>
    <w:rsid w:val="00D47555"/>
    <w:rsid w:val="00D509B8"/>
    <w:rsid w:val="00D51333"/>
    <w:rsid w:val="00D5144E"/>
    <w:rsid w:val="00D519F0"/>
    <w:rsid w:val="00D53C90"/>
    <w:rsid w:val="00D55FCB"/>
    <w:rsid w:val="00D60B20"/>
    <w:rsid w:val="00D61876"/>
    <w:rsid w:val="00D63D15"/>
    <w:rsid w:val="00D63D37"/>
    <w:rsid w:val="00D665CE"/>
    <w:rsid w:val="00D679EB"/>
    <w:rsid w:val="00D702C6"/>
    <w:rsid w:val="00D70EFD"/>
    <w:rsid w:val="00D733C2"/>
    <w:rsid w:val="00D7684A"/>
    <w:rsid w:val="00D775B1"/>
    <w:rsid w:val="00D77FFC"/>
    <w:rsid w:val="00D8082D"/>
    <w:rsid w:val="00D80F2C"/>
    <w:rsid w:val="00D81625"/>
    <w:rsid w:val="00D83A2F"/>
    <w:rsid w:val="00D84D48"/>
    <w:rsid w:val="00D85051"/>
    <w:rsid w:val="00D85E95"/>
    <w:rsid w:val="00D86AAB"/>
    <w:rsid w:val="00D87FD9"/>
    <w:rsid w:val="00D90558"/>
    <w:rsid w:val="00D92BF3"/>
    <w:rsid w:val="00D93617"/>
    <w:rsid w:val="00D94D21"/>
    <w:rsid w:val="00D96954"/>
    <w:rsid w:val="00D9744D"/>
    <w:rsid w:val="00D975D7"/>
    <w:rsid w:val="00D97C49"/>
    <w:rsid w:val="00DA0E98"/>
    <w:rsid w:val="00DA173F"/>
    <w:rsid w:val="00DA17B9"/>
    <w:rsid w:val="00DA5390"/>
    <w:rsid w:val="00DA5571"/>
    <w:rsid w:val="00DB01BB"/>
    <w:rsid w:val="00DB0378"/>
    <w:rsid w:val="00DB08AD"/>
    <w:rsid w:val="00DB1D96"/>
    <w:rsid w:val="00DB225F"/>
    <w:rsid w:val="00DB5220"/>
    <w:rsid w:val="00DB56DB"/>
    <w:rsid w:val="00DB59E2"/>
    <w:rsid w:val="00DB642A"/>
    <w:rsid w:val="00DB6687"/>
    <w:rsid w:val="00DB6FCC"/>
    <w:rsid w:val="00DB7FD3"/>
    <w:rsid w:val="00DC00B2"/>
    <w:rsid w:val="00DC19D4"/>
    <w:rsid w:val="00DC1D3F"/>
    <w:rsid w:val="00DC33D9"/>
    <w:rsid w:val="00DC3615"/>
    <w:rsid w:val="00DC40E3"/>
    <w:rsid w:val="00DC414C"/>
    <w:rsid w:val="00DC4327"/>
    <w:rsid w:val="00DC5164"/>
    <w:rsid w:val="00DC5F0D"/>
    <w:rsid w:val="00DC6164"/>
    <w:rsid w:val="00DC7A27"/>
    <w:rsid w:val="00DC7BDA"/>
    <w:rsid w:val="00DD07DE"/>
    <w:rsid w:val="00DD1868"/>
    <w:rsid w:val="00DD2319"/>
    <w:rsid w:val="00DD4ED7"/>
    <w:rsid w:val="00DE1051"/>
    <w:rsid w:val="00DE32AA"/>
    <w:rsid w:val="00DE3995"/>
    <w:rsid w:val="00DE4CCF"/>
    <w:rsid w:val="00DE4EB0"/>
    <w:rsid w:val="00DE5BA7"/>
    <w:rsid w:val="00DE5E65"/>
    <w:rsid w:val="00DF0696"/>
    <w:rsid w:val="00DF09AC"/>
    <w:rsid w:val="00DF1584"/>
    <w:rsid w:val="00DF17A9"/>
    <w:rsid w:val="00DF3D46"/>
    <w:rsid w:val="00DF5B57"/>
    <w:rsid w:val="00DF7207"/>
    <w:rsid w:val="00DF786C"/>
    <w:rsid w:val="00E01B28"/>
    <w:rsid w:val="00E02F73"/>
    <w:rsid w:val="00E0378E"/>
    <w:rsid w:val="00E0434E"/>
    <w:rsid w:val="00E05522"/>
    <w:rsid w:val="00E059C1"/>
    <w:rsid w:val="00E05A42"/>
    <w:rsid w:val="00E10146"/>
    <w:rsid w:val="00E12449"/>
    <w:rsid w:val="00E14277"/>
    <w:rsid w:val="00E16E28"/>
    <w:rsid w:val="00E20B7D"/>
    <w:rsid w:val="00E20B86"/>
    <w:rsid w:val="00E21685"/>
    <w:rsid w:val="00E21BF9"/>
    <w:rsid w:val="00E22139"/>
    <w:rsid w:val="00E2313F"/>
    <w:rsid w:val="00E238C2"/>
    <w:rsid w:val="00E247C6"/>
    <w:rsid w:val="00E26192"/>
    <w:rsid w:val="00E27A11"/>
    <w:rsid w:val="00E3001C"/>
    <w:rsid w:val="00E301DE"/>
    <w:rsid w:val="00E30919"/>
    <w:rsid w:val="00E32F23"/>
    <w:rsid w:val="00E336A1"/>
    <w:rsid w:val="00E3449B"/>
    <w:rsid w:val="00E34F97"/>
    <w:rsid w:val="00E3533B"/>
    <w:rsid w:val="00E3537F"/>
    <w:rsid w:val="00E36FE4"/>
    <w:rsid w:val="00E37059"/>
    <w:rsid w:val="00E37C96"/>
    <w:rsid w:val="00E402A2"/>
    <w:rsid w:val="00E403AC"/>
    <w:rsid w:val="00E40724"/>
    <w:rsid w:val="00E4202A"/>
    <w:rsid w:val="00E4288D"/>
    <w:rsid w:val="00E44624"/>
    <w:rsid w:val="00E45CA3"/>
    <w:rsid w:val="00E465BA"/>
    <w:rsid w:val="00E51A68"/>
    <w:rsid w:val="00E51B95"/>
    <w:rsid w:val="00E51DE3"/>
    <w:rsid w:val="00E52175"/>
    <w:rsid w:val="00E5397F"/>
    <w:rsid w:val="00E53985"/>
    <w:rsid w:val="00E5522B"/>
    <w:rsid w:val="00E55E2C"/>
    <w:rsid w:val="00E5642F"/>
    <w:rsid w:val="00E56F2C"/>
    <w:rsid w:val="00E576C8"/>
    <w:rsid w:val="00E62C7E"/>
    <w:rsid w:val="00E6605F"/>
    <w:rsid w:val="00E662B7"/>
    <w:rsid w:val="00E6672E"/>
    <w:rsid w:val="00E702ED"/>
    <w:rsid w:val="00E703FD"/>
    <w:rsid w:val="00E7113C"/>
    <w:rsid w:val="00E718B6"/>
    <w:rsid w:val="00E73DD9"/>
    <w:rsid w:val="00E74B17"/>
    <w:rsid w:val="00E753AA"/>
    <w:rsid w:val="00E75480"/>
    <w:rsid w:val="00E76101"/>
    <w:rsid w:val="00E762CC"/>
    <w:rsid w:val="00E77B69"/>
    <w:rsid w:val="00E80891"/>
    <w:rsid w:val="00E809FF"/>
    <w:rsid w:val="00E81B6E"/>
    <w:rsid w:val="00E90B99"/>
    <w:rsid w:val="00E90FEB"/>
    <w:rsid w:val="00E930D2"/>
    <w:rsid w:val="00E95C96"/>
    <w:rsid w:val="00E95CDF"/>
    <w:rsid w:val="00E95DD3"/>
    <w:rsid w:val="00E971F8"/>
    <w:rsid w:val="00E97F4B"/>
    <w:rsid w:val="00EA00C3"/>
    <w:rsid w:val="00EA0356"/>
    <w:rsid w:val="00EA18DA"/>
    <w:rsid w:val="00EA3081"/>
    <w:rsid w:val="00EA3DAD"/>
    <w:rsid w:val="00EA4141"/>
    <w:rsid w:val="00EA4710"/>
    <w:rsid w:val="00EA5913"/>
    <w:rsid w:val="00EA7781"/>
    <w:rsid w:val="00EA7CAE"/>
    <w:rsid w:val="00EB1617"/>
    <w:rsid w:val="00EB39F5"/>
    <w:rsid w:val="00EB4C4F"/>
    <w:rsid w:val="00EB640A"/>
    <w:rsid w:val="00EB65F0"/>
    <w:rsid w:val="00EB79F6"/>
    <w:rsid w:val="00EC14D1"/>
    <w:rsid w:val="00EC2299"/>
    <w:rsid w:val="00EC2E4D"/>
    <w:rsid w:val="00EC346F"/>
    <w:rsid w:val="00EC4106"/>
    <w:rsid w:val="00EC4AAD"/>
    <w:rsid w:val="00EC4D4E"/>
    <w:rsid w:val="00EC717E"/>
    <w:rsid w:val="00EE0690"/>
    <w:rsid w:val="00EE0837"/>
    <w:rsid w:val="00EE233A"/>
    <w:rsid w:val="00EE5152"/>
    <w:rsid w:val="00EE6B21"/>
    <w:rsid w:val="00EE6B95"/>
    <w:rsid w:val="00EE6CFA"/>
    <w:rsid w:val="00EF126D"/>
    <w:rsid w:val="00EF2033"/>
    <w:rsid w:val="00EF291D"/>
    <w:rsid w:val="00EF38F7"/>
    <w:rsid w:val="00EF3D9B"/>
    <w:rsid w:val="00EF4140"/>
    <w:rsid w:val="00EF4207"/>
    <w:rsid w:val="00EF5829"/>
    <w:rsid w:val="00EF5EBB"/>
    <w:rsid w:val="00EF6FEE"/>
    <w:rsid w:val="00EF7401"/>
    <w:rsid w:val="00EF7450"/>
    <w:rsid w:val="00EF7640"/>
    <w:rsid w:val="00EF7AD8"/>
    <w:rsid w:val="00EF7E46"/>
    <w:rsid w:val="00F00785"/>
    <w:rsid w:val="00F01752"/>
    <w:rsid w:val="00F02560"/>
    <w:rsid w:val="00F02B97"/>
    <w:rsid w:val="00F047C6"/>
    <w:rsid w:val="00F0522C"/>
    <w:rsid w:val="00F0631D"/>
    <w:rsid w:val="00F0674D"/>
    <w:rsid w:val="00F0722A"/>
    <w:rsid w:val="00F07413"/>
    <w:rsid w:val="00F1047E"/>
    <w:rsid w:val="00F105B7"/>
    <w:rsid w:val="00F10BAB"/>
    <w:rsid w:val="00F115D8"/>
    <w:rsid w:val="00F13903"/>
    <w:rsid w:val="00F167A7"/>
    <w:rsid w:val="00F169AF"/>
    <w:rsid w:val="00F17CAE"/>
    <w:rsid w:val="00F2087C"/>
    <w:rsid w:val="00F23213"/>
    <w:rsid w:val="00F23455"/>
    <w:rsid w:val="00F23CC7"/>
    <w:rsid w:val="00F2582A"/>
    <w:rsid w:val="00F30103"/>
    <w:rsid w:val="00F31712"/>
    <w:rsid w:val="00F31B62"/>
    <w:rsid w:val="00F32DDD"/>
    <w:rsid w:val="00F34135"/>
    <w:rsid w:val="00F344BE"/>
    <w:rsid w:val="00F347E9"/>
    <w:rsid w:val="00F36DF4"/>
    <w:rsid w:val="00F41C92"/>
    <w:rsid w:val="00F420BA"/>
    <w:rsid w:val="00F4251B"/>
    <w:rsid w:val="00F42837"/>
    <w:rsid w:val="00F42CFB"/>
    <w:rsid w:val="00F42DA4"/>
    <w:rsid w:val="00F44C14"/>
    <w:rsid w:val="00F457C4"/>
    <w:rsid w:val="00F47668"/>
    <w:rsid w:val="00F5066D"/>
    <w:rsid w:val="00F509A7"/>
    <w:rsid w:val="00F50D1B"/>
    <w:rsid w:val="00F50F50"/>
    <w:rsid w:val="00F52F8D"/>
    <w:rsid w:val="00F531FF"/>
    <w:rsid w:val="00F54823"/>
    <w:rsid w:val="00F54FF1"/>
    <w:rsid w:val="00F54FFF"/>
    <w:rsid w:val="00F56D43"/>
    <w:rsid w:val="00F60E51"/>
    <w:rsid w:val="00F6375E"/>
    <w:rsid w:val="00F64693"/>
    <w:rsid w:val="00F648A3"/>
    <w:rsid w:val="00F65262"/>
    <w:rsid w:val="00F6581A"/>
    <w:rsid w:val="00F65C12"/>
    <w:rsid w:val="00F65D59"/>
    <w:rsid w:val="00F6607C"/>
    <w:rsid w:val="00F67DCB"/>
    <w:rsid w:val="00F71BA9"/>
    <w:rsid w:val="00F72364"/>
    <w:rsid w:val="00F732DC"/>
    <w:rsid w:val="00F73CA8"/>
    <w:rsid w:val="00F74147"/>
    <w:rsid w:val="00F75269"/>
    <w:rsid w:val="00F772BD"/>
    <w:rsid w:val="00F825DB"/>
    <w:rsid w:val="00F83101"/>
    <w:rsid w:val="00F85714"/>
    <w:rsid w:val="00F85844"/>
    <w:rsid w:val="00F8646A"/>
    <w:rsid w:val="00F86EE2"/>
    <w:rsid w:val="00F90EEF"/>
    <w:rsid w:val="00F90FB8"/>
    <w:rsid w:val="00F91036"/>
    <w:rsid w:val="00F9240E"/>
    <w:rsid w:val="00F954AC"/>
    <w:rsid w:val="00F97CBD"/>
    <w:rsid w:val="00FA36AA"/>
    <w:rsid w:val="00FA6090"/>
    <w:rsid w:val="00FA7E3A"/>
    <w:rsid w:val="00FB0CE6"/>
    <w:rsid w:val="00FB13C0"/>
    <w:rsid w:val="00FB16D3"/>
    <w:rsid w:val="00FB2574"/>
    <w:rsid w:val="00FB3C87"/>
    <w:rsid w:val="00FB3D1A"/>
    <w:rsid w:val="00FB4ACB"/>
    <w:rsid w:val="00FB53B2"/>
    <w:rsid w:val="00FB6EE7"/>
    <w:rsid w:val="00FB712C"/>
    <w:rsid w:val="00FC21D0"/>
    <w:rsid w:val="00FC2EBF"/>
    <w:rsid w:val="00FC3E65"/>
    <w:rsid w:val="00FC4241"/>
    <w:rsid w:val="00FC470B"/>
    <w:rsid w:val="00FC5DD9"/>
    <w:rsid w:val="00FC6E02"/>
    <w:rsid w:val="00FC74B6"/>
    <w:rsid w:val="00FC7E90"/>
    <w:rsid w:val="00FD113F"/>
    <w:rsid w:val="00FD210A"/>
    <w:rsid w:val="00FD24EB"/>
    <w:rsid w:val="00FD302A"/>
    <w:rsid w:val="00FD554B"/>
    <w:rsid w:val="00FD5C78"/>
    <w:rsid w:val="00FD5CD6"/>
    <w:rsid w:val="00FD6343"/>
    <w:rsid w:val="00FD75F6"/>
    <w:rsid w:val="00FD7A84"/>
    <w:rsid w:val="00FD7E7E"/>
    <w:rsid w:val="00FE0007"/>
    <w:rsid w:val="00FE1BAE"/>
    <w:rsid w:val="00FF1DA4"/>
    <w:rsid w:val="00FF54F2"/>
    <w:rsid w:val="00FF5828"/>
    <w:rsid w:val="00FF6F2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4E5601"/>
  <w15:docId w15:val="{0414D8C5-BA8C-4956-8F06-CCC7B7CBF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6F0A"/>
    <w:rPr>
      <w:sz w:val="24"/>
      <w:szCs w:val="24"/>
      <w:lang w:val="en-GB" w:eastAsia="en-US"/>
    </w:rPr>
  </w:style>
  <w:style w:type="paragraph" w:styleId="Heading1">
    <w:name w:val="heading 1"/>
    <w:basedOn w:val="Normal"/>
    <w:next w:val="Normal"/>
    <w:link w:val="Heading1Char"/>
    <w:qFormat/>
    <w:rsid w:val="007A6F0A"/>
    <w:pPr>
      <w:keepNext/>
      <w:jc w:val="center"/>
      <w:outlineLvl w:val="0"/>
    </w:pPr>
    <w:rPr>
      <w:rFonts w:ascii="TimesLT" w:hAnsi="TimesLT"/>
      <w:b/>
      <w:sz w:val="20"/>
      <w:szCs w:val="20"/>
    </w:rPr>
  </w:style>
  <w:style w:type="paragraph" w:styleId="Heading2">
    <w:name w:val="heading 2"/>
    <w:basedOn w:val="Normal"/>
    <w:next w:val="Normal"/>
    <w:link w:val="Heading2Char"/>
    <w:qFormat/>
    <w:rsid w:val="007A6F0A"/>
    <w:pPr>
      <w:keepNext/>
      <w:jc w:val="center"/>
      <w:outlineLvl w:val="1"/>
    </w:pPr>
    <w:rPr>
      <w:rFonts w:ascii="TimesLT" w:hAnsi="TimesLT"/>
      <w:b/>
      <w:sz w:val="28"/>
      <w:szCs w:val="20"/>
      <w:lang w:val="en-US"/>
    </w:rPr>
  </w:style>
  <w:style w:type="paragraph" w:styleId="Heading4">
    <w:name w:val="heading 4"/>
    <w:basedOn w:val="Normal"/>
    <w:next w:val="Normal"/>
    <w:qFormat/>
    <w:rsid w:val="007A6F0A"/>
    <w:pPr>
      <w:keepNext/>
      <w:jc w:val="both"/>
      <w:outlineLvl w:val="3"/>
    </w:pPr>
    <w:rPr>
      <w:b/>
      <w:position w:val="2"/>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A6F0A"/>
    <w:pPr>
      <w:jc w:val="both"/>
    </w:pPr>
    <w:rPr>
      <w:rFonts w:ascii="TimesLT" w:hAnsi="TimesLT"/>
      <w:szCs w:val="20"/>
    </w:rPr>
  </w:style>
  <w:style w:type="paragraph" w:styleId="Footer">
    <w:name w:val="footer"/>
    <w:basedOn w:val="Normal"/>
    <w:link w:val="FooterChar"/>
    <w:uiPriority w:val="99"/>
    <w:rsid w:val="007A6F0A"/>
    <w:pPr>
      <w:tabs>
        <w:tab w:val="center" w:pos="4153"/>
        <w:tab w:val="right" w:pos="8306"/>
      </w:tabs>
    </w:pPr>
    <w:rPr>
      <w:rFonts w:ascii="TimesLT" w:hAnsi="TimesLT"/>
      <w:szCs w:val="20"/>
      <w:lang w:val="en-US"/>
    </w:rPr>
  </w:style>
  <w:style w:type="paragraph" w:styleId="Header">
    <w:name w:val="header"/>
    <w:basedOn w:val="Normal"/>
    <w:rsid w:val="007A6F0A"/>
    <w:pPr>
      <w:tabs>
        <w:tab w:val="center" w:pos="4153"/>
        <w:tab w:val="right" w:pos="8306"/>
      </w:tabs>
    </w:pPr>
  </w:style>
  <w:style w:type="paragraph" w:styleId="BodyTextIndent">
    <w:name w:val="Body Text Indent"/>
    <w:basedOn w:val="Normal"/>
    <w:rsid w:val="007A6F0A"/>
    <w:pPr>
      <w:ind w:left="360"/>
      <w:jc w:val="both"/>
    </w:pPr>
    <w:rPr>
      <w:lang w:val="lt-LT"/>
    </w:rPr>
  </w:style>
  <w:style w:type="paragraph" w:styleId="BalloonText">
    <w:name w:val="Balloon Text"/>
    <w:basedOn w:val="Normal"/>
    <w:semiHidden/>
    <w:rsid w:val="00582F18"/>
    <w:rPr>
      <w:rFonts w:ascii="Tahoma" w:hAnsi="Tahoma" w:cs="Tahoma"/>
      <w:sz w:val="16"/>
      <w:szCs w:val="16"/>
    </w:rPr>
  </w:style>
  <w:style w:type="paragraph" w:styleId="ListParagraph">
    <w:name w:val="List Paragraph"/>
    <w:aliases w:val="List not in Table,Loetelu,Numbering,ERP-List Paragraph,List Paragraph11,Paragraph,Bullet EY,numbered,Bullet List,FooterText,List Paragraph1,Paragraphe de liste1,Bulletr List Paragraph,列出段落,列出段落1,List Paragraph2,List Paragraph21,リスト段落1"/>
    <w:basedOn w:val="Normal"/>
    <w:link w:val="ListParagraphChar"/>
    <w:uiPriority w:val="34"/>
    <w:qFormat/>
    <w:rsid w:val="00CB5212"/>
    <w:pPr>
      <w:spacing w:after="200" w:line="276" w:lineRule="auto"/>
      <w:ind w:left="720"/>
      <w:contextualSpacing/>
    </w:pPr>
    <w:rPr>
      <w:rFonts w:ascii="Calibri" w:eastAsia="Calibri" w:hAnsi="Calibri"/>
      <w:sz w:val="22"/>
      <w:szCs w:val="22"/>
    </w:rPr>
  </w:style>
  <w:style w:type="character" w:styleId="Strong">
    <w:name w:val="Strong"/>
    <w:qFormat/>
    <w:rsid w:val="00CB5212"/>
    <w:rPr>
      <w:b/>
      <w:bCs/>
    </w:rPr>
  </w:style>
  <w:style w:type="character" w:customStyle="1" w:styleId="tekstas">
    <w:name w:val="tekstas"/>
    <w:basedOn w:val="DefaultParagraphFont"/>
    <w:rsid w:val="00CB5212"/>
  </w:style>
  <w:style w:type="character" w:styleId="CommentReference">
    <w:name w:val="annotation reference"/>
    <w:rsid w:val="007A6C80"/>
    <w:rPr>
      <w:sz w:val="16"/>
      <w:szCs w:val="16"/>
    </w:rPr>
  </w:style>
  <w:style w:type="paragraph" w:styleId="CommentText">
    <w:name w:val="annotation text"/>
    <w:basedOn w:val="Normal"/>
    <w:link w:val="CommentTextChar"/>
    <w:uiPriority w:val="99"/>
    <w:rsid w:val="007A6C80"/>
    <w:rPr>
      <w:sz w:val="20"/>
      <w:szCs w:val="20"/>
    </w:rPr>
  </w:style>
  <w:style w:type="character" w:customStyle="1" w:styleId="CommentTextChar">
    <w:name w:val="Comment Text Char"/>
    <w:link w:val="CommentText"/>
    <w:uiPriority w:val="99"/>
    <w:rsid w:val="007A6C80"/>
    <w:rPr>
      <w:lang w:val="en-GB" w:eastAsia="en-US"/>
    </w:rPr>
  </w:style>
  <w:style w:type="paragraph" w:styleId="CommentSubject">
    <w:name w:val="annotation subject"/>
    <w:basedOn w:val="CommentText"/>
    <w:next w:val="CommentText"/>
    <w:link w:val="CommentSubjectChar"/>
    <w:rsid w:val="007A6C80"/>
    <w:rPr>
      <w:b/>
      <w:bCs/>
    </w:rPr>
  </w:style>
  <w:style w:type="character" w:customStyle="1" w:styleId="CommentSubjectChar">
    <w:name w:val="Comment Subject Char"/>
    <w:link w:val="CommentSubject"/>
    <w:rsid w:val="007A6C80"/>
    <w:rPr>
      <w:b/>
      <w:bCs/>
      <w:lang w:val="en-GB" w:eastAsia="en-US"/>
    </w:rPr>
  </w:style>
  <w:style w:type="paragraph" w:styleId="Revision">
    <w:name w:val="Revision"/>
    <w:hidden/>
    <w:uiPriority w:val="99"/>
    <w:semiHidden/>
    <w:rsid w:val="004D25F2"/>
    <w:rPr>
      <w:sz w:val="24"/>
      <w:szCs w:val="24"/>
      <w:lang w:val="en-GB" w:eastAsia="en-US"/>
    </w:rPr>
  </w:style>
  <w:style w:type="table" w:styleId="TableGrid">
    <w:name w:val="Table Grid"/>
    <w:basedOn w:val="TableNormal"/>
    <w:uiPriority w:val="59"/>
    <w:rsid w:val="000A02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uiPriority w:val="1"/>
    <w:rsid w:val="001D07F8"/>
    <w:rPr>
      <w:rFonts w:ascii="Times New Roman" w:hAnsi="Times New Roman"/>
      <w:sz w:val="24"/>
    </w:rPr>
  </w:style>
  <w:style w:type="character" w:styleId="PlaceholderText">
    <w:name w:val="Placeholder Text"/>
    <w:uiPriority w:val="99"/>
    <w:semiHidden/>
    <w:rsid w:val="001D07F8"/>
    <w:rPr>
      <w:color w:val="808080"/>
    </w:rPr>
  </w:style>
  <w:style w:type="character" w:customStyle="1" w:styleId="Style2">
    <w:name w:val="Style2"/>
    <w:uiPriority w:val="1"/>
    <w:rsid w:val="001D07F8"/>
    <w:rPr>
      <w:rFonts w:ascii="Times New Roman" w:hAnsi="Times New Roman"/>
      <w:b/>
      <w:sz w:val="24"/>
    </w:rPr>
  </w:style>
  <w:style w:type="character" w:customStyle="1" w:styleId="Style4">
    <w:name w:val="Style4"/>
    <w:uiPriority w:val="1"/>
    <w:rsid w:val="000C4CA2"/>
    <w:rPr>
      <w:rFonts w:ascii="Times New Roman" w:hAnsi="Times New Roman"/>
      <w:b/>
      <w:sz w:val="24"/>
    </w:rPr>
  </w:style>
  <w:style w:type="character" w:customStyle="1" w:styleId="normalchar">
    <w:name w:val="normal__char"/>
    <w:basedOn w:val="DefaultParagraphFont"/>
    <w:rsid w:val="00BA054E"/>
  </w:style>
  <w:style w:type="paragraph" w:customStyle="1" w:styleId="list0020paragraph">
    <w:name w:val="list_0020paragraph"/>
    <w:basedOn w:val="Normal"/>
    <w:rsid w:val="00D13A73"/>
    <w:pPr>
      <w:spacing w:before="100" w:beforeAutospacing="1" w:after="100" w:afterAutospacing="1"/>
    </w:pPr>
    <w:rPr>
      <w:lang w:val="en-US"/>
    </w:rPr>
  </w:style>
  <w:style w:type="character" w:customStyle="1" w:styleId="list0020paragraphchar">
    <w:name w:val="list_0020paragraph__char"/>
    <w:basedOn w:val="DefaultParagraphFont"/>
    <w:rsid w:val="00D13A73"/>
  </w:style>
  <w:style w:type="character" w:styleId="Hyperlink">
    <w:name w:val="Hyperlink"/>
    <w:rsid w:val="0029696D"/>
    <w:rPr>
      <w:color w:val="0000FF"/>
      <w:u w:val="single"/>
    </w:rPr>
  </w:style>
  <w:style w:type="character" w:customStyle="1" w:styleId="ListParagraphChar">
    <w:name w:val="List Paragraph Char"/>
    <w:aliases w:val="List not in Table Char,Loetelu Char,Numbering Char,ERP-List Paragraph Char,List Paragraph11 Char,Paragraph Char,Bullet EY Char,numbered Char,Bullet List Char,FooterText Char,List Paragraph1 Char,Paragraphe de liste1 Char,列出段落 Char"/>
    <w:link w:val="ListParagraph"/>
    <w:uiPriority w:val="34"/>
    <w:rsid w:val="00192851"/>
    <w:rPr>
      <w:rFonts w:ascii="Calibri" w:eastAsia="Calibri" w:hAnsi="Calibri"/>
      <w:sz w:val="22"/>
      <w:szCs w:val="22"/>
    </w:rPr>
  </w:style>
  <w:style w:type="paragraph" w:styleId="NoSpacing">
    <w:name w:val="No Spacing"/>
    <w:uiPriority w:val="1"/>
    <w:qFormat/>
    <w:rsid w:val="00D026F9"/>
    <w:rPr>
      <w:rFonts w:ascii="Calibri" w:eastAsia="Calibri" w:hAnsi="Calibri"/>
      <w:sz w:val="22"/>
      <w:szCs w:val="22"/>
      <w:lang w:eastAsia="en-US"/>
    </w:rPr>
  </w:style>
  <w:style w:type="paragraph" w:customStyle="1" w:styleId="bodytext0">
    <w:name w:val="bodytext"/>
    <w:basedOn w:val="Normal"/>
    <w:uiPriority w:val="99"/>
    <w:rsid w:val="00D026F9"/>
    <w:pPr>
      <w:spacing w:before="100" w:beforeAutospacing="1" w:after="100" w:afterAutospacing="1"/>
      <w:ind w:firstLine="720"/>
    </w:pPr>
    <w:rPr>
      <w:rFonts w:eastAsia="Batang" w:cs="Arial"/>
      <w:lang w:val="lt-LT" w:eastAsia="lt-LT"/>
    </w:rPr>
  </w:style>
  <w:style w:type="paragraph" w:customStyle="1" w:styleId="Default">
    <w:name w:val="Default"/>
    <w:rsid w:val="00B55A6A"/>
    <w:pPr>
      <w:autoSpaceDE w:val="0"/>
      <w:autoSpaceDN w:val="0"/>
      <w:adjustRightInd w:val="0"/>
    </w:pPr>
    <w:rPr>
      <w:color w:val="000000"/>
      <w:sz w:val="24"/>
      <w:szCs w:val="24"/>
      <w:lang w:val="en-US" w:eastAsia="en-US"/>
    </w:rPr>
  </w:style>
  <w:style w:type="character" w:customStyle="1" w:styleId="BodyTextChar">
    <w:name w:val="Body Text Char"/>
    <w:link w:val="BodyText"/>
    <w:rsid w:val="00F825DB"/>
    <w:rPr>
      <w:rFonts w:ascii="TimesLT" w:hAnsi="TimesLT"/>
      <w:sz w:val="24"/>
    </w:rPr>
  </w:style>
  <w:style w:type="character" w:customStyle="1" w:styleId="Heading1Char">
    <w:name w:val="Heading 1 Char"/>
    <w:link w:val="Heading1"/>
    <w:rsid w:val="001463A4"/>
    <w:rPr>
      <w:rFonts w:ascii="TimesLT" w:hAnsi="TimesLT"/>
      <w:b/>
    </w:rPr>
  </w:style>
  <w:style w:type="character" w:customStyle="1" w:styleId="Heading2Char">
    <w:name w:val="Heading 2 Char"/>
    <w:link w:val="Heading2"/>
    <w:rsid w:val="00A35744"/>
    <w:rPr>
      <w:rFonts w:ascii="TimesLT" w:hAnsi="TimesLT"/>
      <w:b/>
      <w:sz w:val="28"/>
      <w:lang w:val="en-US" w:eastAsia="en-US"/>
    </w:rPr>
  </w:style>
  <w:style w:type="character" w:customStyle="1" w:styleId="FooterChar">
    <w:name w:val="Footer Char"/>
    <w:link w:val="Footer"/>
    <w:uiPriority w:val="99"/>
    <w:rsid w:val="00D04287"/>
    <w:rPr>
      <w:rFonts w:ascii="TimesLT" w:hAnsi="TimesLT"/>
      <w:sz w:val="24"/>
      <w:lang w:val="en-US" w:eastAsia="en-US"/>
    </w:rPr>
  </w:style>
  <w:style w:type="paragraph" w:styleId="FootnoteText">
    <w:name w:val="footnote text"/>
    <w:basedOn w:val="Normal"/>
    <w:link w:val="FootnoteTextChar"/>
    <w:semiHidden/>
    <w:unhideWhenUsed/>
    <w:rsid w:val="005625AC"/>
    <w:rPr>
      <w:sz w:val="20"/>
      <w:szCs w:val="20"/>
    </w:rPr>
  </w:style>
  <w:style w:type="character" w:customStyle="1" w:styleId="FootnoteTextChar">
    <w:name w:val="Footnote Text Char"/>
    <w:basedOn w:val="DefaultParagraphFont"/>
    <w:link w:val="FootnoteText"/>
    <w:semiHidden/>
    <w:rsid w:val="005625AC"/>
    <w:rPr>
      <w:lang w:val="en-GB" w:eastAsia="en-US"/>
    </w:rPr>
  </w:style>
  <w:style w:type="character" w:styleId="FootnoteReference">
    <w:name w:val="footnote reference"/>
    <w:basedOn w:val="DefaultParagraphFont"/>
    <w:semiHidden/>
    <w:unhideWhenUsed/>
    <w:rsid w:val="005625AC"/>
    <w:rPr>
      <w:vertAlign w:val="superscript"/>
    </w:rPr>
  </w:style>
  <w:style w:type="character" w:customStyle="1" w:styleId="UnresolvedMention1">
    <w:name w:val="Unresolved Mention1"/>
    <w:basedOn w:val="DefaultParagraphFont"/>
    <w:uiPriority w:val="99"/>
    <w:semiHidden/>
    <w:unhideWhenUsed/>
    <w:rsid w:val="00F85714"/>
    <w:rPr>
      <w:color w:val="605E5C"/>
      <w:shd w:val="clear" w:color="auto" w:fill="E1DFDD"/>
    </w:rPr>
  </w:style>
  <w:style w:type="character" w:customStyle="1" w:styleId="UnresolvedMention">
    <w:name w:val="Unresolved Mention"/>
    <w:basedOn w:val="DefaultParagraphFont"/>
    <w:uiPriority w:val="99"/>
    <w:semiHidden/>
    <w:unhideWhenUsed/>
    <w:rsid w:val="00A461BA"/>
    <w:rPr>
      <w:color w:val="605E5C"/>
      <w:shd w:val="clear" w:color="auto" w:fill="E1DFDD"/>
    </w:rPr>
  </w:style>
  <w:style w:type="character" w:styleId="FollowedHyperlink">
    <w:name w:val="FollowedHyperlink"/>
    <w:basedOn w:val="DefaultParagraphFont"/>
    <w:semiHidden/>
    <w:unhideWhenUsed/>
    <w:rsid w:val="00907B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26257">
      <w:bodyDiv w:val="1"/>
      <w:marLeft w:val="0"/>
      <w:marRight w:val="0"/>
      <w:marTop w:val="0"/>
      <w:marBottom w:val="0"/>
      <w:divBdr>
        <w:top w:val="none" w:sz="0" w:space="0" w:color="auto"/>
        <w:left w:val="none" w:sz="0" w:space="0" w:color="auto"/>
        <w:bottom w:val="none" w:sz="0" w:space="0" w:color="auto"/>
        <w:right w:val="none" w:sz="0" w:space="0" w:color="auto"/>
      </w:divBdr>
    </w:div>
    <w:div w:id="185751479">
      <w:bodyDiv w:val="1"/>
      <w:marLeft w:val="0"/>
      <w:marRight w:val="0"/>
      <w:marTop w:val="0"/>
      <w:marBottom w:val="0"/>
      <w:divBdr>
        <w:top w:val="none" w:sz="0" w:space="0" w:color="auto"/>
        <w:left w:val="none" w:sz="0" w:space="0" w:color="auto"/>
        <w:bottom w:val="none" w:sz="0" w:space="0" w:color="auto"/>
        <w:right w:val="none" w:sz="0" w:space="0" w:color="auto"/>
      </w:divBdr>
    </w:div>
    <w:div w:id="758865134">
      <w:bodyDiv w:val="1"/>
      <w:marLeft w:val="0"/>
      <w:marRight w:val="0"/>
      <w:marTop w:val="0"/>
      <w:marBottom w:val="0"/>
      <w:divBdr>
        <w:top w:val="none" w:sz="0" w:space="0" w:color="auto"/>
        <w:left w:val="none" w:sz="0" w:space="0" w:color="auto"/>
        <w:bottom w:val="none" w:sz="0" w:space="0" w:color="auto"/>
        <w:right w:val="none" w:sz="0" w:space="0" w:color="auto"/>
      </w:divBdr>
    </w:div>
    <w:div w:id="882987469">
      <w:bodyDiv w:val="1"/>
      <w:marLeft w:val="0"/>
      <w:marRight w:val="0"/>
      <w:marTop w:val="0"/>
      <w:marBottom w:val="0"/>
      <w:divBdr>
        <w:top w:val="none" w:sz="0" w:space="0" w:color="auto"/>
        <w:left w:val="none" w:sz="0" w:space="0" w:color="auto"/>
        <w:bottom w:val="none" w:sz="0" w:space="0" w:color="auto"/>
        <w:right w:val="none" w:sz="0" w:space="0" w:color="auto"/>
      </w:divBdr>
    </w:div>
    <w:div w:id="1005790158">
      <w:bodyDiv w:val="1"/>
      <w:marLeft w:val="0"/>
      <w:marRight w:val="0"/>
      <w:marTop w:val="0"/>
      <w:marBottom w:val="0"/>
      <w:divBdr>
        <w:top w:val="none" w:sz="0" w:space="0" w:color="auto"/>
        <w:left w:val="none" w:sz="0" w:space="0" w:color="auto"/>
        <w:bottom w:val="none" w:sz="0" w:space="0" w:color="auto"/>
        <w:right w:val="none" w:sz="0" w:space="0" w:color="auto"/>
      </w:divBdr>
    </w:div>
    <w:div w:id="163108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e-seimas.lrs.lt/portal/legalAct/lt/TAD/TAIS.26642/asr" TargetMode="Externa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F37B3A5E8A165D4293884FC22CA40E21" ma:contentTypeVersion="2" ma:contentTypeDescription="Kurkite naują dokumentą." ma:contentTypeScope="" ma:versionID="c4a83e98d5712ef2570d23791155dce1">
  <xsd:schema xmlns:xsd="http://www.w3.org/2001/XMLSchema" xmlns:xs="http://www.w3.org/2001/XMLSchema" xmlns:p="http://schemas.microsoft.com/office/2006/metadata/properties" targetNamespace="http://schemas.microsoft.com/office/2006/metadata/properties" ma:root="true" ma:fieldsID="3347b8a734f65751b697ec589f5e9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39A33A-F07C-4340-B405-82CB605B33AB}">
  <ds:schemaRefs>
    <ds:schemaRef ds:uri="http://schemas.microsoft.com/sharepoint/v3/contenttype/forms"/>
  </ds:schemaRefs>
</ds:datastoreItem>
</file>

<file path=customXml/itemProps2.xml><?xml version="1.0" encoding="utf-8"?>
<ds:datastoreItem xmlns:ds="http://schemas.openxmlformats.org/officeDocument/2006/customXml" ds:itemID="{4F4DDAD9-6392-4453-B5B2-134B16A040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3D90C2-86CF-4507-AB82-081E456FDB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8D352C7-4827-4FAB-BD8F-53C7BE1B6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382</Words>
  <Characters>3069</Characters>
  <Application>Microsoft Office Word</Application>
  <DocSecurity>0</DocSecurity>
  <Lines>25</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Links>
    <vt:vector size="30" baseType="variant">
      <vt:variant>
        <vt:i4>5111885</vt:i4>
      </vt:variant>
      <vt:variant>
        <vt:i4>12</vt:i4>
      </vt:variant>
      <vt:variant>
        <vt:i4>0</vt:i4>
      </vt:variant>
      <vt:variant>
        <vt:i4>5</vt:i4>
      </vt:variant>
      <vt:variant>
        <vt:lpwstr>https://e-seimas.lrs.lt/portal/legalAct/lt/TAD/TAIS.26642/asr</vt:lpwstr>
      </vt:variant>
      <vt:variant>
        <vt:lpwstr/>
      </vt:variant>
      <vt:variant>
        <vt:i4>5111885</vt:i4>
      </vt:variant>
      <vt:variant>
        <vt:i4>9</vt:i4>
      </vt:variant>
      <vt:variant>
        <vt:i4>0</vt:i4>
      </vt:variant>
      <vt:variant>
        <vt:i4>5</vt:i4>
      </vt:variant>
      <vt:variant>
        <vt:lpwstr>https://e-seimas.lrs.lt/portal/legalAct/lt/TAD/TAIS.26642/asr</vt:lpwstr>
      </vt:variant>
      <vt:variant>
        <vt:lpwstr/>
      </vt:variant>
      <vt:variant>
        <vt:i4>8126546</vt:i4>
      </vt:variant>
      <vt:variant>
        <vt:i4>6</vt:i4>
      </vt:variant>
      <vt:variant>
        <vt:i4>0</vt:i4>
      </vt:variant>
      <vt:variant>
        <vt:i4>5</vt:i4>
      </vt:variant>
      <vt:variant>
        <vt:lpwstr>mailto:mokslas@kaunoklinikos.lt</vt:lpwstr>
      </vt:variant>
      <vt:variant>
        <vt:lpwstr/>
      </vt:variant>
      <vt:variant>
        <vt:i4>1638471</vt:i4>
      </vt:variant>
      <vt:variant>
        <vt:i4>3</vt:i4>
      </vt:variant>
      <vt:variant>
        <vt:i4>0</vt:i4>
      </vt:variant>
      <vt:variant>
        <vt:i4>5</vt:i4>
      </vt:variant>
      <vt:variant>
        <vt:lpwstr>https://www.kaunoklinikos.lt/</vt:lpwstr>
      </vt:variant>
      <vt:variant>
        <vt:lpwstr/>
      </vt:variant>
      <vt:variant>
        <vt:i4>3735644</vt:i4>
      </vt:variant>
      <vt:variant>
        <vt:i4>0</vt:i4>
      </vt:variant>
      <vt:variant>
        <vt:i4>0</vt:i4>
      </vt:variant>
      <vt:variant>
        <vt:i4>5</vt:i4>
      </vt:variant>
      <vt:variant>
        <vt:lpwstr>mailto:Zemyna.Milasauskiene@kaunoklinikos.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d.tarnyba</dc:creator>
  <cp:lastModifiedBy>Tomas Lapinskas</cp:lastModifiedBy>
  <cp:revision>3</cp:revision>
  <cp:lastPrinted>2021-08-23T08:12:00Z</cp:lastPrinted>
  <dcterms:created xsi:type="dcterms:W3CDTF">2021-08-31T08:54:00Z</dcterms:created>
  <dcterms:modified xsi:type="dcterms:W3CDTF">2021-09-14T13:04:00Z</dcterms:modified>
</cp:coreProperties>
</file>